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C0AC4" w14:textId="77777777" w:rsidR="00B30E24" w:rsidRPr="00EC59A6" w:rsidRDefault="00B30E24" w:rsidP="008C47FA">
      <w:pPr>
        <w:pStyle w:val="Streszczenie"/>
        <w:rPr>
          <w:rFonts w:ascii="Arial" w:hAnsi="Arial" w:cs="Arial"/>
          <w:sz w:val="44"/>
          <w:szCs w:val="44"/>
        </w:rPr>
      </w:pPr>
    </w:p>
    <w:p w14:paraId="6215DE56" w14:textId="77777777"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14:paraId="7BFF80F9" w14:textId="77777777" w:rsidR="00E006DE" w:rsidRPr="00EC59A6" w:rsidRDefault="00E006DE" w:rsidP="00EC59A6">
      <w:pPr>
        <w:spacing w:after="160" w:line="259" w:lineRule="auto"/>
        <w:ind w:firstLine="0"/>
        <w:jc w:val="center"/>
        <w:rPr>
          <w:rFonts w:ascii="Arial" w:hAnsi="Arial" w:cs="Arial"/>
          <w:sz w:val="44"/>
          <w:szCs w:val="44"/>
        </w:rPr>
      </w:pPr>
    </w:p>
    <w:p w14:paraId="1403DAB4" w14:textId="77777777" w:rsidR="00E006DE" w:rsidRPr="006B2D9B" w:rsidRDefault="00E006DE" w:rsidP="006B2D9B">
      <w:pPr>
        <w:jc w:val="center"/>
        <w:rPr>
          <w:b/>
          <w:sz w:val="32"/>
          <w:szCs w:val="32"/>
        </w:rPr>
      </w:pPr>
    </w:p>
    <w:p w14:paraId="72E9E3CF" w14:textId="77777777" w:rsidR="00E006DE" w:rsidRDefault="00E006DE">
      <w:pPr>
        <w:spacing w:after="160" w:line="259" w:lineRule="auto"/>
        <w:ind w:firstLine="0"/>
        <w:jc w:val="left"/>
      </w:pPr>
    </w:p>
    <w:p w14:paraId="11D573CA" w14:textId="77777777" w:rsidR="00EC59A6" w:rsidRDefault="00EC59A6">
      <w:pPr>
        <w:spacing w:after="160" w:line="259" w:lineRule="auto"/>
        <w:ind w:firstLine="0"/>
        <w:jc w:val="left"/>
      </w:pPr>
    </w:p>
    <w:p w14:paraId="44C7BBF6" w14:textId="77777777"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14:paraId="5A261A4B" w14:textId="77777777" w:rsidR="00047A7B" w:rsidRDefault="00765BCC" w:rsidP="00047A7B">
      <w:pPr>
        <w:pStyle w:val="Streszczenie"/>
      </w:pPr>
      <w:bookmarkStart w:id="0" w:name="_Toc25410871"/>
      <w:r w:rsidRPr="00D1205B">
        <w:lastRenderedPageBreak/>
        <w:t>Streszczenie</w:t>
      </w:r>
      <w:bookmarkEnd w:id="0"/>
    </w:p>
    <w:p w14:paraId="02CB905B" w14:textId="793D25DD"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13EF3FEF" w14:textId="77777777" w:rsidR="00D6488B" w:rsidRDefault="00D6488B" w:rsidP="000053B3">
      <w:pPr>
        <w:ind w:firstLine="0"/>
        <w:rPr>
          <w:strike/>
        </w:rPr>
      </w:pPr>
    </w:p>
    <w:p w14:paraId="398F233D" w14:textId="0170D835" w:rsidR="00515EC0" w:rsidRPr="00D6488B" w:rsidRDefault="000053B3" w:rsidP="000053B3">
      <w:r>
        <w:t>Celem pracy jest projekt oraz implementacja aplikacji, umożliwiającej efektywnie organizowanie dowodów zakupów, a także ich skanowanie w celu usprawnienia procesu ich ewidencji.</w:t>
      </w:r>
      <w:r w:rsidR="008F69ED">
        <w:t xml:space="preserve"> </w:t>
      </w:r>
      <w:r w:rsidR="008F69ED">
        <w:softHyphen/>
      </w:r>
      <w:r w:rsidR="008F69ED">
        <w:softHyphen/>
      </w:r>
      <w:r w:rsidR="008F69ED">
        <w:softHyphen/>
      </w:r>
      <w:r>
        <w:t xml:space="preserve">Aplikacja ma umożliwiać także ich eksportowanie, informowanie </w:t>
      </w:r>
      <w:r>
        <w:br/>
        <w:t>o kończących się terminach gwarancji lub terminach możliwości zwrotu i prowadzenie prostych statystyk związanych z paragonami.</w:t>
      </w:r>
    </w:p>
    <w:p w14:paraId="2D515CB4" w14:textId="77777777" w:rsidR="00515EC0" w:rsidRDefault="00515EC0" w:rsidP="007B2865">
      <w:pPr>
        <w:ind w:firstLine="0"/>
        <w:rPr>
          <w:vertAlign w:val="subscript"/>
        </w:rPr>
      </w:pPr>
    </w:p>
    <w:p w14:paraId="10CB26C0" w14:textId="155A3844"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 xml:space="preserve">W ramach pracy powstanie </w:t>
      </w:r>
      <w:r w:rsidR="00E16305">
        <w:t>należeć będą projekt i implementacja aplikacji mobilnej, wykonanie testów aplikacji oraz podsumowanie otrzymanych efektów wraz ze wskazaniem dalszych kierunków rozwoju.</w:t>
      </w:r>
    </w:p>
    <w:p w14:paraId="5C9A5CBB" w14:textId="77777777" w:rsidR="00312A32" w:rsidRDefault="00312A32" w:rsidP="00312A32"/>
    <w:p w14:paraId="28E448A1" w14:textId="77777777" w:rsidR="00765BCC" w:rsidRDefault="00765BCC" w:rsidP="00E16305">
      <w:pPr>
        <w:pStyle w:val="Streszczenie"/>
        <w:ind w:left="0" w:firstLine="0"/>
      </w:pPr>
      <w:bookmarkStart w:id="1" w:name="_Toc25410872"/>
      <w:proofErr w:type="spellStart"/>
      <w:r>
        <w:t>Abstract</w:t>
      </w:r>
      <w:bookmarkEnd w:id="1"/>
      <w:proofErr w:type="spellEnd"/>
    </w:p>
    <w:p w14:paraId="58C30208" w14:textId="77777777" w:rsidR="00765BCC" w:rsidRDefault="00765BCC" w:rsidP="00765BCC">
      <w:r>
        <w:t>Treść streszczenia po angielsku</w:t>
      </w:r>
    </w:p>
    <w:p w14:paraId="4C31D9ED" w14:textId="35211E6C" w:rsidR="00765BCC" w:rsidRDefault="00765BCC">
      <w:pPr>
        <w:spacing w:after="160" w:line="259" w:lineRule="auto"/>
        <w:ind w:firstLine="0"/>
        <w:jc w:val="left"/>
      </w:pPr>
      <w:r>
        <w:br w:type="page"/>
      </w:r>
    </w:p>
    <w:p w14:paraId="2F823DF4" w14:textId="77777777"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328F7FD9" w14:textId="77777777" w:rsidR="0058228B" w:rsidRDefault="0058228B">
          <w:pPr>
            <w:pStyle w:val="Nagwekspisutreci"/>
          </w:pPr>
          <w:r>
            <w:t>Spis treści</w:t>
          </w:r>
        </w:p>
        <w:p w14:paraId="00D085A3" w14:textId="1913FAEE" w:rsidR="001F1F6E"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5410871" w:history="1">
            <w:r w:rsidR="001F1F6E" w:rsidRPr="009F5FC0">
              <w:rPr>
                <w:rStyle w:val="Hipercze"/>
                <w:noProof/>
              </w:rPr>
              <w:t>Streszczenie</w:t>
            </w:r>
            <w:r w:rsidR="001F1F6E">
              <w:rPr>
                <w:noProof/>
                <w:webHidden/>
              </w:rPr>
              <w:tab/>
            </w:r>
            <w:r w:rsidR="001F1F6E">
              <w:rPr>
                <w:noProof/>
                <w:webHidden/>
              </w:rPr>
              <w:fldChar w:fldCharType="begin"/>
            </w:r>
            <w:r w:rsidR="001F1F6E">
              <w:rPr>
                <w:noProof/>
                <w:webHidden/>
              </w:rPr>
              <w:instrText xml:space="preserve"> PAGEREF _Toc25410871 \h </w:instrText>
            </w:r>
            <w:r w:rsidR="001F1F6E">
              <w:rPr>
                <w:noProof/>
                <w:webHidden/>
              </w:rPr>
            </w:r>
            <w:r w:rsidR="001F1F6E">
              <w:rPr>
                <w:noProof/>
                <w:webHidden/>
              </w:rPr>
              <w:fldChar w:fldCharType="separate"/>
            </w:r>
            <w:r w:rsidR="001F1F6E">
              <w:rPr>
                <w:noProof/>
                <w:webHidden/>
              </w:rPr>
              <w:t>1</w:t>
            </w:r>
            <w:r w:rsidR="001F1F6E">
              <w:rPr>
                <w:noProof/>
                <w:webHidden/>
              </w:rPr>
              <w:fldChar w:fldCharType="end"/>
            </w:r>
          </w:hyperlink>
        </w:p>
        <w:p w14:paraId="5AA36686" w14:textId="6334C07A" w:rsidR="001F1F6E" w:rsidRDefault="000F33FD">
          <w:pPr>
            <w:pStyle w:val="Spistreci1"/>
            <w:tabs>
              <w:tab w:val="right" w:leader="dot" w:pos="8776"/>
            </w:tabs>
            <w:rPr>
              <w:rFonts w:asciiTheme="minorHAnsi" w:eastAsiaTheme="minorEastAsia" w:hAnsiTheme="minorHAnsi"/>
              <w:noProof/>
              <w:sz w:val="22"/>
              <w:lang w:eastAsia="pl-PL"/>
            </w:rPr>
          </w:pPr>
          <w:hyperlink w:anchor="_Toc25410872" w:history="1">
            <w:r w:rsidR="001F1F6E" w:rsidRPr="009F5FC0">
              <w:rPr>
                <w:rStyle w:val="Hipercze"/>
                <w:noProof/>
              </w:rPr>
              <w:t>Abstract</w:t>
            </w:r>
            <w:r w:rsidR="001F1F6E">
              <w:rPr>
                <w:noProof/>
                <w:webHidden/>
              </w:rPr>
              <w:tab/>
            </w:r>
            <w:r w:rsidR="001F1F6E">
              <w:rPr>
                <w:noProof/>
                <w:webHidden/>
              </w:rPr>
              <w:fldChar w:fldCharType="begin"/>
            </w:r>
            <w:r w:rsidR="001F1F6E">
              <w:rPr>
                <w:noProof/>
                <w:webHidden/>
              </w:rPr>
              <w:instrText xml:space="preserve"> PAGEREF _Toc25410872 \h </w:instrText>
            </w:r>
            <w:r w:rsidR="001F1F6E">
              <w:rPr>
                <w:noProof/>
                <w:webHidden/>
              </w:rPr>
            </w:r>
            <w:r w:rsidR="001F1F6E">
              <w:rPr>
                <w:noProof/>
                <w:webHidden/>
              </w:rPr>
              <w:fldChar w:fldCharType="separate"/>
            </w:r>
            <w:r w:rsidR="001F1F6E">
              <w:rPr>
                <w:noProof/>
                <w:webHidden/>
              </w:rPr>
              <w:t>1</w:t>
            </w:r>
            <w:r w:rsidR="001F1F6E">
              <w:rPr>
                <w:noProof/>
                <w:webHidden/>
              </w:rPr>
              <w:fldChar w:fldCharType="end"/>
            </w:r>
          </w:hyperlink>
        </w:p>
        <w:p w14:paraId="49A1183E" w14:textId="6ADC1162" w:rsidR="001F1F6E" w:rsidRDefault="000F33FD">
          <w:pPr>
            <w:pStyle w:val="Spistreci1"/>
            <w:tabs>
              <w:tab w:val="right" w:leader="dot" w:pos="8776"/>
            </w:tabs>
            <w:rPr>
              <w:rFonts w:asciiTheme="minorHAnsi" w:eastAsiaTheme="minorEastAsia" w:hAnsiTheme="minorHAnsi"/>
              <w:noProof/>
              <w:sz w:val="22"/>
              <w:lang w:eastAsia="pl-PL"/>
            </w:rPr>
          </w:pPr>
          <w:hyperlink w:anchor="_Toc25410873" w:history="1">
            <w:r w:rsidR="001F1F6E" w:rsidRPr="009F5FC0">
              <w:rPr>
                <w:rStyle w:val="Hipercze"/>
                <w:noProof/>
              </w:rPr>
              <w:t>Wstęp</w:t>
            </w:r>
            <w:r w:rsidR="001F1F6E">
              <w:rPr>
                <w:noProof/>
                <w:webHidden/>
              </w:rPr>
              <w:tab/>
            </w:r>
            <w:r w:rsidR="001F1F6E">
              <w:rPr>
                <w:noProof/>
                <w:webHidden/>
              </w:rPr>
              <w:fldChar w:fldCharType="begin"/>
            </w:r>
            <w:r w:rsidR="001F1F6E">
              <w:rPr>
                <w:noProof/>
                <w:webHidden/>
              </w:rPr>
              <w:instrText xml:space="preserve"> PAGEREF _Toc25410873 \h </w:instrText>
            </w:r>
            <w:r w:rsidR="001F1F6E">
              <w:rPr>
                <w:noProof/>
                <w:webHidden/>
              </w:rPr>
            </w:r>
            <w:r w:rsidR="001F1F6E">
              <w:rPr>
                <w:noProof/>
                <w:webHidden/>
              </w:rPr>
              <w:fldChar w:fldCharType="separate"/>
            </w:r>
            <w:r w:rsidR="001F1F6E">
              <w:rPr>
                <w:noProof/>
                <w:webHidden/>
              </w:rPr>
              <w:t>1</w:t>
            </w:r>
            <w:r w:rsidR="001F1F6E">
              <w:rPr>
                <w:noProof/>
                <w:webHidden/>
              </w:rPr>
              <w:fldChar w:fldCharType="end"/>
            </w:r>
          </w:hyperlink>
        </w:p>
        <w:p w14:paraId="442BE79A" w14:textId="5A7F521B"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874" w:history="1">
            <w:r w:rsidR="001F1F6E" w:rsidRPr="009F5FC0">
              <w:rPr>
                <w:rStyle w:val="Hipercze"/>
                <w:noProof/>
              </w:rPr>
              <w:t>1.</w:t>
            </w:r>
            <w:r w:rsidR="001F1F6E">
              <w:rPr>
                <w:rFonts w:asciiTheme="minorHAnsi" w:eastAsiaTheme="minorEastAsia" w:hAnsiTheme="minorHAnsi"/>
                <w:noProof/>
                <w:sz w:val="22"/>
                <w:lang w:eastAsia="pl-PL"/>
              </w:rPr>
              <w:tab/>
            </w:r>
            <w:r w:rsidR="001F1F6E" w:rsidRPr="009F5FC0">
              <w:rPr>
                <w:rStyle w:val="Hipercze"/>
                <w:noProof/>
              </w:rPr>
              <w:t>Wprowadzenie do problematyki</w:t>
            </w:r>
            <w:r w:rsidR="001F1F6E">
              <w:rPr>
                <w:noProof/>
                <w:webHidden/>
              </w:rPr>
              <w:tab/>
            </w:r>
            <w:r w:rsidR="001F1F6E">
              <w:rPr>
                <w:noProof/>
                <w:webHidden/>
              </w:rPr>
              <w:fldChar w:fldCharType="begin"/>
            </w:r>
            <w:r w:rsidR="001F1F6E">
              <w:rPr>
                <w:noProof/>
                <w:webHidden/>
              </w:rPr>
              <w:instrText xml:space="preserve"> PAGEREF _Toc25410874 \h </w:instrText>
            </w:r>
            <w:r w:rsidR="001F1F6E">
              <w:rPr>
                <w:noProof/>
                <w:webHidden/>
              </w:rPr>
            </w:r>
            <w:r w:rsidR="001F1F6E">
              <w:rPr>
                <w:noProof/>
                <w:webHidden/>
              </w:rPr>
              <w:fldChar w:fldCharType="separate"/>
            </w:r>
            <w:r w:rsidR="001F1F6E">
              <w:rPr>
                <w:noProof/>
                <w:webHidden/>
              </w:rPr>
              <w:t>1</w:t>
            </w:r>
            <w:r w:rsidR="001F1F6E">
              <w:rPr>
                <w:noProof/>
                <w:webHidden/>
              </w:rPr>
              <w:fldChar w:fldCharType="end"/>
            </w:r>
          </w:hyperlink>
        </w:p>
        <w:p w14:paraId="6360DA0E" w14:textId="0329E52C"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875" w:history="1">
            <w:r w:rsidR="001F1F6E" w:rsidRPr="009F5FC0">
              <w:rPr>
                <w:rStyle w:val="Hipercze"/>
                <w:noProof/>
              </w:rPr>
              <w:t>2.</w:t>
            </w:r>
            <w:r w:rsidR="001F1F6E">
              <w:rPr>
                <w:rFonts w:asciiTheme="minorHAnsi" w:eastAsiaTheme="minorEastAsia" w:hAnsiTheme="minorHAnsi"/>
                <w:noProof/>
                <w:sz w:val="22"/>
                <w:lang w:eastAsia="pl-PL"/>
              </w:rPr>
              <w:tab/>
            </w:r>
            <w:r w:rsidR="001F1F6E" w:rsidRPr="009F5FC0">
              <w:rPr>
                <w:rStyle w:val="Hipercze"/>
                <w:noProof/>
              </w:rPr>
              <w:t>Geneza i motywacja pracy</w:t>
            </w:r>
            <w:r w:rsidR="001F1F6E">
              <w:rPr>
                <w:noProof/>
                <w:webHidden/>
              </w:rPr>
              <w:tab/>
            </w:r>
            <w:r w:rsidR="001F1F6E">
              <w:rPr>
                <w:noProof/>
                <w:webHidden/>
              </w:rPr>
              <w:fldChar w:fldCharType="begin"/>
            </w:r>
            <w:r w:rsidR="001F1F6E">
              <w:rPr>
                <w:noProof/>
                <w:webHidden/>
              </w:rPr>
              <w:instrText xml:space="preserve"> PAGEREF _Toc25410875 \h </w:instrText>
            </w:r>
            <w:r w:rsidR="001F1F6E">
              <w:rPr>
                <w:noProof/>
                <w:webHidden/>
              </w:rPr>
            </w:r>
            <w:r w:rsidR="001F1F6E">
              <w:rPr>
                <w:noProof/>
                <w:webHidden/>
              </w:rPr>
              <w:fldChar w:fldCharType="separate"/>
            </w:r>
            <w:r w:rsidR="001F1F6E">
              <w:rPr>
                <w:noProof/>
                <w:webHidden/>
              </w:rPr>
              <w:t>2</w:t>
            </w:r>
            <w:r w:rsidR="001F1F6E">
              <w:rPr>
                <w:noProof/>
                <w:webHidden/>
              </w:rPr>
              <w:fldChar w:fldCharType="end"/>
            </w:r>
          </w:hyperlink>
        </w:p>
        <w:p w14:paraId="159A467F" w14:textId="48D820E7"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876" w:history="1">
            <w:r w:rsidR="001F1F6E" w:rsidRPr="009F5FC0">
              <w:rPr>
                <w:rStyle w:val="Hipercze"/>
                <w:noProof/>
              </w:rPr>
              <w:t>3.</w:t>
            </w:r>
            <w:r w:rsidR="001F1F6E">
              <w:rPr>
                <w:rFonts w:asciiTheme="minorHAnsi" w:eastAsiaTheme="minorEastAsia" w:hAnsiTheme="minorHAnsi"/>
                <w:noProof/>
                <w:sz w:val="22"/>
                <w:lang w:eastAsia="pl-PL"/>
              </w:rPr>
              <w:tab/>
            </w:r>
            <w:r w:rsidR="001F1F6E" w:rsidRPr="009F5FC0">
              <w:rPr>
                <w:rStyle w:val="Hipercze"/>
                <w:noProof/>
              </w:rPr>
              <w:t>Cel i zakres pracy</w:t>
            </w:r>
            <w:r w:rsidR="001F1F6E">
              <w:rPr>
                <w:noProof/>
                <w:webHidden/>
              </w:rPr>
              <w:tab/>
            </w:r>
            <w:r w:rsidR="001F1F6E">
              <w:rPr>
                <w:noProof/>
                <w:webHidden/>
              </w:rPr>
              <w:fldChar w:fldCharType="begin"/>
            </w:r>
            <w:r w:rsidR="001F1F6E">
              <w:rPr>
                <w:noProof/>
                <w:webHidden/>
              </w:rPr>
              <w:instrText xml:space="preserve"> PAGEREF _Toc25410876 \h </w:instrText>
            </w:r>
            <w:r w:rsidR="001F1F6E">
              <w:rPr>
                <w:noProof/>
                <w:webHidden/>
              </w:rPr>
            </w:r>
            <w:r w:rsidR="001F1F6E">
              <w:rPr>
                <w:noProof/>
                <w:webHidden/>
              </w:rPr>
              <w:fldChar w:fldCharType="separate"/>
            </w:r>
            <w:r w:rsidR="001F1F6E">
              <w:rPr>
                <w:noProof/>
                <w:webHidden/>
              </w:rPr>
              <w:t>3</w:t>
            </w:r>
            <w:r w:rsidR="001F1F6E">
              <w:rPr>
                <w:noProof/>
                <w:webHidden/>
              </w:rPr>
              <w:fldChar w:fldCharType="end"/>
            </w:r>
          </w:hyperlink>
        </w:p>
        <w:p w14:paraId="5A8F2FD5" w14:textId="2001645C"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877" w:history="1">
            <w:r w:rsidR="001F1F6E" w:rsidRPr="009F5FC0">
              <w:rPr>
                <w:rStyle w:val="Hipercze"/>
                <w:noProof/>
              </w:rPr>
              <w:t>4.</w:t>
            </w:r>
            <w:r w:rsidR="001F1F6E">
              <w:rPr>
                <w:rFonts w:asciiTheme="minorHAnsi" w:eastAsiaTheme="minorEastAsia" w:hAnsiTheme="minorHAnsi"/>
                <w:noProof/>
                <w:sz w:val="22"/>
                <w:lang w:eastAsia="pl-PL"/>
              </w:rPr>
              <w:tab/>
            </w:r>
            <w:r w:rsidR="001F1F6E" w:rsidRPr="009F5FC0">
              <w:rPr>
                <w:rStyle w:val="Hipercze"/>
                <w:noProof/>
              </w:rPr>
              <w:t>Struktura pracy</w:t>
            </w:r>
            <w:r w:rsidR="001F1F6E">
              <w:rPr>
                <w:noProof/>
                <w:webHidden/>
              </w:rPr>
              <w:tab/>
            </w:r>
            <w:r w:rsidR="001F1F6E">
              <w:rPr>
                <w:noProof/>
                <w:webHidden/>
              </w:rPr>
              <w:fldChar w:fldCharType="begin"/>
            </w:r>
            <w:r w:rsidR="001F1F6E">
              <w:rPr>
                <w:noProof/>
                <w:webHidden/>
              </w:rPr>
              <w:instrText xml:space="preserve"> PAGEREF _Toc25410877 \h </w:instrText>
            </w:r>
            <w:r w:rsidR="001F1F6E">
              <w:rPr>
                <w:noProof/>
                <w:webHidden/>
              </w:rPr>
            </w:r>
            <w:r w:rsidR="001F1F6E">
              <w:rPr>
                <w:noProof/>
                <w:webHidden/>
              </w:rPr>
              <w:fldChar w:fldCharType="separate"/>
            </w:r>
            <w:r w:rsidR="001F1F6E">
              <w:rPr>
                <w:noProof/>
                <w:webHidden/>
              </w:rPr>
              <w:t>3</w:t>
            </w:r>
            <w:r w:rsidR="001F1F6E">
              <w:rPr>
                <w:noProof/>
                <w:webHidden/>
              </w:rPr>
              <w:fldChar w:fldCharType="end"/>
            </w:r>
          </w:hyperlink>
        </w:p>
        <w:p w14:paraId="422AD2F9" w14:textId="4D486E55"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878" w:history="1">
            <w:r w:rsidR="001F1F6E" w:rsidRPr="009F5FC0">
              <w:rPr>
                <w:rStyle w:val="Hipercze"/>
                <w:noProof/>
              </w:rPr>
              <w:t>1.</w:t>
            </w:r>
            <w:r w:rsidR="001F1F6E">
              <w:rPr>
                <w:rFonts w:asciiTheme="minorHAnsi" w:eastAsiaTheme="minorEastAsia" w:hAnsiTheme="minorHAnsi"/>
                <w:noProof/>
                <w:sz w:val="22"/>
                <w:lang w:eastAsia="pl-PL"/>
              </w:rPr>
              <w:tab/>
            </w:r>
            <w:r w:rsidR="001F1F6E" w:rsidRPr="009F5FC0">
              <w:rPr>
                <w:rStyle w:val="Hipercze"/>
                <w:noProof/>
              </w:rPr>
              <w:t>Sposoby organizacji paragonów</w:t>
            </w:r>
            <w:r w:rsidR="001F1F6E">
              <w:rPr>
                <w:noProof/>
                <w:webHidden/>
              </w:rPr>
              <w:tab/>
            </w:r>
            <w:r w:rsidR="001F1F6E">
              <w:rPr>
                <w:noProof/>
                <w:webHidden/>
              </w:rPr>
              <w:fldChar w:fldCharType="begin"/>
            </w:r>
            <w:r w:rsidR="001F1F6E">
              <w:rPr>
                <w:noProof/>
                <w:webHidden/>
              </w:rPr>
              <w:instrText xml:space="preserve"> PAGEREF _Toc25410878 \h </w:instrText>
            </w:r>
            <w:r w:rsidR="001F1F6E">
              <w:rPr>
                <w:noProof/>
                <w:webHidden/>
              </w:rPr>
            </w:r>
            <w:r w:rsidR="001F1F6E">
              <w:rPr>
                <w:noProof/>
                <w:webHidden/>
              </w:rPr>
              <w:fldChar w:fldCharType="separate"/>
            </w:r>
            <w:r w:rsidR="001F1F6E">
              <w:rPr>
                <w:noProof/>
                <w:webHidden/>
              </w:rPr>
              <w:t>4</w:t>
            </w:r>
            <w:r w:rsidR="001F1F6E">
              <w:rPr>
                <w:noProof/>
                <w:webHidden/>
              </w:rPr>
              <w:fldChar w:fldCharType="end"/>
            </w:r>
          </w:hyperlink>
        </w:p>
        <w:p w14:paraId="7FEC7711" w14:textId="0E3E20CC"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79" w:history="1">
            <w:r w:rsidR="001F1F6E" w:rsidRPr="009F5FC0">
              <w:rPr>
                <w:rStyle w:val="Hipercze"/>
                <w:noProof/>
              </w:rPr>
              <w:t>1.1.</w:t>
            </w:r>
            <w:r w:rsidR="001F1F6E">
              <w:rPr>
                <w:rFonts w:asciiTheme="minorHAnsi" w:eastAsiaTheme="minorEastAsia" w:hAnsiTheme="minorHAnsi"/>
                <w:noProof/>
                <w:sz w:val="22"/>
                <w:lang w:eastAsia="pl-PL"/>
              </w:rPr>
              <w:tab/>
            </w:r>
            <w:r w:rsidR="001F1F6E" w:rsidRPr="009F5FC0">
              <w:rPr>
                <w:rStyle w:val="Hipercze"/>
                <w:noProof/>
              </w:rPr>
              <w:t>Aspekt prawny</w:t>
            </w:r>
            <w:r w:rsidR="001F1F6E">
              <w:rPr>
                <w:noProof/>
                <w:webHidden/>
              </w:rPr>
              <w:tab/>
            </w:r>
            <w:r w:rsidR="001F1F6E">
              <w:rPr>
                <w:noProof/>
                <w:webHidden/>
              </w:rPr>
              <w:fldChar w:fldCharType="begin"/>
            </w:r>
            <w:r w:rsidR="001F1F6E">
              <w:rPr>
                <w:noProof/>
                <w:webHidden/>
              </w:rPr>
              <w:instrText xml:space="preserve"> PAGEREF _Toc25410879 \h </w:instrText>
            </w:r>
            <w:r w:rsidR="001F1F6E">
              <w:rPr>
                <w:noProof/>
                <w:webHidden/>
              </w:rPr>
            </w:r>
            <w:r w:rsidR="001F1F6E">
              <w:rPr>
                <w:noProof/>
                <w:webHidden/>
              </w:rPr>
              <w:fldChar w:fldCharType="separate"/>
            </w:r>
            <w:r w:rsidR="001F1F6E">
              <w:rPr>
                <w:noProof/>
                <w:webHidden/>
              </w:rPr>
              <w:t>4</w:t>
            </w:r>
            <w:r w:rsidR="001F1F6E">
              <w:rPr>
                <w:noProof/>
                <w:webHidden/>
              </w:rPr>
              <w:fldChar w:fldCharType="end"/>
            </w:r>
          </w:hyperlink>
        </w:p>
        <w:p w14:paraId="2DA0B47F" w14:textId="5E161DF2"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80" w:history="1">
            <w:r w:rsidR="001F1F6E" w:rsidRPr="009F5FC0">
              <w:rPr>
                <w:rStyle w:val="Hipercze"/>
                <w:noProof/>
              </w:rPr>
              <w:t>1.2.</w:t>
            </w:r>
            <w:r w:rsidR="001F1F6E">
              <w:rPr>
                <w:rFonts w:asciiTheme="minorHAnsi" w:eastAsiaTheme="minorEastAsia" w:hAnsiTheme="minorHAnsi"/>
                <w:noProof/>
                <w:sz w:val="22"/>
                <w:lang w:eastAsia="pl-PL"/>
              </w:rPr>
              <w:tab/>
            </w:r>
            <w:r w:rsidR="001F1F6E">
              <w:rPr>
                <w:noProof/>
                <w:webHidden/>
              </w:rPr>
              <w:tab/>
            </w:r>
            <w:r w:rsidR="001F1F6E">
              <w:rPr>
                <w:noProof/>
                <w:webHidden/>
              </w:rPr>
              <w:fldChar w:fldCharType="begin"/>
            </w:r>
            <w:r w:rsidR="001F1F6E">
              <w:rPr>
                <w:noProof/>
                <w:webHidden/>
              </w:rPr>
              <w:instrText xml:space="preserve"> PAGEREF _Toc25410880 \h </w:instrText>
            </w:r>
            <w:r w:rsidR="001F1F6E">
              <w:rPr>
                <w:noProof/>
                <w:webHidden/>
              </w:rPr>
            </w:r>
            <w:r w:rsidR="001F1F6E">
              <w:rPr>
                <w:noProof/>
                <w:webHidden/>
              </w:rPr>
              <w:fldChar w:fldCharType="separate"/>
            </w:r>
            <w:r w:rsidR="001F1F6E">
              <w:rPr>
                <w:noProof/>
                <w:webHidden/>
              </w:rPr>
              <w:t>5</w:t>
            </w:r>
            <w:r w:rsidR="001F1F6E">
              <w:rPr>
                <w:noProof/>
                <w:webHidden/>
              </w:rPr>
              <w:fldChar w:fldCharType="end"/>
            </w:r>
          </w:hyperlink>
        </w:p>
        <w:p w14:paraId="09394694" w14:textId="20A5F51E"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881" w:history="1">
            <w:r w:rsidR="001F1F6E" w:rsidRPr="009F5FC0">
              <w:rPr>
                <w:rStyle w:val="Hipercze"/>
                <w:noProof/>
              </w:rPr>
              <w:t>2.</w:t>
            </w:r>
            <w:r w:rsidR="001F1F6E">
              <w:rPr>
                <w:rFonts w:asciiTheme="minorHAnsi" w:eastAsiaTheme="minorEastAsia" w:hAnsiTheme="minorHAnsi"/>
                <w:noProof/>
                <w:sz w:val="22"/>
                <w:lang w:eastAsia="pl-PL"/>
              </w:rPr>
              <w:tab/>
            </w:r>
            <w:r w:rsidR="001F1F6E" w:rsidRPr="009F5FC0">
              <w:rPr>
                <w:rStyle w:val="Hipercze"/>
                <w:noProof/>
              </w:rPr>
              <w:t>Wizja sytemu</w:t>
            </w:r>
            <w:r w:rsidR="001F1F6E">
              <w:rPr>
                <w:noProof/>
                <w:webHidden/>
              </w:rPr>
              <w:tab/>
            </w:r>
            <w:r w:rsidR="001F1F6E">
              <w:rPr>
                <w:noProof/>
                <w:webHidden/>
              </w:rPr>
              <w:fldChar w:fldCharType="begin"/>
            </w:r>
            <w:r w:rsidR="001F1F6E">
              <w:rPr>
                <w:noProof/>
                <w:webHidden/>
              </w:rPr>
              <w:instrText xml:space="preserve"> PAGEREF _Toc25410881 \h </w:instrText>
            </w:r>
            <w:r w:rsidR="001F1F6E">
              <w:rPr>
                <w:noProof/>
                <w:webHidden/>
              </w:rPr>
            </w:r>
            <w:r w:rsidR="001F1F6E">
              <w:rPr>
                <w:noProof/>
                <w:webHidden/>
              </w:rPr>
              <w:fldChar w:fldCharType="separate"/>
            </w:r>
            <w:r w:rsidR="001F1F6E">
              <w:rPr>
                <w:noProof/>
                <w:webHidden/>
              </w:rPr>
              <w:t>6</w:t>
            </w:r>
            <w:r w:rsidR="001F1F6E">
              <w:rPr>
                <w:noProof/>
                <w:webHidden/>
              </w:rPr>
              <w:fldChar w:fldCharType="end"/>
            </w:r>
          </w:hyperlink>
        </w:p>
        <w:p w14:paraId="75555874" w14:textId="1D229C43"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82" w:history="1">
            <w:r w:rsidR="001F1F6E" w:rsidRPr="009F5FC0">
              <w:rPr>
                <w:rStyle w:val="Hipercze"/>
                <w:noProof/>
              </w:rPr>
              <w:t>2.1.</w:t>
            </w:r>
            <w:r w:rsidR="001F1F6E">
              <w:rPr>
                <w:rFonts w:asciiTheme="minorHAnsi" w:eastAsiaTheme="minorEastAsia" w:hAnsiTheme="minorHAnsi"/>
                <w:noProof/>
                <w:sz w:val="22"/>
                <w:lang w:eastAsia="pl-PL"/>
              </w:rPr>
              <w:tab/>
            </w:r>
            <w:r w:rsidR="001F1F6E" w:rsidRPr="009F5FC0">
              <w:rPr>
                <w:rStyle w:val="Hipercze"/>
                <w:noProof/>
              </w:rPr>
              <w:t>Wprowadzenie</w:t>
            </w:r>
            <w:r w:rsidR="001F1F6E">
              <w:rPr>
                <w:noProof/>
                <w:webHidden/>
              </w:rPr>
              <w:tab/>
            </w:r>
            <w:r w:rsidR="001F1F6E">
              <w:rPr>
                <w:noProof/>
                <w:webHidden/>
              </w:rPr>
              <w:fldChar w:fldCharType="begin"/>
            </w:r>
            <w:r w:rsidR="001F1F6E">
              <w:rPr>
                <w:noProof/>
                <w:webHidden/>
              </w:rPr>
              <w:instrText xml:space="preserve"> PAGEREF _Toc25410882 \h </w:instrText>
            </w:r>
            <w:r w:rsidR="001F1F6E">
              <w:rPr>
                <w:noProof/>
                <w:webHidden/>
              </w:rPr>
            </w:r>
            <w:r w:rsidR="001F1F6E">
              <w:rPr>
                <w:noProof/>
                <w:webHidden/>
              </w:rPr>
              <w:fldChar w:fldCharType="separate"/>
            </w:r>
            <w:r w:rsidR="001F1F6E">
              <w:rPr>
                <w:noProof/>
                <w:webHidden/>
              </w:rPr>
              <w:t>6</w:t>
            </w:r>
            <w:r w:rsidR="001F1F6E">
              <w:rPr>
                <w:noProof/>
                <w:webHidden/>
              </w:rPr>
              <w:fldChar w:fldCharType="end"/>
            </w:r>
          </w:hyperlink>
        </w:p>
        <w:p w14:paraId="662F5F49" w14:textId="0F80681D"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83" w:history="1">
            <w:r w:rsidR="001F1F6E" w:rsidRPr="009F5FC0">
              <w:rPr>
                <w:rStyle w:val="Hipercze"/>
                <w:noProof/>
              </w:rPr>
              <w:t>2.2.</w:t>
            </w:r>
            <w:r w:rsidR="001F1F6E">
              <w:rPr>
                <w:rFonts w:asciiTheme="minorHAnsi" w:eastAsiaTheme="minorEastAsia" w:hAnsiTheme="minorHAnsi"/>
                <w:noProof/>
                <w:sz w:val="22"/>
                <w:lang w:eastAsia="pl-PL"/>
              </w:rPr>
              <w:tab/>
            </w:r>
            <w:r w:rsidR="001F1F6E" w:rsidRPr="009F5FC0">
              <w:rPr>
                <w:rStyle w:val="Hipercze"/>
                <w:noProof/>
              </w:rPr>
              <w:t>Zidentyfikowanie grupy użytkowników</w:t>
            </w:r>
            <w:r w:rsidR="001F1F6E">
              <w:rPr>
                <w:noProof/>
                <w:webHidden/>
              </w:rPr>
              <w:tab/>
            </w:r>
            <w:r w:rsidR="001F1F6E">
              <w:rPr>
                <w:noProof/>
                <w:webHidden/>
              </w:rPr>
              <w:fldChar w:fldCharType="begin"/>
            </w:r>
            <w:r w:rsidR="001F1F6E">
              <w:rPr>
                <w:noProof/>
                <w:webHidden/>
              </w:rPr>
              <w:instrText xml:space="preserve"> PAGEREF _Toc25410883 \h </w:instrText>
            </w:r>
            <w:r w:rsidR="001F1F6E">
              <w:rPr>
                <w:noProof/>
                <w:webHidden/>
              </w:rPr>
            </w:r>
            <w:r w:rsidR="001F1F6E">
              <w:rPr>
                <w:noProof/>
                <w:webHidden/>
              </w:rPr>
              <w:fldChar w:fldCharType="separate"/>
            </w:r>
            <w:r w:rsidR="001F1F6E">
              <w:rPr>
                <w:noProof/>
                <w:webHidden/>
              </w:rPr>
              <w:t>7</w:t>
            </w:r>
            <w:r w:rsidR="001F1F6E">
              <w:rPr>
                <w:noProof/>
                <w:webHidden/>
              </w:rPr>
              <w:fldChar w:fldCharType="end"/>
            </w:r>
          </w:hyperlink>
        </w:p>
        <w:p w14:paraId="42676B2E" w14:textId="50E664CF"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84" w:history="1">
            <w:r w:rsidR="001F1F6E" w:rsidRPr="009F5FC0">
              <w:rPr>
                <w:rStyle w:val="Hipercze"/>
                <w:noProof/>
              </w:rPr>
              <w:t>2.3.</w:t>
            </w:r>
            <w:r w:rsidR="001F1F6E">
              <w:rPr>
                <w:rFonts w:asciiTheme="minorHAnsi" w:eastAsiaTheme="minorEastAsia" w:hAnsiTheme="minorHAnsi"/>
                <w:noProof/>
                <w:sz w:val="22"/>
                <w:lang w:eastAsia="pl-PL"/>
              </w:rPr>
              <w:tab/>
            </w:r>
            <w:r w:rsidR="001F1F6E" w:rsidRPr="009F5FC0">
              <w:rPr>
                <w:rStyle w:val="Hipercze"/>
                <w:noProof/>
              </w:rPr>
              <w:t>Potrzeby i cechy</w:t>
            </w:r>
            <w:r w:rsidR="001F1F6E">
              <w:rPr>
                <w:noProof/>
                <w:webHidden/>
              </w:rPr>
              <w:tab/>
            </w:r>
            <w:r w:rsidR="001F1F6E">
              <w:rPr>
                <w:noProof/>
                <w:webHidden/>
              </w:rPr>
              <w:fldChar w:fldCharType="begin"/>
            </w:r>
            <w:r w:rsidR="001F1F6E">
              <w:rPr>
                <w:noProof/>
                <w:webHidden/>
              </w:rPr>
              <w:instrText xml:space="preserve"> PAGEREF _Toc25410884 \h </w:instrText>
            </w:r>
            <w:r w:rsidR="001F1F6E">
              <w:rPr>
                <w:noProof/>
                <w:webHidden/>
              </w:rPr>
            </w:r>
            <w:r w:rsidR="001F1F6E">
              <w:rPr>
                <w:noProof/>
                <w:webHidden/>
              </w:rPr>
              <w:fldChar w:fldCharType="separate"/>
            </w:r>
            <w:r w:rsidR="001F1F6E">
              <w:rPr>
                <w:noProof/>
                <w:webHidden/>
              </w:rPr>
              <w:t>8</w:t>
            </w:r>
            <w:r w:rsidR="001F1F6E">
              <w:rPr>
                <w:noProof/>
                <w:webHidden/>
              </w:rPr>
              <w:fldChar w:fldCharType="end"/>
            </w:r>
          </w:hyperlink>
        </w:p>
        <w:p w14:paraId="1487A0A0" w14:textId="5ADCFFDC"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85" w:history="1">
            <w:r w:rsidR="001F1F6E" w:rsidRPr="009F5FC0">
              <w:rPr>
                <w:rStyle w:val="Hipercze"/>
                <w:noProof/>
              </w:rPr>
              <w:t>2.4.</w:t>
            </w:r>
            <w:r w:rsidR="001F1F6E">
              <w:rPr>
                <w:rFonts w:asciiTheme="minorHAnsi" w:eastAsiaTheme="minorEastAsia" w:hAnsiTheme="minorHAnsi"/>
                <w:noProof/>
                <w:sz w:val="22"/>
                <w:lang w:eastAsia="pl-PL"/>
              </w:rPr>
              <w:tab/>
            </w:r>
            <w:r w:rsidR="001F1F6E" w:rsidRPr="009F5FC0">
              <w:rPr>
                <w:rStyle w:val="Hipercze"/>
                <w:noProof/>
              </w:rPr>
              <w:t>Inne wymagania produktowe</w:t>
            </w:r>
            <w:r w:rsidR="001F1F6E">
              <w:rPr>
                <w:noProof/>
                <w:webHidden/>
              </w:rPr>
              <w:tab/>
            </w:r>
            <w:r w:rsidR="001F1F6E">
              <w:rPr>
                <w:noProof/>
                <w:webHidden/>
              </w:rPr>
              <w:fldChar w:fldCharType="begin"/>
            </w:r>
            <w:r w:rsidR="001F1F6E">
              <w:rPr>
                <w:noProof/>
                <w:webHidden/>
              </w:rPr>
              <w:instrText xml:space="preserve"> PAGEREF _Toc25410885 \h </w:instrText>
            </w:r>
            <w:r w:rsidR="001F1F6E">
              <w:rPr>
                <w:noProof/>
                <w:webHidden/>
              </w:rPr>
            </w:r>
            <w:r w:rsidR="001F1F6E">
              <w:rPr>
                <w:noProof/>
                <w:webHidden/>
              </w:rPr>
              <w:fldChar w:fldCharType="separate"/>
            </w:r>
            <w:r w:rsidR="001F1F6E">
              <w:rPr>
                <w:noProof/>
                <w:webHidden/>
              </w:rPr>
              <w:t>9</w:t>
            </w:r>
            <w:r w:rsidR="001F1F6E">
              <w:rPr>
                <w:noProof/>
                <w:webHidden/>
              </w:rPr>
              <w:fldChar w:fldCharType="end"/>
            </w:r>
          </w:hyperlink>
        </w:p>
        <w:p w14:paraId="3229D698" w14:textId="43979A73"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886" w:history="1">
            <w:r w:rsidR="001F1F6E" w:rsidRPr="009F5FC0">
              <w:rPr>
                <w:rStyle w:val="Hipercze"/>
                <w:noProof/>
              </w:rPr>
              <w:t>3.</w:t>
            </w:r>
            <w:r w:rsidR="001F1F6E">
              <w:rPr>
                <w:rFonts w:asciiTheme="minorHAnsi" w:eastAsiaTheme="minorEastAsia" w:hAnsiTheme="minorHAnsi"/>
                <w:noProof/>
                <w:sz w:val="22"/>
                <w:lang w:eastAsia="pl-PL"/>
              </w:rPr>
              <w:tab/>
            </w:r>
            <w:r w:rsidR="001F1F6E" w:rsidRPr="009F5FC0">
              <w:rPr>
                <w:rStyle w:val="Hipercze"/>
                <w:noProof/>
              </w:rPr>
              <w:t>Rozwiązania konkurencyjne</w:t>
            </w:r>
            <w:r w:rsidR="001F1F6E">
              <w:rPr>
                <w:noProof/>
                <w:webHidden/>
              </w:rPr>
              <w:tab/>
            </w:r>
            <w:r w:rsidR="001F1F6E">
              <w:rPr>
                <w:noProof/>
                <w:webHidden/>
              </w:rPr>
              <w:fldChar w:fldCharType="begin"/>
            </w:r>
            <w:r w:rsidR="001F1F6E">
              <w:rPr>
                <w:noProof/>
                <w:webHidden/>
              </w:rPr>
              <w:instrText xml:space="preserve"> PAGEREF _Toc25410886 \h </w:instrText>
            </w:r>
            <w:r w:rsidR="001F1F6E">
              <w:rPr>
                <w:noProof/>
                <w:webHidden/>
              </w:rPr>
            </w:r>
            <w:r w:rsidR="001F1F6E">
              <w:rPr>
                <w:noProof/>
                <w:webHidden/>
              </w:rPr>
              <w:fldChar w:fldCharType="separate"/>
            </w:r>
            <w:r w:rsidR="001F1F6E">
              <w:rPr>
                <w:noProof/>
                <w:webHidden/>
              </w:rPr>
              <w:t>10</w:t>
            </w:r>
            <w:r w:rsidR="001F1F6E">
              <w:rPr>
                <w:noProof/>
                <w:webHidden/>
              </w:rPr>
              <w:fldChar w:fldCharType="end"/>
            </w:r>
          </w:hyperlink>
        </w:p>
        <w:p w14:paraId="0A1A4F1A" w14:textId="742DFC45"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87" w:history="1">
            <w:r w:rsidR="001F1F6E" w:rsidRPr="009F5FC0">
              <w:rPr>
                <w:rStyle w:val="Hipercze"/>
                <w:noProof/>
              </w:rPr>
              <w:t>3.1.</w:t>
            </w:r>
            <w:r w:rsidR="001F1F6E">
              <w:rPr>
                <w:rFonts w:asciiTheme="minorHAnsi" w:eastAsiaTheme="minorEastAsia" w:hAnsiTheme="minorHAnsi"/>
                <w:noProof/>
                <w:sz w:val="22"/>
                <w:lang w:eastAsia="pl-PL"/>
              </w:rPr>
              <w:tab/>
            </w:r>
            <w:r w:rsidR="001F1F6E" w:rsidRPr="009F5FC0">
              <w:rPr>
                <w:rStyle w:val="Hipercze"/>
                <w:noProof/>
              </w:rPr>
              <w:t xml:space="preserve">PanParagon </w:t>
            </w:r>
            <w:r w:rsidR="001F1F6E">
              <w:rPr>
                <w:noProof/>
                <w:webHidden/>
              </w:rPr>
              <w:tab/>
            </w:r>
            <w:r w:rsidR="001F1F6E">
              <w:rPr>
                <w:noProof/>
                <w:webHidden/>
              </w:rPr>
              <w:fldChar w:fldCharType="begin"/>
            </w:r>
            <w:r w:rsidR="001F1F6E">
              <w:rPr>
                <w:noProof/>
                <w:webHidden/>
              </w:rPr>
              <w:instrText xml:space="preserve"> PAGEREF _Toc25410887 \h </w:instrText>
            </w:r>
            <w:r w:rsidR="001F1F6E">
              <w:rPr>
                <w:noProof/>
                <w:webHidden/>
              </w:rPr>
            </w:r>
            <w:r w:rsidR="001F1F6E">
              <w:rPr>
                <w:noProof/>
                <w:webHidden/>
              </w:rPr>
              <w:fldChar w:fldCharType="separate"/>
            </w:r>
            <w:r w:rsidR="001F1F6E">
              <w:rPr>
                <w:noProof/>
                <w:webHidden/>
              </w:rPr>
              <w:t>10</w:t>
            </w:r>
            <w:r w:rsidR="001F1F6E">
              <w:rPr>
                <w:noProof/>
                <w:webHidden/>
              </w:rPr>
              <w:fldChar w:fldCharType="end"/>
            </w:r>
          </w:hyperlink>
        </w:p>
        <w:p w14:paraId="2E594FAB" w14:textId="2999C46E"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88" w:history="1">
            <w:r w:rsidR="001F1F6E" w:rsidRPr="009F5FC0">
              <w:rPr>
                <w:rStyle w:val="Hipercze"/>
                <w:noProof/>
              </w:rPr>
              <w:t>3.2.</w:t>
            </w:r>
            <w:r w:rsidR="001F1F6E">
              <w:rPr>
                <w:rFonts w:asciiTheme="minorHAnsi" w:eastAsiaTheme="minorEastAsia" w:hAnsiTheme="minorHAnsi"/>
                <w:noProof/>
                <w:sz w:val="22"/>
                <w:lang w:eastAsia="pl-PL"/>
              </w:rPr>
              <w:tab/>
            </w:r>
            <w:r w:rsidR="001F1F6E" w:rsidRPr="009F5FC0">
              <w:rPr>
                <w:rStyle w:val="Hipercze"/>
                <w:noProof/>
              </w:rPr>
              <w:t>Paragon: Paragony i karty lojalnościowe w jednym miejscu</w:t>
            </w:r>
            <w:r w:rsidR="001F1F6E">
              <w:rPr>
                <w:noProof/>
                <w:webHidden/>
              </w:rPr>
              <w:tab/>
            </w:r>
            <w:r w:rsidR="001F1F6E">
              <w:rPr>
                <w:noProof/>
                <w:webHidden/>
              </w:rPr>
              <w:fldChar w:fldCharType="begin"/>
            </w:r>
            <w:r w:rsidR="001F1F6E">
              <w:rPr>
                <w:noProof/>
                <w:webHidden/>
              </w:rPr>
              <w:instrText xml:space="preserve"> PAGEREF _Toc25410888 \h </w:instrText>
            </w:r>
            <w:r w:rsidR="001F1F6E">
              <w:rPr>
                <w:noProof/>
                <w:webHidden/>
              </w:rPr>
            </w:r>
            <w:r w:rsidR="001F1F6E">
              <w:rPr>
                <w:noProof/>
                <w:webHidden/>
              </w:rPr>
              <w:fldChar w:fldCharType="separate"/>
            </w:r>
            <w:r w:rsidR="001F1F6E">
              <w:rPr>
                <w:noProof/>
                <w:webHidden/>
              </w:rPr>
              <w:t>12</w:t>
            </w:r>
            <w:r w:rsidR="001F1F6E">
              <w:rPr>
                <w:noProof/>
                <w:webHidden/>
              </w:rPr>
              <w:fldChar w:fldCharType="end"/>
            </w:r>
          </w:hyperlink>
        </w:p>
        <w:p w14:paraId="335227F1" w14:textId="73A3E898"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89" w:history="1">
            <w:r w:rsidR="001F1F6E" w:rsidRPr="009F5FC0">
              <w:rPr>
                <w:rStyle w:val="Hipercze"/>
                <w:noProof/>
                <w:lang w:val="en-GB"/>
              </w:rPr>
              <w:t>3.3.</w:t>
            </w:r>
            <w:r w:rsidR="001F1F6E">
              <w:rPr>
                <w:rFonts w:asciiTheme="minorHAnsi" w:eastAsiaTheme="minorEastAsia" w:hAnsiTheme="minorHAnsi"/>
                <w:noProof/>
                <w:sz w:val="22"/>
                <w:lang w:eastAsia="pl-PL"/>
              </w:rPr>
              <w:tab/>
            </w:r>
            <w:r w:rsidR="001F1F6E" w:rsidRPr="009F5FC0">
              <w:rPr>
                <w:rStyle w:val="Hipercze"/>
                <w:noProof/>
                <w:lang w:val="en-GB"/>
              </w:rPr>
              <w:t>Receipt Lens-Expense Tracking &amp; Reporting</w:t>
            </w:r>
            <w:r w:rsidR="001F1F6E">
              <w:rPr>
                <w:noProof/>
                <w:webHidden/>
              </w:rPr>
              <w:tab/>
            </w:r>
            <w:r w:rsidR="001F1F6E">
              <w:rPr>
                <w:noProof/>
                <w:webHidden/>
              </w:rPr>
              <w:fldChar w:fldCharType="begin"/>
            </w:r>
            <w:r w:rsidR="001F1F6E">
              <w:rPr>
                <w:noProof/>
                <w:webHidden/>
              </w:rPr>
              <w:instrText xml:space="preserve"> PAGEREF _Toc25410889 \h </w:instrText>
            </w:r>
            <w:r w:rsidR="001F1F6E">
              <w:rPr>
                <w:noProof/>
                <w:webHidden/>
              </w:rPr>
            </w:r>
            <w:r w:rsidR="001F1F6E">
              <w:rPr>
                <w:noProof/>
                <w:webHidden/>
              </w:rPr>
              <w:fldChar w:fldCharType="separate"/>
            </w:r>
            <w:r w:rsidR="001F1F6E">
              <w:rPr>
                <w:noProof/>
                <w:webHidden/>
              </w:rPr>
              <w:t>14</w:t>
            </w:r>
            <w:r w:rsidR="001F1F6E">
              <w:rPr>
                <w:noProof/>
                <w:webHidden/>
              </w:rPr>
              <w:fldChar w:fldCharType="end"/>
            </w:r>
          </w:hyperlink>
        </w:p>
        <w:p w14:paraId="71D313B3" w14:textId="75830AFF"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90" w:history="1">
            <w:r w:rsidR="001F1F6E" w:rsidRPr="009F5FC0">
              <w:rPr>
                <w:rStyle w:val="Hipercze"/>
                <w:noProof/>
                <w:lang w:val="en-GB"/>
              </w:rPr>
              <w:t>3.4.</w:t>
            </w:r>
            <w:r w:rsidR="001F1F6E">
              <w:rPr>
                <w:rFonts w:asciiTheme="minorHAnsi" w:eastAsiaTheme="minorEastAsia" w:hAnsiTheme="minorHAnsi"/>
                <w:noProof/>
                <w:sz w:val="22"/>
                <w:lang w:eastAsia="pl-PL"/>
              </w:rPr>
              <w:tab/>
            </w:r>
            <w:r w:rsidR="001F1F6E" w:rsidRPr="009F5FC0">
              <w:rPr>
                <w:rStyle w:val="Hipercze"/>
                <w:noProof/>
              </w:rPr>
              <w:t>Receipt Bank</w:t>
            </w:r>
            <w:r w:rsidR="001F1F6E">
              <w:rPr>
                <w:noProof/>
                <w:webHidden/>
              </w:rPr>
              <w:tab/>
            </w:r>
            <w:r w:rsidR="001F1F6E">
              <w:rPr>
                <w:noProof/>
                <w:webHidden/>
              </w:rPr>
              <w:fldChar w:fldCharType="begin"/>
            </w:r>
            <w:r w:rsidR="001F1F6E">
              <w:rPr>
                <w:noProof/>
                <w:webHidden/>
              </w:rPr>
              <w:instrText xml:space="preserve"> PAGEREF _Toc25410890 \h </w:instrText>
            </w:r>
            <w:r w:rsidR="001F1F6E">
              <w:rPr>
                <w:noProof/>
                <w:webHidden/>
              </w:rPr>
            </w:r>
            <w:r w:rsidR="001F1F6E">
              <w:rPr>
                <w:noProof/>
                <w:webHidden/>
              </w:rPr>
              <w:fldChar w:fldCharType="separate"/>
            </w:r>
            <w:r w:rsidR="001F1F6E">
              <w:rPr>
                <w:noProof/>
                <w:webHidden/>
              </w:rPr>
              <w:t>15</w:t>
            </w:r>
            <w:r w:rsidR="001F1F6E">
              <w:rPr>
                <w:noProof/>
                <w:webHidden/>
              </w:rPr>
              <w:fldChar w:fldCharType="end"/>
            </w:r>
          </w:hyperlink>
        </w:p>
        <w:p w14:paraId="49A7C159" w14:textId="0F5D41CD"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91" w:history="1">
            <w:r w:rsidR="001F1F6E" w:rsidRPr="009F5FC0">
              <w:rPr>
                <w:rStyle w:val="Hipercze"/>
                <w:noProof/>
                <w:lang w:val="en-GB"/>
              </w:rPr>
              <w:t>3.5.</w:t>
            </w:r>
            <w:r w:rsidR="001F1F6E">
              <w:rPr>
                <w:rFonts w:asciiTheme="minorHAnsi" w:eastAsiaTheme="minorEastAsia" w:hAnsiTheme="minorHAnsi"/>
                <w:noProof/>
                <w:sz w:val="22"/>
                <w:lang w:eastAsia="pl-PL"/>
              </w:rPr>
              <w:tab/>
            </w:r>
            <w:r w:rsidR="001F1F6E" w:rsidRPr="009F5FC0">
              <w:rPr>
                <w:rStyle w:val="Hipercze"/>
                <w:noProof/>
              </w:rPr>
              <w:t>Podsumowanie</w:t>
            </w:r>
            <w:r w:rsidR="001F1F6E">
              <w:rPr>
                <w:noProof/>
                <w:webHidden/>
              </w:rPr>
              <w:tab/>
            </w:r>
            <w:r w:rsidR="001F1F6E">
              <w:rPr>
                <w:noProof/>
                <w:webHidden/>
              </w:rPr>
              <w:fldChar w:fldCharType="begin"/>
            </w:r>
            <w:r w:rsidR="001F1F6E">
              <w:rPr>
                <w:noProof/>
                <w:webHidden/>
              </w:rPr>
              <w:instrText xml:space="preserve"> PAGEREF _Toc25410891 \h </w:instrText>
            </w:r>
            <w:r w:rsidR="001F1F6E">
              <w:rPr>
                <w:noProof/>
                <w:webHidden/>
              </w:rPr>
            </w:r>
            <w:r w:rsidR="001F1F6E">
              <w:rPr>
                <w:noProof/>
                <w:webHidden/>
              </w:rPr>
              <w:fldChar w:fldCharType="separate"/>
            </w:r>
            <w:r w:rsidR="001F1F6E">
              <w:rPr>
                <w:noProof/>
                <w:webHidden/>
              </w:rPr>
              <w:t>16</w:t>
            </w:r>
            <w:r w:rsidR="001F1F6E">
              <w:rPr>
                <w:noProof/>
                <w:webHidden/>
              </w:rPr>
              <w:fldChar w:fldCharType="end"/>
            </w:r>
          </w:hyperlink>
        </w:p>
        <w:p w14:paraId="43B14EF8" w14:textId="707B6312"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892" w:history="1">
            <w:r w:rsidR="001F1F6E" w:rsidRPr="009F5FC0">
              <w:rPr>
                <w:rStyle w:val="Hipercze"/>
                <w:noProof/>
              </w:rPr>
              <w:t>4.</w:t>
            </w:r>
            <w:r w:rsidR="001F1F6E">
              <w:rPr>
                <w:rFonts w:asciiTheme="minorHAnsi" w:eastAsiaTheme="minorEastAsia" w:hAnsiTheme="minorHAnsi"/>
                <w:noProof/>
                <w:sz w:val="22"/>
                <w:lang w:eastAsia="pl-PL"/>
              </w:rPr>
              <w:tab/>
            </w:r>
            <w:r w:rsidR="001F1F6E" w:rsidRPr="009F5FC0">
              <w:rPr>
                <w:rStyle w:val="Hipercze"/>
                <w:noProof/>
              </w:rPr>
              <w:t>Specyfikacja i analiza wymagań</w:t>
            </w:r>
            <w:r w:rsidR="001F1F6E">
              <w:rPr>
                <w:noProof/>
                <w:webHidden/>
              </w:rPr>
              <w:tab/>
            </w:r>
            <w:r w:rsidR="001F1F6E">
              <w:rPr>
                <w:noProof/>
                <w:webHidden/>
              </w:rPr>
              <w:fldChar w:fldCharType="begin"/>
            </w:r>
            <w:r w:rsidR="001F1F6E">
              <w:rPr>
                <w:noProof/>
                <w:webHidden/>
              </w:rPr>
              <w:instrText xml:space="preserve"> PAGEREF _Toc25410892 \h </w:instrText>
            </w:r>
            <w:r w:rsidR="001F1F6E">
              <w:rPr>
                <w:noProof/>
                <w:webHidden/>
              </w:rPr>
            </w:r>
            <w:r w:rsidR="001F1F6E">
              <w:rPr>
                <w:noProof/>
                <w:webHidden/>
              </w:rPr>
              <w:fldChar w:fldCharType="separate"/>
            </w:r>
            <w:r w:rsidR="001F1F6E">
              <w:rPr>
                <w:noProof/>
                <w:webHidden/>
              </w:rPr>
              <w:t>17</w:t>
            </w:r>
            <w:r w:rsidR="001F1F6E">
              <w:rPr>
                <w:noProof/>
                <w:webHidden/>
              </w:rPr>
              <w:fldChar w:fldCharType="end"/>
            </w:r>
          </w:hyperlink>
        </w:p>
        <w:p w14:paraId="042F5F8E" w14:textId="2C03E38A"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93" w:history="1">
            <w:r w:rsidR="001F1F6E" w:rsidRPr="009F5FC0">
              <w:rPr>
                <w:rStyle w:val="Hipercze"/>
                <w:noProof/>
              </w:rPr>
              <w:t>4.1.</w:t>
            </w:r>
            <w:r w:rsidR="001F1F6E">
              <w:rPr>
                <w:rFonts w:asciiTheme="minorHAnsi" w:eastAsiaTheme="minorEastAsia" w:hAnsiTheme="minorHAnsi"/>
                <w:noProof/>
                <w:sz w:val="22"/>
                <w:lang w:eastAsia="pl-PL"/>
              </w:rPr>
              <w:tab/>
            </w:r>
            <w:r w:rsidR="001F1F6E" w:rsidRPr="009F5FC0">
              <w:rPr>
                <w:rStyle w:val="Hipercze"/>
                <w:noProof/>
              </w:rPr>
              <w:t>Słownik pojęć</w:t>
            </w:r>
            <w:r w:rsidR="001F1F6E">
              <w:rPr>
                <w:noProof/>
                <w:webHidden/>
              </w:rPr>
              <w:tab/>
            </w:r>
            <w:r w:rsidR="001F1F6E">
              <w:rPr>
                <w:noProof/>
                <w:webHidden/>
              </w:rPr>
              <w:fldChar w:fldCharType="begin"/>
            </w:r>
            <w:r w:rsidR="001F1F6E">
              <w:rPr>
                <w:noProof/>
                <w:webHidden/>
              </w:rPr>
              <w:instrText xml:space="preserve"> PAGEREF _Toc25410893 \h </w:instrText>
            </w:r>
            <w:r w:rsidR="001F1F6E">
              <w:rPr>
                <w:noProof/>
                <w:webHidden/>
              </w:rPr>
            </w:r>
            <w:r w:rsidR="001F1F6E">
              <w:rPr>
                <w:noProof/>
                <w:webHidden/>
              </w:rPr>
              <w:fldChar w:fldCharType="separate"/>
            </w:r>
            <w:r w:rsidR="001F1F6E">
              <w:rPr>
                <w:noProof/>
                <w:webHidden/>
              </w:rPr>
              <w:t>17</w:t>
            </w:r>
            <w:r w:rsidR="001F1F6E">
              <w:rPr>
                <w:noProof/>
                <w:webHidden/>
              </w:rPr>
              <w:fldChar w:fldCharType="end"/>
            </w:r>
          </w:hyperlink>
        </w:p>
        <w:p w14:paraId="28718DCC" w14:textId="5B7F4885"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94" w:history="1">
            <w:r w:rsidR="001F1F6E" w:rsidRPr="009F5FC0">
              <w:rPr>
                <w:rStyle w:val="Hipercze"/>
                <w:noProof/>
              </w:rPr>
              <w:t>4.2.</w:t>
            </w:r>
            <w:r w:rsidR="001F1F6E">
              <w:rPr>
                <w:rFonts w:asciiTheme="minorHAnsi" w:eastAsiaTheme="minorEastAsia" w:hAnsiTheme="minorHAnsi"/>
                <w:noProof/>
                <w:sz w:val="22"/>
                <w:lang w:eastAsia="pl-PL"/>
              </w:rPr>
              <w:tab/>
            </w:r>
            <w:r w:rsidR="001F1F6E" w:rsidRPr="009F5FC0">
              <w:rPr>
                <w:rStyle w:val="Hipercze"/>
                <w:noProof/>
              </w:rPr>
              <w:t>Reguły biznesowe i model domenowy</w:t>
            </w:r>
            <w:r w:rsidR="001F1F6E">
              <w:rPr>
                <w:noProof/>
                <w:webHidden/>
              </w:rPr>
              <w:tab/>
            </w:r>
            <w:r w:rsidR="001F1F6E">
              <w:rPr>
                <w:noProof/>
                <w:webHidden/>
              </w:rPr>
              <w:fldChar w:fldCharType="begin"/>
            </w:r>
            <w:r w:rsidR="001F1F6E">
              <w:rPr>
                <w:noProof/>
                <w:webHidden/>
              </w:rPr>
              <w:instrText xml:space="preserve"> PAGEREF _Toc25410894 \h </w:instrText>
            </w:r>
            <w:r w:rsidR="001F1F6E">
              <w:rPr>
                <w:noProof/>
                <w:webHidden/>
              </w:rPr>
            </w:r>
            <w:r w:rsidR="001F1F6E">
              <w:rPr>
                <w:noProof/>
                <w:webHidden/>
              </w:rPr>
              <w:fldChar w:fldCharType="separate"/>
            </w:r>
            <w:r w:rsidR="001F1F6E">
              <w:rPr>
                <w:noProof/>
                <w:webHidden/>
              </w:rPr>
              <w:t>18</w:t>
            </w:r>
            <w:r w:rsidR="001F1F6E">
              <w:rPr>
                <w:noProof/>
                <w:webHidden/>
              </w:rPr>
              <w:fldChar w:fldCharType="end"/>
            </w:r>
          </w:hyperlink>
        </w:p>
        <w:p w14:paraId="2759A254" w14:textId="43F1328E"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95" w:history="1">
            <w:r w:rsidR="001F1F6E" w:rsidRPr="009F5FC0">
              <w:rPr>
                <w:rStyle w:val="Hipercze"/>
                <w:noProof/>
              </w:rPr>
              <w:t>4.3.</w:t>
            </w:r>
            <w:r w:rsidR="001F1F6E">
              <w:rPr>
                <w:rFonts w:asciiTheme="minorHAnsi" w:eastAsiaTheme="minorEastAsia" w:hAnsiTheme="minorHAnsi"/>
                <w:noProof/>
                <w:sz w:val="22"/>
                <w:lang w:eastAsia="pl-PL"/>
              </w:rPr>
              <w:tab/>
            </w:r>
            <w:r w:rsidR="001F1F6E" w:rsidRPr="009F5FC0">
              <w:rPr>
                <w:rStyle w:val="Hipercze"/>
                <w:noProof/>
              </w:rPr>
              <w:t>Historyjki użytkowników</w:t>
            </w:r>
            <w:r w:rsidR="001F1F6E">
              <w:rPr>
                <w:noProof/>
                <w:webHidden/>
              </w:rPr>
              <w:tab/>
            </w:r>
            <w:r w:rsidR="001F1F6E">
              <w:rPr>
                <w:noProof/>
                <w:webHidden/>
              </w:rPr>
              <w:fldChar w:fldCharType="begin"/>
            </w:r>
            <w:r w:rsidR="001F1F6E">
              <w:rPr>
                <w:noProof/>
                <w:webHidden/>
              </w:rPr>
              <w:instrText xml:space="preserve"> PAGEREF _Toc25410895 \h </w:instrText>
            </w:r>
            <w:r w:rsidR="001F1F6E">
              <w:rPr>
                <w:noProof/>
                <w:webHidden/>
              </w:rPr>
            </w:r>
            <w:r w:rsidR="001F1F6E">
              <w:rPr>
                <w:noProof/>
                <w:webHidden/>
              </w:rPr>
              <w:fldChar w:fldCharType="separate"/>
            </w:r>
            <w:r w:rsidR="001F1F6E">
              <w:rPr>
                <w:noProof/>
                <w:webHidden/>
              </w:rPr>
              <w:t>20</w:t>
            </w:r>
            <w:r w:rsidR="001F1F6E">
              <w:rPr>
                <w:noProof/>
                <w:webHidden/>
              </w:rPr>
              <w:fldChar w:fldCharType="end"/>
            </w:r>
          </w:hyperlink>
        </w:p>
        <w:p w14:paraId="34B5347A" w14:textId="0E320E1D"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96" w:history="1">
            <w:r w:rsidR="001F1F6E" w:rsidRPr="009F5FC0">
              <w:rPr>
                <w:rStyle w:val="Hipercze"/>
                <w:noProof/>
              </w:rPr>
              <w:t>4.4.</w:t>
            </w:r>
            <w:r w:rsidR="001F1F6E">
              <w:rPr>
                <w:rFonts w:asciiTheme="minorHAnsi" w:eastAsiaTheme="minorEastAsia" w:hAnsiTheme="minorHAnsi"/>
                <w:noProof/>
                <w:sz w:val="22"/>
                <w:lang w:eastAsia="pl-PL"/>
              </w:rPr>
              <w:tab/>
            </w:r>
            <w:r w:rsidR="001F1F6E" w:rsidRPr="009F5FC0">
              <w:rPr>
                <w:rStyle w:val="Hipercze"/>
                <w:noProof/>
              </w:rPr>
              <w:t>Diagram Przypadków użycia</w:t>
            </w:r>
            <w:r w:rsidR="001F1F6E">
              <w:rPr>
                <w:noProof/>
                <w:webHidden/>
              </w:rPr>
              <w:tab/>
            </w:r>
            <w:r w:rsidR="001F1F6E">
              <w:rPr>
                <w:noProof/>
                <w:webHidden/>
              </w:rPr>
              <w:fldChar w:fldCharType="begin"/>
            </w:r>
            <w:r w:rsidR="001F1F6E">
              <w:rPr>
                <w:noProof/>
                <w:webHidden/>
              </w:rPr>
              <w:instrText xml:space="preserve"> PAGEREF _Toc25410896 \h </w:instrText>
            </w:r>
            <w:r w:rsidR="001F1F6E">
              <w:rPr>
                <w:noProof/>
                <w:webHidden/>
              </w:rPr>
            </w:r>
            <w:r w:rsidR="001F1F6E">
              <w:rPr>
                <w:noProof/>
                <w:webHidden/>
              </w:rPr>
              <w:fldChar w:fldCharType="separate"/>
            </w:r>
            <w:r w:rsidR="001F1F6E">
              <w:rPr>
                <w:noProof/>
                <w:webHidden/>
              </w:rPr>
              <w:t>22</w:t>
            </w:r>
            <w:r w:rsidR="001F1F6E">
              <w:rPr>
                <w:noProof/>
                <w:webHidden/>
              </w:rPr>
              <w:fldChar w:fldCharType="end"/>
            </w:r>
          </w:hyperlink>
        </w:p>
        <w:p w14:paraId="26AAFC7F" w14:textId="752B8607"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97" w:history="1">
            <w:r w:rsidR="001F1F6E" w:rsidRPr="009F5FC0">
              <w:rPr>
                <w:rStyle w:val="Hipercze"/>
                <w:noProof/>
              </w:rPr>
              <w:t>4.5.</w:t>
            </w:r>
            <w:r w:rsidR="001F1F6E">
              <w:rPr>
                <w:rFonts w:asciiTheme="minorHAnsi" w:eastAsiaTheme="minorEastAsia" w:hAnsiTheme="minorHAnsi"/>
                <w:noProof/>
                <w:sz w:val="22"/>
                <w:lang w:eastAsia="pl-PL"/>
              </w:rPr>
              <w:tab/>
            </w:r>
            <w:r w:rsidR="001F1F6E" w:rsidRPr="009F5FC0">
              <w:rPr>
                <w:rStyle w:val="Hipercze"/>
                <w:noProof/>
              </w:rPr>
              <w:t>Skrócony opis przypadków użycia</w:t>
            </w:r>
            <w:r w:rsidR="001F1F6E">
              <w:rPr>
                <w:noProof/>
                <w:webHidden/>
              </w:rPr>
              <w:tab/>
            </w:r>
            <w:r w:rsidR="001F1F6E">
              <w:rPr>
                <w:noProof/>
                <w:webHidden/>
              </w:rPr>
              <w:fldChar w:fldCharType="begin"/>
            </w:r>
            <w:r w:rsidR="001F1F6E">
              <w:rPr>
                <w:noProof/>
                <w:webHidden/>
              </w:rPr>
              <w:instrText xml:space="preserve"> PAGEREF _Toc25410897 \h </w:instrText>
            </w:r>
            <w:r w:rsidR="001F1F6E">
              <w:rPr>
                <w:noProof/>
                <w:webHidden/>
              </w:rPr>
            </w:r>
            <w:r w:rsidR="001F1F6E">
              <w:rPr>
                <w:noProof/>
                <w:webHidden/>
              </w:rPr>
              <w:fldChar w:fldCharType="separate"/>
            </w:r>
            <w:r w:rsidR="001F1F6E">
              <w:rPr>
                <w:noProof/>
                <w:webHidden/>
              </w:rPr>
              <w:t>22</w:t>
            </w:r>
            <w:r w:rsidR="001F1F6E">
              <w:rPr>
                <w:noProof/>
                <w:webHidden/>
              </w:rPr>
              <w:fldChar w:fldCharType="end"/>
            </w:r>
          </w:hyperlink>
        </w:p>
        <w:p w14:paraId="08A55541" w14:textId="57CC8791"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98" w:history="1">
            <w:r w:rsidR="001F1F6E" w:rsidRPr="009F5FC0">
              <w:rPr>
                <w:rStyle w:val="Hipercze"/>
                <w:noProof/>
              </w:rPr>
              <w:t>4.6.</w:t>
            </w:r>
            <w:r w:rsidR="001F1F6E">
              <w:rPr>
                <w:rFonts w:asciiTheme="minorHAnsi" w:eastAsiaTheme="minorEastAsia" w:hAnsiTheme="minorHAnsi"/>
                <w:noProof/>
                <w:sz w:val="22"/>
                <w:lang w:eastAsia="pl-PL"/>
              </w:rPr>
              <w:tab/>
            </w:r>
            <w:r w:rsidR="001F1F6E" w:rsidRPr="009F5FC0">
              <w:rPr>
                <w:rStyle w:val="Hipercze"/>
                <w:noProof/>
              </w:rPr>
              <w:t>Scenariusze przypadków użycia wraz z prototypami interfejsów</w:t>
            </w:r>
            <w:r w:rsidR="001F1F6E">
              <w:rPr>
                <w:noProof/>
                <w:webHidden/>
              </w:rPr>
              <w:tab/>
            </w:r>
            <w:r w:rsidR="001F1F6E">
              <w:rPr>
                <w:noProof/>
                <w:webHidden/>
              </w:rPr>
              <w:fldChar w:fldCharType="begin"/>
            </w:r>
            <w:r w:rsidR="001F1F6E">
              <w:rPr>
                <w:noProof/>
                <w:webHidden/>
              </w:rPr>
              <w:instrText xml:space="preserve"> PAGEREF _Toc25410898 \h </w:instrText>
            </w:r>
            <w:r w:rsidR="001F1F6E">
              <w:rPr>
                <w:noProof/>
                <w:webHidden/>
              </w:rPr>
            </w:r>
            <w:r w:rsidR="001F1F6E">
              <w:rPr>
                <w:noProof/>
                <w:webHidden/>
              </w:rPr>
              <w:fldChar w:fldCharType="separate"/>
            </w:r>
            <w:r w:rsidR="001F1F6E">
              <w:rPr>
                <w:noProof/>
                <w:webHidden/>
              </w:rPr>
              <w:t>22</w:t>
            </w:r>
            <w:r w:rsidR="001F1F6E">
              <w:rPr>
                <w:noProof/>
                <w:webHidden/>
              </w:rPr>
              <w:fldChar w:fldCharType="end"/>
            </w:r>
          </w:hyperlink>
        </w:p>
        <w:p w14:paraId="49C44C2B" w14:textId="5BC6CA99"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899" w:history="1">
            <w:r w:rsidR="001F1F6E" w:rsidRPr="009F5FC0">
              <w:rPr>
                <w:rStyle w:val="Hipercze"/>
                <w:noProof/>
              </w:rPr>
              <w:t>4.7.</w:t>
            </w:r>
            <w:r w:rsidR="001F1F6E">
              <w:rPr>
                <w:rFonts w:asciiTheme="minorHAnsi" w:eastAsiaTheme="minorEastAsia" w:hAnsiTheme="minorHAnsi"/>
                <w:noProof/>
                <w:sz w:val="22"/>
                <w:lang w:eastAsia="pl-PL"/>
              </w:rPr>
              <w:tab/>
            </w:r>
            <w:r w:rsidR="001F1F6E" w:rsidRPr="009F5FC0">
              <w:rPr>
                <w:rStyle w:val="Hipercze"/>
                <w:noProof/>
              </w:rPr>
              <w:t>Model informacyjny</w:t>
            </w:r>
            <w:r w:rsidR="001F1F6E">
              <w:rPr>
                <w:noProof/>
                <w:webHidden/>
              </w:rPr>
              <w:tab/>
            </w:r>
            <w:r w:rsidR="001F1F6E">
              <w:rPr>
                <w:noProof/>
                <w:webHidden/>
              </w:rPr>
              <w:fldChar w:fldCharType="begin"/>
            </w:r>
            <w:r w:rsidR="001F1F6E">
              <w:rPr>
                <w:noProof/>
                <w:webHidden/>
              </w:rPr>
              <w:instrText xml:space="preserve"> PAGEREF _Toc25410899 \h </w:instrText>
            </w:r>
            <w:r w:rsidR="001F1F6E">
              <w:rPr>
                <w:noProof/>
                <w:webHidden/>
              </w:rPr>
            </w:r>
            <w:r w:rsidR="001F1F6E">
              <w:rPr>
                <w:noProof/>
                <w:webHidden/>
              </w:rPr>
              <w:fldChar w:fldCharType="separate"/>
            </w:r>
            <w:r w:rsidR="001F1F6E">
              <w:rPr>
                <w:noProof/>
                <w:webHidden/>
              </w:rPr>
              <w:t>22</w:t>
            </w:r>
            <w:r w:rsidR="001F1F6E">
              <w:rPr>
                <w:noProof/>
                <w:webHidden/>
              </w:rPr>
              <w:fldChar w:fldCharType="end"/>
            </w:r>
          </w:hyperlink>
        </w:p>
        <w:p w14:paraId="0AAAF83F" w14:textId="07CD067C"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900" w:history="1">
            <w:r w:rsidR="001F1F6E" w:rsidRPr="009F5FC0">
              <w:rPr>
                <w:rStyle w:val="Hipercze"/>
                <w:noProof/>
              </w:rPr>
              <w:t>5.</w:t>
            </w:r>
            <w:r w:rsidR="001F1F6E">
              <w:rPr>
                <w:rFonts w:asciiTheme="minorHAnsi" w:eastAsiaTheme="minorEastAsia" w:hAnsiTheme="minorHAnsi"/>
                <w:noProof/>
                <w:sz w:val="22"/>
                <w:lang w:eastAsia="pl-PL"/>
              </w:rPr>
              <w:tab/>
            </w:r>
            <w:r w:rsidR="001F1F6E" w:rsidRPr="009F5FC0">
              <w:rPr>
                <w:rStyle w:val="Hipercze"/>
                <w:noProof/>
              </w:rPr>
              <w:t>Projekt</w:t>
            </w:r>
            <w:r w:rsidR="001F1F6E">
              <w:rPr>
                <w:noProof/>
                <w:webHidden/>
              </w:rPr>
              <w:tab/>
            </w:r>
            <w:r w:rsidR="001F1F6E">
              <w:rPr>
                <w:noProof/>
                <w:webHidden/>
              </w:rPr>
              <w:fldChar w:fldCharType="begin"/>
            </w:r>
            <w:r w:rsidR="001F1F6E">
              <w:rPr>
                <w:noProof/>
                <w:webHidden/>
              </w:rPr>
              <w:instrText xml:space="preserve"> PAGEREF _Toc25410900 \h </w:instrText>
            </w:r>
            <w:r w:rsidR="001F1F6E">
              <w:rPr>
                <w:noProof/>
                <w:webHidden/>
              </w:rPr>
            </w:r>
            <w:r w:rsidR="001F1F6E">
              <w:rPr>
                <w:noProof/>
                <w:webHidden/>
              </w:rPr>
              <w:fldChar w:fldCharType="separate"/>
            </w:r>
            <w:r w:rsidR="001F1F6E">
              <w:rPr>
                <w:noProof/>
                <w:webHidden/>
              </w:rPr>
              <w:t>23</w:t>
            </w:r>
            <w:r w:rsidR="001F1F6E">
              <w:rPr>
                <w:noProof/>
                <w:webHidden/>
              </w:rPr>
              <w:fldChar w:fldCharType="end"/>
            </w:r>
          </w:hyperlink>
        </w:p>
        <w:p w14:paraId="5C024E92" w14:textId="139EF720"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901" w:history="1">
            <w:r w:rsidR="001F1F6E" w:rsidRPr="009F5FC0">
              <w:rPr>
                <w:rStyle w:val="Hipercze"/>
                <w:noProof/>
              </w:rPr>
              <w:t>5.1.</w:t>
            </w:r>
            <w:r w:rsidR="001F1F6E">
              <w:rPr>
                <w:rFonts w:asciiTheme="minorHAnsi" w:eastAsiaTheme="minorEastAsia" w:hAnsiTheme="minorHAnsi"/>
                <w:noProof/>
                <w:sz w:val="22"/>
                <w:lang w:eastAsia="pl-PL"/>
              </w:rPr>
              <w:tab/>
            </w:r>
            <w:r w:rsidR="001F1F6E" w:rsidRPr="009F5FC0">
              <w:rPr>
                <w:rStyle w:val="Hipercze"/>
                <w:noProof/>
              </w:rPr>
              <w:t>Zastosowane technologie</w:t>
            </w:r>
            <w:r w:rsidR="001F1F6E">
              <w:rPr>
                <w:noProof/>
                <w:webHidden/>
              </w:rPr>
              <w:tab/>
            </w:r>
            <w:r w:rsidR="001F1F6E">
              <w:rPr>
                <w:noProof/>
                <w:webHidden/>
              </w:rPr>
              <w:fldChar w:fldCharType="begin"/>
            </w:r>
            <w:r w:rsidR="001F1F6E">
              <w:rPr>
                <w:noProof/>
                <w:webHidden/>
              </w:rPr>
              <w:instrText xml:space="preserve"> PAGEREF _Toc25410901 \h </w:instrText>
            </w:r>
            <w:r w:rsidR="001F1F6E">
              <w:rPr>
                <w:noProof/>
                <w:webHidden/>
              </w:rPr>
            </w:r>
            <w:r w:rsidR="001F1F6E">
              <w:rPr>
                <w:noProof/>
                <w:webHidden/>
              </w:rPr>
              <w:fldChar w:fldCharType="separate"/>
            </w:r>
            <w:r w:rsidR="001F1F6E">
              <w:rPr>
                <w:noProof/>
                <w:webHidden/>
              </w:rPr>
              <w:t>23</w:t>
            </w:r>
            <w:r w:rsidR="001F1F6E">
              <w:rPr>
                <w:noProof/>
                <w:webHidden/>
              </w:rPr>
              <w:fldChar w:fldCharType="end"/>
            </w:r>
          </w:hyperlink>
        </w:p>
        <w:p w14:paraId="5F8D0E07" w14:textId="21B45813"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902" w:history="1">
            <w:r w:rsidR="001F1F6E" w:rsidRPr="009F5FC0">
              <w:rPr>
                <w:rStyle w:val="Hipercze"/>
                <w:noProof/>
              </w:rPr>
              <w:t>5.2.</w:t>
            </w:r>
            <w:r w:rsidR="001F1F6E">
              <w:rPr>
                <w:rFonts w:asciiTheme="minorHAnsi" w:eastAsiaTheme="minorEastAsia" w:hAnsiTheme="minorHAnsi"/>
                <w:noProof/>
                <w:sz w:val="22"/>
                <w:lang w:eastAsia="pl-PL"/>
              </w:rPr>
              <w:tab/>
            </w:r>
            <w:r w:rsidR="001F1F6E" w:rsidRPr="009F5FC0">
              <w:rPr>
                <w:rStyle w:val="Hipercze"/>
                <w:noProof/>
              </w:rPr>
              <w:t>Diagram Klas Projektowych</w:t>
            </w:r>
            <w:r w:rsidR="001F1F6E">
              <w:rPr>
                <w:noProof/>
                <w:webHidden/>
              </w:rPr>
              <w:tab/>
            </w:r>
            <w:r w:rsidR="001F1F6E">
              <w:rPr>
                <w:noProof/>
                <w:webHidden/>
              </w:rPr>
              <w:fldChar w:fldCharType="begin"/>
            </w:r>
            <w:r w:rsidR="001F1F6E">
              <w:rPr>
                <w:noProof/>
                <w:webHidden/>
              </w:rPr>
              <w:instrText xml:space="preserve"> PAGEREF _Toc25410902 \h </w:instrText>
            </w:r>
            <w:r w:rsidR="001F1F6E">
              <w:rPr>
                <w:noProof/>
                <w:webHidden/>
              </w:rPr>
            </w:r>
            <w:r w:rsidR="001F1F6E">
              <w:rPr>
                <w:noProof/>
                <w:webHidden/>
              </w:rPr>
              <w:fldChar w:fldCharType="separate"/>
            </w:r>
            <w:r w:rsidR="001F1F6E">
              <w:rPr>
                <w:noProof/>
                <w:webHidden/>
              </w:rPr>
              <w:t>23</w:t>
            </w:r>
            <w:r w:rsidR="001F1F6E">
              <w:rPr>
                <w:noProof/>
                <w:webHidden/>
              </w:rPr>
              <w:fldChar w:fldCharType="end"/>
            </w:r>
          </w:hyperlink>
        </w:p>
        <w:p w14:paraId="41601E53" w14:textId="5B4DB765"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903" w:history="1">
            <w:r w:rsidR="001F1F6E" w:rsidRPr="009F5FC0">
              <w:rPr>
                <w:rStyle w:val="Hipercze"/>
                <w:noProof/>
              </w:rPr>
              <w:t>5.3.</w:t>
            </w:r>
            <w:r w:rsidR="001F1F6E">
              <w:rPr>
                <w:rFonts w:asciiTheme="minorHAnsi" w:eastAsiaTheme="minorEastAsia" w:hAnsiTheme="minorHAnsi"/>
                <w:noProof/>
                <w:sz w:val="22"/>
                <w:lang w:eastAsia="pl-PL"/>
              </w:rPr>
              <w:tab/>
            </w:r>
            <w:r w:rsidR="001F1F6E" w:rsidRPr="009F5FC0">
              <w:rPr>
                <w:rStyle w:val="Hipercze"/>
                <w:noProof/>
              </w:rPr>
              <w:t>Projekt Bazy Danych</w:t>
            </w:r>
            <w:r w:rsidR="001F1F6E">
              <w:rPr>
                <w:noProof/>
                <w:webHidden/>
              </w:rPr>
              <w:tab/>
            </w:r>
            <w:r w:rsidR="001F1F6E">
              <w:rPr>
                <w:noProof/>
                <w:webHidden/>
              </w:rPr>
              <w:fldChar w:fldCharType="begin"/>
            </w:r>
            <w:r w:rsidR="001F1F6E">
              <w:rPr>
                <w:noProof/>
                <w:webHidden/>
              </w:rPr>
              <w:instrText xml:space="preserve"> PAGEREF _Toc25410903 \h </w:instrText>
            </w:r>
            <w:r w:rsidR="001F1F6E">
              <w:rPr>
                <w:noProof/>
                <w:webHidden/>
              </w:rPr>
            </w:r>
            <w:r w:rsidR="001F1F6E">
              <w:rPr>
                <w:noProof/>
                <w:webHidden/>
              </w:rPr>
              <w:fldChar w:fldCharType="separate"/>
            </w:r>
            <w:r w:rsidR="001F1F6E">
              <w:rPr>
                <w:noProof/>
                <w:webHidden/>
              </w:rPr>
              <w:t>23</w:t>
            </w:r>
            <w:r w:rsidR="001F1F6E">
              <w:rPr>
                <w:noProof/>
                <w:webHidden/>
              </w:rPr>
              <w:fldChar w:fldCharType="end"/>
            </w:r>
          </w:hyperlink>
        </w:p>
        <w:p w14:paraId="1F7832B1" w14:textId="4D87BDE0"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904" w:history="1">
            <w:r w:rsidR="001F1F6E" w:rsidRPr="009F5FC0">
              <w:rPr>
                <w:rStyle w:val="Hipercze"/>
                <w:noProof/>
              </w:rPr>
              <w:t>5.4.</w:t>
            </w:r>
            <w:r w:rsidR="001F1F6E">
              <w:rPr>
                <w:rFonts w:asciiTheme="minorHAnsi" w:eastAsiaTheme="minorEastAsia" w:hAnsiTheme="minorHAnsi"/>
                <w:noProof/>
                <w:sz w:val="22"/>
                <w:lang w:eastAsia="pl-PL"/>
              </w:rPr>
              <w:tab/>
            </w:r>
            <w:r w:rsidR="001F1F6E" w:rsidRPr="009F5FC0">
              <w:rPr>
                <w:rStyle w:val="Hipercze"/>
                <w:noProof/>
              </w:rPr>
              <w:t>Architektura rozwiązania</w:t>
            </w:r>
            <w:r w:rsidR="001F1F6E">
              <w:rPr>
                <w:noProof/>
                <w:webHidden/>
              </w:rPr>
              <w:tab/>
            </w:r>
            <w:r w:rsidR="001F1F6E">
              <w:rPr>
                <w:noProof/>
                <w:webHidden/>
              </w:rPr>
              <w:fldChar w:fldCharType="begin"/>
            </w:r>
            <w:r w:rsidR="001F1F6E">
              <w:rPr>
                <w:noProof/>
                <w:webHidden/>
              </w:rPr>
              <w:instrText xml:space="preserve"> PAGEREF _Toc25410904 \h </w:instrText>
            </w:r>
            <w:r w:rsidR="001F1F6E">
              <w:rPr>
                <w:noProof/>
                <w:webHidden/>
              </w:rPr>
            </w:r>
            <w:r w:rsidR="001F1F6E">
              <w:rPr>
                <w:noProof/>
                <w:webHidden/>
              </w:rPr>
              <w:fldChar w:fldCharType="separate"/>
            </w:r>
            <w:r w:rsidR="001F1F6E">
              <w:rPr>
                <w:noProof/>
                <w:webHidden/>
              </w:rPr>
              <w:t>23</w:t>
            </w:r>
            <w:r w:rsidR="001F1F6E">
              <w:rPr>
                <w:noProof/>
                <w:webHidden/>
              </w:rPr>
              <w:fldChar w:fldCharType="end"/>
            </w:r>
          </w:hyperlink>
        </w:p>
        <w:p w14:paraId="613D704A" w14:textId="451C8372" w:rsidR="001F1F6E" w:rsidRDefault="000F33FD">
          <w:pPr>
            <w:pStyle w:val="Spistreci1"/>
            <w:tabs>
              <w:tab w:val="left" w:pos="1320"/>
              <w:tab w:val="right" w:leader="dot" w:pos="8776"/>
            </w:tabs>
            <w:rPr>
              <w:rFonts w:asciiTheme="minorHAnsi" w:eastAsiaTheme="minorEastAsia" w:hAnsiTheme="minorHAnsi"/>
              <w:noProof/>
              <w:sz w:val="22"/>
              <w:lang w:eastAsia="pl-PL"/>
            </w:rPr>
          </w:pPr>
          <w:hyperlink w:anchor="_Toc25410905" w:history="1">
            <w:r w:rsidR="001F1F6E" w:rsidRPr="009F5FC0">
              <w:rPr>
                <w:rStyle w:val="Hipercze"/>
                <w:noProof/>
              </w:rPr>
              <w:t>5.4.1.</w:t>
            </w:r>
            <w:r w:rsidR="001F1F6E">
              <w:rPr>
                <w:rFonts w:asciiTheme="minorHAnsi" w:eastAsiaTheme="minorEastAsia" w:hAnsiTheme="minorHAnsi"/>
                <w:noProof/>
                <w:sz w:val="22"/>
                <w:lang w:eastAsia="pl-PL"/>
              </w:rPr>
              <w:tab/>
            </w:r>
            <w:r w:rsidR="001F1F6E" w:rsidRPr="009F5FC0">
              <w:rPr>
                <w:rStyle w:val="Hipercze"/>
                <w:noProof/>
              </w:rPr>
              <w:t>Architektura fizyczna</w:t>
            </w:r>
            <w:r w:rsidR="001F1F6E">
              <w:rPr>
                <w:noProof/>
                <w:webHidden/>
              </w:rPr>
              <w:tab/>
            </w:r>
            <w:r w:rsidR="001F1F6E">
              <w:rPr>
                <w:noProof/>
                <w:webHidden/>
              </w:rPr>
              <w:fldChar w:fldCharType="begin"/>
            </w:r>
            <w:r w:rsidR="001F1F6E">
              <w:rPr>
                <w:noProof/>
                <w:webHidden/>
              </w:rPr>
              <w:instrText xml:space="preserve"> PAGEREF _Toc25410905 \h </w:instrText>
            </w:r>
            <w:r w:rsidR="001F1F6E">
              <w:rPr>
                <w:noProof/>
                <w:webHidden/>
              </w:rPr>
            </w:r>
            <w:r w:rsidR="001F1F6E">
              <w:rPr>
                <w:noProof/>
                <w:webHidden/>
              </w:rPr>
              <w:fldChar w:fldCharType="separate"/>
            </w:r>
            <w:r w:rsidR="001F1F6E">
              <w:rPr>
                <w:noProof/>
                <w:webHidden/>
              </w:rPr>
              <w:t>23</w:t>
            </w:r>
            <w:r w:rsidR="001F1F6E">
              <w:rPr>
                <w:noProof/>
                <w:webHidden/>
              </w:rPr>
              <w:fldChar w:fldCharType="end"/>
            </w:r>
          </w:hyperlink>
        </w:p>
        <w:p w14:paraId="0D09A55F" w14:textId="10B8396E" w:rsidR="001F1F6E" w:rsidRDefault="000F33FD">
          <w:pPr>
            <w:pStyle w:val="Spistreci1"/>
            <w:tabs>
              <w:tab w:val="left" w:pos="1320"/>
              <w:tab w:val="right" w:leader="dot" w:pos="8776"/>
            </w:tabs>
            <w:rPr>
              <w:rFonts w:asciiTheme="minorHAnsi" w:eastAsiaTheme="minorEastAsia" w:hAnsiTheme="minorHAnsi"/>
              <w:noProof/>
              <w:sz w:val="22"/>
              <w:lang w:eastAsia="pl-PL"/>
            </w:rPr>
          </w:pPr>
          <w:hyperlink w:anchor="_Toc25410906" w:history="1">
            <w:r w:rsidR="001F1F6E" w:rsidRPr="009F5FC0">
              <w:rPr>
                <w:rStyle w:val="Hipercze"/>
                <w:noProof/>
              </w:rPr>
              <w:t>5.4.2.</w:t>
            </w:r>
            <w:r w:rsidR="001F1F6E">
              <w:rPr>
                <w:rFonts w:asciiTheme="minorHAnsi" w:eastAsiaTheme="minorEastAsia" w:hAnsiTheme="minorHAnsi"/>
                <w:noProof/>
                <w:sz w:val="22"/>
                <w:lang w:eastAsia="pl-PL"/>
              </w:rPr>
              <w:tab/>
            </w:r>
            <w:r w:rsidR="001F1F6E" w:rsidRPr="009F5FC0">
              <w:rPr>
                <w:rStyle w:val="Hipercze"/>
                <w:noProof/>
              </w:rPr>
              <w:t>Architektura logiczna</w:t>
            </w:r>
            <w:r w:rsidR="001F1F6E">
              <w:rPr>
                <w:noProof/>
                <w:webHidden/>
              </w:rPr>
              <w:tab/>
            </w:r>
            <w:r w:rsidR="001F1F6E">
              <w:rPr>
                <w:noProof/>
                <w:webHidden/>
              </w:rPr>
              <w:fldChar w:fldCharType="begin"/>
            </w:r>
            <w:r w:rsidR="001F1F6E">
              <w:rPr>
                <w:noProof/>
                <w:webHidden/>
              </w:rPr>
              <w:instrText xml:space="preserve"> PAGEREF _Toc25410906 \h </w:instrText>
            </w:r>
            <w:r w:rsidR="001F1F6E">
              <w:rPr>
                <w:noProof/>
                <w:webHidden/>
              </w:rPr>
            </w:r>
            <w:r w:rsidR="001F1F6E">
              <w:rPr>
                <w:noProof/>
                <w:webHidden/>
              </w:rPr>
              <w:fldChar w:fldCharType="separate"/>
            </w:r>
            <w:r w:rsidR="001F1F6E">
              <w:rPr>
                <w:noProof/>
                <w:webHidden/>
              </w:rPr>
              <w:t>23</w:t>
            </w:r>
            <w:r w:rsidR="001F1F6E">
              <w:rPr>
                <w:noProof/>
                <w:webHidden/>
              </w:rPr>
              <w:fldChar w:fldCharType="end"/>
            </w:r>
          </w:hyperlink>
        </w:p>
        <w:p w14:paraId="4619E2DC" w14:textId="743237A6" w:rsidR="001F1F6E" w:rsidRDefault="000F33FD">
          <w:pPr>
            <w:pStyle w:val="Spistreci1"/>
            <w:tabs>
              <w:tab w:val="left" w:pos="1320"/>
              <w:tab w:val="right" w:leader="dot" w:pos="8776"/>
            </w:tabs>
            <w:rPr>
              <w:rFonts w:asciiTheme="minorHAnsi" w:eastAsiaTheme="minorEastAsia" w:hAnsiTheme="minorHAnsi"/>
              <w:noProof/>
              <w:sz w:val="22"/>
              <w:lang w:eastAsia="pl-PL"/>
            </w:rPr>
          </w:pPr>
          <w:hyperlink w:anchor="_Toc25410907" w:history="1">
            <w:r w:rsidR="001F1F6E" w:rsidRPr="009F5FC0">
              <w:rPr>
                <w:rStyle w:val="Hipercze"/>
                <w:noProof/>
              </w:rPr>
              <w:t>5.4.3.</w:t>
            </w:r>
            <w:r w:rsidR="001F1F6E">
              <w:rPr>
                <w:rFonts w:asciiTheme="minorHAnsi" w:eastAsiaTheme="minorEastAsia" w:hAnsiTheme="minorHAnsi"/>
                <w:noProof/>
                <w:sz w:val="22"/>
                <w:lang w:eastAsia="pl-PL"/>
              </w:rPr>
              <w:tab/>
            </w:r>
            <w:r w:rsidR="001F1F6E" w:rsidRPr="009F5FC0">
              <w:rPr>
                <w:rStyle w:val="Hipercze"/>
                <w:noProof/>
              </w:rPr>
              <w:t>Zastosowane wzorce projektowe</w:t>
            </w:r>
            <w:r w:rsidR="001F1F6E">
              <w:rPr>
                <w:noProof/>
                <w:webHidden/>
              </w:rPr>
              <w:tab/>
            </w:r>
            <w:r w:rsidR="001F1F6E">
              <w:rPr>
                <w:noProof/>
                <w:webHidden/>
              </w:rPr>
              <w:fldChar w:fldCharType="begin"/>
            </w:r>
            <w:r w:rsidR="001F1F6E">
              <w:rPr>
                <w:noProof/>
                <w:webHidden/>
              </w:rPr>
              <w:instrText xml:space="preserve"> PAGEREF _Toc25410907 \h </w:instrText>
            </w:r>
            <w:r w:rsidR="001F1F6E">
              <w:rPr>
                <w:noProof/>
                <w:webHidden/>
              </w:rPr>
            </w:r>
            <w:r w:rsidR="001F1F6E">
              <w:rPr>
                <w:noProof/>
                <w:webHidden/>
              </w:rPr>
              <w:fldChar w:fldCharType="separate"/>
            </w:r>
            <w:r w:rsidR="001F1F6E">
              <w:rPr>
                <w:noProof/>
                <w:webHidden/>
              </w:rPr>
              <w:t>23</w:t>
            </w:r>
            <w:r w:rsidR="001F1F6E">
              <w:rPr>
                <w:noProof/>
                <w:webHidden/>
              </w:rPr>
              <w:fldChar w:fldCharType="end"/>
            </w:r>
          </w:hyperlink>
        </w:p>
        <w:p w14:paraId="6A20F859" w14:textId="1EB9B859"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908" w:history="1">
            <w:r w:rsidR="001F1F6E" w:rsidRPr="009F5FC0">
              <w:rPr>
                <w:rStyle w:val="Hipercze"/>
                <w:noProof/>
              </w:rPr>
              <w:t>6.</w:t>
            </w:r>
            <w:r w:rsidR="001F1F6E">
              <w:rPr>
                <w:rFonts w:asciiTheme="minorHAnsi" w:eastAsiaTheme="minorEastAsia" w:hAnsiTheme="minorHAnsi"/>
                <w:noProof/>
                <w:sz w:val="22"/>
                <w:lang w:eastAsia="pl-PL"/>
              </w:rPr>
              <w:tab/>
            </w:r>
            <w:r w:rsidR="001F1F6E" w:rsidRPr="009F5FC0">
              <w:rPr>
                <w:rStyle w:val="Hipercze"/>
                <w:noProof/>
              </w:rPr>
              <w:t>Implementacja</w:t>
            </w:r>
            <w:r w:rsidR="001F1F6E">
              <w:rPr>
                <w:noProof/>
                <w:webHidden/>
              </w:rPr>
              <w:tab/>
            </w:r>
            <w:r w:rsidR="001F1F6E">
              <w:rPr>
                <w:noProof/>
                <w:webHidden/>
              </w:rPr>
              <w:fldChar w:fldCharType="begin"/>
            </w:r>
            <w:r w:rsidR="001F1F6E">
              <w:rPr>
                <w:noProof/>
                <w:webHidden/>
              </w:rPr>
              <w:instrText xml:space="preserve"> PAGEREF _Toc25410908 \h </w:instrText>
            </w:r>
            <w:r w:rsidR="001F1F6E">
              <w:rPr>
                <w:noProof/>
                <w:webHidden/>
              </w:rPr>
            </w:r>
            <w:r w:rsidR="001F1F6E">
              <w:rPr>
                <w:noProof/>
                <w:webHidden/>
              </w:rPr>
              <w:fldChar w:fldCharType="separate"/>
            </w:r>
            <w:r w:rsidR="001F1F6E">
              <w:rPr>
                <w:noProof/>
                <w:webHidden/>
              </w:rPr>
              <w:t>24</w:t>
            </w:r>
            <w:r w:rsidR="001F1F6E">
              <w:rPr>
                <w:noProof/>
                <w:webHidden/>
              </w:rPr>
              <w:fldChar w:fldCharType="end"/>
            </w:r>
          </w:hyperlink>
        </w:p>
        <w:p w14:paraId="0DE453CA" w14:textId="12949C59"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909" w:history="1">
            <w:r w:rsidR="001F1F6E" w:rsidRPr="009F5FC0">
              <w:rPr>
                <w:rStyle w:val="Hipercze"/>
                <w:noProof/>
              </w:rPr>
              <w:t>6.1.</w:t>
            </w:r>
            <w:r w:rsidR="001F1F6E">
              <w:rPr>
                <w:rFonts w:asciiTheme="minorHAnsi" w:eastAsiaTheme="minorEastAsia" w:hAnsiTheme="minorHAnsi"/>
                <w:noProof/>
                <w:sz w:val="22"/>
                <w:lang w:eastAsia="pl-PL"/>
              </w:rPr>
              <w:tab/>
            </w:r>
            <w:r w:rsidR="001F1F6E" w:rsidRPr="009F5FC0">
              <w:rPr>
                <w:rStyle w:val="Hipercze"/>
                <w:noProof/>
              </w:rPr>
              <w:t>Wykorzystane komponenty</w:t>
            </w:r>
            <w:r w:rsidR="001F1F6E">
              <w:rPr>
                <w:noProof/>
                <w:webHidden/>
              </w:rPr>
              <w:tab/>
            </w:r>
            <w:r w:rsidR="001F1F6E">
              <w:rPr>
                <w:noProof/>
                <w:webHidden/>
              </w:rPr>
              <w:fldChar w:fldCharType="begin"/>
            </w:r>
            <w:r w:rsidR="001F1F6E">
              <w:rPr>
                <w:noProof/>
                <w:webHidden/>
              </w:rPr>
              <w:instrText xml:space="preserve"> PAGEREF _Toc25410909 \h </w:instrText>
            </w:r>
            <w:r w:rsidR="001F1F6E">
              <w:rPr>
                <w:noProof/>
                <w:webHidden/>
              </w:rPr>
            </w:r>
            <w:r w:rsidR="001F1F6E">
              <w:rPr>
                <w:noProof/>
                <w:webHidden/>
              </w:rPr>
              <w:fldChar w:fldCharType="separate"/>
            </w:r>
            <w:r w:rsidR="001F1F6E">
              <w:rPr>
                <w:noProof/>
                <w:webHidden/>
              </w:rPr>
              <w:t>24</w:t>
            </w:r>
            <w:r w:rsidR="001F1F6E">
              <w:rPr>
                <w:noProof/>
                <w:webHidden/>
              </w:rPr>
              <w:fldChar w:fldCharType="end"/>
            </w:r>
          </w:hyperlink>
        </w:p>
        <w:p w14:paraId="0B6F1D9D" w14:textId="105E7899"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910" w:history="1">
            <w:r w:rsidR="001F1F6E" w:rsidRPr="009F5FC0">
              <w:rPr>
                <w:rStyle w:val="Hipercze"/>
                <w:noProof/>
              </w:rPr>
              <w:t>6.2.</w:t>
            </w:r>
            <w:r w:rsidR="001F1F6E">
              <w:rPr>
                <w:rFonts w:asciiTheme="minorHAnsi" w:eastAsiaTheme="minorEastAsia" w:hAnsiTheme="minorHAnsi"/>
                <w:noProof/>
                <w:sz w:val="22"/>
                <w:lang w:eastAsia="pl-PL"/>
              </w:rPr>
              <w:tab/>
            </w:r>
            <w:r w:rsidR="001F1F6E" w:rsidRPr="009F5FC0">
              <w:rPr>
                <w:rStyle w:val="Hipercze"/>
                <w:noProof/>
              </w:rPr>
              <w:t>Prezentacja rozwiązanie</w:t>
            </w:r>
            <w:r w:rsidR="001F1F6E">
              <w:rPr>
                <w:noProof/>
                <w:webHidden/>
              </w:rPr>
              <w:tab/>
            </w:r>
            <w:r w:rsidR="001F1F6E">
              <w:rPr>
                <w:noProof/>
                <w:webHidden/>
              </w:rPr>
              <w:fldChar w:fldCharType="begin"/>
            </w:r>
            <w:r w:rsidR="001F1F6E">
              <w:rPr>
                <w:noProof/>
                <w:webHidden/>
              </w:rPr>
              <w:instrText xml:space="preserve"> PAGEREF _Toc25410910 \h </w:instrText>
            </w:r>
            <w:r w:rsidR="001F1F6E">
              <w:rPr>
                <w:noProof/>
                <w:webHidden/>
              </w:rPr>
            </w:r>
            <w:r w:rsidR="001F1F6E">
              <w:rPr>
                <w:noProof/>
                <w:webHidden/>
              </w:rPr>
              <w:fldChar w:fldCharType="separate"/>
            </w:r>
            <w:r w:rsidR="001F1F6E">
              <w:rPr>
                <w:noProof/>
                <w:webHidden/>
              </w:rPr>
              <w:t>24</w:t>
            </w:r>
            <w:r w:rsidR="001F1F6E">
              <w:rPr>
                <w:noProof/>
                <w:webHidden/>
              </w:rPr>
              <w:fldChar w:fldCharType="end"/>
            </w:r>
          </w:hyperlink>
        </w:p>
        <w:p w14:paraId="40CFD079" w14:textId="403F3F31"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911" w:history="1">
            <w:r w:rsidR="001F1F6E" w:rsidRPr="009F5FC0">
              <w:rPr>
                <w:rStyle w:val="Hipercze"/>
                <w:noProof/>
              </w:rPr>
              <w:t>7.</w:t>
            </w:r>
            <w:r w:rsidR="001F1F6E">
              <w:rPr>
                <w:rFonts w:asciiTheme="minorHAnsi" w:eastAsiaTheme="minorEastAsia" w:hAnsiTheme="minorHAnsi"/>
                <w:noProof/>
                <w:sz w:val="22"/>
                <w:lang w:eastAsia="pl-PL"/>
              </w:rPr>
              <w:tab/>
            </w:r>
            <w:r w:rsidR="001F1F6E" w:rsidRPr="009F5FC0">
              <w:rPr>
                <w:rStyle w:val="Hipercze"/>
                <w:noProof/>
              </w:rPr>
              <w:t>Testy</w:t>
            </w:r>
            <w:r w:rsidR="001F1F6E">
              <w:rPr>
                <w:noProof/>
                <w:webHidden/>
              </w:rPr>
              <w:tab/>
            </w:r>
            <w:r w:rsidR="001F1F6E">
              <w:rPr>
                <w:noProof/>
                <w:webHidden/>
              </w:rPr>
              <w:fldChar w:fldCharType="begin"/>
            </w:r>
            <w:r w:rsidR="001F1F6E">
              <w:rPr>
                <w:noProof/>
                <w:webHidden/>
              </w:rPr>
              <w:instrText xml:space="preserve"> PAGEREF _Toc25410911 \h </w:instrText>
            </w:r>
            <w:r w:rsidR="001F1F6E">
              <w:rPr>
                <w:noProof/>
                <w:webHidden/>
              </w:rPr>
            </w:r>
            <w:r w:rsidR="001F1F6E">
              <w:rPr>
                <w:noProof/>
                <w:webHidden/>
              </w:rPr>
              <w:fldChar w:fldCharType="separate"/>
            </w:r>
            <w:r w:rsidR="001F1F6E">
              <w:rPr>
                <w:noProof/>
                <w:webHidden/>
              </w:rPr>
              <w:t>25</w:t>
            </w:r>
            <w:r w:rsidR="001F1F6E">
              <w:rPr>
                <w:noProof/>
                <w:webHidden/>
              </w:rPr>
              <w:fldChar w:fldCharType="end"/>
            </w:r>
          </w:hyperlink>
        </w:p>
        <w:p w14:paraId="7F7D93E2" w14:textId="4B56C7DA"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912" w:history="1">
            <w:r w:rsidR="001F1F6E" w:rsidRPr="009F5FC0">
              <w:rPr>
                <w:rStyle w:val="Hipercze"/>
                <w:noProof/>
              </w:rPr>
              <w:t>7.1.</w:t>
            </w:r>
            <w:r w:rsidR="001F1F6E">
              <w:rPr>
                <w:rFonts w:asciiTheme="minorHAnsi" w:eastAsiaTheme="minorEastAsia" w:hAnsiTheme="minorHAnsi"/>
                <w:noProof/>
                <w:sz w:val="22"/>
                <w:lang w:eastAsia="pl-PL"/>
              </w:rPr>
              <w:tab/>
            </w:r>
            <w:r w:rsidR="001F1F6E" w:rsidRPr="009F5FC0">
              <w:rPr>
                <w:rStyle w:val="Hipercze"/>
                <w:noProof/>
              </w:rPr>
              <w:t>Testy jednostkowe</w:t>
            </w:r>
            <w:r w:rsidR="001F1F6E">
              <w:rPr>
                <w:noProof/>
                <w:webHidden/>
              </w:rPr>
              <w:tab/>
            </w:r>
            <w:r w:rsidR="001F1F6E">
              <w:rPr>
                <w:noProof/>
                <w:webHidden/>
              </w:rPr>
              <w:fldChar w:fldCharType="begin"/>
            </w:r>
            <w:r w:rsidR="001F1F6E">
              <w:rPr>
                <w:noProof/>
                <w:webHidden/>
              </w:rPr>
              <w:instrText xml:space="preserve"> PAGEREF _Toc25410912 \h </w:instrText>
            </w:r>
            <w:r w:rsidR="001F1F6E">
              <w:rPr>
                <w:noProof/>
                <w:webHidden/>
              </w:rPr>
            </w:r>
            <w:r w:rsidR="001F1F6E">
              <w:rPr>
                <w:noProof/>
                <w:webHidden/>
              </w:rPr>
              <w:fldChar w:fldCharType="separate"/>
            </w:r>
            <w:r w:rsidR="001F1F6E">
              <w:rPr>
                <w:noProof/>
                <w:webHidden/>
              </w:rPr>
              <w:t>25</w:t>
            </w:r>
            <w:r w:rsidR="001F1F6E">
              <w:rPr>
                <w:noProof/>
                <w:webHidden/>
              </w:rPr>
              <w:fldChar w:fldCharType="end"/>
            </w:r>
          </w:hyperlink>
        </w:p>
        <w:p w14:paraId="0F9F54D1" w14:textId="7A176C93"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913" w:history="1">
            <w:r w:rsidR="001F1F6E" w:rsidRPr="009F5FC0">
              <w:rPr>
                <w:rStyle w:val="Hipercze"/>
                <w:noProof/>
              </w:rPr>
              <w:t>7.2.</w:t>
            </w:r>
            <w:r w:rsidR="001F1F6E">
              <w:rPr>
                <w:rFonts w:asciiTheme="minorHAnsi" w:eastAsiaTheme="minorEastAsia" w:hAnsiTheme="minorHAnsi"/>
                <w:noProof/>
                <w:sz w:val="22"/>
                <w:lang w:eastAsia="pl-PL"/>
              </w:rPr>
              <w:tab/>
            </w:r>
            <w:r w:rsidR="001F1F6E" w:rsidRPr="009F5FC0">
              <w:rPr>
                <w:rStyle w:val="Hipercze"/>
                <w:noProof/>
              </w:rPr>
              <w:t>Testy funkcjonalne i niefunkcjonalne</w:t>
            </w:r>
            <w:r w:rsidR="001F1F6E">
              <w:rPr>
                <w:noProof/>
                <w:webHidden/>
              </w:rPr>
              <w:tab/>
            </w:r>
            <w:r w:rsidR="001F1F6E">
              <w:rPr>
                <w:noProof/>
                <w:webHidden/>
              </w:rPr>
              <w:fldChar w:fldCharType="begin"/>
            </w:r>
            <w:r w:rsidR="001F1F6E">
              <w:rPr>
                <w:noProof/>
                <w:webHidden/>
              </w:rPr>
              <w:instrText xml:space="preserve"> PAGEREF _Toc25410913 \h </w:instrText>
            </w:r>
            <w:r w:rsidR="001F1F6E">
              <w:rPr>
                <w:noProof/>
                <w:webHidden/>
              </w:rPr>
            </w:r>
            <w:r w:rsidR="001F1F6E">
              <w:rPr>
                <w:noProof/>
                <w:webHidden/>
              </w:rPr>
              <w:fldChar w:fldCharType="separate"/>
            </w:r>
            <w:r w:rsidR="001F1F6E">
              <w:rPr>
                <w:noProof/>
                <w:webHidden/>
              </w:rPr>
              <w:t>25</w:t>
            </w:r>
            <w:r w:rsidR="001F1F6E">
              <w:rPr>
                <w:noProof/>
                <w:webHidden/>
              </w:rPr>
              <w:fldChar w:fldCharType="end"/>
            </w:r>
          </w:hyperlink>
        </w:p>
        <w:p w14:paraId="6E859862" w14:textId="6FD08E06" w:rsidR="001F1F6E" w:rsidRDefault="000F33FD">
          <w:pPr>
            <w:pStyle w:val="Spistreci1"/>
            <w:tabs>
              <w:tab w:val="left" w:pos="1100"/>
              <w:tab w:val="right" w:leader="dot" w:pos="8776"/>
            </w:tabs>
            <w:rPr>
              <w:rFonts w:asciiTheme="minorHAnsi" w:eastAsiaTheme="minorEastAsia" w:hAnsiTheme="minorHAnsi"/>
              <w:noProof/>
              <w:sz w:val="22"/>
              <w:lang w:eastAsia="pl-PL"/>
            </w:rPr>
          </w:pPr>
          <w:hyperlink w:anchor="_Toc25410914" w:history="1">
            <w:r w:rsidR="001F1F6E" w:rsidRPr="009F5FC0">
              <w:rPr>
                <w:rStyle w:val="Hipercze"/>
                <w:noProof/>
              </w:rPr>
              <w:t>7.3.</w:t>
            </w:r>
            <w:r w:rsidR="001F1F6E">
              <w:rPr>
                <w:rFonts w:asciiTheme="minorHAnsi" w:eastAsiaTheme="minorEastAsia" w:hAnsiTheme="minorHAnsi"/>
                <w:noProof/>
                <w:sz w:val="22"/>
                <w:lang w:eastAsia="pl-PL"/>
              </w:rPr>
              <w:tab/>
            </w:r>
            <w:r w:rsidR="001F1F6E" w:rsidRPr="009F5FC0">
              <w:rPr>
                <w:rStyle w:val="Hipercze"/>
                <w:noProof/>
              </w:rPr>
              <w:t>Testy środowiskowe</w:t>
            </w:r>
            <w:r w:rsidR="001F1F6E">
              <w:rPr>
                <w:noProof/>
                <w:webHidden/>
              </w:rPr>
              <w:tab/>
            </w:r>
            <w:r w:rsidR="001F1F6E">
              <w:rPr>
                <w:noProof/>
                <w:webHidden/>
              </w:rPr>
              <w:fldChar w:fldCharType="begin"/>
            </w:r>
            <w:r w:rsidR="001F1F6E">
              <w:rPr>
                <w:noProof/>
                <w:webHidden/>
              </w:rPr>
              <w:instrText xml:space="preserve"> PAGEREF _Toc25410914 \h </w:instrText>
            </w:r>
            <w:r w:rsidR="001F1F6E">
              <w:rPr>
                <w:noProof/>
                <w:webHidden/>
              </w:rPr>
            </w:r>
            <w:r w:rsidR="001F1F6E">
              <w:rPr>
                <w:noProof/>
                <w:webHidden/>
              </w:rPr>
              <w:fldChar w:fldCharType="separate"/>
            </w:r>
            <w:r w:rsidR="001F1F6E">
              <w:rPr>
                <w:noProof/>
                <w:webHidden/>
              </w:rPr>
              <w:t>25</w:t>
            </w:r>
            <w:r w:rsidR="001F1F6E">
              <w:rPr>
                <w:noProof/>
                <w:webHidden/>
              </w:rPr>
              <w:fldChar w:fldCharType="end"/>
            </w:r>
          </w:hyperlink>
        </w:p>
        <w:p w14:paraId="1633EC3A" w14:textId="13000DD4" w:rsidR="001F1F6E" w:rsidRDefault="000F33FD">
          <w:pPr>
            <w:pStyle w:val="Spistreci1"/>
            <w:tabs>
              <w:tab w:val="right" w:leader="dot" w:pos="8776"/>
            </w:tabs>
            <w:rPr>
              <w:rFonts w:asciiTheme="minorHAnsi" w:eastAsiaTheme="minorEastAsia" w:hAnsiTheme="minorHAnsi"/>
              <w:noProof/>
              <w:sz w:val="22"/>
              <w:lang w:eastAsia="pl-PL"/>
            </w:rPr>
          </w:pPr>
          <w:hyperlink w:anchor="_Toc25410915" w:history="1">
            <w:r w:rsidR="001F1F6E" w:rsidRPr="009F5FC0">
              <w:rPr>
                <w:rStyle w:val="Hipercze"/>
                <w:noProof/>
              </w:rPr>
              <w:t>Zakończenie</w:t>
            </w:r>
            <w:r w:rsidR="001F1F6E">
              <w:rPr>
                <w:noProof/>
                <w:webHidden/>
              </w:rPr>
              <w:tab/>
            </w:r>
            <w:r w:rsidR="001F1F6E">
              <w:rPr>
                <w:noProof/>
                <w:webHidden/>
              </w:rPr>
              <w:fldChar w:fldCharType="begin"/>
            </w:r>
            <w:r w:rsidR="001F1F6E">
              <w:rPr>
                <w:noProof/>
                <w:webHidden/>
              </w:rPr>
              <w:instrText xml:space="preserve"> PAGEREF _Toc25410915 \h </w:instrText>
            </w:r>
            <w:r w:rsidR="001F1F6E">
              <w:rPr>
                <w:noProof/>
                <w:webHidden/>
              </w:rPr>
            </w:r>
            <w:r w:rsidR="001F1F6E">
              <w:rPr>
                <w:noProof/>
                <w:webHidden/>
              </w:rPr>
              <w:fldChar w:fldCharType="separate"/>
            </w:r>
            <w:r w:rsidR="001F1F6E">
              <w:rPr>
                <w:noProof/>
                <w:webHidden/>
              </w:rPr>
              <w:t>26</w:t>
            </w:r>
            <w:r w:rsidR="001F1F6E">
              <w:rPr>
                <w:noProof/>
                <w:webHidden/>
              </w:rPr>
              <w:fldChar w:fldCharType="end"/>
            </w:r>
          </w:hyperlink>
        </w:p>
        <w:p w14:paraId="60FA3407" w14:textId="5378A621"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916" w:history="1">
            <w:r w:rsidR="001F1F6E" w:rsidRPr="009F5FC0">
              <w:rPr>
                <w:rStyle w:val="Hipercze"/>
                <w:noProof/>
              </w:rPr>
              <w:t>1.</w:t>
            </w:r>
            <w:r w:rsidR="001F1F6E">
              <w:rPr>
                <w:rFonts w:asciiTheme="minorHAnsi" w:eastAsiaTheme="minorEastAsia" w:hAnsiTheme="minorHAnsi"/>
                <w:noProof/>
                <w:sz w:val="22"/>
                <w:lang w:eastAsia="pl-PL"/>
              </w:rPr>
              <w:tab/>
            </w:r>
            <w:r w:rsidR="001F1F6E" w:rsidRPr="009F5FC0">
              <w:rPr>
                <w:rStyle w:val="Hipercze"/>
                <w:noProof/>
              </w:rPr>
              <w:t>Podsumowanie pracy</w:t>
            </w:r>
            <w:r w:rsidR="001F1F6E">
              <w:rPr>
                <w:noProof/>
                <w:webHidden/>
              </w:rPr>
              <w:tab/>
            </w:r>
            <w:r w:rsidR="001F1F6E">
              <w:rPr>
                <w:noProof/>
                <w:webHidden/>
              </w:rPr>
              <w:fldChar w:fldCharType="begin"/>
            </w:r>
            <w:r w:rsidR="001F1F6E">
              <w:rPr>
                <w:noProof/>
                <w:webHidden/>
              </w:rPr>
              <w:instrText xml:space="preserve"> PAGEREF _Toc25410916 \h </w:instrText>
            </w:r>
            <w:r w:rsidR="001F1F6E">
              <w:rPr>
                <w:noProof/>
                <w:webHidden/>
              </w:rPr>
            </w:r>
            <w:r w:rsidR="001F1F6E">
              <w:rPr>
                <w:noProof/>
                <w:webHidden/>
              </w:rPr>
              <w:fldChar w:fldCharType="separate"/>
            </w:r>
            <w:r w:rsidR="001F1F6E">
              <w:rPr>
                <w:noProof/>
                <w:webHidden/>
              </w:rPr>
              <w:t>26</w:t>
            </w:r>
            <w:r w:rsidR="001F1F6E">
              <w:rPr>
                <w:noProof/>
                <w:webHidden/>
              </w:rPr>
              <w:fldChar w:fldCharType="end"/>
            </w:r>
          </w:hyperlink>
        </w:p>
        <w:p w14:paraId="79AACAE7" w14:textId="6437C0BB" w:rsidR="001F1F6E" w:rsidRDefault="000F33FD">
          <w:pPr>
            <w:pStyle w:val="Spistreci1"/>
            <w:tabs>
              <w:tab w:val="left" w:pos="880"/>
              <w:tab w:val="right" w:leader="dot" w:pos="8776"/>
            </w:tabs>
            <w:rPr>
              <w:rFonts w:asciiTheme="minorHAnsi" w:eastAsiaTheme="minorEastAsia" w:hAnsiTheme="minorHAnsi"/>
              <w:noProof/>
              <w:sz w:val="22"/>
              <w:lang w:eastAsia="pl-PL"/>
            </w:rPr>
          </w:pPr>
          <w:hyperlink w:anchor="_Toc25410917" w:history="1">
            <w:r w:rsidR="001F1F6E" w:rsidRPr="009F5FC0">
              <w:rPr>
                <w:rStyle w:val="Hipercze"/>
                <w:noProof/>
              </w:rPr>
              <w:t>2.</w:t>
            </w:r>
            <w:r w:rsidR="001F1F6E">
              <w:rPr>
                <w:rFonts w:asciiTheme="minorHAnsi" w:eastAsiaTheme="minorEastAsia" w:hAnsiTheme="minorHAnsi"/>
                <w:noProof/>
                <w:sz w:val="22"/>
                <w:lang w:eastAsia="pl-PL"/>
              </w:rPr>
              <w:tab/>
            </w:r>
            <w:r w:rsidR="001F1F6E" w:rsidRPr="009F5FC0">
              <w:rPr>
                <w:rStyle w:val="Hipercze"/>
                <w:noProof/>
              </w:rPr>
              <w:t>Kierunki dalszego rozwoju</w:t>
            </w:r>
            <w:r w:rsidR="001F1F6E">
              <w:rPr>
                <w:noProof/>
                <w:webHidden/>
              </w:rPr>
              <w:tab/>
            </w:r>
            <w:r w:rsidR="001F1F6E">
              <w:rPr>
                <w:noProof/>
                <w:webHidden/>
              </w:rPr>
              <w:fldChar w:fldCharType="begin"/>
            </w:r>
            <w:r w:rsidR="001F1F6E">
              <w:rPr>
                <w:noProof/>
                <w:webHidden/>
              </w:rPr>
              <w:instrText xml:space="preserve"> PAGEREF _Toc25410917 \h </w:instrText>
            </w:r>
            <w:r w:rsidR="001F1F6E">
              <w:rPr>
                <w:noProof/>
                <w:webHidden/>
              </w:rPr>
            </w:r>
            <w:r w:rsidR="001F1F6E">
              <w:rPr>
                <w:noProof/>
                <w:webHidden/>
              </w:rPr>
              <w:fldChar w:fldCharType="separate"/>
            </w:r>
            <w:r w:rsidR="001F1F6E">
              <w:rPr>
                <w:noProof/>
                <w:webHidden/>
              </w:rPr>
              <w:t>26</w:t>
            </w:r>
            <w:r w:rsidR="001F1F6E">
              <w:rPr>
                <w:noProof/>
                <w:webHidden/>
              </w:rPr>
              <w:fldChar w:fldCharType="end"/>
            </w:r>
          </w:hyperlink>
        </w:p>
        <w:p w14:paraId="2837025F" w14:textId="78BE1D0F" w:rsidR="001F1F6E" w:rsidRDefault="000F33FD">
          <w:pPr>
            <w:pStyle w:val="Spistreci1"/>
            <w:tabs>
              <w:tab w:val="right" w:leader="dot" w:pos="8776"/>
            </w:tabs>
            <w:rPr>
              <w:rFonts w:asciiTheme="minorHAnsi" w:eastAsiaTheme="minorEastAsia" w:hAnsiTheme="minorHAnsi"/>
              <w:noProof/>
              <w:sz w:val="22"/>
              <w:lang w:eastAsia="pl-PL"/>
            </w:rPr>
          </w:pPr>
          <w:hyperlink w:anchor="_Toc25410918" w:history="1">
            <w:r w:rsidR="001F1F6E" w:rsidRPr="009F5FC0">
              <w:rPr>
                <w:rStyle w:val="Hipercze"/>
                <w:noProof/>
              </w:rPr>
              <w:t>Bibliografia</w:t>
            </w:r>
            <w:r w:rsidR="001F1F6E">
              <w:rPr>
                <w:noProof/>
                <w:webHidden/>
              </w:rPr>
              <w:tab/>
            </w:r>
            <w:r w:rsidR="001F1F6E">
              <w:rPr>
                <w:noProof/>
                <w:webHidden/>
              </w:rPr>
              <w:fldChar w:fldCharType="begin"/>
            </w:r>
            <w:r w:rsidR="001F1F6E">
              <w:rPr>
                <w:noProof/>
                <w:webHidden/>
              </w:rPr>
              <w:instrText xml:space="preserve"> PAGEREF _Toc25410918 \h </w:instrText>
            </w:r>
            <w:r w:rsidR="001F1F6E">
              <w:rPr>
                <w:noProof/>
                <w:webHidden/>
              </w:rPr>
            </w:r>
            <w:r w:rsidR="001F1F6E">
              <w:rPr>
                <w:noProof/>
                <w:webHidden/>
              </w:rPr>
              <w:fldChar w:fldCharType="separate"/>
            </w:r>
            <w:r w:rsidR="001F1F6E">
              <w:rPr>
                <w:noProof/>
                <w:webHidden/>
              </w:rPr>
              <w:t>26</w:t>
            </w:r>
            <w:r w:rsidR="001F1F6E">
              <w:rPr>
                <w:noProof/>
                <w:webHidden/>
              </w:rPr>
              <w:fldChar w:fldCharType="end"/>
            </w:r>
          </w:hyperlink>
        </w:p>
        <w:p w14:paraId="6162B321" w14:textId="3221EC49" w:rsidR="001F1F6E" w:rsidRDefault="000F33FD">
          <w:pPr>
            <w:pStyle w:val="Spistreci1"/>
            <w:tabs>
              <w:tab w:val="right" w:leader="dot" w:pos="8776"/>
            </w:tabs>
            <w:rPr>
              <w:rFonts w:asciiTheme="minorHAnsi" w:eastAsiaTheme="minorEastAsia" w:hAnsiTheme="minorHAnsi"/>
              <w:noProof/>
              <w:sz w:val="22"/>
              <w:lang w:eastAsia="pl-PL"/>
            </w:rPr>
          </w:pPr>
          <w:hyperlink w:anchor="_Toc25410919" w:history="1">
            <w:r w:rsidR="001F1F6E" w:rsidRPr="009F5FC0">
              <w:rPr>
                <w:rStyle w:val="Hipercze"/>
                <w:noProof/>
              </w:rPr>
              <w:t>Spis rysunków</w:t>
            </w:r>
            <w:r w:rsidR="001F1F6E">
              <w:rPr>
                <w:noProof/>
                <w:webHidden/>
              </w:rPr>
              <w:tab/>
            </w:r>
            <w:r w:rsidR="001F1F6E">
              <w:rPr>
                <w:noProof/>
                <w:webHidden/>
              </w:rPr>
              <w:fldChar w:fldCharType="begin"/>
            </w:r>
            <w:r w:rsidR="001F1F6E">
              <w:rPr>
                <w:noProof/>
                <w:webHidden/>
              </w:rPr>
              <w:instrText xml:space="preserve"> PAGEREF _Toc25410919 \h </w:instrText>
            </w:r>
            <w:r w:rsidR="001F1F6E">
              <w:rPr>
                <w:noProof/>
                <w:webHidden/>
              </w:rPr>
            </w:r>
            <w:r w:rsidR="001F1F6E">
              <w:rPr>
                <w:noProof/>
                <w:webHidden/>
              </w:rPr>
              <w:fldChar w:fldCharType="separate"/>
            </w:r>
            <w:r w:rsidR="001F1F6E">
              <w:rPr>
                <w:noProof/>
                <w:webHidden/>
              </w:rPr>
              <w:t>27</w:t>
            </w:r>
            <w:r w:rsidR="001F1F6E">
              <w:rPr>
                <w:noProof/>
                <w:webHidden/>
              </w:rPr>
              <w:fldChar w:fldCharType="end"/>
            </w:r>
          </w:hyperlink>
        </w:p>
        <w:p w14:paraId="227ED0CE" w14:textId="1BB25C5F" w:rsidR="001F1F6E" w:rsidRDefault="000F33FD">
          <w:pPr>
            <w:pStyle w:val="Spistreci1"/>
            <w:tabs>
              <w:tab w:val="right" w:leader="dot" w:pos="8776"/>
            </w:tabs>
            <w:rPr>
              <w:rFonts w:asciiTheme="minorHAnsi" w:eastAsiaTheme="minorEastAsia" w:hAnsiTheme="minorHAnsi"/>
              <w:noProof/>
              <w:sz w:val="22"/>
              <w:lang w:eastAsia="pl-PL"/>
            </w:rPr>
          </w:pPr>
          <w:hyperlink w:anchor="_Toc25410920" w:history="1">
            <w:r w:rsidR="001F1F6E" w:rsidRPr="009F5FC0">
              <w:rPr>
                <w:rStyle w:val="Hipercze"/>
                <w:noProof/>
              </w:rPr>
              <w:t>Spis tabel</w:t>
            </w:r>
            <w:r w:rsidR="001F1F6E">
              <w:rPr>
                <w:noProof/>
                <w:webHidden/>
              </w:rPr>
              <w:tab/>
            </w:r>
            <w:r w:rsidR="001F1F6E">
              <w:rPr>
                <w:noProof/>
                <w:webHidden/>
              </w:rPr>
              <w:fldChar w:fldCharType="begin"/>
            </w:r>
            <w:r w:rsidR="001F1F6E">
              <w:rPr>
                <w:noProof/>
                <w:webHidden/>
              </w:rPr>
              <w:instrText xml:space="preserve"> PAGEREF _Toc25410920 \h </w:instrText>
            </w:r>
            <w:r w:rsidR="001F1F6E">
              <w:rPr>
                <w:noProof/>
                <w:webHidden/>
              </w:rPr>
            </w:r>
            <w:r w:rsidR="001F1F6E">
              <w:rPr>
                <w:noProof/>
                <w:webHidden/>
              </w:rPr>
              <w:fldChar w:fldCharType="separate"/>
            </w:r>
            <w:r w:rsidR="001F1F6E">
              <w:rPr>
                <w:noProof/>
                <w:webHidden/>
              </w:rPr>
              <w:t>27</w:t>
            </w:r>
            <w:r w:rsidR="001F1F6E">
              <w:rPr>
                <w:noProof/>
                <w:webHidden/>
              </w:rPr>
              <w:fldChar w:fldCharType="end"/>
            </w:r>
          </w:hyperlink>
        </w:p>
        <w:p w14:paraId="761D442D" w14:textId="527BFA6A" w:rsidR="001F1F6E" w:rsidRDefault="000F33FD">
          <w:pPr>
            <w:pStyle w:val="Spistreci1"/>
            <w:tabs>
              <w:tab w:val="right" w:leader="dot" w:pos="8776"/>
            </w:tabs>
            <w:rPr>
              <w:rFonts w:asciiTheme="minorHAnsi" w:eastAsiaTheme="minorEastAsia" w:hAnsiTheme="minorHAnsi"/>
              <w:noProof/>
              <w:sz w:val="22"/>
              <w:lang w:eastAsia="pl-PL"/>
            </w:rPr>
          </w:pPr>
          <w:hyperlink w:anchor="_Toc25410921" w:history="1">
            <w:r w:rsidR="001F1F6E" w:rsidRPr="009F5FC0">
              <w:rPr>
                <w:rStyle w:val="Hipercze"/>
                <w:noProof/>
              </w:rPr>
              <w:t>Załącznik</w:t>
            </w:r>
            <w:r w:rsidR="001F1F6E">
              <w:rPr>
                <w:noProof/>
                <w:webHidden/>
              </w:rPr>
              <w:tab/>
            </w:r>
            <w:r w:rsidR="001F1F6E">
              <w:rPr>
                <w:noProof/>
                <w:webHidden/>
              </w:rPr>
              <w:fldChar w:fldCharType="begin"/>
            </w:r>
            <w:r w:rsidR="001F1F6E">
              <w:rPr>
                <w:noProof/>
                <w:webHidden/>
              </w:rPr>
              <w:instrText xml:space="preserve"> PAGEREF _Toc25410921 \h </w:instrText>
            </w:r>
            <w:r w:rsidR="001F1F6E">
              <w:rPr>
                <w:noProof/>
                <w:webHidden/>
              </w:rPr>
            </w:r>
            <w:r w:rsidR="001F1F6E">
              <w:rPr>
                <w:noProof/>
                <w:webHidden/>
              </w:rPr>
              <w:fldChar w:fldCharType="separate"/>
            </w:r>
            <w:r w:rsidR="001F1F6E">
              <w:rPr>
                <w:noProof/>
                <w:webHidden/>
              </w:rPr>
              <w:t>27</w:t>
            </w:r>
            <w:r w:rsidR="001F1F6E">
              <w:rPr>
                <w:noProof/>
                <w:webHidden/>
              </w:rPr>
              <w:fldChar w:fldCharType="end"/>
            </w:r>
          </w:hyperlink>
        </w:p>
        <w:p w14:paraId="33AC0E24" w14:textId="53F84FF9"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14:paraId="7DA23F61" w14:textId="77777777" w:rsidR="00CA5423" w:rsidRDefault="00CA5423" w:rsidP="00CA5423">
      <w:pPr>
        <w:pStyle w:val="WstepZakonczenie"/>
      </w:pPr>
      <w:bookmarkStart w:id="2" w:name="_Toc25410873"/>
      <w:r>
        <w:lastRenderedPageBreak/>
        <w:t>Wstęp</w:t>
      </w:r>
      <w:bookmarkEnd w:id="2"/>
    </w:p>
    <w:p w14:paraId="54666F36" w14:textId="77777777" w:rsidR="00C47840" w:rsidRDefault="00D87EC5" w:rsidP="00CE1D90">
      <w:pPr>
        <w:pStyle w:val="Nagwek1"/>
        <w:ind w:hanging="432"/>
      </w:pPr>
      <w:bookmarkStart w:id="3" w:name="_Toc25410874"/>
      <w:r>
        <w:t>Wprowadzenie do problematyki</w:t>
      </w:r>
      <w:bookmarkEnd w:id="3"/>
    </w:p>
    <w:p w14:paraId="78C557EF" w14:textId="7C3C8793"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 xml:space="preserve">o </w:t>
      </w:r>
      <w:commentRangeStart w:id="4"/>
      <w:commentRangeStart w:id="5"/>
      <w:r w:rsidRPr="00C47840">
        <w:t>garderobę</w:t>
      </w:r>
      <w:commentRangeEnd w:id="4"/>
      <w:r w:rsidR="00C50474">
        <w:rPr>
          <w:rStyle w:val="Odwoaniedokomentarza"/>
        </w:rPr>
        <w:commentReference w:id="4"/>
      </w:r>
      <w:commentRangeEnd w:id="5"/>
      <w:r w:rsidR="00686E7F">
        <w:rPr>
          <w:rStyle w:val="Odwoaniedokomentarza"/>
        </w:rPr>
        <w:commentReference w:id="5"/>
      </w:r>
      <w:r w:rsidRPr="00C47840">
        <w:t>.</w:t>
      </w:r>
      <w:r>
        <w:t xml:space="preserve">” </w:t>
      </w:r>
      <w:sdt>
        <w:sdtPr>
          <w:id w:val="-1075431752"/>
          <w:citation/>
        </w:sdtPr>
        <w:sdtContent>
          <w:r w:rsidR="00D6488B">
            <w:fldChar w:fldCharType="begin"/>
          </w:r>
          <w:r w:rsidR="00980949">
            <w:instrText xml:space="preserve">CITATION google \l 1045 </w:instrText>
          </w:r>
          <w:r w:rsidR="00D6488B">
            <w:fldChar w:fldCharType="separate"/>
          </w:r>
          <w:r w:rsidR="001F1F6E" w:rsidRPr="001F1F6E">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4D449A9D"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12F0D4E3"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trwają zazwyczaj</w:t>
      </w:r>
      <w:commentRangeStart w:id="6"/>
      <w:r w:rsidR="00E15157">
        <w:t xml:space="preserve"> lata</w:t>
      </w:r>
      <w:commentRangeEnd w:id="6"/>
      <w:r w:rsidR="00C50474">
        <w:rPr>
          <w:rStyle w:val="Odwoaniedokomentarza"/>
        </w:rPr>
        <w:commentReference w:id="6"/>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5D3C32D0"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980949">
            <w:instrText xml:space="preserve">CITATION google \l 1045 </w:instrText>
          </w:r>
          <w:r w:rsidR="0085183D">
            <w:fldChar w:fldCharType="separate"/>
          </w:r>
          <w:r w:rsidR="001F1F6E" w:rsidRPr="001F1F6E">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commentRangeStart w:id="7"/>
      <w:r>
        <w:t xml:space="preserve">Tradycyjne formy organizacji dowodów zakupów nie pozwalają na skuteczną </w:t>
      </w:r>
      <w:r>
        <w:br/>
        <w:t>i wygodną formę ich organizacji, co z czasem może powodować problemy związane z ich niedoskonałą organizacją.</w:t>
      </w:r>
      <w:commentRangeEnd w:id="7"/>
      <w:r>
        <w:rPr>
          <w:rStyle w:val="Odwoaniedokomentarza"/>
        </w:rPr>
        <w:commentReference w:id="7"/>
      </w:r>
    </w:p>
    <w:p w14:paraId="3984590F" w14:textId="77777777" w:rsidR="00D87EC5" w:rsidRDefault="009D0223" w:rsidP="009D0223">
      <w:pPr>
        <w:pStyle w:val="Nagwek1"/>
      </w:pPr>
      <w:bookmarkStart w:id="8" w:name="_Toc25410875"/>
      <w:r>
        <w:lastRenderedPageBreak/>
        <w:t>Geneza i motywacja pracy</w:t>
      </w:r>
      <w:bookmarkEnd w:id="8"/>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100E9827" w:rsidR="001144D5" w:rsidRDefault="00823FB5" w:rsidP="00722F03">
      <w:r>
        <w:t xml:space="preserve">Warto wspomnieć, że dowód zakupów przydaje się na wielu </w:t>
      </w:r>
      <w:r w:rsidR="00DC4169">
        <w:t xml:space="preserve">innych </w:t>
      </w:r>
      <w:r>
        <w:t>płaszczyznach</w:t>
      </w:r>
      <w:r w:rsidR="00722F03">
        <w:t xml:space="preserve">, np. również w celu odsprzedania produktu – dzięki możliwości udowodnienia ceny produktu 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6321ECD8"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77777777" w:rsidR="001B208C" w:rsidRDefault="00E62EC0" w:rsidP="000F6678">
      <w:r>
        <w:t xml:space="preserve">Z powyższego wynika, że istnieje zarówno wiele form wykorzystania paragonów jak </w:t>
      </w:r>
      <w:r w:rsidR="00232B8F">
        <w:br/>
      </w:r>
      <w:r>
        <w:t xml:space="preserve">i wiele form </w:t>
      </w:r>
      <w:r w:rsidR="00030ABA">
        <w:t xml:space="preserve">dostępu do </w:t>
      </w:r>
      <w:commentRangeStart w:id="9"/>
      <w:r w:rsidR="00030ABA">
        <w:t>nich</w:t>
      </w:r>
      <w:commentRangeEnd w:id="9"/>
      <w:r w:rsidR="00C50474">
        <w:rPr>
          <w:rStyle w:val="Odwoaniedokomentarza"/>
        </w:rPr>
        <w:commentReference w:id="9"/>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 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77777777" w:rsidR="009D0223" w:rsidRDefault="009D0223" w:rsidP="009D0223">
      <w:pPr>
        <w:pStyle w:val="Nagwek1"/>
      </w:pPr>
      <w:bookmarkStart w:id="10" w:name="_Toc25410876"/>
      <w:r>
        <w:t>Cel i zakres pracy</w:t>
      </w:r>
      <w:bookmarkEnd w:id="10"/>
    </w:p>
    <w:p w14:paraId="397CEE35" w14:textId="5CF9B480"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225206">
        <w:t xml:space="preserve"> informowanie </w:t>
      </w:r>
      <w:r w:rsidR="000E1006">
        <w:br/>
      </w:r>
      <w:r w:rsidR="00225206">
        <w:t>o kończących się terminach gwarancji lub termin</w:t>
      </w:r>
      <w:r w:rsidR="000E1006">
        <w:t>ach</w:t>
      </w:r>
      <w:r w:rsidR="00225206">
        <w:t xml:space="preserve"> możliwości</w:t>
      </w:r>
      <w:r w:rsidR="000E1006">
        <w:t xml:space="preserve"> </w:t>
      </w:r>
      <w:r w:rsidR="00225206">
        <w:t>zwrotu</w:t>
      </w:r>
      <w:r w:rsidR="00C53C16">
        <w:t xml:space="preserve"> i prowadzenie prostych statystyk związanych z paragonami.</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77777777" w:rsidR="009D0223" w:rsidRDefault="009D0223" w:rsidP="0092278D">
      <w:pPr>
        <w:pStyle w:val="Nagwek1"/>
      </w:pPr>
      <w:bookmarkStart w:id="11" w:name="_Toc25410877"/>
      <w:r>
        <w:t>Struktura pracy</w:t>
      </w:r>
      <w:bookmarkEnd w:id="11"/>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77777777" w:rsidR="000738A0" w:rsidRDefault="0045137A" w:rsidP="003325C7">
      <w:pPr>
        <w:pStyle w:val="WstepZakonczenie"/>
        <w:numPr>
          <w:ilvl w:val="0"/>
          <w:numId w:val="5"/>
        </w:numPr>
      </w:pPr>
      <w:bookmarkStart w:id="12" w:name="_Toc25410878"/>
      <w:r>
        <w:lastRenderedPageBreak/>
        <w:t>Sposoby</w:t>
      </w:r>
      <w:r w:rsidR="007911E2">
        <w:t xml:space="preserve"> </w:t>
      </w:r>
      <w:r w:rsidR="00D96376">
        <w:t>organizacji paragonów</w:t>
      </w:r>
      <w:bookmarkEnd w:id="12"/>
    </w:p>
    <w:p w14:paraId="72DA708D" w14:textId="05E140B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commentRangeStart w:id="13"/>
      <w:r w:rsidR="00A30992">
        <w:t>fakt</w:t>
      </w:r>
      <w:r w:rsidR="000053B3">
        <w:t xml:space="preserve"> zakupu</w:t>
      </w:r>
      <w:commentRangeEnd w:id="13"/>
      <w:r w:rsidR="00993DA4">
        <w:rPr>
          <w:rStyle w:val="Odwoaniedokomentarza"/>
        </w:rPr>
        <w:commentReference w:id="13"/>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03B6932C" w:rsidR="00B31966" w:rsidRDefault="00B31966" w:rsidP="00BF2934">
      <w:pPr>
        <w:ind w:firstLine="348"/>
      </w:pPr>
      <w:r>
        <w:t xml:space="preserve">Istnieje zawsze opcja segregacji paragonów w różnego typu, </w:t>
      </w:r>
      <w:r w:rsidRPr="00993DA4">
        <w:rPr>
          <w:highlight w:val="yellow"/>
        </w:rPr>
        <w:t>zrobione własnoręcznie lub zakupione,</w:t>
      </w:r>
      <w:r w:rsidR="008F69ED">
        <w:rPr>
          <w:highlight w:val="yellow"/>
        </w:rPr>
        <w:t xml:space="preserve"> </w:t>
      </w:r>
      <w:r w:rsidRPr="00993DA4">
        <w:rPr>
          <w:highlight w:val="yellow"/>
        </w:rPr>
        <w:t>segregatory</w:t>
      </w:r>
      <w:r>
        <w:t xml:space="preserve">. Taka forma organizacji jest skuteczna i pozwala grupować, </w:t>
      </w:r>
      <w:r w:rsidR="000E1006">
        <w:br/>
      </w:r>
      <w:r>
        <w:t xml:space="preserve">a zatem śledzić wydatki. Możliwe, że przy bardzo skrupulatnej segregacji można zapanować nad bardzo wieloma paragonami. Jest to jednak </w:t>
      </w:r>
      <w:r w:rsidR="000E1006">
        <w:t>niezwykle</w:t>
      </w:r>
      <w:r>
        <w:t xml:space="preserve"> czasochłonne, </w:t>
      </w:r>
      <w:r w:rsidR="000E1006">
        <w:br/>
      </w:r>
      <w:r>
        <w:t>a</w:t>
      </w:r>
      <w:r w:rsidR="000E1006">
        <w:t xml:space="preserve"> w życiu istnieją inne bardziej istotne kwestie</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54154110"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980949">
            <w:instrText xml:space="preserve">CITATION allegro \l 1045 </w:instrText>
          </w:r>
          <w:r w:rsidR="00C53C16">
            <w:fldChar w:fldCharType="separate"/>
          </w:r>
          <w:r w:rsidR="001F1F6E">
            <w:rPr>
              <w:noProof/>
            </w:rPr>
            <w:t xml:space="preserve"> </w:t>
          </w:r>
          <w:r w:rsidR="001F1F6E" w:rsidRPr="001F1F6E">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980949">
            <w:instrText xml:space="preserve">CITATION alegro_program_ochrony \l 1045 </w:instrText>
          </w:r>
          <w:r w:rsidR="00C53C16">
            <w:fldChar w:fldCharType="separate"/>
          </w:r>
          <w:r w:rsidR="001F1F6E" w:rsidRPr="001F1F6E">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77777777"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14:paraId="662540F7" w14:textId="083FCA40" w:rsidR="00DC4169" w:rsidRDefault="000E1006" w:rsidP="0058228B">
      <w:pPr>
        <w:pStyle w:val="WstepZakonczenie"/>
        <w:numPr>
          <w:ilvl w:val="1"/>
          <w:numId w:val="5"/>
        </w:numPr>
      </w:pPr>
      <w:r>
        <w:t xml:space="preserve"> </w:t>
      </w:r>
      <w:bookmarkStart w:id="14" w:name="_Toc25410879"/>
      <w:r w:rsidR="007911E2">
        <w:t xml:space="preserve">Aspekt </w:t>
      </w:r>
      <w:commentRangeStart w:id="15"/>
      <w:r w:rsidR="007911E2">
        <w:t>prawny</w:t>
      </w:r>
      <w:commentRangeEnd w:id="15"/>
      <w:r w:rsidR="00993DA4">
        <w:rPr>
          <w:rStyle w:val="Odwoaniedokomentarza"/>
          <w:rFonts w:eastAsiaTheme="minorHAnsi" w:cstheme="minorBidi"/>
          <w:b w:val="0"/>
        </w:rPr>
        <w:commentReference w:id="15"/>
      </w:r>
      <w:bookmarkEnd w:id="14"/>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22FB87B3" w:rsidR="007911E2" w:rsidRDefault="007911E2" w:rsidP="007911E2">
      <w:r>
        <w:t>„</w:t>
      </w:r>
      <w:commentRangeStart w:id="16"/>
      <w:r>
        <w:t xml:space="preserve">Przepisy </w:t>
      </w:r>
      <w:commentRangeEnd w:id="16"/>
      <w:r w:rsidR="00993DA4">
        <w:rPr>
          <w:rStyle w:val="Odwoaniedokomentarza"/>
        </w:rPr>
        <w:commentReference w:id="16"/>
      </w:r>
      <w:r>
        <w:t>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1F1F6E">
            <w:rPr>
              <w:noProof/>
            </w:rPr>
            <w:t xml:space="preserve"> </w:t>
          </w:r>
          <w:r w:rsidR="001F1F6E" w:rsidRPr="001F1F6E">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1F1F6E">
            <w:rPr>
              <w:noProof/>
            </w:rPr>
            <w:t xml:space="preserve"> </w:t>
          </w:r>
          <w:r w:rsidR="001F1F6E" w:rsidRPr="001F1F6E">
            <w:rPr>
              <w:noProof/>
            </w:rPr>
            <w:t>[5]</w:t>
          </w:r>
          <w:r w:rsidR="00657FB4">
            <w:fldChar w:fldCharType="end"/>
          </w:r>
        </w:sdtContent>
      </w:sdt>
    </w:p>
    <w:p w14:paraId="42B453A6" w14:textId="7CB85735" w:rsidR="008F69ED" w:rsidRDefault="008F69ED" w:rsidP="008F69ED">
      <w:pPr>
        <w:ind w:firstLine="0"/>
      </w:pPr>
      <w:r>
        <w:tab/>
      </w:r>
    </w:p>
    <w:p w14:paraId="12BCEE45" w14:textId="5FAF640F" w:rsidR="008F69ED" w:rsidRDefault="008F69ED" w:rsidP="008F69ED">
      <w:pPr>
        <w:ind w:firstLine="0"/>
      </w:pPr>
      <w:r>
        <w:tab/>
        <w:t xml:space="preserve">Urząd Ochrony Konkurencji i Konsumentów  jasne określa, że reklamacja bez paragonu jest możliwa i to tylko jedna z wielu możliwych dowodów zakupu, jaki konsument może przedstawić sprzedawcy zgłaszając reklamację. Dowodami mogą być także potwierdzenie płatności, wyciąg z rachunku bankowego, e-mail czy zeznanie świadków. </w:t>
      </w:r>
      <w:sdt>
        <w:sdtPr>
          <w:id w:val="-113066678"/>
          <w:citation/>
        </w:sdtPr>
        <w:sdtContent>
          <w:r>
            <w:fldChar w:fldCharType="begin"/>
          </w:r>
          <w:r>
            <w:instrText xml:space="preserve"> CITATION uokikoparagonach \l 1045 </w:instrText>
          </w:r>
          <w:r>
            <w:fldChar w:fldCharType="separate"/>
          </w:r>
          <w:r w:rsidR="001F1F6E" w:rsidRPr="001F1F6E">
            <w:rPr>
              <w:noProof/>
            </w:rPr>
            <w:t>[5]</w:t>
          </w:r>
          <w:r>
            <w:fldChar w:fldCharType="end"/>
          </w:r>
        </w:sdtContent>
      </w:sdt>
      <w:r w:rsidR="00657FB4">
        <w:t xml:space="preserve">. </w:t>
      </w:r>
      <w:r w:rsidR="00657FB4">
        <w:lastRenderedPageBreak/>
        <w:t>W wypowiedzi na temat reklamacji bez paragonu Krzysztof Lehmann, delegatura UOKiK w Bydgoszczy</w:t>
      </w:r>
      <w:r>
        <w:t xml:space="preserve"> podkreśl</w:t>
      </w:r>
      <w:r w:rsidR="00657FB4">
        <w:t>a, że jeśli</w:t>
      </w:r>
      <w:r w:rsidR="006B730B">
        <w:t xml:space="preserve"> kupiony towar ma wadę, konsument ma prawo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0F04BB16" w:rsidR="00DC4169" w:rsidRDefault="00993DA4" w:rsidP="00DE415E">
      <w:pPr>
        <w:pStyle w:val="WstepZakonczenie"/>
        <w:numPr>
          <w:ilvl w:val="1"/>
          <w:numId w:val="5"/>
        </w:numPr>
      </w:pPr>
      <w:bookmarkStart w:id="17" w:name="_Toc25410880"/>
      <w:r>
        <w:rPr>
          <w:rStyle w:val="Odwoaniedokomentarza"/>
          <w:rFonts w:eastAsiaTheme="minorHAnsi" w:cstheme="minorBidi"/>
          <w:b w:val="0"/>
        </w:rPr>
        <w:commentReference w:id="18"/>
      </w:r>
      <w:bookmarkEnd w:id="17"/>
    </w:p>
    <w:p w14:paraId="60784480" w14:textId="1D1746D1"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w:t>
      </w:r>
      <w:r w:rsidR="000E1006">
        <w:t>ę</w:t>
      </w:r>
      <w:r w:rsidR="00DE415E">
        <w:t xml:space="preserve"> (lub na zwrot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52F17BCA"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 takim przypadku dołączenie </w:t>
      </w:r>
      <w:r w:rsidR="00300701">
        <w:t>dowodu zakupu</w:t>
      </w:r>
      <w:r w:rsidR="00DD313A">
        <w:t xml:space="preserve"> do sprzedawanego przedmiotu jest kluczowym aspektem przy jego wycenie.</w:t>
      </w:r>
      <w:r w:rsidR="00DE415E">
        <w:t xml:space="preserve"> </w:t>
      </w:r>
    </w:p>
    <w:p w14:paraId="7E4B87B8" w14:textId="1526E620" w:rsidR="0078209C" w:rsidRDefault="0078209C" w:rsidP="00DE415E">
      <w:pPr>
        <w:spacing w:after="160" w:line="259" w:lineRule="auto"/>
        <w:ind w:firstLine="348"/>
      </w:pPr>
      <w:r>
        <w:t xml:space="preserve">Paragony również </w:t>
      </w:r>
      <w:r w:rsidR="00535E4E">
        <w:t>maj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3387E4B7" w14:textId="77777777" w:rsidR="00A30992" w:rsidRDefault="00A30992" w:rsidP="00A30992">
      <w:pPr>
        <w:pStyle w:val="WstepZakonczenie"/>
        <w:ind w:left="0" w:firstLine="0"/>
      </w:pPr>
    </w:p>
    <w:p w14:paraId="7F5E17C5" w14:textId="77777777" w:rsidR="00DC4169" w:rsidRDefault="00A30992" w:rsidP="004E651E">
      <w:pPr>
        <w:pStyle w:val="WstepZakonczenie"/>
        <w:numPr>
          <w:ilvl w:val="0"/>
          <w:numId w:val="5"/>
        </w:numPr>
      </w:pPr>
      <w:bookmarkStart w:id="19" w:name="_Toc25410881"/>
      <w:r>
        <w:t>Wizja sytemu</w:t>
      </w:r>
      <w:bookmarkEnd w:id="19"/>
    </w:p>
    <w:p w14:paraId="57C2D1DB" w14:textId="77777777" w:rsidR="002C53C1" w:rsidRDefault="006C3A29" w:rsidP="002C53C1">
      <w:pPr>
        <w:pStyle w:val="WstepZakonczenie"/>
        <w:numPr>
          <w:ilvl w:val="1"/>
          <w:numId w:val="5"/>
        </w:numPr>
      </w:pPr>
      <w:r>
        <w:t xml:space="preserve"> </w:t>
      </w:r>
      <w:bookmarkStart w:id="20" w:name="_Toc25410882"/>
      <w:r w:rsidR="00A30992">
        <w:t>Wprowadzenie</w:t>
      </w:r>
      <w:bookmarkEnd w:id="20"/>
    </w:p>
    <w:p w14:paraId="67F9B0F9" w14:textId="1F2045ED" w:rsidR="002C53C1" w:rsidRDefault="002C53C1" w:rsidP="006808CB">
      <w:r>
        <w:t>System służący do organizacji paragonów musi zapewniać kompleksową i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commentRangeStart w:id="21"/>
      <w:r>
        <w:t>Proponowane</w:t>
      </w:r>
      <w:commentRangeEnd w:id="21"/>
      <w:r w:rsidR="00993DA4">
        <w:rPr>
          <w:rStyle w:val="Odwoaniedokomentarza"/>
        </w:rPr>
        <w:commentReference w:id="21"/>
      </w:r>
      <w:r>
        <w:t xml:space="preserve"> rozwiązanie powinno dostarczyć możliwość ich dodawania </w:t>
      </w:r>
      <w:r w:rsidR="000E1006">
        <w:br/>
      </w:r>
      <w:r>
        <w:t>i kategoryzowania. Proces ten powinien minimalizować liczbę akcji jakie są potrzebne do dodania paragonu</w:t>
      </w:r>
      <w:r w:rsidR="00DF45E9">
        <w:t xml:space="preserve"> </w:t>
      </w:r>
      <w:r>
        <w:t>poprzez skanowanie ich i ekstrahowanie podstawowych informacji z nimi związanymi.</w:t>
      </w:r>
      <w:r w:rsidR="00DF45E9">
        <w:t xml:space="preserve"> Aplikacja</w:t>
      </w:r>
      <w:r w:rsidR="006B730B">
        <w:t xml:space="preserve"> w pierwszej wersji</w:t>
      </w:r>
      <w:r w:rsidR="00DF45E9">
        <w:t xml:space="preserve"> nie przewiduję możliwości skanowania innych form dowodów zakupów niż paragon wydawany z kasy fiskalnej przez osobę sprzedającą.</w:t>
      </w:r>
      <w:r>
        <w:t xml:space="preserve"> Pomocnym narzędziem przy organizacji paragonów jest tworzenie spersonalizowanych kategori</w:t>
      </w:r>
      <w:r w:rsidR="00DF45E9">
        <w:t>i.</w:t>
      </w:r>
      <w:r w:rsidR="006534C4">
        <w:t xml:space="preserve"> </w:t>
      </w:r>
      <w:r w:rsidR="00DF45E9">
        <w:t>Powinna zat</w:t>
      </w:r>
      <w:r w:rsidR="00DF45E9" w:rsidRPr="00DF45E9">
        <w:t>em zaistnieć</w:t>
      </w:r>
      <w:r w:rsidR="00DF45E9">
        <w:t xml:space="preserve"> możliwość tworzenia i zarządzania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o </w:t>
      </w:r>
      <w:r w:rsidR="002423E4">
        <w:t xml:space="preserve">wprowadzonych przez użytkownika podczas dodawania paragonu długości trwania gwarancji. Pozwoliłoby to na informowanie użytkownika o </w:t>
      </w:r>
      <w:r>
        <w:t xml:space="preserve">nadchodzących kończących się terminach </w:t>
      </w:r>
      <w:commentRangeStart w:id="22"/>
      <w:r>
        <w:t>kończących gwarancje</w:t>
      </w:r>
      <w:commentRangeEnd w:id="22"/>
      <w:r w:rsidR="00BF26A2">
        <w:rPr>
          <w:rStyle w:val="Odwoaniedokomentarza"/>
        </w:rPr>
        <w:commentReference w:id="22"/>
      </w:r>
      <w:r>
        <w:t>. Gdy nadejdzie moment wykorzystania danego paragon</w:t>
      </w:r>
      <w:r w:rsidR="000E1006">
        <w:t>u,</w:t>
      </w:r>
      <w:r>
        <w:t xml:space="preserve"> powinna istnieć możliwość </w:t>
      </w:r>
      <w:r w:rsidR="002423E4">
        <w:t>jego</w:t>
      </w:r>
      <w:r w:rsidR="00BF26A2">
        <w:rPr>
          <w:rStyle w:val="Odwoaniedokomentarza"/>
        </w:rPr>
        <w:commentReference w:id="23"/>
      </w:r>
      <w:r>
        <w:t xml:space="preserve"> eksportowania lub eksportowania całych kategorii</w:t>
      </w:r>
      <w:r w:rsidR="002423E4">
        <w:t>. Powinna także istnieć możliwość rejestrowania i logowania się do aplikacji</w:t>
      </w:r>
      <w:r>
        <w:t xml:space="preserve"> co pozwoli na ich łatwe przenoszenie między </w:t>
      </w:r>
      <w:r w:rsidR="006534C4">
        <w:t>urządzeniami mobilnymi</w:t>
      </w:r>
      <w:r>
        <w:t>.</w:t>
      </w:r>
    </w:p>
    <w:p w14:paraId="6534E52E" w14:textId="3948EFC7" w:rsidR="002423E4" w:rsidRDefault="002423E4">
      <w:pPr>
        <w:spacing w:after="160" w:line="259" w:lineRule="auto"/>
        <w:ind w:firstLine="0"/>
        <w:jc w:val="left"/>
      </w:pPr>
      <w:r>
        <w:br w:type="page"/>
      </w:r>
    </w:p>
    <w:p w14:paraId="3E236582" w14:textId="77777777" w:rsidR="002423E4" w:rsidRDefault="002423E4" w:rsidP="006808CB"/>
    <w:p w14:paraId="7107284E" w14:textId="77777777" w:rsidR="00A30992" w:rsidRDefault="00A30992" w:rsidP="00A30992">
      <w:pPr>
        <w:pStyle w:val="WstepZakonczenie"/>
        <w:numPr>
          <w:ilvl w:val="1"/>
          <w:numId w:val="5"/>
        </w:numPr>
      </w:pPr>
      <w:bookmarkStart w:id="24" w:name="_Toc25410883"/>
      <w:r>
        <w:t>Zidentyfikowanie grupy użytkowników</w:t>
      </w:r>
      <w:bookmarkEnd w:id="24"/>
    </w:p>
    <w:p w14:paraId="3AA22F19" w14:textId="59235439"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i potrzeby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 tabeli 1.</w:t>
      </w:r>
      <w:r w:rsidR="00B13B37">
        <w:t xml:space="preserve"> </w:t>
      </w:r>
    </w:p>
    <w:p w14:paraId="7AF5A82C" w14:textId="24D89DDA" w:rsidR="00385FA6" w:rsidRPr="00BB121E" w:rsidRDefault="005637A6" w:rsidP="0078209C">
      <w:pPr>
        <w:pStyle w:val="Legenda"/>
        <w:rPr>
          <w:b/>
          <w:i/>
          <w:sz w:val="24"/>
          <w:szCs w:val="24"/>
        </w:rPr>
      </w:pPr>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9913C2">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384A9CA9" w:rsidR="00385FA6" w:rsidRDefault="002423E4"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Śledzenie</w:t>
            </w:r>
            <w:commentRangeStart w:id="25"/>
            <w:r w:rsidR="00385FA6" w:rsidRPr="00385FA6">
              <w:rPr>
                <w:rFonts w:eastAsia="Times New Roman" w:cs="Times New Roman"/>
                <w:sz w:val="20"/>
                <w:szCs w:val="20"/>
              </w:rPr>
              <w:t xml:space="preserve"> </w:t>
            </w:r>
            <w:commentRangeEnd w:id="25"/>
            <w:r w:rsidR="00BF26A2">
              <w:rPr>
                <w:rStyle w:val="Odwoaniedokomentarza"/>
              </w:rPr>
              <w:commentReference w:id="25"/>
            </w:r>
            <w:r>
              <w:rPr>
                <w:rFonts w:eastAsia="Times New Roman" w:cs="Times New Roman"/>
                <w:sz w:val="20"/>
                <w:szCs w:val="20"/>
              </w:rPr>
              <w:t>nadchodzących</w:t>
            </w:r>
            <w:r w:rsidR="00385FA6" w:rsidRPr="00385FA6">
              <w:rPr>
                <w:rFonts w:eastAsia="Times New Roman" w:cs="Times New Roman"/>
                <w:sz w:val="20"/>
                <w:szCs w:val="20"/>
              </w:rPr>
              <w:t xml:space="preserve"> termin</w:t>
            </w:r>
            <w:r>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A30992">
      <w:pPr>
        <w:pStyle w:val="WstepZakonczenie"/>
        <w:numPr>
          <w:ilvl w:val="1"/>
          <w:numId w:val="5"/>
        </w:numPr>
      </w:pPr>
      <w:r>
        <w:lastRenderedPageBreak/>
        <w:t xml:space="preserve"> </w:t>
      </w:r>
      <w:bookmarkStart w:id="26" w:name="_Toc25410884"/>
      <w:r>
        <w:t>Potrzeby i cechy</w:t>
      </w:r>
      <w:bookmarkEnd w:id="26"/>
    </w:p>
    <w:p w14:paraId="7876A8FC" w14:textId="77777777" w:rsidR="00385FA6" w:rsidRDefault="00385FA6" w:rsidP="009414E9">
      <w:bookmarkStart w:id="27" w:name="_Hlk24281057"/>
      <w:r>
        <w:t>Tabela 2. Przedstawia potrzeby użytkowników oraz jakie cechy przyszłego systemu wynikają z nich.</w:t>
      </w:r>
    </w:p>
    <w:bookmarkEnd w:id="27"/>
    <w:p w14:paraId="7B3DC394" w14:textId="18971E00" w:rsidR="00385FA6" w:rsidRPr="00BB121E" w:rsidRDefault="00385FA6" w:rsidP="00D8523A">
      <w:pPr>
        <w:pStyle w:val="Legenda"/>
        <w:rPr>
          <w:i/>
        </w:rPr>
      </w:pPr>
      <w:r>
        <w:rPr>
          <w:b/>
          <w:sz w:val="24"/>
          <w:szCs w:val="24"/>
        </w:rPr>
        <w:t xml:space="preserve"> </w:t>
      </w:r>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9913C2">
        <w:rPr>
          <w:i/>
          <w:noProof/>
        </w:rPr>
        <w:t>2</w:t>
      </w:r>
      <w:r w:rsidR="00BB121E" w:rsidRPr="00BB121E">
        <w:rPr>
          <w:i/>
          <w:noProof/>
        </w:rPr>
        <w:fldChar w:fldCharType="end"/>
      </w:r>
      <w:r w:rsidR="00BB121E" w:rsidRPr="00BB121E">
        <w:rPr>
          <w:i/>
          <w:noProof/>
        </w:rPr>
        <w:t xml:space="preserve"> Potrzeby i cechy</w:t>
      </w:r>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77777777"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E851686"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r w:rsidRPr="00D8523A">
              <w:rPr>
                <w:sz w:val="20"/>
                <w:szCs w:val="20"/>
              </w:rPr>
              <w:t>Przeszukiwanie i sortowanie paragonów.</w:t>
            </w:r>
          </w:p>
          <w:p w14:paraId="7F4C0A6B" w14:textId="77777777"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 po kategoriach, datach dodania paragonów, liczbie dni pozostałych do zakończenia gwarancji oraz informacjach związanych z dowodami zakupów.</w:t>
            </w:r>
          </w:p>
          <w:p w14:paraId="670A7A0A"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anowanie zdjęć paragonów i ekstrahowanie 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w:t>
            </w:r>
            <w:commentRangeStart w:id="28"/>
            <w:r w:rsidR="00BA6671">
              <w:rPr>
                <w:sz w:val="20"/>
                <w:szCs w:val="20"/>
              </w:rPr>
              <w:t>czasie</w:t>
            </w:r>
            <w:commentRangeEnd w:id="28"/>
            <w:r w:rsidR="00BA6671">
              <w:rPr>
                <w:rStyle w:val="Odwoaniedokomentarza"/>
                <w:rFonts w:eastAsiaTheme="minorHAnsi" w:cstheme="minorBidi"/>
                <w:b w:val="0"/>
                <w:bCs w:val="0"/>
                <w:lang w:eastAsia="en-US"/>
              </w:rPr>
              <w:commentReference w:id="28"/>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bl>
    <w:p w14:paraId="12289FA2" w14:textId="77777777" w:rsidR="004D5E03" w:rsidRDefault="004D5E03" w:rsidP="00385FA6">
      <w:pPr>
        <w:pStyle w:val="WstepZakonczenie"/>
        <w:ind w:left="360" w:firstLine="0"/>
      </w:pPr>
    </w:p>
    <w:p w14:paraId="3B80B8E8" w14:textId="77777777" w:rsidR="005637A6" w:rsidRPr="004D5E03" w:rsidRDefault="004D5E03" w:rsidP="004D5E03">
      <w:pPr>
        <w:spacing w:after="160" w:line="259" w:lineRule="auto"/>
        <w:ind w:firstLine="0"/>
        <w:jc w:val="left"/>
        <w:rPr>
          <w:rFonts w:eastAsiaTheme="majorEastAsia" w:cstheme="majorBidi"/>
          <w:b/>
          <w:sz w:val="28"/>
          <w:szCs w:val="32"/>
        </w:rPr>
      </w:pPr>
      <w:r>
        <w:br w:type="page"/>
      </w:r>
    </w:p>
    <w:p w14:paraId="544278D1" w14:textId="77777777" w:rsidR="00A30992" w:rsidRDefault="006C3A29" w:rsidP="00A30992">
      <w:pPr>
        <w:pStyle w:val="WstepZakonczenie"/>
        <w:numPr>
          <w:ilvl w:val="1"/>
          <w:numId w:val="5"/>
        </w:numPr>
      </w:pPr>
      <w:r>
        <w:lastRenderedPageBreak/>
        <w:t xml:space="preserve"> </w:t>
      </w:r>
      <w:bookmarkStart w:id="29" w:name="_Toc25410885"/>
      <w:r w:rsidR="00A30992">
        <w:t>Inne wymagania produktowe</w:t>
      </w:r>
      <w:bookmarkEnd w:id="29"/>
    </w:p>
    <w:p w14:paraId="1521D048" w14:textId="7E6D2DB4"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w:t>
      </w:r>
      <w:r w:rsidR="00092979">
        <w:t xml:space="preserve">z wbudowanym aparatem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708BF08C" w:rsidR="00BB121E" w:rsidRPr="00BB121E" w:rsidRDefault="00BB121E" w:rsidP="00BB121E">
      <w:pPr>
        <w:pStyle w:val="Legenda"/>
        <w:rPr>
          <w:i/>
        </w:rPr>
      </w:pPr>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9913C2">
        <w:rPr>
          <w:i/>
          <w:noProof/>
        </w:rPr>
        <w:t>3</w:t>
      </w:r>
      <w:r w:rsidRPr="00BB121E">
        <w:rPr>
          <w:i/>
        </w:rPr>
        <w:fldChar w:fldCharType="end"/>
      </w:r>
      <w:r>
        <w:rPr>
          <w:i/>
        </w:rPr>
        <w:t xml:space="preserve"> Inne wymagania produktowe</w:t>
      </w:r>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12DA8F1C"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rejestrowania i logowania się 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171E7D41"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A30992">
      <w:pPr>
        <w:pStyle w:val="WstepZakonczenie"/>
        <w:numPr>
          <w:ilvl w:val="0"/>
          <w:numId w:val="5"/>
        </w:numPr>
      </w:pPr>
      <w:bookmarkStart w:id="30" w:name="_Toc25410886"/>
      <w:commentRangeStart w:id="31"/>
      <w:r>
        <w:lastRenderedPageBreak/>
        <w:t>Rozwiązani</w:t>
      </w:r>
      <w:r w:rsidR="00A557F5">
        <w:t>a</w:t>
      </w:r>
      <w:r>
        <w:t xml:space="preserve"> </w:t>
      </w:r>
      <w:commentRangeEnd w:id="31"/>
      <w:r w:rsidR="00BF26A2">
        <w:rPr>
          <w:rStyle w:val="Odwoaniedokomentarza"/>
          <w:rFonts w:eastAsiaTheme="minorHAnsi" w:cstheme="minorBidi"/>
          <w:b w:val="0"/>
        </w:rPr>
        <w:commentReference w:id="31"/>
      </w:r>
      <w:r>
        <w:t>konkurencyjne</w:t>
      </w:r>
      <w:bookmarkEnd w:id="30"/>
    </w:p>
    <w:p w14:paraId="30C1844F" w14:textId="3B1C3967" w:rsidR="00DC2A00" w:rsidRDefault="00DC2A00" w:rsidP="009414E9">
      <w:bookmarkStart w:id="32"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2"/>
    <w:p w14:paraId="0AFD8D12" w14:textId="6843F60F" w:rsidR="00A30992" w:rsidRDefault="006C3A29" w:rsidP="00A30992">
      <w:pPr>
        <w:pStyle w:val="WstepZakonczenie"/>
        <w:numPr>
          <w:ilvl w:val="1"/>
          <w:numId w:val="5"/>
        </w:numPr>
      </w:pPr>
      <w:r>
        <w:t xml:space="preserve"> </w:t>
      </w:r>
      <w:bookmarkStart w:id="33" w:name="_Toc25410887"/>
      <w:r w:rsidR="00A30992">
        <w:t>PanParagon</w:t>
      </w:r>
      <w:r w:rsidR="00C53C16">
        <w:t xml:space="preserve"> </w:t>
      </w:r>
      <w:r w:rsidR="00BF26A2">
        <w:rPr>
          <w:rStyle w:val="Odwoaniedokomentarza"/>
          <w:rFonts w:eastAsiaTheme="minorHAnsi" w:cstheme="minorBidi"/>
          <w:b w:val="0"/>
        </w:rPr>
        <w:commentReference w:id="34"/>
      </w:r>
      <w:bookmarkEnd w:id="33"/>
    </w:p>
    <w:p w14:paraId="3C19A456" w14:textId="613F7EE8"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6E3CBB">
            <w:instrText xml:space="preserve"> CITATION panparagon \l 1045 </w:instrText>
          </w:r>
          <w:r w:rsidR="006E3CBB">
            <w:fldChar w:fldCharType="separate"/>
          </w:r>
          <w:r w:rsidR="001F1F6E" w:rsidRPr="001F1F6E">
            <w:rPr>
              <w:noProof/>
            </w:rPr>
            <w:t>[6]</w:t>
          </w:r>
          <w:r w:rsidR="006E3CBB">
            <w:fldChar w:fldCharType="end"/>
          </w:r>
        </w:sdtContent>
      </w:sdt>
      <w:r>
        <w:t xml:space="preserve"> oferuje przechowywanie (rysunek 3.1), dodawanie (rysunek 3.2) i zarządzanie </w:t>
      </w:r>
      <w:commentRangeStart w:id="35"/>
      <w:r>
        <w:t>paragonami</w:t>
      </w:r>
      <w:commentRangeEnd w:id="35"/>
      <w:r w:rsidR="00BF26A2">
        <w:rPr>
          <w:rStyle w:val="Odwoaniedokomentarza"/>
        </w:rPr>
        <w:commentReference w:id="35"/>
      </w:r>
      <w:r>
        <w:t>.</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Aplikacja posiada możliwość prowadzenia statystyk z podziałem na kategorię oraz miesiące (rysunek 3.</w:t>
      </w:r>
      <w:r w:rsidR="00535E4E">
        <w:t>3</w:t>
      </w:r>
      <w:r w:rsidR="00B45A68">
        <w:t>). Pozwala także na filtrowanie paragonów (rysunek</w:t>
      </w:r>
      <w:r w:rsidR="00535E4E">
        <w:t xml:space="preserve"> 3</w:t>
      </w:r>
      <w:r w:rsidR="00B45A68">
        <w:t>.</w:t>
      </w:r>
      <w:r w:rsidR="00535E4E">
        <w:t>4</w:t>
      </w:r>
      <w:r w:rsidR="00B45A68">
        <w:t>). Proces samego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6E3CBB">
            <w:instrText xml:space="preserve"> CITATION play_google_panparagon \l 1045 </w:instrText>
          </w:r>
          <w:r w:rsidR="006E3CBB">
            <w:fldChar w:fldCharType="separate"/>
          </w:r>
          <w:r w:rsidR="001F1F6E" w:rsidRPr="001F1F6E">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0DA67734" w:rsidR="003904FB" w:rsidRDefault="003904FB" w:rsidP="00974222"/>
    <w:p w14:paraId="3DDBB941" w14:textId="1CF1744A" w:rsidR="00DC2A00" w:rsidRDefault="00DC2A00">
      <w:pPr>
        <w:spacing w:after="160" w:line="259" w:lineRule="auto"/>
        <w:ind w:firstLine="0"/>
        <w:jc w:val="left"/>
        <w:rPr>
          <w:rFonts w:eastAsiaTheme="majorEastAsia" w:cstheme="majorBidi"/>
          <w:b/>
          <w:sz w:val="28"/>
          <w:szCs w:val="32"/>
        </w:rPr>
      </w:pPr>
      <w:r>
        <w:br w:type="page"/>
      </w:r>
    </w:p>
    <w:p w14:paraId="315EB513" w14:textId="1F700203" w:rsidR="003904FB" w:rsidRDefault="003E50C8" w:rsidP="0058228B">
      <w:r w:rsidRPr="003904FB">
        <w:rPr>
          <w:noProof/>
          <w:lang w:eastAsia="pl-PL"/>
        </w:rPr>
        <w:lastRenderedPageBreak/>
        <w:drawing>
          <wp:anchor distT="0" distB="0" distL="114300" distR="114300" simplePos="0" relativeHeight="251584512" behindDoc="0" locked="0" layoutInCell="1" allowOverlap="1" wp14:anchorId="361F4230" wp14:editId="2709EF2E">
            <wp:simplePos x="0" y="0"/>
            <wp:positionH relativeFrom="margin">
              <wp:align>left</wp:align>
            </wp:positionH>
            <wp:positionV relativeFrom="paragraph">
              <wp:posOffset>0</wp:posOffset>
            </wp:positionV>
            <wp:extent cx="2039620" cy="362712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9620" cy="362712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590656" behindDoc="0" locked="0" layoutInCell="1" allowOverlap="1" wp14:anchorId="3EDCD903" wp14:editId="7C9A422F">
            <wp:simplePos x="0" y="0"/>
            <wp:positionH relativeFrom="margin">
              <wp:align>right</wp:align>
            </wp:positionH>
            <wp:positionV relativeFrom="paragraph">
              <wp:posOffset>211</wp:posOffset>
            </wp:positionV>
            <wp:extent cx="2059305" cy="3663315"/>
            <wp:effectExtent l="0" t="0" r="0" b="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9305" cy="3663315"/>
                    </a:xfrm>
                    <a:prstGeom prst="rect">
                      <a:avLst/>
                    </a:prstGeom>
                  </pic:spPr>
                </pic:pic>
              </a:graphicData>
            </a:graphic>
            <wp14:sizeRelH relativeFrom="margin">
              <wp14:pctWidth>0</wp14:pctWidth>
            </wp14:sizeRelH>
            <wp14:sizeRelV relativeFrom="margin">
              <wp14:pctHeight>0</wp14:pctHeight>
            </wp14:sizeRelV>
          </wp:anchor>
        </w:drawing>
      </w:r>
    </w:p>
    <w:p w14:paraId="1955782A" w14:textId="735F345B" w:rsidR="003904FB" w:rsidRDefault="003904FB" w:rsidP="00974222"/>
    <w:p w14:paraId="7EEFAA10" w14:textId="62089F30" w:rsidR="003904FB" w:rsidRDefault="003904FB" w:rsidP="00974222"/>
    <w:p w14:paraId="4B5C1A9A" w14:textId="122B8DC5" w:rsidR="003904FB" w:rsidRDefault="003904FB" w:rsidP="00974222"/>
    <w:p w14:paraId="27756A47" w14:textId="4722296D" w:rsidR="003904FB" w:rsidRDefault="003904FB" w:rsidP="00974222"/>
    <w:p w14:paraId="5E7AE196" w14:textId="27E556D1" w:rsidR="003904FB" w:rsidRDefault="003904FB" w:rsidP="00974222"/>
    <w:p w14:paraId="2B2D0F62" w14:textId="4500BC9C" w:rsidR="003904FB" w:rsidRDefault="003904FB" w:rsidP="00974222"/>
    <w:p w14:paraId="7AB3FEE9" w14:textId="77777777" w:rsidR="003904FB" w:rsidRDefault="003904FB" w:rsidP="00974222"/>
    <w:p w14:paraId="66472874" w14:textId="77777777" w:rsidR="003904FB" w:rsidRDefault="003904FB" w:rsidP="00974222"/>
    <w:p w14:paraId="52E7D510" w14:textId="1828080A" w:rsidR="003904FB" w:rsidRDefault="003904FB" w:rsidP="00974222"/>
    <w:p w14:paraId="22E5A85F" w14:textId="77777777" w:rsidR="003904FB" w:rsidRDefault="003904FB" w:rsidP="00974222"/>
    <w:p w14:paraId="5F790B05" w14:textId="25BE2515" w:rsidR="003904FB" w:rsidRDefault="00A531E0" w:rsidP="00974222">
      <w:r>
        <w:rPr>
          <w:noProof/>
          <w:lang w:eastAsia="pl-PL"/>
        </w:rPr>
        <mc:AlternateContent>
          <mc:Choice Requires="wps">
            <w:drawing>
              <wp:anchor distT="0" distB="0" distL="114300" distR="114300" simplePos="0" relativeHeight="251629568" behindDoc="0" locked="0" layoutInCell="1" allowOverlap="1" wp14:anchorId="5001C88A" wp14:editId="1697A7C9">
                <wp:simplePos x="0" y="0"/>
                <wp:positionH relativeFrom="column">
                  <wp:posOffset>2983865</wp:posOffset>
                </wp:positionH>
                <wp:positionV relativeFrom="paragraph">
                  <wp:posOffset>613219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49B60947" w:rsidR="000F33FD" w:rsidRPr="003E50C8" w:rsidRDefault="000F33FD"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001C88A" id="_x0000_t202" coordsize="21600,21600" o:spt="202" path="m,l,21600r21600,l21600,xe">
                <v:stroke joinstyle="miter"/>
                <v:path gradientshapeok="t" o:connecttype="rect"/>
              </v:shapetype>
              <v:shape id="Pole tekstowe 10" o:spid="_x0000_s1026" type="#_x0000_t202" style="position:absolute;left:0;text-align:left;margin-left:234.95pt;margin-top:482.8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" stroked="f">
                <v:textbox style="mso-fit-shape-to-text:t" inset="0,0,0,0">
                  <w:txbxContent>
                    <w:p w14:paraId="0ECB36C6" w14:textId="49B60947" w:rsidR="000F33FD" w:rsidRPr="003E50C8" w:rsidRDefault="000F33FD"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79D956F">
                <wp:simplePos x="0" y="0"/>
                <wp:positionH relativeFrom="column">
                  <wp:posOffset>-348615</wp:posOffset>
                </wp:positionH>
                <wp:positionV relativeFrom="paragraph">
                  <wp:posOffset>613473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7D8A9D00" w:rsidR="000F33FD" w:rsidRPr="00A531E0" w:rsidRDefault="000F33FD"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7" type="#_x0000_t202" style="position:absolute;left:0;text-align:left;margin-left:-27.45pt;margin-top:483.05pt;width:236pt;height:.05pt;z-index:25161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" stroked="f">
                <v:textbox style="mso-fit-shape-to-text:t" inset="0,0,0,0">
                  <w:txbxContent>
                    <w:p w14:paraId="31E991BF" w14:textId="7D8A9D00" w:rsidR="000F33FD" w:rsidRPr="00A531E0" w:rsidRDefault="000F33FD"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v:shape>
            </w:pict>
          </mc:Fallback>
        </mc:AlternateContent>
      </w:r>
      <w:r w:rsidR="003E50C8">
        <w:rPr>
          <w:noProof/>
          <w:lang w:eastAsia="pl-PL"/>
        </w:rPr>
        <mc:AlternateContent>
          <mc:Choice Requires="wps">
            <w:drawing>
              <wp:anchor distT="0" distB="0" distL="114300" distR="114300" simplePos="0" relativeHeight="251588608" behindDoc="0" locked="0" layoutInCell="1" allowOverlap="1" wp14:anchorId="69D9DAE3" wp14:editId="17D95771">
                <wp:simplePos x="0" y="0"/>
                <wp:positionH relativeFrom="column">
                  <wp:posOffset>-419735</wp:posOffset>
                </wp:positionH>
                <wp:positionV relativeFrom="paragraph">
                  <wp:posOffset>175196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7149EE7D" w:rsidR="000F33FD" w:rsidRPr="003E50C8" w:rsidRDefault="000F33FD"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D9DAE3" id="Pole tekstowe 5" o:spid="_x0000_s1028" type="#_x0000_t202" style="position:absolute;left:0;text-align:left;margin-left:-33.05pt;margin-top:137.9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" stroked="f">
                <v:textbox style="mso-fit-shape-to-text:t" inset="0,0,0,0">
                  <w:txbxContent>
                    <w:p w14:paraId="65DA8935" w14:textId="7149EE7D" w:rsidR="000F33FD" w:rsidRPr="003E50C8" w:rsidRDefault="000F33FD"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sidR="003E50C8" w:rsidRPr="003904FB">
        <w:rPr>
          <w:noProof/>
          <w:lang w:eastAsia="pl-PL"/>
        </w:rPr>
        <w:drawing>
          <wp:anchor distT="0" distB="0" distL="114300" distR="114300" simplePos="0" relativeHeight="251600896" behindDoc="0" locked="0" layoutInCell="1" allowOverlap="1" wp14:anchorId="0C781F51" wp14:editId="27571171">
            <wp:simplePos x="0" y="0"/>
            <wp:positionH relativeFrom="margin">
              <wp:align>left</wp:align>
            </wp:positionH>
            <wp:positionV relativeFrom="paragraph">
              <wp:posOffset>2535344</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003E50C8" w:rsidRPr="003904FB">
        <w:rPr>
          <w:noProof/>
          <w:lang w:eastAsia="pl-PL"/>
        </w:rPr>
        <w:drawing>
          <wp:anchor distT="0" distB="0" distL="114300" distR="114300" simplePos="0" relativeHeight="251609088" behindDoc="0" locked="0" layoutInCell="1" allowOverlap="1" wp14:anchorId="3C7A4C9C" wp14:editId="483E1F77">
            <wp:simplePos x="0" y="0"/>
            <wp:positionH relativeFrom="margin">
              <wp:align>right</wp:align>
            </wp:positionH>
            <wp:positionV relativeFrom="paragraph">
              <wp:posOffset>2463165</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r w:rsidR="003E50C8">
        <w:rPr>
          <w:noProof/>
          <w:lang w:eastAsia="pl-PL"/>
        </w:rPr>
        <mc:AlternateContent>
          <mc:Choice Requires="wps">
            <w:drawing>
              <wp:anchor distT="0" distB="0" distL="114300" distR="114300" simplePos="0" relativeHeight="251586560" behindDoc="0" locked="0" layoutInCell="1" allowOverlap="1" wp14:anchorId="3871E70E" wp14:editId="5F44A440">
                <wp:simplePos x="0" y="0"/>
                <wp:positionH relativeFrom="column">
                  <wp:posOffset>2974975</wp:posOffset>
                </wp:positionH>
                <wp:positionV relativeFrom="paragraph">
                  <wp:posOffset>1743710</wp:posOffset>
                </wp:positionV>
                <wp:extent cx="3073400" cy="635"/>
                <wp:effectExtent l="0" t="0" r="0" b="889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35"/>
                        </a:xfrm>
                        <a:prstGeom prst="rect">
                          <a:avLst/>
                        </a:prstGeom>
                        <a:solidFill>
                          <a:prstClr val="white"/>
                        </a:solidFill>
                        <a:ln>
                          <a:noFill/>
                        </a:ln>
                      </wps:spPr>
                      <wps:txbx>
                        <w:txbxContent>
                          <w:p w14:paraId="18C6DD51" w14:textId="15C68FE2" w:rsidR="000F33FD" w:rsidRPr="003E50C8" w:rsidRDefault="000F33FD"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0F33FD" w:rsidRPr="003904FB" w:rsidRDefault="000F33FD"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71E70E" id="Pole tekstowe 4" o:spid="_x0000_s1029" type="#_x0000_t202" style="position:absolute;left:0;text-align:left;margin-left:234.25pt;margin-top:137.3pt;width:242pt;height:.05pt;z-index:25158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" stroked="f">
                <v:textbox style="mso-fit-shape-to-text:t" inset="0,0,0,0">
                  <w:txbxContent>
                    <w:p w14:paraId="18C6DD51" w14:textId="15C68FE2" w:rsidR="000F33FD" w:rsidRPr="003E50C8" w:rsidRDefault="000F33FD"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0F33FD" w:rsidRPr="003904FB" w:rsidRDefault="000F33FD" w:rsidP="003904FB">
                      <w:pPr>
                        <w:pStyle w:val="Legenda"/>
                        <w:ind w:firstLine="0"/>
                        <w:rPr>
                          <w:i/>
                          <w:sz w:val="24"/>
                        </w:rPr>
                      </w:pPr>
                    </w:p>
                  </w:txbxContent>
                </v:textbox>
                <w10:wrap type="square"/>
              </v:shape>
            </w:pict>
          </mc:Fallback>
        </mc:AlternateContent>
      </w:r>
      <w:r w:rsidR="003904FB">
        <w:br w:type="page"/>
      </w:r>
    </w:p>
    <w:p w14:paraId="41A895BC" w14:textId="6E1E6DB9" w:rsidR="001B1359" w:rsidRDefault="006C3A29" w:rsidP="00A30992">
      <w:pPr>
        <w:pStyle w:val="WstepZakonczenie"/>
        <w:numPr>
          <w:ilvl w:val="1"/>
          <w:numId w:val="5"/>
        </w:numPr>
      </w:pPr>
      <w:r>
        <w:lastRenderedPageBreak/>
        <w:t xml:space="preserve"> </w:t>
      </w:r>
      <w:bookmarkStart w:id="36" w:name="_Toc25410888"/>
      <w:r w:rsidR="001B1359">
        <w:t>Paragon: Paragony i karty lojalnościowe w jednym miejscu</w:t>
      </w:r>
      <w:bookmarkEnd w:id="36"/>
      <w:r w:rsidR="00C53C16">
        <w:t xml:space="preserve"> </w:t>
      </w:r>
    </w:p>
    <w:p w14:paraId="7B851BBE" w14:textId="21DC086C" w:rsidR="00DC2A00" w:rsidRPr="000B15FA" w:rsidRDefault="00B45A68" w:rsidP="009414E9">
      <w:r>
        <w:t xml:space="preserve">Kolejnym rozwiązaniem konkurencyjnym jest </w:t>
      </w:r>
      <w:r w:rsidR="00EA366C">
        <w:t xml:space="preserve">zdecydowanie mniej zaawansowana </w:t>
      </w:r>
      <w:r w:rsidR="00D75D77">
        <w:t xml:space="preserve">od poprzednich rozwiązań konkurencyjnych </w:t>
      </w:r>
      <w:commentRangeStart w:id="37"/>
      <w:r w:rsidR="00EA366C">
        <w:t>aplikacja</w:t>
      </w:r>
      <w:commentRangeEnd w:id="37"/>
      <w:r w:rsidR="00A91B77">
        <w:rPr>
          <w:rStyle w:val="Odwoaniedokomentarza"/>
        </w:rPr>
        <w:commentReference w:id="37"/>
      </w:r>
      <w:r w:rsidR="00EA366C">
        <w:t xml:space="preserve"> mobilna służąca do przechowywania paragonów</w:t>
      </w:r>
      <w:r w:rsidR="00DE0915">
        <w:t xml:space="preserve"> (rysunek 3.</w:t>
      </w:r>
      <w:r w:rsidR="00E35503">
        <w:t>5</w:t>
      </w:r>
      <w:r w:rsidR="00DE0915">
        <w:t>)</w:t>
      </w:r>
      <w:r w:rsidR="00EA366C">
        <w:t xml:space="preserve"> oraz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 lecz robi to tylko z poziomu aplikacji (nie wysyła powiadomień po za aplikacją)</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6A9F9497" w:rsidR="000F33FD" w:rsidRPr="003E50C8" w:rsidRDefault="000F33FD"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0F33FD" w:rsidRPr="003904FB" w:rsidRDefault="000F33FD" w:rsidP="00E35503">
                            <w:pPr>
                              <w:pStyle w:val="Legenda"/>
                              <w:ind w:firstLine="0"/>
                              <w:rPr>
                                <w:i/>
                                <w:sz w:val="24"/>
                              </w:rPr>
                            </w:pPr>
                          </w:p>
                          <w:p w14:paraId="1ACF9EEB" w14:textId="77777777" w:rsidR="000F33FD" w:rsidRPr="003904FB" w:rsidRDefault="000F33FD"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6A9F9497" w:rsidR="000F33FD" w:rsidRPr="003E50C8" w:rsidRDefault="000F33FD"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0F33FD" w:rsidRPr="003904FB" w:rsidRDefault="000F33FD" w:rsidP="00E35503">
                      <w:pPr>
                        <w:pStyle w:val="Legenda"/>
                        <w:ind w:firstLine="0"/>
                        <w:rPr>
                          <w:i/>
                          <w:sz w:val="24"/>
                        </w:rPr>
                      </w:pPr>
                    </w:p>
                    <w:p w14:paraId="1ACF9EEB" w14:textId="77777777" w:rsidR="000F33FD" w:rsidRPr="003904FB" w:rsidRDefault="000F33FD"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678EC16E" w:rsidR="000F33FD" w:rsidRPr="003E50C8" w:rsidRDefault="000F33FD"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0F33FD" w:rsidRPr="003904FB" w:rsidRDefault="000F33FD"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678EC16E" w:rsidR="000F33FD" w:rsidRPr="003E50C8" w:rsidRDefault="000F33FD"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0F33FD" w:rsidRPr="003904FB" w:rsidRDefault="000F33FD"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5AF73F94" w:rsidR="000F33FD" w:rsidRPr="006E3CBB" w:rsidRDefault="000F33FD"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5AF73F94" w:rsidR="000F33FD" w:rsidRPr="006E3CBB" w:rsidRDefault="000F33FD"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A30992">
      <w:pPr>
        <w:pStyle w:val="WstepZakonczenie"/>
        <w:numPr>
          <w:ilvl w:val="1"/>
          <w:numId w:val="5"/>
        </w:numPr>
        <w:rPr>
          <w:lang w:val="en-GB"/>
        </w:rPr>
      </w:pPr>
      <w:r w:rsidRPr="006E3CBB">
        <w:lastRenderedPageBreak/>
        <w:t xml:space="preserve"> </w:t>
      </w:r>
      <w:bookmarkStart w:id="38" w:name="_Toc25410889"/>
      <w:r w:rsidR="009969BB" w:rsidRPr="009969BB">
        <w:rPr>
          <w:lang w:val="en-GB"/>
        </w:rPr>
        <w:t>Receipt Lens-Expense Tracking &amp; R</w:t>
      </w:r>
      <w:r w:rsidR="009969BB">
        <w:rPr>
          <w:lang w:val="en-GB"/>
        </w:rPr>
        <w:t>eporting</w:t>
      </w:r>
      <w:bookmarkEnd w:id="38"/>
      <w:r w:rsidR="00C53C16">
        <w:rPr>
          <w:lang w:val="en-GB"/>
        </w:rPr>
        <w:t xml:space="preserve"> </w:t>
      </w:r>
    </w:p>
    <w:p w14:paraId="59DF1E15" w14:textId="64405E04"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 aplikacja pozwala na skanowanie</w:t>
      </w:r>
      <w:r w:rsidR="00C40692">
        <w:t xml:space="preserve"> i dodawanie wielu paragonów naraz.</w:t>
      </w:r>
      <w:r w:rsidR="00D41419">
        <w:t xml:space="preserve"> </w:t>
      </w:r>
      <w:r w:rsidR="00C40692">
        <w:t>Sam proces dodawania jest ograniczony i trudny 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 zważywszy na fakt, że jak wskazuje tytuł aplikacji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 konta 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0762ED0E" w:rsidR="000F33FD" w:rsidRPr="00296550" w:rsidRDefault="000F33FD" w:rsidP="00D442C3">
                            <w:pPr>
                              <w:pStyle w:val="Legenda"/>
                              <w:ind w:firstLine="0"/>
                              <w:rPr>
                                <w:i/>
                                <w:sz w:val="24"/>
                                <w:lang w:val="en-GB"/>
                              </w:rPr>
                            </w:pPr>
                            <w:r w:rsidRPr="00296550">
                              <w:rPr>
                                <w:i/>
                                <w:lang w:val="en-GB"/>
                              </w:rPr>
                              <w:t>Rysunek 3.8 - Receipt Lens-Expense Tracking &amp; Reporting</w:t>
                            </w:r>
                            <w:sdt>
                              <w:sdtPr>
                                <w:rPr>
                                  <w:i/>
                                  <w:lang w:val="en-GB"/>
                                </w:rPr>
                                <w:id w:val="247088138"/>
                                <w:citation/>
                              </w:sdtPr>
                              <w:sdtContent>
                                <w:r>
                                  <w:rPr>
                                    <w:i/>
                                    <w:lang w:val="en-GB"/>
                                  </w:rPr>
                                  <w:fldChar w:fldCharType="begin"/>
                                </w:r>
                                <w:r w:rsidRPr="000E61B6">
                                  <w:rPr>
                                    <w:i/>
                                    <w:lang w:val="en-GB"/>
                                  </w:rPr>
                                  <w:instrText xml:space="preserve"> CITATION receipt_lens_expense_app \l 1045 </w:instrText>
                                </w:r>
                                <w:r>
                                  <w:rPr>
                                    <w:i/>
                                    <w:lang w:val="en-GB"/>
                                  </w:rPr>
                                  <w:fldChar w:fldCharType="separate"/>
                                </w:r>
                                <w:r w:rsidRPr="000E61B6">
                                  <w:rPr>
                                    <w:i/>
                                    <w:noProof/>
                                    <w:lang w:val="en-GB"/>
                                  </w:rPr>
                                  <w:t xml:space="preserve"> </w:t>
                                </w:r>
                                <w:r w:rsidRPr="000E61B6">
                                  <w:rPr>
                                    <w:noProof/>
                                    <w:lang w:val="en-GB"/>
                                  </w:rPr>
                                  <w:t>[10]</w:t>
                                </w:r>
                                <w:r>
                                  <w:rPr>
                                    <w:i/>
                                    <w:lang w:val="en-GB"/>
                                  </w:rPr>
                                  <w:fldChar w:fldCharType="end"/>
                                </w:r>
                              </w:sdtContent>
                            </w:sdt>
                            <w:r>
                              <w:rPr>
                                <w:i/>
                                <w:lang w:val="en-GB"/>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0762ED0E" w:rsidR="000F33FD" w:rsidRPr="00296550" w:rsidRDefault="000F33FD" w:rsidP="00D442C3">
                      <w:pPr>
                        <w:pStyle w:val="Legenda"/>
                        <w:ind w:firstLine="0"/>
                        <w:rPr>
                          <w:i/>
                          <w:sz w:val="24"/>
                          <w:lang w:val="en-GB"/>
                        </w:rPr>
                      </w:pPr>
                      <w:r w:rsidRPr="00296550">
                        <w:rPr>
                          <w:i/>
                          <w:lang w:val="en-GB"/>
                        </w:rPr>
                        <w:t>Rysunek 3.8 - Receipt Lens-Expense Tracking &amp; Reporting</w:t>
                      </w:r>
                      <w:sdt>
                        <w:sdtPr>
                          <w:rPr>
                            <w:i/>
                            <w:lang w:val="en-GB"/>
                          </w:rPr>
                          <w:id w:val="247088138"/>
                          <w:citation/>
                        </w:sdtPr>
                        <w:sdtContent>
                          <w:r>
                            <w:rPr>
                              <w:i/>
                              <w:lang w:val="en-GB"/>
                            </w:rPr>
                            <w:fldChar w:fldCharType="begin"/>
                          </w:r>
                          <w:r w:rsidRPr="000E61B6">
                            <w:rPr>
                              <w:i/>
                              <w:lang w:val="en-GB"/>
                            </w:rPr>
                            <w:instrText xml:space="preserve"> CITATION receipt_lens_expense_app \l 1045 </w:instrText>
                          </w:r>
                          <w:r>
                            <w:rPr>
                              <w:i/>
                              <w:lang w:val="en-GB"/>
                            </w:rPr>
                            <w:fldChar w:fldCharType="separate"/>
                          </w:r>
                          <w:r w:rsidRPr="000E61B6">
                            <w:rPr>
                              <w:i/>
                              <w:noProof/>
                              <w:lang w:val="en-GB"/>
                            </w:rPr>
                            <w:t xml:space="preserve"> </w:t>
                          </w:r>
                          <w:r w:rsidRPr="000E61B6">
                            <w:rPr>
                              <w:noProof/>
                              <w:lang w:val="en-GB"/>
                            </w:rPr>
                            <w:t>[10]</w:t>
                          </w:r>
                          <w:r>
                            <w:rPr>
                              <w:i/>
                              <w:lang w:val="en-GB"/>
                            </w:rPr>
                            <w:fldChar w:fldCharType="end"/>
                          </w:r>
                        </w:sdtContent>
                      </w:sdt>
                      <w:r>
                        <w:rPr>
                          <w:i/>
                          <w:lang w:val="en-GB"/>
                        </w:rPr>
                        <w:t xml:space="preserve">, widok ekranu głównego z folderami.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78BB53FF" w:rsidR="000F33FD" w:rsidRPr="00A531E0" w:rsidRDefault="000F33FD" w:rsidP="00D673C8">
                            <w:pPr>
                              <w:pStyle w:val="Legenda"/>
                              <w:ind w:firstLine="0"/>
                              <w:rPr>
                                <w:i/>
                                <w:sz w:val="24"/>
                              </w:rPr>
                            </w:pPr>
                            <w:r w:rsidRPr="00A531E0">
                              <w:rPr>
                                <w:i/>
                              </w:rPr>
                              <w:t xml:space="preserve">Rysunek 3.9 - </w:t>
                            </w:r>
                            <w:r w:rsidRPr="00A531E0">
                              <w:rPr>
                                <w:i/>
                              </w:rPr>
                              <w:t>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0F33FD" w:rsidRPr="00A531E0" w:rsidRDefault="000F33FD"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78BB53FF" w:rsidR="000F33FD" w:rsidRPr="00A531E0" w:rsidRDefault="000F33FD" w:rsidP="00D673C8">
                      <w:pPr>
                        <w:pStyle w:val="Legenda"/>
                        <w:ind w:firstLine="0"/>
                        <w:rPr>
                          <w:i/>
                          <w:sz w:val="24"/>
                        </w:rPr>
                      </w:pPr>
                      <w:r w:rsidRPr="00A531E0">
                        <w:rPr>
                          <w:i/>
                        </w:rPr>
                        <w:t xml:space="preserve">Rysunek 3.9 - </w:t>
                      </w:r>
                      <w:r w:rsidRPr="00A531E0">
                        <w:rPr>
                          <w:i/>
                        </w:rPr>
                        <w:t>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0F33FD" w:rsidRPr="00A531E0" w:rsidRDefault="000F33FD"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A30992">
      <w:pPr>
        <w:pStyle w:val="WstepZakonczenie"/>
        <w:numPr>
          <w:ilvl w:val="1"/>
          <w:numId w:val="5"/>
        </w:numPr>
        <w:rPr>
          <w:lang w:val="en-GB"/>
        </w:rPr>
      </w:pPr>
      <w:r w:rsidRPr="00DC2A00">
        <w:lastRenderedPageBreak/>
        <w:t xml:space="preserve"> </w:t>
      </w:r>
      <w:bookmarkStart w:id="39" w:name="_Toc25410890"/>
      <w:proofErr w:type="spellStart"/>
      <w:r w:rsidR="00F163D5">
        <w:t>Receipt</w:t>
      </w:r>
      <w:proofErr w:type="spellEnd"/>
      <w:r w:rsidR="00F163D5">
        <w:t xml:space="preserve"> Bank</w:t>
      </w:r>
      <w:bookmarkEnd w:id="39"/>
      <w:r w:rsidR="00C53C16">
        <w:t xml:space="preserve"> </w:t>
      </w:r>
    </w:p>
    <w:p w14:paraId="58448111" w14:textId="6D2C7DB4" w:rsidR="00F163D5" w:rsidRDefault="00C60536" w:rsidP="009414E9">
      <w:bookmarkStart w:id="40"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0"/>
      <w:r w:rsidR="00A44DF6">
        <w:t xml:space="preserve">logowania i nie pozwala na działania bez </w:t>
      </w:r>
      <w:r>
        <w:t xml:space="preserve">dostępu do </w:t>
      </w:r>
      <w:r w:rsidR="00A44DF6">
        <w:t>Internetu.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 swoim działaniu, a jednak posiada dwie funkcjonalności wyróżniające je na tle konkurencji.</w:t>
      </w:r>
      <w:r w:rsidR="00A44DF6">
        <w:t xml:space="preserve"> </w:t>
      </w:r>
      <w:r w:rsidR="00183ADC">
        <w:t xml:space="preserve">Po pierwsze jako jedyne z rozwiązań konkurencyjnych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ich 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4737A563" w:rsidR="000F33FD" w:rsidRPr="00C60536" w:rsidRDefault="000F33FD" w:rsidP="00781A39">
                            <w:pPr>
                              <w:pStyle w:val="Legenda"/>
                              <w:ind w:firstLine="0"/>
                              <w:rPr>
                                <w:i/>
                                <w:sz w:val="24"/>
                              </w:rPr>
                            </w:pPr>
                            <w:r w:rsidRPr="00C60536">
                              <w:rPr>
                                <w:i/>
                              </w:rPr>
                              <w:t xml:space="preserve">Rysunek 3.10 – </w:t>
                            </w:r>
                            <w:r w:rsidRPr="00C60536">
                              <w:rPr>
                                <w:i/>
                              </w:rPr>
                              <w:t>Receipt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4737A563" w:rsidR="000F33FD" w:rsidRPr="00C60536" w:rsidRDefault="000F33FD" w:rsidP="00781A39">
                      <w:pPr>
                        <w:pStyle w:val="Legenda"/>
                        <w:ind w:firstLine="0"/>
                        <w:rPr>
                          <w:i/>
                          <w:sz w:val="24"/>
                        </w:rPr>
                      </w:pPr>
                      <w:r w:rsidRPr="00C60536">
                        <w:rPr>
                          <w:i/>
                        </w:rPr>
                        <w:t xml:space="preserve">Rysunek 3.10 – </w:t>
                      </w:r>
                      <w:r w:rsidRPr="00C60536">
                        <w:rPr>
                          <w:i/>
                        </w:rPr>
                        <w:t>Receipt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24C3616" w:rsidR="000F33FD" w:rsidRPr="00C60536" w:rsidRDefault="000F33FD" w:rsidP="00C60536">
                            <w:pPr>
                              <w:pStyle w:val="Legenda"/>
                              <w:ind w:firstLine="0"/>
                              <w:rPr>
                                <w:i/>
                                <w:sz w:val="24"/>
                              </w:rPr>
                            </w:pPr>
                            <w:r w:rsidRPr="00C60536">
                              <w:rPr>
                                <w:i/>
                              </w:rPr>
                              <w:t>Rysunek 3.1</w:t>
                            </w:r>
                            <w:r>
                              <w:rPr>
                                <w:i/>
                              </w:rPr>
                              <w:t>1</w:t>
                            </w:r>
                            <w:r w:rsidRPr="00C60536">
                              <w:rPr>
                                <w:i/>
                              </w:rPr>
                              <w:t xml:space="preserve"> – </w:t>
                            </w:r>
                            <w:r w:rsidRPr="00C60536">
                              <w:rPr>
                                <w:i/>
                              </w:rPr>
                              <w:t>Receipt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0F33FD" w:rsidRPr="003904FB" w:rsidRDefault="000F33FD"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24C3616" w:rsidR="000F33FD" w:rsidRPr="00C60536" w:rsidRDefault="000F33FD" w:rsidP="00C60536">
                      <w:pPr>
                        <w:pStyle w:val="Legenda"/>
                        <w:ind w:firstLine="0"/>
                        <w:rPr>
                          <w:i/>
                          <w:sz w:val="24"/>
                        </w:rPr>
                      </w:pPr>
                      <w:r w:rsidRPr="00C60536">
                        <w:rPr>
                          <w:i/>
                        </w:rPr>
                        <w:t>Rysunek 3.1</w:t>
                      </w:r>
                      <w:r>
                        <w:rPr>
                          <w:i/>
                        </w:rPr>
                        <w:t>1</w:t>
                      </w:r>
                      <w:r w:rsidRPr="00C60536">
                        <w:rPr>
                          <w:i/>
                        </w:rPr>
                        <w:t xml:space="preserve"> – </w:t>
                      </w:r>
                      <w:r w:rsidRPr="00C60536">
                        <w:rPr>
                          <w:i/>
                        </w:rPr>
                        <w:t>Receipt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0F33FD" w:rsidRPr="003904FB" w:rsidRDefault="000F33FD"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A30992">
      <w:pPr>
        <w:pStyle w:val="WstepZakonczenie"/>
        <w:numPr>
          <w:ilvl w:val="1"/>
          <w:numId w:val="5"/>
        </w:numPr>
        <w:rPr>
          <w:lang w:val="en-GB"/>
        </w:rPr>
      </w:pPr>
      <w:r w:rsidRPr="00DC2A00">
        <w:lastRenderedPageBreak/>
        <w:t xml:space="preserve"> </w:t>
      </w:r>
      <w:bookmarkStart w:id="41" w:name="_Toc25410891"/>
      <w:r w:rsidR="009969BB" w:rsidRPr="00DC2A00">
        <w:t>Podsumowanie</w:t>
      </w:r>
      <w:bookmarkEnd w:id="41"/>
    </w:p>
    <w:p w14:paraId="7848FCEF" w14:textId="6FD58B8B" w:rsidR="00781A39" w:rsidRDefault="00781A39" w:rsidP="009414E9">
      <w:r>
        <w:t>Podsumowując</w:t>
      </w:r>
      <w:r w:rsidR="006B066F">
        <w:t>,</w:t>
      </w:r>
      <w:r>
        <w:t xml:space="preserve"> istnieje wiele ciekawych rozwiązań </w:t>
      </w:r>
      <w:r w:rsidR="00587039">
        <w:t>pomagających w organizowaniu paragonów. Każda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40F15DFC" w:rsidR="008C4B02" w:rsidRPr="00CD3AC1" w:rsidRDefault="008C4B02" w:rsidP="008C4B02">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9913C2">
        <w:rPr>
          <w:i/>
          <w:noProof/>
        </w:rPr>
        <w:t>4</w:t>
      </w:r>
      <w:r w:rsidRPr="00CD3AC1">
        <w:rPr>
          <w:i/>
        </w:rPr>
        <w:fldChar w:fldCharType="end"/>
      </w:r>
      <w:r w:rsidRPr="00CD3AC1">
        <w:rPr>
          <w:i/>
        </w:rPr>
        <w:t xml:space="preserve"> Porównanie oferowanych funkcjonalności</w:t>
      </w:r>
    </w:p>
    <w:tbl>
      <w:tblPr>
        <w:tblStyle w:val="Tabelalisty4akcent3"/>
        <w:tblW w:w="10491" w:type="dxa"/>
        <w:tblInd w:w="-885" w:type="dxa"/>
        <w:tblLayout w:type="fixed"/>
        <w:tblLook w:val="02A0" w:firstRow="1" w:lastRow="0" w:firstColumn="1" w:lastColumn="0" w:noHBand="1" w:noVBand="0"/>
      </w:tblPr>
      <w:tblGrid>
        <w:gridCol w:w="1873"/>
        <w:gridCol w:w="1530"/>
        <w:gridCol w:w="1985"/>
        <w:gridCol w:w="1842"/>
        <w:gridCol w:w="1418"/>
        <w:gridCol w:w="1843"/>
      </w:tblGrid>
      <w:tr w:rsidR="001671C4" w:rsidRPr="00781A39" w14:paraId="0F92A271" w14:textId="77777777" w:rsidTr="000E61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3"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530"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985"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42"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418"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843"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14:paraId="5D7AC9F3"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076E80BA" w14:textId="77777777" w:rsidR="00781A39" w:rsidRPr="00781A39" w:rsidRDefault="00781A39" w:rsidP="001671C4">
            <w:pPr>
              <w:pStyle w:val="Tekstpodstawowy"/>
              <w:spacing w:line="240" w:lineRule="auto"/>
              <w:jc w:val="left"/>
              <w:rPr>
                <w:b w:val="0"/>
                <w:sz w:val="20"/>
                <w:szCs w:val="20"/>
              </w:rPr>
            </w:pPr>
            <w:bookmarkStart w:id="42" w:name="_Hlk25406632"/>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354D1179" w14:textId="77777777" w:rsidR="00781A39" w:rsidRPr="00781A39" w:rsidRDefault="001671C4" w:rsidP="001671C4">
            <w:pPr>
              <w:pStyle w:val="Tekstpodstawowy"/>
              <w:spacing w:line="240" w:lineRule="auto"/>
              <w:jc w:val="left"/>
              <w:rPr>
                <w:sz w:val="20"/>
                <w:szCs w:val="20"/>
              </w:rPr>
            </w:pPr>
            <w:r>
              <w:rPr>
                <w:sz w:val="20"/>
                <w:szCs w:val="20"/>
              </w:rPr>
              <w:t>Pojedynczo</w:t>
            </w:r>
          </w:p>
        </w:tc>
        <w:tc>
          <w:tcPr>
            <w:tcW w:w="1985" w:type="dxa"/>
          </w:tcPr>
          <w:p w14:paraId="68A427BF"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42" w:type="dxa"/>
          </w:tcPr>
          <w:p w14:paraId="7C95AD97" w14:textId="77777777" w:rsidR="00781A39" w:rsidRPr="00781A39" w:rsidRDefault="00C40692" w:rsidP="001671C4">
            <w:pPr>
              <w:pStyle w:val="Tekstpodstawowy"/>
              <w:spacing w:line="240" w:lineRule="auto"/>
              <w:jc w:val="left"/>
              <w:rPr>
                <w:sz w:val="20"/>
                <w:szCs w:val="20"/>
              </w:rPr>
            </w:pPr>
            <w:r>
              <w:rPr>
                <w:sz w:val="20"/>
                <w:szCs w:val="20"/>
              </w:rPr>
              <w:t>Pojedynczo lub kilka naraz</w:t>
            </w:r>
          </w:p>
        </w:tc>
        <w:tc>
          <w:tcPr>
            <w:tcW w:w="1418" w:type="dxa"/>
          </w:tcPr>
          <w:p w14:paraId="15316694" w14:textId="77777777"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843" w:type="dxa"/>
          </w:tcPr>
          <w:p w14:paraId="233904D3" w14:textId="77777777"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14:paraId="35C61031"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4AA24B10" w14:textId="77777777"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4F269235" w14:textId="77777777" w:rsidR="00781A39" w:rsidRPr="00781A39" w:rsidRDefault="001671C4" w:rsidP="001671C4">
            <w:pPr>
              <w:pStyle w:val="Tekstpodstawowy"/>
              <w:spacing w:line="240" w:lineRule="auto"/>
              <w:jc w:val="left"/>
              <w:rPr>
                <w:sz w:val="20"/>
                <w:szCs w:val="20"/>
              </w:rPr>
            </w:pPr>
            <w:r>
              <w:rPr>
                <w:sz w:val="20"/>
                <w:szCs w:val="20"/>
              </w:rPr>
              <w:t>+</w:t>
            </w:r>
          </w:p>
        </w:tc>
        <w:tc>
          <w:tcPr>
            <w:tcW w:w="1985" w:type="dxa"/>
          </w:tcPr>
          <w:p w14:paraId="15C3DC97"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15F23E76" w14:textId="77777777" w:rsidR="00781A39" w:rsidRPr="00781A39" w:rsidRDefault="001671C4" w:rsidP="001671C4">
            <w:pPr>
              <w:pStyle w:val="Tekstpodstawowy"/>
              <w:spacing w:line="240" w:lineRule="auto"/>
              <w:jc w:val="left"/>
              <w:rPr>
                <w:sz w:val="20"/>
                <w:szCs w:val="20"/>
              </w:rPr>
            </w:pPr>
            <w:r>
              <w:rPr>
                <w:sz w:val="20"/>
                <w:szCs w:val="20"/>
              </w:rPr>
              <w:t>+</w:t>
            </w:r>
          </w:p>
        </w:tc>
        <w:tc>
          <w:tcPr>
            <w:tcW w:w="1418" w:type="dxa"/>
          </w:tcPr>
          <w:p w14:paraId="0952F1CA"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4E127958" w14:textId="77777777"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14:paraId="54152FC4"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0A67FEDF" w14:textId="77777777"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530" w:type="dxa"/>
          </w:tcPr>
          <w:p w14:paraId="52A96709" w14:textId="77777777" w:rsidR="001671C4" w:rsidRDefault="001671C4" w:rsidP="001671C4">
            <w:pPr>
              <w:pStyle w:val="Tekstpodstawowy"/>
              <w:spacing w:line="240" w:lineRule="auto"/>
              <w:jc w:val="left"/>
              <w:rPr>
                <w:sz w:val="20"/>
                <w:szCs w:val="20"/>
              </w:rPr>
            </w:pPr>
            <w:r>
              <w:rPr>
                <w:sz w:val="20"/>
                <w:szCs w:val="20"/>
              </w:rPr>
              <w:t>+</w:t>
            </w:r>
          </w:p>
          <w:p w14:paraId="47E29CAF" w14:textId="77777777"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985" w:type="dxa"/>
          </w:tcPr>
          <w:p w14:paraId="5BA1CC4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692780EF" w14:textId="77777777" w:rsidR="001671C4" w:rsidRDefault="001671C4" w:rsidP="001671C4">
            <w:pPr>
              <w:pStyle w:val="Tekstpodstawowy"/>
              <w:spacing w:line="240" w:lineRule="auto"/>
              <w:jc w:val="left"/>
              <w:rPr>
                <w:sz w:val="20"/>
                <w:szCs w:val="20"/>
              </w:rPr>
            </w:pPr>
            <w:r>
              <w:rPr>
                <w:sz w:val="20"/>
                <w:szCs w:val="20"/>
              </w:rPr>
              <w:t xml:space="preserve">+ </w:t>
            </w:r>
          </w:p>
          <w:p w14:paraId="2B8A3E4C" w14:textId="77777777"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418" w:type="dxa"/>
          </w:tcPr>
          <w:p w14:paraId="7184AB8B"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843" w:type="dxa"/>
          </w:tcPr>
          <w:p w14:paraId="236CF61F" w14:textId="77777777" w:rsidR="001671C4" w:rsidRDefault="001671C4" w:rsidP="001671C4">
            <w:pPr>
              <w:pStyle w:val="Tekstpodstawowy"/>
              <w:spacing w:line="240" w:lineRule="auto"/>
              <w:jc w:val="left"/>
              <w:rPr>
                <w:sz w:val="20"/>
                <w:szCs w:val="20"/>
              </w:rPr>
            </w:pPr>
            <w:r>
              <w:rPr>
                <w:sz w:val="20"/>
                <w:szCs w:val="20"/>
              </w:rPr>
              <w:t>+</w:t>
            </w:r>
          </w:p>
          <w:p w14:paraId="262AD409" w14:textId="60B09C54" w:rsidR="00781A39" w:rsidRPr="00781A39" w:rsidRDefault="000A1764" w:rsidP="001671C4">
            <w:pPr>
              <w:pStyle w:val="Tekstpodstawowy"/>
              <w:spacing w:line="240" w:lineRule="auto"/>
              <w:jc w:val="left"/>
              <w:rPr>
                <w:sz w:val="20"/>
                <w:szCs w:val="20"/>
              </w:rPr>
            </w:pPr>
            <w:r>
              <w:rPr>
                <w:sz w:val="20"/>
                <w:szCs w:val="20"/>
              </w:rPr>
              <w:t xml:space="preserve">System </w:t>
            </w:r>
            <w:r w:rsidR="001671C4">
              <w:rPr>
                <w:sz w:val="20"/>
                <w:szCs w:val="20"/>
              </w:rPr>
              <w:t xml:space="preserve">tworzenia </w:t>
            </w:r>
            <w:r>
              <w:rPr>
                <w:sz w:val="20"/>
                <w:szCs w:val="20"/>
              </w:rPr>
              <w:t>przez użytkownika grup</w:t>
            </w:r>
          </w:p>
        </w:tc>
      </w:tr>
      <w:tr w:rsidR="001671C4" w:rsidRPr="00385FA6" w14:paraId="2DC7E72E"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4BD64B84" w14:textId="2AFF4D66" w:rsidR="00781A39" w:rsidRPr="00781A39" w:rsidRDefault="000A479C" w:rsidP="001671C4">
            <w:pPr>
              <w:pStyle w:val="Tekstpodstawowy"/>
              <w:spacing w:line="240" w:lineRule="auto"/>
              <w:jc w:val="left"/>
              <w:rPr>
                <w:b w:val="0"/>
                <w:sz w:val="20"/>
                <w:szCs w:val="20"/>
              </w:rPr>
            </w:pPr>
            <w:r>
              <w:rPr>
                <w:b w:val="0"/>
                <w:sz w:val="20"/>
                <w:szCs w:val="20"/>
              </w:rPr>
              <w:t>F</w:t>
            </w:r>
            <w:r w:rsidR="00781A39">
              <w:rPr>
                <w:b w:val="0"/>
                <w:sz w:val="20"/>
                <w:szCs w:val="20"/>
              </w:rPr>
              <w:t>iltrowanie</w:t>
            </w:r>
            <w:r>
              <w:rPr>
                <w:b w:val="0"/>
                <w:sz w:val="20"/>
                <w:szCs w:val="20"/>
              </w:rPr>
              <w:t xml:space="preserve"> paragonów</w:t>
            </w:r>
            <w:r w:rsidR="00781A39">
              <w:rPr>
                <w:b w:val="0"/>
                <w:sz w:val="20"/>
                <w:szCs w:val="20"/>
              </w:rPr>
              <w:t xml:space="preserve"> </w:t>
            </w:r>
          </w:p>
        </w:tc>
        <w:tc>
          <w:tcPr>
            <w:cnfStyle w:val="000010000000" w:firstRow="0" w:lastRow="0" w:firstColumn="0" w:lastColumn="0" w:oddVBand="1" w:evenVBand="0" w:oddHBand="0" w:evenHBand="0" w:firstRowFirstColumn="0" w:firstRowLastColumn="0" w:lastRowFirstColumn="0" w:lastRowLastColumn="0"/>
            <w:tcW w:w="1530" w:type="dxa"/>
          </w:tcPr>
          <w:p w14:paraId="771BF492" w14:textId="59EE61C4" w:rsidR="00781A39" w:rsidRPr="00781A39" w:rsidRDefault="001671C4" w:rsidP="001671C4">
            <w:pPr>
              <w:pStyle w:val="Tekstpodstawowy"/>
              <w:spacing w:line="240" w:lineRule="auto"/>
              <w:jc w:val="left"/>
              <w:rPr>
                <w:sz w:val="20"/>
                <w:szCs w:val="20"/>
              </w:rPr>
            </w:pPr>
            <w:r>
              <w:rPr>
                <w:sz w:val="20"/>
                <w:szCs w:val="20"/>
              </w:rPr>
              <w:t>+ Zaawansowane filtrowanie</w:t>
            </w:r>
          </w:p>
        </w:tc>
        <w:tc>
          <w:tcPr>
            <w:tcW w:w="1985" w:type="dxa"/>
          </w:tcPr>
          <w:p w14:paraId="56C01E8B" w14:textId="3A14CDF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2360ACD7" w14:textId="77777777" w:rsidR="001671C4" w:rsidRDefault="001671C4" w:rsidP="001671C4">
            <w:pPr>
              <w:pStyle w:val="Tekstpodstawowy"/>
              <w:spacing w:line="240" w:lineRule="auto"/>
              <w:jc w:val="left"/>
              <w:rPr>
                <w:sz w:val="20"/>
                <w:szCs w:val="20"/>
              </w:rPr>
            </w:pPr>
            <w:r>
              <w:rPr>
                <w:sz w:val="20"/>
                <w:szCs w:val="20"/>
              </w:rPr>
              <w:t xml:space="preserve">+ </w:t>
            </w:r>
          </w:p>
          <w:p w14:paraId="4ED36EA0" w14:textId="77777777"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418" w:type="dxa"/>
          </w:tcPr>
          <w:p w14:paraId="2047C4A5"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7C4FC395" w14:textId="77777777" w:rsidR="001671C4" w:rsidRDefault="001671C4" w:rsidP="001671C4">
            <w:pPr>
              <w:pStyle w:val="Tekstpodstawowy"/>
              <w:spacing w:line="240" w:lineRule="auto"/>
              <w:jc w:val="left"/>
              <w:rPr>
                <w:sz w:val="20"/>
                <w:szCs w:val="20"/>
              </w:rPr>
            </w:pPr>
            <w:r>
              <w:rPr>
                <w:sz w:val="20"/>
                <w:szCs w:val="20"/>
              </w:rPr>
              <w:t xml:space="preserve">+ </w:t>
            </w:r>
          </w:p>
          <w:p w14:paraId="1B0F1C93" w14:textId="4B2E56F2" w:rsidR="00781A39" w:rsidRPr="00781A39" w:rsidRDefault="001671C4" w:rsidP="001671C4">
            <w:pPr>
              <w:pStyle w:val="Tekstpodstawowy"/>
              <w:spacing w:line="240" w:lineRule="auto"/>
              <w:jc w:val="left"/>
              <w:rPr>
                <w:sz w:val="20"/>
                <w:szCs w:val="20"/>
              </w:rPr>
            </w:pPr>
            <w:r>
              <w:rPr>
                <w:sz w:val="20"/>
                <w:szCs w:val="20"/>
              </w:rPr>
              <w:t>Zaawansowane filtrowanie</w:t>
            </w:r>
          </w:p>
        </w:tc>
      </w:tr>
      <w:tr w:rsidR="000A479C" w:rsidRPr="00385FA6" w14:paraId="49676BC7"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73C2B5FF" w14:textId="31834CFB" w:rsidR="000A479C" w:rsidRDefault="000A479C" w:rsidP="001671C4">
            <w:pPr>
              <w:pStyle w:val="Tekstpodstawowy"/>
              <w:spacing w:line="240" w:lineRule="auto"/>
              <w:jc w:val="left"/>
              <w:rPr>
                <w:b w:val="0"/>
                <w:sz w:val="20"/>
                <w:szCs w:val="20"/>
              </w:rPr>
            </w:pPr>
            <w:r>
              <w:rPr>
                <w:b w:val="0"/>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0FCCE33D" w14:textId="152D0025" w:rsidR="000A479C" w:rsidRDefault="000A479C" w:rsidP="001671C4">
            <w:pPr>
              <w:pStyle w:val="Tekstpodstawowy"/>
              <w:spacing w:line="240" w:lineRule="auto"/>
              <w:jc w:val="left"/>
              <w:rPr>
                <w:sz w:val="20"/>
                <w:szCs w:val="20"/>
              </w:rPr>
            </w:pPr>
            <w:r>
              <w:rPr>
                <w:sz w:val="20"/>
                <w:szCs w:val="20"/>
              </w:rPr>
              <w:t>+</w:t>
            </w:r>
          </w:p>
        </w:tc>
        <w:tc>
          <w:tcPr>
            <w:tcW w:w="1985" w:type="dxa"/>
          </w:tcPr>
          <w:p w14:paraId="42364858" w14:textId="7A6B3F70"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14:paraId="37821FC0" w14:textId="77777777" w:rsidR="000A479C" w:rsidRDefault="000A479C" w:rsidP="001671C4">
            <w:pPr>
              <w:pStyle w:val="Tekstpodstawowy"/>
              <w:spacing w:line="240" w:lineRule="auto"/>
              <w:jc w:val="left"/>
              <w:rPr>
                <w:sz w:val="20"/>
                <w:szCs w:val="20"/>
              </w:rPr>
            </w:pPr>
          </w:p>
        </w:tc>
        <w:tc>
          <w:tcPr>
            <w:tcW w:w="1418" w:type="dxa"/>
          </w:tcPr>
          <w:p w14:paraId="1608E30B" w14:textId="77777777"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6DFACBC0" w14:textId="7F6DAE22" w:rsidR="000A479C" w:rsidRDefault="000A479C" w:rsidP="001671C4">
            <w:pPr>
              <w:pStyle w:val="Tekstpodstawowy"/>
              <w:spacing w:line="240" w:lineRule="auto"/>
              <w:jc w:val="left"/>
              <w:rPr>
                <w:sz w:val="20"/>
                <w:szCs w:val="20"/>
              </w:rPr>
            </w:pPr>
            <w:r>
              <w:rPr>
                <w:sz w:val="20"/>
                <w:szCs w:val="20"/>
              </w:rPr>
              <w:t>+</w:t>
            </w:r>
          </w:p>
        </w:tc>
      </w:tr>
      <w:tr w:rsidR="00ED4A05" w:rsidRPr="00385FA6" w14:paraId="6B956A91"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7A7282C0" w14:textId="77777777"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530" w:type="dxa"/>
          </w:tcPr>
          <w:p w14:paraId="160F09D9" w14:textId="77777777" w:rsidR="00ED4A05" w:rsidRDefault="00ED4A05" w:rsidP="00ED4A05">
            <w:pPr>
              <w:pStyle w:val="Tekstpodstawowy"/>
              <w:spacing w:line="240" w:lineRule="auto"/>
              <w:jc w:val="left"/>
              <w:rPr>
                <w:sz w:val="20"/>
                <w:szCs w:val="20"/>
              </w:rPr>
            </w:pPr>
            <w:r>
              <w:rPr>
                <w:sz w:val="20"/>
                <w:szCs w:val="20"/>
              </w:rPr>
              <w:t>+</w:t>
            </w:r>
          </w:p>
          <w:p w14:paraId="59F97451" w14:textId="77777777"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985" w:type="dxa"/>
          </w:tcPr>
          <w:p w14:paraId="51F020E4"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42" w:type="dxa"/>
          </w:tcPr>
          <w:p w14:paraId="7249CDCF" w14:textId="77777777" w:rsidR="00ED4A05" w:rsidRDefault="00ED4A05" w:rsidP="00ED4A05">
            <w:pPr>
              <w:pStyle w:val="Tekstpodstawowy"/>
              <w:spacing w:line="240" w:lineRule="auto"/>
              <w:jc w:val="left"/>
              <w:rPr>
                <w:sz w:val="20"/>
                <w:szCs w:val="20"/>
              </w:rPr>
            </w:pPr>
            <w:r>
              <w:rPr>
                <w:sz w:val="20"/>
                <w:szCs w:val="20"/>
              </w:rPr>
              <w:t>+</w:t>
            </w:r>
          </w:p>
          <w:p w14:paraId="146970EB" w14:textId="77777777"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418" w:type="dxa"/>
          </w:tcPr>
          <w:p w14:paraId="2C1D9E72"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843" w:type="dxa"/>
          </w:tcPr>
          <w:p w14:paraId="46803101" w14:textId="77777777" w:rsidR="00ED4A05" w:rsidRDefault="00ED4A05" w:rsidP="00ED4A05">
            <w:pPr>
              <w:pStyle w:val="Tekstpodstawowy"/>
              <w:spacing w:line="240" w:lineRule="auto"/>
              <w:jc w:val="left"/>
              <w:rPr>
                <w:sz w:val="20"/>
                <w:szCs w:val="20"/>
              </w:rPr>
            </w:pPr>
            <w:r>
              <w:rPr>
                <w:sz w:val="20"/>
                <w:szCs w:val="20"/>
              </w:rPr>
              <w:t>+</w:t>
            </w:r>
          </w:p>
          <w:p w14:paraId="3EE4D392" w14:textId="6704F591" w:rsidR="00ED4A05" w:rsidRPr="00781A39" w:rsidRDefault="00ED4A05" w:rsidP="00ED4A05">
            <w:pPr>
              <w:pStyle w:val="Tekstpodstawowy"/>
              <w:spacing w:line="240" w:lineRule="auto"/>
              <w:jc w:val="left"/>
              <w:rPr>
                <w:sz w:val="20"/>
                <w:szCs w:val="20"/>
              </w:rPr>
            </w:pPr>
            <w:r>
              <w:rPr>
                <w:sz w:val="20"/>
                <w:szCs w:val="20"/>
              </w:rPr>
              <w:t xml:space="preserve">Pojedyncze paragony </w:t>
            </w:r>
            <w:r w:rsidR="00FB17B9">
              <w:rPr>
                <w:sz w:val="20"/>
                <w:szCs w:val="20"/>
              </w:rPr>
              <w:t>(tylko drogą mailową)</w:t>
            </w:r>
          </w:p>
        </w:tc>
      </w:tr>
      <w:tr w:rsidR="00ED4A05" w:rsidRPr="00385FA6" w14:paraId="5A652529"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5E263768" w14:textId="55688C2F" w:rsidR="00ED4A05" w:rsidRPr="00781A39" w:rsidRDefault="00EA4A71" w:rsidP="00ED4A05">
            <w:pPr>
              <w:pStyle w:val="Tekstpodstawowy"/>
              <w:spacing w:line="240" w:lineRule="auto"/>
              <w:jc w:val="left"/>
              <w:rPr>
                <w:b w:val="0"/>
                <w:sz w:val="20"/>
                <w:szCs w:val="20"/>
              </w:rPr>
            </w:pPr>
            <w:r>
              <w:rPr>
                <w:b w:val="0"/>
                <w:sz w:val="20"/>
                <w:szCs w:val="20"/>
              </w:rPr>
              <w:t>Przechowywanie i</w:t>
            </w:r>
            <w:r w:rsidR="00ED4A05">
              <w:rPr>
                <w:b w:val="0"/>
                <w:sz w:val="20"/>
                <w:szCs w:val="20"/>
              </w:rPr>
              <w:t>nformacje na temat gwarancji</w:t>
            </w:r>
          </w:p>
        </w:tc>
        <w:tc>
          <w:tcPr>
            <w:cnfStyle w:val="000010000000" w:firstRow="0" w:lastRow="0" w:firstColumn="0" w:lastColumn="0" w:oddVBand="1" w:evenVBand="0" w:oddHBand="0" w:evenHBand="0" w:firstRowFirstColumn="0" w:firstRowLastColumn="0" w:lastRowFirstColumn="0" w:lastRowLastColumn="0"/>
            <w:tcW w:w="1530" w:type="dxa"/>
          </w:tcPr>
          <w:p w14:paraId="7B287EFF" w14:textId="77777777" w:rsidR="00ED4A05" w:rsidRPr="00781A39" w:rsidRDefault="00ED4A05" w:rsidP="00ED4A05">
            <w:pPr>
              <w:pStyle w:val="Tekstpodstawowy"/>
              <w:spacing w:line="240" w:lineRule="auto"/>
              <w:jc w:val="left"/>
              <w:rPr>
                <w:sz w:val="20"/>
                <w:szCs w:val="20"/>
              </w:rPr>
            </w:pPr>
            <w:r>
              <w:rPr>
                <w:sz w:val="20"/>
                <w:szCs w:val="20"/>
              </w:rPr>
              <w:t>+</w:t>
            </w:r>
          </w:p>
        </w:tc>
        <w:tc>
          <w:tcPr>
            <w:tcW w:w="1985" w:type="dxa"/>
          </w:tcPr>
          <w:p w14:paraId="5B9D0441"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14:paraId="31B92920" w14:textId="77777777" w:rsidR="00ED4A05" w:rsidRPr="00781A39" w:rsidRDefault="00ED4A05" w:rsidP="00ED4A05">
            <w:pPr>
              <w:pStyle w:val="Tekstpodstawowy"/>
              <w:spacing w:line="240" w:lineRule="auto"/>
              <w:jc w:val="left"/>
              <w:rPr>
                <w:sz w:val="20"/>
                <w:szCs w:val="20"/>
              </w:rPr>
            </w:pPr>
          </w:p>
        </w:tc>
        <w:tc>
          <w:tcPr>
            <w:tcW w:w="1418" w:type="dxa"/>
          </w:tcPr>
          <w:p w14:paraId="276B7F9A"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620AFBA7" w14:textId="77777777"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14:paraId="0559BD10" w14:textId="77777777" w:rsidTr="000E61B6">
        <w:tc>
          <w:tcPr>
            <w:cnfStyle w:val="001000000000" w:firstRow="0" w:lastRow="0" w:firstColumn="1" w:lastColumn="0" w:oddVBand="0" w:evenVBand="0" w:oddHBand="0" w:evenHBand="0" w:firstRowFirstColumn="0" w:firstRowLastColumn="0" w:lastRowFirstColumn="0" w:lastRowLastColumn="0"/>
            <w:tcW w:w="1873" w:type="dxa"/>
          </w:tcPr>
          <w:p w14:paraId="754F7A85" w14:textId="2D7D53D0" w:rsidR="00ED4A05" w:rsidRPr="00781A39" w:rsidRDefault="00EA4A71" w:rsidP="00ED4A05">
            <w:pPr>
              <w:pStyle w:val="Tekstpodstawowy"/>
              <w:spacing w:line="240" w:lineRule="auto"/>
              <w:jc w:val="left"/>
              <w:rPr>
                <w:b w:val="0"/>
                <w:sz w:val="20"/>
                <w:szCs w:val="20"/>
              </w:rPr>
            </w:pPr>
            <w:r>
              <w:rPr>
                <w:b w:val="0"/>
                <w:sz w:val="20"/>
                <w:szCs w:val="20"/>
              </w:rPr>
              <w:t>Powiadamianie</w:t>
            </w:r>
            <w:r w:rsidR="00D059E3">
              <w:rPr>
                <w:b w:val="0"/>
                <w:sz w:val="20"/>
                <w:szCs w:val="20"/>
              </w:rPr>
              <w:t xml:space="preserve"> o</w:t>
            </w:r>
            <w:r w:rsidR="00ED4A05">
              <w:rPr>
                <w:b w:val="0"/>
                <w:sz w:val="20"/>
                <w:szCs w:val="20"/>
              </w:rPr>
              <w:t xml:space="preserve"> kończonych się termin</w:t>
            </w:r>
            <w:r w:rsidR="00D059E3">
              <w:rPr>
                <w:b w:val="0"/>
                <w:sz w:val="20"/>
                <w:szCs w:val="20"/>
              </w:rPr>
              <w:t>ach</w:t>
            </w:r>
            <w:r w:rsidR="00ED4A05">
              <w:rPr>
                <w:b w:val="0"/>
                <w:sz w:val="20"/>
                <w:szCs w:val="20"/>
              </w:rPr>
              <w:t xml:space="preserve"> gwarancji</w:t>
            </w:r>
          </w:p>
        </w:tc>
        <w:tc>
          <w:tcPr>
            <w:cnfStyle w:val="000010000000" w:firstRow="0" w:lastRow="0" w:firstColumn="0" w:lastColumn="0" w:oddVBand="1" w:evenVBand="0" w:oddHBand="0" w:evenHBand="0" w:firstRowFirstColumn="0" w:firstRowLastColumn="0" w:lastRowFirstColumn="0" w:lastRowLastColumn="0"/>
            <w:tcW w:w="1530" w:type="dxa"/>
          </w:tcPr>
          <w:p w14:paraId="051C3E5A" w14:textId="77777777" w:rsidR="00ED4A05" w:rsidRDefault="00ED4A05" w:rsidP="00ED4A05">
            <w:pPr>
              <w:pStyle w:val="Tekstpodstawowy"/>
              <w:spacing w:line="240" w:lineRule="auto"/>
              <w:jc w:val="left"/>
              <w:rPr>
                <w:sz w:val="20"/>
                <w:szCs w:val="20"/>
              </w:rPr>
            </w:pPr>
            <w:r>
              <w:rPr>
                <w:sz w:val="20"/>
                <w:szCs w:val="20"/>
              </w:rPr>
              <w:t>+</w:t>
            </w:r>
          </w:p>
          <w:p w14:paraId="2790A3E4" w14:textId="7074D931" w:rsidR="00ED4A05" w:rsidRPr="00781A39" w:rsidRDefault="00ED4A05" w:rsidP="00ED4A05">
            <w:pPr>
              <w:pStyle w:val="Tekstpodstawowy"/>
              <w:spacing w:line="240" w:lineRule="auto"/>
              <w:jc w:val="left"/>
              <w:rPr>
                <w:sz w:val="20"/>
                <w:szCs w:val="20"/>
              </w:rPr>
            </w:pPr>
            <w:r>
              <w:rPr>
                <w:sz w:val="20"/>
                <w:szCs w:val="20"/>
              </w:rPr>
              <w:t xml:space="preserve"> </w:t>
            </w:r>
          </w:p>
        </w:tc>
        <w:tc>
          <w:tcPr>
            <w:tcW w:w="1985" w:type="dxa"/>
          </w:tcPr>
          <w:p w14:paraId="72EC2735" w14:textId="6C9FA125" w:rsidR="000E61B6" w:rsidRPr="00781A39" w:rsidRDefault="000E61B6"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14:paraId="68A92419" w14:textId="77777777" w:rsidR="00ED4A05" w:rsidRPr="00781A39" w:rsidRDefault="00ED4A05" w:rsidP="00ED4A05">
            <w:pPr>
              <w:pStyle w:val="Tekstpodstawowy"/>
              <w:spacing w:line="240" w:lineRule="auto"/>
              <w:jc w:val="left"/>
              <w:rPr>
                <w:sz w:val="20"/>
                <w:szCs w:val="20"/>
              </w:rPr>
            </w:pPr>
          </w:p>
        </w:tc>
        <w:tc>
          <w:tcPr>
            <w:tcW w:w="1418" w:type="dxa"/>
          </w:tcPr>
          <w:p w14:paraId="3BDAB90F"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14:paraId="50FA5674" w14:textId="77777777" w:rsidR="00ED4A05" w:rsidRDefault="00ED4A05" w:rsidP="00ED4A05">
            <w:pPr>
              <w:pStyle w:val="Tekstpodstawowy"/>
              <w:spacing w:line="240" w:lineRule="auto"/>
              <w:jc w:val="left"/>
              <w:rPr>
                <w:sz w:val="20"/>
                <w:szCs w:val="20"/>
              </w:rPr>
            </w:pPr>
            <w:r>
              <w:rPr>
                <w:sz w:val="20"/>
                <w:szCs w:val="20"/>
              </w:rPr>
              <w:t>+</w:t>
            </w:r>
          </w:p>
          <w:p w14:paraId="2ED39076" w14:textId="4DBD1301" w:rsidR="00ED4A05" w:rsidRPr="00781A39" w:rsidRDefault="00ED4A05" w:rsidP="00ED4A05">
            <w:pPr>
              <w:pStyle w:val="Tekstpodstawowy"/>
              <w:spacing w:line="240" w:lineRule="auto"/>
              <w:jc w:val="left"/>
              <w:rPr>
                <w:sz w:val="20"/>
                <w:szCs w:val="20"/>
              </w:rPr>
            </w:pPr>
          </w:p>
        </w:tc>
      </w:tr>
      <w:bookmarkEnd w:id="42"/>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147B58D" w14:textId="77777777" w:rsidR="00921098" w:rsidRDefault="00921098">
      <w:pPr>
        <w:spacing w:after="160" w:line="259" w:lineRule="auto"/>
        <w:ind w:firstLine="0"/>
        <w:jc w:val="left"/>
        <w:rPr>
          <w:rFonts w:eastAsiaTheme="majorEastAsia" w:cstheme="majorBidi"/>
          <w:b/>
          <w:sz w:val="28"/>
          <w:szCs w:val="32"/>
        </w:rPr>
      </w:pPr>
    </w:p>
    <w:p w14:paraId="6EAE5D8D" w14:textId="30540F7C" w:rsidR="009969BB" w:rsidRPr="00B72A11" w:rsidRDefault="009969BB" w:rsidP="009969BB">
      <w:pPr>
        <w:pStyle w:val="WstepZakonczenie"/>
        <w:numPr>
          <w:ilvl w:val="0"/>
          <w:numId w:val="5"/>
        </w:numPr>
      </w:pPr>
      <w:bookmarkStart w:id="43" w:name="_Toc25410892"/>
      <w:r w:rsidRPr="00B72A11">
        <w:t>Specyfikacja i analiza wymagań</w:t>
      </w:r>
      <w:bookmarkEnd w:id="43"/>
    </w:p>
    <w:p w14:paraId="3247D599" w14:textId="77777777" w:rsidR="009969BB" w:rsidRDefault="006C3A29" w:rsidP="009969BB">
      <w:pPr>
        <w:pStyle w:val="WstepZakonczenie"/>
        <w:numPr>
          <w:ilvl w:val="1"/>
          <w:numId w:val="5"/>
        </w:numPr>
      </w:pPr>
      <w:r w:rsidRPr="00B72A11">
        <w:t xml:space="preserve"> </w:t>
      </w:r>
      <w:bookmarkStart w:id="44" w:name="_Toc25410893"/>
      <w:r w:rsidR="009969BB" w:rsidRPr="00B72A11">
        <w:t>Słownik pojęć</w:t>
      </w:r>
      <w:bookmarkEnd w:id="44"/>
    </w:p>
    <w:p w14:paraId="08DA0D4D" w14:textId="77777777" w:rsidR="00560E4E" w:rsidRDefault="007C3392" w:rsidP="009414E9">
      <w:bookmarkStart w:id="45" w:name="_Hlk24485900"/>
      <w:r>
        <w:t>Tabela 5</w:t>
      </w:r>
      <w:r w:rsidR="00CD3AC1">
        <w:t>.</w:t>
      </w:r>
      <w:r>
        <w:t xml:space="preserve"> przedstawia słownik kluczowych dla pracy pojęć</w:t>
      </w:r>
      <w:r w:rsidR="00CD3AC1">
        <w:t xml:space="preserve"> wykorzystywanych w systemie.</w:t>
      </w:r>
      <w:r w:rsidR="00560E4E">
        <w:t xml:space="preserve"> </w:t>
      </w:r>
    </w:p>
    <w:bookmarkEnd w:id="45"/>
    <w:p w14:paraId="303CF7B9" w14:textId="5C7BB98F" w:rsidR="00560E4E" w:rsidRPr="00CD3AC1" w:rsidRDefault="00CD3AC1" w:rsidP="00CD3AC1">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9913C2">
        <w:rPr>
          <w:i/>
          <w:noProof/>
        </w:rPr>
        <w:t>5</w:t>
      </w:r>
      <w:r w:rsidRPr="00CD3AC1">
        <w:rPr>
          <w:i/>
        </w:rPr>
        <w:fldChar w:fldCharType="end"/>
      </w:r>
      <w:r w:rsidRPr="00CD3AC1">
        <w:rPr>
          <w:i/>
        </w:rPr>
        <w:t xml:space="preserve"> Słownik </w:t>
      </w:r>
      <w:commentRangeStart w:id="46"/>
      <w:r w:rsidRPr="00CD3AC1">
        <w:rPr>
          <w:i/>
        </w:rPr>
        <w:t>pojęć</w:t>
      </w:r>
      <w:commentRangeEnd w:id="46"/>
      <w:r w:rsidR="00A91B77">
        <w:rPr>
          <w:rStyle w:val="Odwoaniedokomentarza"/>
          <w:iCs w:val="0"/>
        </w:rPr>
        <w:commentReference w:id="46"/>
      </w:r>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14:paraId="49D014DB"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DF84941" w14:textId="77777777" w:rsidR="00560E4E" w:rsidRPr="00385FA6" w:rsidRDefault="007C3392" w:rsidP="00DA5E0D">
            <w:pPr>
              <w:widowControl w:val="0"/>
              <w:spacing w:line="240" w:lineRule="atLeast"/>
              <w:ind w:firstLine="0"/>
              <w:jc w:val="left"/>
              <w:rPr>
                <w:rFonts w:eastAsia="Times New Roman" w:cs="Times New Roman"/>
                <w:sz w:val="20"/>
                <w:szCs w:val="20"/>
              </w:rPr>
            </w:pPr>
            <w:bookmarkStart w:id="47" w:name="_Hlk25406569"/>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291EFC4F" w14:textId="77777777"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14:paraId="24C2374C" w14:textId="77777777"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EA4A71" w:rsidRPr="00385FA6" w14:paraId="2CD1D7C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3BCE420" w14:textId="77777777" w:rsidR="00EA4A71" w:rsidRDefault="00EA4A71" w:rsidP="004D686A">
            <w:pPr>
              <w:pStyle w:val="Tekstpodstawowy"/>
              <w:spacing w:line="240" w:lineRule="auto"/>
              <w:jc w:val="left"/>
              <w:rPr>
                <w:sz w:val="20"/>
                <w:szCs w:val="20"/>
              </w:rPr>
            </w:pPr>
            <w:r>
              <w:rPr>
                <w:sz w:val="20"/>
                <w:szCs w:val="20"/>
              </w:rPr>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108879D8" w14:textId="77777777" w:rsidR="00EA4A71" w:rsidRDefault="00EA4A71" w:rsidP="004D686A">
            <w:pPr>
              <w:pStyle w:val="Tekstpodstawowy"/>
              <w:spacing w:line="240" w:lineRule="auto"/>
              <w:jc w:val="left"/>
              <w:rPr>
                <w:sz w:val="20"/>
                <w:szCs w:val="20"/>
              </w:rPr>
            </w:pPr>
            <w:r>
              <w:rPr>
                <w:sz w:val="20"/>
                <w:szCs w:val="20"/>
              </w:rPr>
              <w:t>Wysyłka paragonów</w:t>
            </w:r>
          </w:p>
        </w:tc>
        <w:tc>
          <w:tcPr>
            <w:tcW w:w="4995" w:type="dxa"/>
          </w:tcPr>
          <w:p w14:paraId="5EB6FB4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znacza wysłanie zdjęcia lub zdjęć paragonów poza aplikację na dany adres mailowy. </w:t>
            </w:r>
          </w:p>
        </w:tc>
      </w:tr>
      <w:tr w:rsidR="00EA4A71" w:rsidRPr="00385FA6" w14:paraId="021255A5"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94F23F1" w14:textId="77777777" w:rsidR="00EA4A71" w:rsidRDefault="00EA4A71"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14:paraId="3C228EB2" w14:textId="2BB99603" w:rsidR="00EA4A71" w:rsidRDefault="00C64EFB" w:rsidP="004D686A">
            <w:pPr>
              <w:pStyle w:val="Tekstpodstawowy"/>
              <w:spacing w:line="240" w:lineRule="auto"/>
              <w:jc w:val="left"/>
              <w:rPr>
                <w:sz w:val="20"/>
                <w:szCs w:val="20"/>
              </w:rPr>
            </w:pPr>
            <w:r>
              <w:rPr>
                <w:sz w:val="20"/>
                <w:szCs w:val="20"/>
              </w:rPr>
              <w:t>Grupa paragonów</w:t>
            </w:r>
          </w:p>
        </w:tc>
        <w:tc>
          <w:tcPr>
            <w:tcW w:w="4995" w:type="dxa"/>
          </w:tcPr>
          <w:p w14:paraId="14C91AB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w:t>
            </w:r>
          </w:p>
        </w:tc>
      </w:tr>
      <w:tr w:rsidR="00EA4A71" w:rsidRPr="00385FA6" w14:paraId="270446F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46C3DC9" w14:textId="77777777" w:rsidR="00EA4A71" w:rsidRDefault="00EA4A71"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14:paraId="178B0D42" w14:textId="77777777" w:rsidR="00EA4A71" w:rsidRDefault="00EA4A71" w:rsidP="004D686A">
            <w:pPr>
              <w:pStyle w:val="Tekstpodstawowy"/>
              <w:spacing w:line="240" w:lineRule="auto"/>
              <w:jc w:val="left"/>
              <w:rPr>
                <w:sz w:val="20"/>
                <w:szCs w:val="20"/>
              </w:rPr>
            </w:pPr>
          </w:p>
        </w:tc>
        <w:tc>
          <w:tcPr>
            <w:tcW w:w="4995" w:type="dxa"/>
          </w:tcPr>
          <w:p w14:paraId="4C886129"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EA4A71" w:rsidRPr="00385FA6" w14:paraId="068FE8A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A239991" w14:textId="77777777" w:rsidR="00EA4A71" w:rsidRDefault="00EA4A71"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14:paraId="72C74B14" w14:textId="77777777" w:rsidR="00EA4A71" w:rsidRDefault="00EA4A71" w:rsidP="004D686A">
            <w:pPr>
              <w:pStyle w:val="Tekstpodstawowy"/>
              <w:spacing w:line="240" w:lineRule="auto"/>
              <w:jc w:val="left"/>
              <w:rPr>
                <w:sz w:val="20"/>
                <w:szCs w:val="20"/>
              </w:rPr>
            </w:pPr>
          </w:p>
        </w:tc>
        <w:tc>
          <w:tcPr>
            <w:tcW w:w="4995" w:type="dxa"/>
          </w:tcPr>
          <w:p w14:paraId="629844AF"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Obraz o danym kolorze służący do łatwego rozróżniania grup.</w:t>
            </w:r>
          </w:p>
        </w:tc>
      </w:tr>
      <w:tr w:rsidR="00EA4A71" w:rsidRPr="00385FA6" w14:paraId="66274A1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9DE45C2" w14:textId="77777777" w:rsidR="00EA4A71" w:rsidRDefault="00EA4A71"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14:paraId="3F27088E" w14:textId="77777777" w:rsidR="00EA4A71" w:rsidRDefault="00EA4A71" w:rsidP="004D686A">
            <w:pPr>
              <w:pStyle w:val="Tekstpodstawowy"/>
              <w:spacing w:line="240" w:lineRule="auto"/>
              <w:jc w:val="left"/>
              <w:rPr>
                <w:sz w:val="20"/>
                <w:szCs w:val="20"/>
              </w:rPr>
            </w:pPr>
            <w:r>
              <w:rPr>
                <w:sz w:val="20"/>
                <w:szCs w:val="20"/>
              </w:rPr>
              <w:t>Dowód zakupu, Rachunek,</w:t>
            </w:r>
          </w:p>
        </w:tc>
        <w:tc>
          <w:tcPr>
            <w:tcW w:w="4995" w:type="dxa"/>
          </w:tcPr>
          <w:p w14:paraId="57800AB3"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Unikatowy dokument papierowy, który świadczy dowód zakupu produktu lub usługi.</w:t>
            </w:r>
          </w:p>
        </w:tc>
      </w:tr>
      <w:tr w:rsidR="00EA4A71" w:rsidRPr="00385FA6" w14:paraId="49B12C5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C51749A" w14:textId="77777777" w:rsidR="00EA4A71" w:rsidRDefault="00EA4A71"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2BF2E62D" w14:textId="77777777" w:rsidR="00EA4A71" w:rsidRDefault="00EA4A71" w:rsidP="004D686A">
            <w:pPr>
              <w:pStyle w:val="Tekstpodstawowy"/>
              <w:spacing w:line="240" w:lineRule="auto"/>
              <w:jc w:val="left"/>
              <w:rPr>
                <w:sz w:val="20"/>
                <w:szCs w:val="20"/>
              </w:rPr>
            </w:pPr>
          </w:p>
        </w:tc>
        <w:tc>
          <w:tcPr>
            <w:tcW w:w="4995" w:type="dxa"/>
          </w:tcPr>
          <w:p w14:paraId="207528F6"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o czynne poinformowanie użytkownika aplikacji o sytuacji zaistniałej w systemie.</w:t>
            </w:r>
          </w:p>
        </w:tc>
      </w:tr>
      <w:tr w:rsidR="00EA4A71" w:rsidRPr="00385FA6" w14:paraId="0D433AFC"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CFE4684" w14:textId="1C56D859" w:rsidR="00EA4A71" w:rsidRDefault="000A479C" w:rsidP="004D686A">
            <w:pPr>
              <w:pStyle w:val="Tekstpodstawowy"/>
              <w:spacing w:line="240" w:lineRule="auto"/>
              <w:jc w:val="left"/>
              <w:rPr>
                <w:sz w:val="20"/>
                <w:szCs w:val="20"/>
              </w:rPr>
            </w:pPr>
            <w:r>
              <w:rPr>
                <w:sz w:val="20"/>
                <w:szCs w:val="20"/>
              </w:rPr>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31E4120B" w14:textId="34DD0484" w:rsidR="00EA4A71" w:rsidRDefault="000A479C" w:rsidP="004D686A">
            <w:pPr>
              <w:pStyle w:val="Tekstpodstawowy"/>
              <w:spacing w:line="240" w:lineRule="auto"/>
              <w:jc w:val="left"/>
              <w:rPr>
                <w:sz w:val="20"/>
                <w:szCs w:val="20"/>
              </w:rPr>
            </w:pPr>
            <w:r>
              <w:rPr>
                <w:sz w:val="20"/>
                <w:szCs w:val="20"/>
              </w:rPr>
              <w:t>Przeszukiwanie</w:t>
            </w:r>
          </w:p>
        </w:tc>
        <w:tc>
          <w:tcPr>
            <w:tcW w:w="4995" w:type="dxa"/>
          </w:tcPr>
          <w:p w14:paraId="1594EC8B"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wyodrębniania poszczególnych elementów z pośród listy tych elementów na podstawie unikatowych informacji posiadanych przez elementy.</w:t>
            </w:r>
          </w:p>
        </w:tc>
      </w:tr>
      <w:tr w:rsidR="00EA4A71" w:rsidRPr="00385FA6" w14:paraId="3CD307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73A88A5" w14:textId="77777777" w:rsidR="00EA4A71" w:rsidRDefault="00EA4A71" w:rsidP="004D686A">
            <w:pPr>
              <w:pStyle w:val="Tekstpodstawowy"/>
              <w:spacing w:line="240" w:lineRule="auto"/>
              <w:jc w:val="left"/>
              <w:rPr>
                <w:sz w:val="20"/>
                <w:szCs w:val="20"/>
              </w:rPr>
            </w:pPr>
            <w:r>
              <w:rPr>
                <w:sz w:val="20"/>
                <w:szCs w:val="20"/>
              </w:rPr>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4B991D7F" w14:textId="77777777" w:rsidR="00EA4A71" w:rsidRDefault="00EA4A71" w:rsidP="004D686A">
            <w:pPr>
              <w:pStyle w:val="Tekstpodstawowy"/>
              <w:spacing w:line="240" w:lineRule="auto"/>
              <w:jc w:val="left"/>
              <w:rPr>
                <w:sz w:val="20"/>
                <w:szCs w:val="20"/>
              </w:rPr>
            </w:pPr>
            <w:r>
              <w:rPr>
                <w:sz w:val="20"/>
                <w:szCs w:val="20"/>
              </w:rPr>
              <w:t>Skanowanie paragonu</w:t>
            </w:r>
          </w:p>
        </w:tc>
        <w:tc>
          <w:tcPr>
            <w:tcW w:w="4995" w:type="dxa"/>
          </w:tcPr>
          <w:p w14:paraId="4C0D7F22"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EA4A71" w:rsidRPr="00385FA6" w14:paraId="63B7E44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6DB61C1" w14:textId="3C4A7FEC" w:rsidR="00EA4A71" w:rsidRDefault="00EA4A71"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2941E907" w14:textId="77777777" w:rsidR="00EA4A71" w:rsidRDefault="00EA4A71" w:rsidP="004D686A">
            <w:pPr>
              <w:pStyle w:val="Tekstpodstawowy"/>
              <w:spacing w:line="240" w:lineRule="auto"/>
              <w:jc w:val="left"/>
              <w:rPr>
                <w:sz w:val="20"/>
                <w:szCs w:val="20"/>
              </w:rPr>
            </w:pPr>
          </w:p>
        </w:tc>
        <w:tc>
          <w:tcPr>
            <w:tcW w:w="4995" w:type="dxa"/>
          </w:tcPr>
          <w:p w14:paraId="6095890F"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EA4A71" w:rsidRPr="00385FA6" w14:paraId="7463DC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0BD8436" w14:textId="77777777" w:rsidR="00EA4A71" w:rsidRDefault="00EA4A71"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2185CE3B" w14:textId="77777777" w:rsidR="00EA4A71" w:rsidRDefault="00EA4A71" w:rsidP="004D686A">
            <w:pPr>
              <w:pStyle w:val="Tekstpodstawowy"/>
              <w:spacing w:line="240" w:lineRule="auto"/>
              <w:jc w:val="left"/>
              <w:rPr>
                <w:sz w:val="20"/>
                <w:szCs w:val="20"/>
              </w:rPr>
            </w:pPr>
          </w:p>
        </w:tc>
        <w:tc>
          <w:tcPr>
            <w:tcW w:w="4995" w:type="dxa"/>
          </w:tcPr>
          <w:p w14:paraId="2545734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EA4A71" w:rsidRPr="00385FA6" w14:paraId="7F8AA49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6140007" w14:textId="77777777" w:rsidR="00EA4A71" w:rsidRDefault="00EA4A71" w:rsidP="004D686A">
            <w:pPr>
              <w:pStyle w:val="Tekstpodstawowy"/>
              <w:spacing w:line="240" w:lineRule="auto"/>
              <w:jc w:val="left"/>
              <w:rPr>
                <w:sz w:val="20"/>
                <w:szCs w:val="20"/>
              </w:rPr>
            </w:pPr>
            <w:r>
              <w:rPr>
                <w:sz w:val="20"/>
                <w:szCs w:val="20"/>
              </w:rPr>
              <w:t>Znacznik</w:t>
            </w:r>
          </w:p>
        </w:tc>
        <w:tc>
          <w:tcPr>
            <w:cnfStyle w:val="000010000000" w:firstRow="0" w:lastRow="0" w:firstColumn="0" w:lastColumn="0" w:oddVBand="1" w:evenVBand="0" w:oddHBand="0" w:evenHBand="0" w:firstRowFirstColumn="0" w:firstRowLastColumn="0" w:lastRowFirstColumn="0" w:lastRowLastColumn="0"/>
            <w:tcW w:w="1985" w:type="dxa"/>
          </w:tcPr>
          <w:p w14:paraId="3851E9FB" w14:textId="77777777" w:rsidR="00EA4A71" w:rsidRDefault="00EA4A71" w:rsidP="004D686A">
            <w:pPr>
              <w:pStyle w:val="Tekstpodstawowy"/>
              <w:spacing w:line="240" w:lineRule="auto"/>
              <w:jc w:val="left"/>
              <w:rPr>
                <w:sz w:val="20"/>
                <w:szCs w:val="20"/>
              </w:rPr>
            </w:pPr>
            <w:r>
              <w:rPr>
                <w:sz w:val="20"/>
                <w:szCs w:val="20"/>
              </w:rPr>
              <w:t>Tag</w:t>
            </w:r>
          </w:p>
        </w:tc>
        <w:tc>
          <w:tcPr>
            <w:tcW w:w="4995" w:type="dxa"/>
          </w:tcPr>
          <w:p w14:paraId="398A091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bookmarkEnd w:id="47"/>
    </w:tbl>
    <w:p w14:paraId="074D11FA" w14:textId="77777777" w:rsidR="009414E9" w:rsidRDefault="009414E9" w:rsidP="00560E4E">
      <w:pPr>
        <w:pStyle w:val="WstepZakonczenie"/>
        <w:ind w:left="792" w:firstLine="0"/>
      </w:pPr>
    </w:p>
    <w:p w14:paraId="32B75E7E" w14:textId="77777777" w:rsidR="009414E9" w:rsidRDefault="009414E9">
      <w:pPr>
        <w:spacing w:after="160" w:line="259" w:lineRule="auto"/>
        <w:ind w:firstLine="0"/>
        <w:jc w:val="left"/>
        <w:rPr>
          <w:rFonts w:eastAsiaTheme="majorEastAsia" w:cstheme="majorBidi"/>
          <w:b/>
          <w:sz w:val="28"/>
          <w:szCs w:val="32"/>
        </w:rPr>
      </w:pPr>
      <w:r>
        <w:br w:type="page"/>
      </w:r>
    </w:p>
    <w:p w14:paraId="3FB0C3DE" w14:textId="77777777" w:rsidR="00560E4E" w:rsidRPr="00B72A11" w:rsidRDefault="00560E4E" w:rsidP="00560E4E">
      <w:pPr>
        <w:pStyle w:val="WstepZakonczenie"/>
        <w:ind w:left="792" w:firstLine="0"/>
      </w:pPr>
    </w:p>
    <w:p w14:paraId="77F2EB2A" w14:textId="057C90F4" w:rsidR="009414E9" w:rsidRDefault="006C3A29" w:rsidP="006B066F">
      <w:pPr>
        <w:pStyle w:val="WstepZakonczenie"/>
        <w:numPr>
          <w:ilvl w:val="1"/>
          <w:numId w:val="5"/>
        </w:numPr>
      </w:pPr>
      <w:r>
        <w:t xml:space="preserve"> </w:t>
      </w:r>
      <w:bookmarkStart w:id="48" w:name="_Toc25410894"/>
      <w:r w:rsidR="009969BB" w:rsidRPr="009969BB">
        <w:t xml:space="preserve">Reguły biznesowe </w:t>
      </w:r>
      <w:r w:rsidR="00B72A11">
        <w:t>i</w:t>
      </w:r>
      <w:r w:rsidR="009969BB" w:rsidRPr="009969BB">
        <w:t xml:space="preserve"> model d</w:t>
      </w:r>
      <w:r w:rsidR="009969BB">
        <w:t>omenowy</w:t>
      </w:r>
      <w:bookmarkEnd w:id="48"/>
    </w:p>
    <w:p w14:paraId="4D5916C3" w14:textId="038DD2BC"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p>
    <w:p w14:paraId="72DA395B" w14:textId="77777777" w:rsidR="000A21F5" w:rsidRDefault="000A21F5" w:rsidP="000A21F5"/>
    <w:p w14:paraId="3D34AD62" w14:textId="77777777" w:rsidR="00E07CDF" w:rsidRPr="00C563A8" w:rsidRDefault="00BB65AC" w:rsidP="000A21F5">
      <w:pPr>
        <w:ind w:firstLine="708"/>
        <w:rPr>
          <w:b/>
        </w:rPr>
      </w:pPr>
      <w:r w:rsidRPr="00C563A8">
        <w:rPr>
          <w:b/>
        </w:rPr>
        <w:t>Użytkownik</w:t>
      </w:r>
    </w:p>
    <w:p w14:paraId="28EC5DA6" w14:textId="70764D0D" w:rsidR="00BB65AC" w:rsidRPr="00BB65AC" w:rsidRDefault="00BB65AC" w:rsidP="000A21F5">
      <w:commentRangeStart w:id="49"/>
      <w:r>
        <w:t>REG001</w:t>
      </w:r>
      <w:commentRangeEnd w:id="49"/>
      <w:r w:rsidR="00A91B77">
        <w:rPr>
          <w:rStyle w:val="Odwoaniedokomentarza"/>
        </w:rPr>
        <w:commentReference w:id="49"/>
      </w:r>
      <w:r>
        <w:t>. Użytkownik</w:t>
      </w:r>
      <w:r w:rsidR="0039103A">
        <w:t xml:space="preserve"> może</w:t>
      </w:r>
      <w:r w:rsidR="000A5A1F">
        <w:t xml:space="preserve"> lecz nie musi</w:t>
      </w:r>
      <w:r w:rsidR="0039103A">
        <w:t xml:space="preserve"> posiadać wiele paragon</w:t>
      </w:r>
      <w:r w:rsidR="003821F7">
        <w:t>ów</w:t>
      </w:r>
    </w:p>
    <w:p w14:paraId="0ED16301" w14:textId="39BBA1DA" w:rsidR="00BB65AC" w:rsidRDefault="00BB65AC" w:rsidP="000A21F5">
      <w:r>
        <w:t xml:space="preserve">REG002. </w:t>
      </w:r>
      <w:r w:rsidR="0039103A">
        <w:t>Użytkownik</w:t>
      </w:r>
      <w:r w:rsidR="00C563A8">
        <w:t xml:space="preserve"> musi posiadać co najmniej jedna grupę</w:t>
      </w:r>
    </w:p>
    <w:p w14:paraId="6E3CFB83" w14:textId="1E39E3DC" w:rsidR="00926FF0" w:rsidRDefault="00926FF0" w:rsidP="000A21F5">
      <w:r>
        <w:t>REG003. Użytkownik musi posiadać nazwę użytkownika</w:t>
      </w:r>
    </w:p>
    <w:p w14:paraId="6AC85CEE" w14:textId="10FE2B8B" w:rsidR="00926FF0" w:rsidRPr="00926FF0" w:rsidRDefault="00926FF0" w:rsidP="00926FF0">
      <w:pPr>
        <w:rPr>
          <w:vertAlign w:val="subscript"/>
        </w:rPr>
      </w:pPr>
      <w:r>
        <w:t>REG00</w:t>
      </w:r>
      <w:r w:rsidR="00E2586B">
        <w:t>4</w:t>
      </w:r>
      <w:r>
        <w:t>. Nazwa użytkownika musi być unikalna</w:t>
      </w:r>
      <w:r>
        <w:rPr>
          <w:vertAlign w:val="subscript"/>
        </w:rPr>
        <w:softHyphen/>
      </w:r>
    </w:p>
    <w:p w14:paraId="06B059D6" w14:textId="21922BBA" w:rsidR="00926FF0" w:rsidRPr="00BB65AC" w:rsidRDefault="00926FF0" w:rsidP="000A21F5">
      <w:r>
        <w:t>REG00</w:t>
      </w:r>
      <w:r w:rsidR="00E2586B">
        <w:t>5</w:t>
      </w:r>
      <w:r>
        <w:t>. Użytkownik musi posiadać adres email</w:t>
      </w:r>
    </w:p>
    <w:p w14:paraId="266C4B45" w14:textId="5CD55D5A" w:rsidR="00C563A8" w:rsidRDefault="00C563A8" w:rsidP="000A21F5">
      <w:r>
        <w:t>REG00</w:t>
      </w:r>
      <w:r w:rsidR="00E2586B">
        <w:t>6</w:t>
      </w:r>
      <w:r>
        <w:t xml:space="preserve">. </w:t>
      </w:r>
      <w:r w:rsidR="00926FF0">
        <w:t>Adres e</w:t>
      </w:r>
      <w:r>
        <w:t>mail musi być unikalny</w:t>
      </w:r>
    </w:p>
    <w:p w14:paraId="23904E7D" w14:textId="77777777" w:rsidR="00C563A8" w:rsidRPr="0070023C" w:rsidRDefault="00C563A8" w:rsidP="000A21F5">
      <w:pPr>
        <w:ind w:firstLine="708"/>
        <w:rPr>
          <w:b/>
        </w:rPr>
      </w:pPr>
      <w:r w:rsidRPr="0070023C">
        <w:rPr>
          <w:b/>
        </w:rPr>
        <w:t>Paragon</w:t>
      </w:r>
    </w:p>
    <w:p w14:paraId="721FE2A1" w14:textId="2BBEF8C0" w:rsidR="00C563A8" w:rsidRPr="00C563A8" w:rsidRDefault="00C563A8" w:rsidP="000A21F5">
      <w:r w:rsidRPr="00F14B0D">
        <w:t>REG00</w:t>
      </w:r>
      <w:r w:rsidR="00E2586B">
        <w:t>7</w:t>
      </w:r>
      <w:r w:rsidRPr="00F14B0D">
        <w:t xml:space="preserve">. </w:t>
      </w:r>
      <w:r w:rsidRPr="00C563A8">
        <w:t xml:space="preserve">Paragon musi </w:t>
      </w:r>
      <w:r w:rsidR="00926FF0">
        <w:t>należeć tylko do jednego</w:t>
      </w:r>
      <w:r w:rsidRPr="00C563A8">
        <w:t xml:space="preserve"> </w:t>
      </w:r>
      <w:r>
        <w:t>użytkownika</w:t>
      </w:r>
    </w:p>
    <w:p w14:paraId="4C4636CB" w14:textId="011964BF" w:rsidR="00C563A8" w:rsidRDefault="00C563A8" w:rsidP="000A21F5">
      <w:r>
        <w:t>REG00</w:t>
      </w:r>
      <w:r w:rsidR="00E2586B">
        <w:t>8</w:t>
      </w:r>
      <w:r>
        <w:t xml:space="preserve">. Paragon musi </w:t>
      </w:r>
      <w:r w:rsidR="00926FF0">
        <w:t>należeć tylko do jedną</w:t>
      </w:r>
      <w:r>
        <w:t xml:space="preserve"> grupę</w:t>
      </w:r>
    </w:p>
    <w:p w14:paraId="3CB0F0C6" w14:textId="4D5E40AC" w:rsidR="00C563A8" w:rsidRDefault="00C563A8" w:rsidP="000A21F5">
      <w:r>
        <w:t>REG0</w:t>
      </w:r>
      <w:r w:rsidR="00E2586B">
        <w:t>09</w:t>
      </w:r>
      <w:r>
        <w:t>. Paragon musi posiadać datę dodania</w:t>
      </w:r>
    </w:p>
    <w:p w14:paraId="6B11AC66" w14:textId="4A1B8B10" w:rsidR="00C563A8" w:rsidRDefault="00C563A8" w:rsidP="000A21F5">
      <w:r>
        <w:t>REG01</w:t>
      </w:r>
      <w:r w:rsidR="00E2586B">
        <w:t>0</w:t>
      </w:r>
      <w:r>
        <w:t xml:space="preserve">. Paragon </w:t>
      </w:r>
      <w:r w:rsidR="00F43C2B">
        <w:t>może</w:t>
      </w:r>
      <w:r>
        <w:t xml:space="preserve"> posiadać datę kończącą </w:t>
      </w:r>
      <w:commentRangeStart w:id="50"/>
      <w:r>
        <w:t>gwarancję</w:t>
      </w:r>
      <w:commentRangeEnd w:id="50"/>
      <w:r w:rsidR="002E2FE4">
        <w:rPr>
          <w:rStyle w:val="Odwoaniedokomentarza"/>
        </w:rPr>
        <w:commentReference w:id="50"/>
      </w:r>
    </w:p>
    <w:p w14:paraId="77C4148E" w14:textId="6DC198E8" w:rsidR="00926FF0" w:rsidRDefault="00C563A8" w:rsidP="00926FF0">
      <w:r>
        <w:t>REG01</w:t>
      </w:r>
      <w:r w:rsidR="00E2586B">
        <w:t>1</w:t>
      </w:r>
      <w:r>
        <w:t xml:space="preserve">. Paragon musi posiadać </w:t>
      </w:r>
      <w:commentRangeStart w:id="51"/>
      <w:r>
        <w:t>nazwę</w:t>
      </w:r>
      <w:commentRangeEnd w:id="51"/>
      <w:r w:rsidR="002E2FE4">
        <w:rPr>
          <w:rStyle w:val="Odwoaniedokomentarza"/>
        </w:rPr>
        <w:commentReference w:id="51"/>
      </w:r>
      <w:r w:rsidR="00AF1F86">
        <w:t xml:space="preserve"> paragonu</w:t>
      </w:r>
    </w:p>
    <w:p w14:paraId="34A666F9" w14:textId="11C79575" w:rsidR="00C563A8" w:rsidRDefault="00C563A8" w:rsidP="000A21F5">
      <w:r>
        <w:t>REG01</w:t>
      </w:r>
      <w:r w:rsidR="00E2586B">
        <w:t>2</w:t>
      </w:r>
      <w:r>
        <w:t>.</w:t>
      </w:r>
      <w:r w:rsidR="00F14B0D">
        <w:t xml:space="preserve"> Paragon nie musi posiadać żadnego znacznika</w:t>
      </w:r>
    </w:p>
    <w:p w14:paraId="6EC9384B" w14:textId="6B687D92" w:rsidR="00F14B0D" w:rsidRDefault="00F14B0D" w:rsidP="000A21F5">
      <w:r>
        <w:t>REG01</w:t>
      </w:r>
      <w:r w:rsidR="00E2586B">
        <w:t>3</w:t>
      </w:r>
      <w:r>
        <w:t xml:space="preserve">. Paragon musi posiadać </w:t>
      </w:r>
      <w:r w:rsidR="00AF1F86">
        <w:t xml:space="preserve">co najmniej jedno </w:t>
      </w:r>
      <w:commentRangeStart w:id="52"/>
      <w:r>
        <w:t>zdjęcie</w:t>
      </w:r>
      <w:commentRangeEnd w:id="52"/>
      <w:r w:rsidR="002E2FE4">
        <w:rPr>
          <w:rStyle w:val="Odwoaniedokomentarza"/>
        </w:rPr>
        <w:commentReference w:id="52"/>
      </w:r>
    </w:p>
    <w:p w14:paraId="29C3F8B8" w14:textId="5C22903E" w:rsidR="00926FF0" w:rsidRDefault="00926FF0" w:rsidP="000A21F5">
      <w:r>
        <w:t>REG01</w:t>
      </w:r>
      <w:r w:rsidR="00E2586B">
        <w:t>4</w:t>
      </w:r>
      <w:r>
        <w:t>. Paragon musi posiadać sumę pieniężną (znajdującą się na paragonie)</w:t>
      </w:r>
    </w:p>
    <w:p w14:paraId="3962C16D" w14:textId="0A29E058" w:rsidR="00926FF0" w:rsidRDefault="00926FF0" w:rsidP="000A21F5">
      <w:r>
        <w:t>REG01</w:t>
      </w:r>
      <w:r w:rsidR="00E2586B">
        <w:t>5</w:t>
      </w:r>
      <w:r>
        <w:t>. Suma pieniężna musi być większa lub równa zero</w:t>
      </w:r>
    </w:p>
    <w:p w14:paraId="2AC074D4" w14:textId="7D38D978" w:rsidR="00F14B0D" w:rsidRPr="00AF1F86" w:rsidRDefault="00F14B0D" w:rsidP="000A21F5">
      <w:pPr>
        <w:rPr>
          <w:b/>
        </w:rPr>
      </w:pPr>
      <w:r>
        <w:tab/>
      </w:r>
      <w:r>
        <w:rPr>
          <w:b/>
        </w:rPr>
        <w:t>Znacznik</w:t>
      </w:r>
    </w:p>
    <w:p w14:paraId="344EAC87" w14:textId="0022744E" w:rsidR="00F14B0D" w:rsidRPr="00F14B0D" w:rsidRDefault="00F14B0D" w:rsidP="000A21F5">
      <w:r w:rsidRPr="00F14B0D">
        <w:t>REG01</w:t>
      </w:r>
      <w:r w:rsidR="00AF1F86">
        <w:t>6</w:t>
      </w:r>
      <w:r w:rsidRPr="00F14B0D">
        <w:t xml:space="preserve">. </w:t>
      </w:r>
      <w:r>
        <w:t>Znacznik musi posiadać nazwę</w:t>
      </w:r>
      <w:r w:rsidR="00926FF0">
        <w:t xml:space="preserve"> znacznika</w:t>
      </w:r>
    </w:p>
    <w:p w14:paraId="493D83C5" w14:textId="6273C812" w:rsidR="00F14B0D" w:rsidRPr="00F14B0D" w:rsidRDefault="00F14B0D" w:rsidP="000A21F5">
      <w:r w:rsidRPr="00F14B0D">
        <w:t>REG01</w:t>
      </w:r>
      <w:r w:rsidR="00AF1F86">
        <w:t>7</w:t>
      </w:r>
      <w:r w:rsidRPr="00F14B0D">
        <w:t>. Nazwa znacznika musi być unikalna</w:t>
      </w:r>
    </w:p>
    <w:p w14:paraId="57F4F667" w14:textId="77777777" w:rsidR="00C563A8" w:rsidRDefault="00C563A8" w:rsidP="000A21F5">
      <w:pPr>
        <w:rPr>
          <w:b/>
        </w:rPr>
      </w:pPr>
      <w:r>
        <w:tab/>
      </w:r>
      <w:r w:rsidRPr="00C563A8">
        <w:rPr>
          <w:b/>
        </w:rPr>
        <w:t>Grupa</w:t>
      </w:r>
    </w:p>
    <w:p w14:paraId="6B9DC573" w14:textId="5B4A6E2E" w:rsidR="00F14B0D" w:rsidRPr="00F14B0D" w:rsidRDefault="00F14B0D" w:rsidP="000A21F5">
      <w:r w:rsidRPr="0070023C">
        <w:t>REG0</w:t>
      </w:r>
      <w:r w:rsidR="00AF1F86">
        <w:t>18</w:t>
      </w:r>
      <w:r w:rsidRPr="0070023C">
        <w:t xml:space="preserve">. </w:t>
      </w:r>
      <w:r w:rsidRPr="00F14B0D">
        <w:t>Grupa musi być p</w:t>
      </w:r>
      <w:r>
        <w:t>rzypisana do użytkownika</w:t>
      </w:r>
    </w:p>
    <w:p w14:paraId="662F4BB4" w14:textId="0C441FDA" w:rsidR="00F14B0D" w:rsidRPr="00F14B0D" w:rsidRDefault="00F14B0D" w:rsidP="000A21F5">
      <w:r w:rsidRPr="00F14B0D">
        <w:t>REG0</w:t>
      </w:r>
      <w:r w:rsidR="00AF1F86">
        <w:t>19</w:t>
      </w:r>
      <w:r w:rsidRPr="00F14B0D">
        <w:t>.</w:t>
      </w:r>
      <w:r>
        <w:t xml:space="preserve"> Do grupy nie musi być przypisany żaden paragon </w:t>
      </w:r>
    </w:p>
    <w:p w14:paraId="3F78317A" w14:textId="3F4A8BDC" w:rsidR="00F14B0D" w:rsidRPr="00F14B0D" w:rsidRDefault="00F14B0D" w:rsidP="000A21F5">
      <w:r w:rsidRPr="00F14B0D">
        <w:t>REG02</w:t>
      </w:r>
      <w:r w:rsidR="00AF1F86">
        <w:t>0</w:t>
      </w:r>
      <w:r w:rsidRPr="00F14B0D">
        <w:t>.</w:t>
      </w:r>
      <w:r>
        <w:t xml:space="preserve"> Grupa musi posiadać nazwę</w:t>
      </w:r>
      <w:r w:rsidR="00926FF0">
        <w:t xml:space="preserve"> grupy</w:t>
      </w:r>
    </w:p>
    <w:p w14:paraId="010EDD2E" w14:textId="5FA8DFEA" w:rsidR="00F14B0D" w:rsidRDefault="00F14B0D" w:rsidP="000A21F5">
      <w:r w:rsidRPr="00F14B0D">
        <w:t>REG02</w:t>
      </w:r>
      <w:r w:rsidR="00AF1F86">
        <w:t>1</w:t>
      </w:r>
      <w:r w:rsidRPr="00F14B0D">
        <w:t>.</w:t>
      </w:r>
      <w:r>
        <w:t xml:space="preserve"> Nazwa grupy musi być unikalna</w:t>
      </w:r>
    </w:p>
    <w:p w14:paraId="1C4E61C3" w14:textId="77777777" w:rsidR="00F14B0D" w:rsidRPr="00F14B0D" w:rsidRDefault="00F14B0D" w:rsidP="000A21F5">
      <w:pPr>
        <w:rPr>
          <w:b/>
        </w:rPr>
      </w:pPr>
      <w:r>
        <w:tab/>
      </w:r>
      <w:r>
        <w:rPr>
          <w:b/>
        </w:rPr>
        <w:t>Zdjęcie</w:t>
      </w:r>
    </w:p>
    <w:p w14:paraId="06093EC0" w14:textId="45CFBE5C" w:rsidR="00F14B0D" w:rsidRPr="00F14B0D" w:rsidRDefault="00F14B0D" w:rsidP="000A21F5">
      <w:r w:rsidRPr="00F14B0D">
        <w:t>REG02</w:t>
      </w:r>
      <w:r w:rsidR="00AF1F86">
        <w:t>2</w:t>
      </w:r>
      <w:r w:rsidRPr="00F14B0D">
        <w:t>.</w:t>
      </w:r>
      <w:r>
        <w:t xml:space="preserve"> Zdjęcie musi być przypisan</w:t>
      </w:r>
      <w:r w:rsidR="00AF1F86">
        <w:t>e</w:t>
      </w:r>
      <w:r>
        <w:t xml:space="preserve"> do paragonu</w:t>
      </w:r>
    </w:p>
    <w:p w14:paraId="71A01733" w14:textId="77777777" w:rsidR="00F14B0D" w:rsidRPr="0070023C" w:rsidRDefault="00F14B0D" w:rsidP="00F14B0D"/>
    <w:p w14:paraId="25A6EC2D" w14:textId="77777777" w:rsidR="00F14B0D" w:rsidRPr="0070023C" w:rsidRDefault="00F14B0D" w:rsidP="00F14B0D"/>
    <w:p w14:paraId="0FBF3C83" w14:textId="77777777" w:rsidR="00F14B0D" w:rsidRPr="0070023C" w:rsidRDefault="00F14B0D">
      <w:pPr>
        <w:spacing w:after="160" w:line="259" w:lineRule="auto"/>
        <w:ind w:firstLine="0"/>
        <w:jc w:val="left"/>
      </w:pPr>
      <w:r w:rsidRPr="0070023C">
        <w:br w:type="page"/>
      </w:r>
    </w:p>
    <w:p w14:paraId="36812FFA" w14:textId="5A4F708D" w:rsidR="005F0E51" w:rsidRPr="0070023C" w:rsidRDefault="00926FF0" w:rsidP="0058228B">
      <w:r>
        <w:rPr>
          <w:noProof/>
        </w:rPr>
        <w:lastRenderedPageBreak/>
        <w:drawing>
          <wp:anchor distT="0" distB="0" distL="114300" distR="114300" simplePos="0" relativeHeight="251718656" behindDoc="0" locked="0" layoutInCell="1" allowOverlap="1" wp14:anchorId="349DAA2A" wp14:editId="40EE7BF9">
            <wp:simplePos x="0" y="0"/>
            <wp:positionH relativeFrom="column">
              <wp:posOffset>-805815</wp:posOffset>
            </wp:positionH>
            <wp:positionV relativeFrom="paragraph">
              <wp:posOffset>3175</wp:posOffset>
            </wp:positionV>
            <wp:extent cx="6633845" cy="4220845"/>
            <wp:effectExtent l="0" t="0" r="0" b="8255"/>
            <wp:wrapSquare wrapText="bothSides"/>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633845" cy="4220845"/>
                    </a:xfrm>
                    <a:prstGeom prst="rect">
                      <a:avLst/>
                    </a:prstGeom>
                  </pic:spPr>
                </pic:pic>
              </a:graphicData>
            </a:graphic>
            <wp14:sizeRelH relativeFrom="margin">
              <wp14:pctWidth>0</wp14:pctWidth>
            </wp14:sizeRelH>
            <wp14:sizeRelV relativeFrom="margin">
              <wp14:pctHeight>0</wp14:pctHeight>
            </wp14:sizeRelV>
          </wp:anchor>
        </w:drawing>
      </w:r>
    </w:p>
    <w:p w14:paraId="6B40BD47" w14:textId="6C10462F" w:rsidR="00BF597B" w:rsidRDefault="00BF597B" w:rsidP="00BF597B">
      <w:pPr>
        <w:pStyle w:val="Legenda"/>
        <w:rPr>
          <w:i/>
        </w:rPr>
      </w:pPr>
      <w:r w:rsidRPr="00BF597B">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1</w:t>
      </w:r>
      <w:r w:rsidR="009D7091">
        <w:rPr>
          <w:i/>
        </w:rPr>
        <w:fldChar w:fldCharType="end"/>
      </w:r>
      <w:r w:rsidRPr="00BF597B">
        <w:rPr>
          <w:i/>
        </w:rPr>
        <w:t xml:space="preserve"> Diagram klas (domenowy)</w:t>
      </w:r>
    </w:p>
    <w:p w14:paraId="4622CC3A" w14:textId="52E30B99" w:rsidR="00BF597B" w:rsidRPr="00BF597B" w:rsidRDefault="00BF597B" w:rsidP="00BF597B">
      <w:pPr>
        <w:pStyle w:val="Legenda"/>
        <w:rPr>
          <w:i/>
        </w:rPr>
      </w:pPr>
      <w:r w:rsidRPr="00BF597B">
        <w:rPr>
          <w:i/>
        </w:rPr>
        <w:t xml:space="preserve"> [Źródło: opracowanie własne]</w:t>
      </w:r>
    </w:p>
    <w:p w14:paraId="5CFEE4E1" w14:textId="77777777" w:rsidR="00BF597B" w:rsidRPr="00BF597B" w:rsidRDefault="00BF597B" w:rsidP="00BF597B"/>
    <w:p w14:paraId="10BFA58F" w14:textId="77777777" w:rsidR="00BF597B" w:rsidRPr="006542DE" w:rsidRDefault="00BF597B" w:rsidP="00BF597B"/>
    <w:p w14:paraId="300C6077" w14:textId="77777777" w:rsidR="00F14B0D" w:rsidRPr="006542DE" w:rsidRDefault="00F14B0D">
      <w:pPr>
        <w:spacing w:after="160" w:line="259" w:lineRule="auto"/>
        <w:ind w:firstLine="0"/>
        <w:jc w:val="left"/>
      </w:pPr>
    </w:p>
    <w:p w14:paraId="65DD8148" w14:textId="77777777" w:rsidR="00F14B0D" w:rsidRPr="006542DE" w:rsidRDefault="00F14B0D">
      <w:pPr>
        <w:spacing w:after="160" w:line="259" w:lineRule="auto"/>
        <w:ind w:firstLine="0"/>
        <w:jc w:val="left"/>
      </w:pPr>
    </w:p>
    <w:p w14:paraId="7DB58F01" w14:textId="77777777" w:rsidR="00F14B0D" w:rsidRPr="006542DE" w:rsidRDefault="00F14B0D">
      <w:pPr>
        <w:spacing w:after="160" w:line="259" w:lineRule="auto"/>
        <w:ind w:firstLine="0"/>
        <w:jc w:val="left"/>
      </w:pPr>
    </w:p>
    <w:p w14:paraId="393C1020" w14:textId="77777777" w:rsidR="00F14B0D" w:rsidRPr="006542DE" w:rsidRDefault="00F14B0D">
      <w:pPr>
        <w:spacing w:after="160" w:line="259" w:lineRule="auto"/>
        <w:ind w:firstLine="0"/>
        <w:jc w:val="left"/>
      </w:pPr>
    </w:p>
    <w:p w14:paraId="504371B8" w14:textId="77777777" w:rsidR="00F14B0D" w:rsidRPr="006542DE" w:rsidRDefault="00F14B0D">
      <w:pPr>
        <w:spacing w:after="160" w:line="259" w:lineRule="auto"/>
        <w:ind w:firstLine="0"/>
        <w:jc w:val="left"/>
      </w:pPr>
    </w:p>
    <w:p w14:paraId="466E6E5E" w14:textId="77777777" w:rsidR="00F14B0D" w:rsidRPr="006542DE" w:rsidRDefault="00F14B0D">
      <w:pPr>
        <w:spacing w:after="160" w:line="259" w:lineRule="auto"/>
        <w:ind w:firstLine="0"/>
        <w:jc w:val="left"/>
      </w:pPr>
    </w:p>
    <w:p w14:paraId="158CF3C7" w14:textId="77777777" w:rsidR="00F14B0D" w:rsidRPr="006542DE" w:rsidRDefault="00F14B0D">
      <w:pPr>
        <w:spacing w:after="160" w:line="259" w:lineRule="auto"/>
        <w:ind w:firstLine="0"/>
        <w:jc w:val="left"/>
      </w:pPr>
    </w:p>
    <w:p w14:paraId="5B70D4C9" w14:textId="77777777" w:rsidR="00F14B0D" w:rsidRPr="006542DE" w:rsidRDefault="00F14B0D">
      <w:pPr>
        <w:spacing w:after="160" w:line="259" w:lineRule="auto"/>
        <w:ind w:firstLine="0"/>
        <w:jc w:val="left"/>
      </w:pPr>
    </w:p>
    <w:p w14:paraId="12A00567" w14:textId="77777777" w:rsidR="00F14B0D" w:rsidRPr="006542DE" w:rsidRDefault="00F14B0D">
      <w:pPr>
        <w:spacing w:after="160" w:line="259" w:lineRule="auto"/>
        <w:ind w:firstLine="0"/>
        <w:jc w:val="left"/>
      </w:pPr>
    </w:p>
    <w:p w14:paraId="1FFC06DA" w14:textId="77777777" w:rsidR="00F14B0D" w:rsidRPr="006542DE" w:rsidRDefault="00F14B0D">
      <w:pPr>
        <w:spacing w:after="160" w:line="259" w:lineRule="auto"/>
        <w:ind w:firstLine="0"/>
        <w:jc w:val="left"/>
      </w:pPr>
    </w:p>
    <w:p w14:paraId="229FA925" w14:textId="77777777" w:rsidR="00F14B0D" w:rsidRPr="006542DE" w:rsidRDefault="00F14B0D">
      <w:pPr>
        <w:spacing w:after="160" w:line="259" w:lineRule="auto"/>
        <w:ind w:firstLine="0"/>
        <w:jc w:val="left"/>
      </w:pPr>
      <w:r w:rsidRPr="006542DE">
        <w:br w:type="page"/>
      </w:r>
    </w:p>
    <w:p w14:paraId="6228C303" w14:textId="77777777" w:rsidR="00F14B0D" w:rsidRPr="006542DE" w:rsidRDefault="00F14B0D" w:rsidP="0058228B"/>
    <w:p w14:paraId="50CE2A5F" w14:textId="47DF9585" w:rsidR="006C3A29" w:rsidRDefault="006C3A29" w:rsidP="009969BB">
      <w:pPr>
        <w:pStyle w:val="WstepZakonczenie"/>
        <w:numPr>
          <w:ilvl w:val="1"/>
          <w:numId w:val="5"/>
        </w:numPr>
      </w:pPr>
      <w:r w:rsidRPr="006542DE">
        <w:t xml:space="preserve"> </w:t>
      </w:r>
      <w:bookmarkStart w:id="53" w:name="_Toc25410895"/>
      <w:r>
        <w:t>Historyjki użytkowników</w:t>
      </w:r>
      <w:bookmarkEnd w:id="53"/>
    </w:p>
    <w:p w14:paraId="6777EBB3" w14:textId="4D28C3E1" w:rsidR="0070540D" w:rsidRDefault="00A83893" w:rsidP="00A83893">
      <w:bookmarkStart w:id="54" w:name="_Hlk25410817"/>
      <w:r>
        <w:rPr>
          <w:sz w:val="23"/>
          <w:szCs w:val="23"/>
        </w:rPr>
        <w:t>Po analizie funkcjonalności systemu przedstawiono wymagania systemu w formie typowego dla definiowania historyjek użytkownika. W tabeli 6 przedstawiono macierz śladowania wymagań do cech systemu aby sprawdzić czy wszystkie zebrane wymagania zostały spełnione. W kolumnach zostały przedstawione cechy systemu, a w wierszach historyjki użytkowników.</w:t>
      </w:r>
    </w:p>
    <w:bookmarkEnd w:id="54"/>
    <w:p w14:paraId="435D7685" w14:textId="77777777" w:rsidR="00F843D5" w:rsidRDefault="00F843D5" w:rsidP="00273CCB"/>
    <w:p w14:paraId="7018CF03" w14:textId="240220DF" w:rsidR="00F843D5" w:rsidRDefault="00F843D5" w:rsidP="00A6484A">
      <w:pPr>
        <w:ind w:left="1416" w:hanging="1019"/>
      </w:pPr>
      <w:r w:rsidRPr="00F843D5">
        <w:rPr>
          <w:b/>
        </w:rPr>
        <w:t>HU01.</w:t>
      </w:r>
      <w:r w:rsidRPr="00F843D5">
        <w:rPr>
          <w:b/>
        </w:rPr>
        <w:tab/>
      </w:r>
      <w:r>
        <w:t xml:space="preserve">Jako użytkownik chcę mieć możliwość </w:t>
      </w:r>
      <w:r w:rsidR="00A6484A">
        <w:t xml:space="preserve">przechowywania zdjęć </w:t>
      </w:r>
      <w:r>
        <w:t>paragonów</w:t>
      </w:r>
      <w:r w:rsidR="00A6484A">
        <w:t xml:space="preserve"> wraz z informacjami ich dotyczącymi</w:t>
      </w:r>
      <w:r>
        <w:t xml:space="preserve">, aby móc </w:t>
      </w:r>
      <w:r w:rsidR="00A6484A">
        <w:t>je organizować w celu późniejszego wykorzystania</w:t>
      </w:r>
      <w:r>
        <w:t>.</w:t>
      </w:r>
    </w:p>
    <w:p w14:paraId="00B3D1AC" w14:textId="10FED1E6" w:rsidR="00B01628" w:rsidRPr="00BB65AC" w:rsidRDefault="00B01628" w:rsidP="00B01628">
      <w:pPr>
        <w:ind w:left="1416" w:hanging="1019"/>
      </w:pPr>
      <w:r w:rsidRPr="00F843D5">
        <w:rPr>
          <w:b/>
        </w:rPr>
        <w:t>HU0</w:t>
      </w:r>
      <w:r>
        <w:rPr>
          <w:b/>
        </w:rPr>
        <w:t>2</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02E44E9C" w:rsidR="00F843D5" w:rsidRDefault="00F843D5" w:rsidP="00A6484A">
      <w:pPr>
        <w:ind w:left="1416" w:hanging="1019"/>
      </w:pPr>
      <w:r w:rsidRPr="00F843D5">
        <w:rPr>
          <w:b/>
        </w:rPr>
        <w:t>HU0</w:t>
      </w:r>
      <w:r w:rsidR="00B01628">
        <w:rPr>
          <w:b/>
        </w:rPr>
        <w:t>3</w:t>
      </w:r>
      <w:r w:rsidRPr="00F843D5">
        <w:rPr>
          <w:b/>
        </w:rPr>
        <w:t>.</w:t>
      </w:r>
      <w:r w:rsidRPr="00F843D5">
        <w:rPr>
          <w:b/>
        </w:rPr>
        <w:tab/>
      </w:r>
      <w:r>
        <w:t xml:space="preserve">Jako użytkownik chcę mieć </w:t>
      </w:r>
      <w:r w:rsidR="00A6484A">
        <w:t>możliwość edycji dodanych paragonów,</w:t>
      </w:r>
      <w:r>
        <w:t xml:space="preserve"> aby móc</w:t>
      </w:r>
      <w:r w:rsidR="00A6484A">
        <w:t xml:space="preserve"> poprawiać istniejące informacje lub uzupełniać je o brakujące</w:t>
      </w:r>
      <w:r>
        <w:t>.</w:t>
      </w:r>
    </w:p>
    <w:p w14:paraId="0BA86821" w14:textId="12324006" w:rsidR="00C64EFB" w:rsidRPr="00BB65AC" w:rsidRDefault="00C64EFB" w:rsidP="00C64EFB">
      <w:pPr>
        <w:ind w:left="1416" w:hanging="1019"/>
      </w:pPr>
      <w:r w:rsidRPr="00F843D5">
        <w:rPr>
          <w:b/>
        </w:rPr>
        <w:t>HU0</w:t>
      </w:r>
      <w:r>
        <w:rPr>
          <w:b/>
        </w:rPr>
        <w:t>4</w:t>
      </w:r>
      <w:r w:rsidRPr="00F843D5">
        <w:rPr>
          <w:b/>
        </w:rPr>
        <w:t>.</w:t>
      </w:r>
      <w:r w:rsidRPr="00F843D5">
        <w:rPr>
          <w:b/>
        </w:rPr>
        <w:tab/>
      </w:r>
      <w:r>
        <w:t>Jako użytkownik chcę mieć możliwość kategoryzowania paragonów, aby móc je sprawniej organizować.</w:t>
      </w:r>
    </w:p>
    <w:p w14:paraId="26864AAF" w14:textId="12687824" w:rsidR="00F843D5" w:rsidRDefault="00F843D5" w:rsidP="00A6484A">
      <w:pPr>
        <w:ind w:left="1416" w:hanging="1019"/>
      </w:pPr>
      <w:r w:rsidRPr="00F843D5">
        <w:rPr>
          <w:b/>
        </w:rPr>
        <w:t>HU0</w:t>
      </w:r>
      <w:r w:rsidR="00C64EFB">
        <w:rPr>
          <w:b/>
        </w:rPr>
        <w:t>5</w:t>
      </w:r>
      <w:r w:rsidRPr="00F843D5">
        <w:rPr>
          <w:b/>
        </w:rPr>
        <w:t>.</w:t>
      </w:r>
      <w:r w:rsidRPr="00F843D5">
        <w:rPr>
          <w:b/>
        </w:rPr>
        <w:tab/>
      </w:r>
      <w:r>
        <w:t xml:space="preserve">Jako użytkownik chcę mieć </w:t>
      </w:r>
      <w:r w:rsidR="00A6484A">
        <w:t>możliwość tworzenie grup dla paragonów,</w:t>
      </w:r>
      <w:r>
        <w:t xml:space="preserve"> ab</w:t>
      </w:r>
      <w:r w:rsidR="00C64EFB">
        <w:t xml:space="preserve">y </w:t>
      </w:r>
      <w:r>
        <w:t xml:space="preserve">móc </w:t>
      </w:r>
      <w:r w:rsidR="00A6484A">
        <w:t>je kategoryzować do łatwiejszej ich organizacji</w:t>
      </w:r>
      <w:r>
        <w:t>.</w:t>
      </w:r>
    </w:p>
    <w:p w14:paraId="480BC55C" w14:textId="3F2D6EE0" w:rsidR="00B01628" w:rsidRDefault="00B01628" w:rsidP="00B01628">
      <w:pPr>
        <w:ind w:left="1416" w:hanging="1019"/>
      </w:pPr>
      <w:r w:rsidRPr="00F843D5">
        <w:rPr>
          <w:b/>
        </w:rPr>
        <w:t>HU0</w:t>
      </w:r>
      <w:r w:rsidR="00C64EFB">
        <w:rPr>
          <w:b/>
        </w:rPr>
        <w:t>6</w:t>
      </w:r>
      <w:r w:rsidRPr="00F843D5">
        <w:rPr>
          <w:b/>
        </w:rPr>
        <w:t>.</w:t>
      </w:r>
      <w:r w:rsidRPr="00F843D5">
        <w:rPr>
          <w:b/>
        </w:rPr>
        <w:tab/>
      </w:r>
      <w:r>
        <w:t xml:space="preserve">Jako użytkownik chcę mieć możliwość </w:t>
      </w:r>
      <w:r w:rsidR="002A4617">
        <w:t>usuwania</w:t>
      </w:r>
      <w:r>
        <w:t xml:space="preserve"> grup dla paragonów, </w:t>
      </w:r>
      <w:r w:rsidR="002A4617">
        <w:t>gdy uznam, że nie są już potrzebne w procesie organizacji paragonów</w:t>
      </w:r>
      <w:r>
        <w:t>.</w:t>
      </w:r>
    </w:p>
    <w:p w14:paraId="6248B01D" w14:textId="162287BE" w:rsidR="00B01628" w:rsidRDefault="00B01628" w:rsidP="00B01628">
      <w:pPr>
        <w:ind w:left="1416" w:hanging="1019"/>
      </w:pPr>
      <w:r w:rsidRPr="00F843D5">
        <w:rPr>
          <w:b/>
        </w:rPr>
        <w:t>HU0</w:t>
      </w:r>
      <w:r w:rsidR="00C64EFB">
        <w:rPr>
          <w:b/>
        </w:rPr>
        <w:t>7</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8EBF3B2" w14:textId="2CDA0162" w:rsidR="00F843D5" w:rsidRPr="00BB65AC" w:rsidRDefault="00F843D5" w:rsidP="00A6484A">
      <w:pPr>
        <w:ind w:left="1416" w:hanging="1019"/>
      </w:pPr>
      <w:r w:rsidRPr="00F843D5">
        <w:rPr>
          <w:b/>
        </w:rPr>
        <w:t>HU0</w:t>
      </w:r>
      <w:r w:rsidR="00C64EFB">
        <w:rPr>
          <w:b/>
        </w:rPr>
        <w:t>8</w:t>
      </w:r>
      <w:r w:rsidRPr="00F843D5">
        <w:rPr>
          <w:b/>
        </w:rPr>
        <w:t>.</w:t>
      </w:r>
      <w:r w:rsidRPr="00F843D5">
        <w:rPr>
          <w:b/>
        </w:rPr>
        <w:tab/>
      </w:r>
      <w:r>
        <w:t xml:space="preserve">Jako użytkownik chcę mieć </w:t>
      </w:r>
      <w:r w:rsidR="00A6484A">
        <w:t xml:space="preserve">możliwość skanowania paragonów, </w:t>
      </w:r>
      <w:r>
        <w:t>aby</w:t>
      </w:r>
      <w:r w:rsidR="00A6484A">
        <w:t xml:space="preserve"> </w:t>
      </w:r>
      <w:r>
        <w:t xml:space="preserve">móc </w:t>
      </w:r>
      <w:r w:rsidR="00A6484A">
        <w:t>szybko ekstrahować informacje z nich bez potrzeby tracenia czasu na ręczne ich uzupełnianie</w:t>
      </w:r>
      <w:r>
        <w:t>.</w:t>
      </w:r>
    </w:p>
    <w:p w14:paraId="5EF09827" w14:textId="56678DB9" w:rsidR="00F843D5" w:rsidRPr="00BB65AC" w:rsidRDefault="00F843D5" w:rsidP="00A6484A">
      <w:pPr>
        <w:ind w:left="1417" w:hanging="1020"/>
      </w:pPr>
      <w:r w:rsidRPr="00F843D5">
        <w:rPr>
          <w:b/>
        </w:rPr>
        <w:t>HU0</w:t>
      </w:r>
      <w:r w:rsidR="00C64EFB">
        <w:rPr>
          <w:b/>
        </w:rPr>
        <w:t>9</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4F09FB9D" w14:textId="4A1D4C34" w:rsidR="00F843D5" w:rsidRPr="00BB65AC" w:rsidRDefault="00F843D5" w:rsidP="00A6484A">
      <w:pPr>
        <w:ind w:left="1416" w:hanging="1019"/>
      </w:pPr>
      <w:r w:rsidRPr="00F843D5">
        <w:rPr>
          <w:b/>
        </w:rPr>
        <w:t>HU</w:t>
      </w:r>
      <w:r w:rsidR="00C64EFB">
        <w:rPr>
          <w:b/>
        </w:rPr>
        <w:t>10</w:t>
      </w:r>
      <w:r w:rsidRPr="00F843D5">
        <w:rPr>
          <w:b/>
        </w:rPr>
        <w:t>.</w:t>
      </w:r>
      <w:r w:rsidRPr="00F843D5">
        <w:rPr>
          <w:b/>
        </w:rPr>
        <w:tab/>
      </w:r>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p>
    <w:p w14:paraId="4D06A202" w14:textId="06E0E5D6" w:rsidR="00F843D5" w:rsidRPr="00BB65AC" w:rsidRDefault="00F843D5" w:rsidP="00EA4A71">
      <w:pPr>
        <w:ind w:left="1416" w:hanging="1019"/>
      </w:pPr>
      <w:r w:rsidRPr="00F843D5">
        <w:rPr>
          <w:b/>
        </w:rPr>
        <w:t>HU</w:t>
      </w:r>
      <w:r w:rsidR="00B01628">
        <w:rPr>
          <w:b/>
        </w:rPr>
        <w:t>1</w:t>
      </w:r>
      <w:r w:rsidR="00C64EFB">
        <w:rPr>
          <w:b/>
        </w:rPr>
        <w:t>1</w:t>
      </w:r>
      <w:r w:rsidRPr="00F843D5">
        <w:rPr>
          <w:b/>
        </w:rPr>
        <w:t>.</w:t>
      </w:r>
      <w:r w:rsidRPr="00F843D5">
        <w:rPr>
          <w:b/>
        </w:rPr>
        <w:tab/>
      </w:r>
      <w:r>
        <w:t xml:space="preserve">Jako użytkownik chcę mieć </w:t>
      </w:r>
      <w:r w:rsidR="00EA4A71">
        <w:t xml:space="preserve">możliwość </w:t>
      </w:r>
      <w:r w:rsidR="00901C2F">
        <w:t>przechowywania informacji</w:t>
      </w:r>
      <w:r w:rsidR="00EA4A71">
        <w:t xml:space="preserve"> o nadchodzących terminach kończących ważność gwarancji</w:t>
      </w:r>
      <w:r w:rsidR="00A6484A">
        <w:t>,</w:t>
      </w:r>
      <w:r w:rsidR="00EA4A71">
        <w:t xml:space="preserve"> </w:t>
      </w:r>
      <w:r>
        <w:t>aby móc</w:t>
      </w:r>
      <w:r w:rsidR="00B01628">
        <w:t xml:space="preserve"> śledzić czas jaki pozostał do końca możliwości oddawania wadliwego produktu na gwarancję</w:t>
      </w:r>
      <w:r>
        <w:t>.</w:t>
      </w:r>
    </w:p>
    <w:p w14:paraId="4997F3BC" w14:textId="691C20F2" w:rsidR="00901C2F" w:rsidRDefault="00901C2F" w:rsidP="00901C2F">
      <w:pPr>
        <w:ind w:left="1416" w:hanging="1019"/>
      </w:pPr>
      <w:r w:rsidRPr="00F843D5">
        <w:rPr>
          <w:b/>
        </w:rPr>
        <w:t>HU</w:t>
      </w:r>
      <w:r w:rsidR="00B01628">
        <w:rPr>
          <w:b/>
        </w:rPr>
        <w:t>1</w:t>
      </w:r>
      <w:r w:rsidR="00C64EFB">
        <w:rPr>
          <w:b/>
        </w:rPr>
        <w:t>2</w:t>
      </w:r>
      <w:r w:rsidRPr="00F843D5">
        <w:rPr>
          <w:b/>
        </w:rPr>
        <w:t>.</w:t>
      </w:r>
      <w:r w:rsidRPr="00F843D5">
        <w:rPr>
          <w:b/>
        </w:rPr>
        <w:tab/>
      </w:r>
      <w:r>
        <w:t>Jako użytkownik chcę mieć możliwość bycia informowanym o nadchodzących terminach kończących ważność gwarancji, aby móc wiedzieć czy istnieje jeszcze taka możliwość w przypadku wady zakupionego produktu.</w:t>
      </w:r>
    </w:p>
    <w:p w14:paraId="78A3EE60" w14:textId="753D3628" w:rsidR="002A4617" w:rsidRDefault="002A4617" w:rsidP="002A4617">
      <w:pPr>
        <w:ind w:left="1416" w:hanging="1019"/>
      </w:pPr>
      <w:r w:rsidRPr="00F843D5">
        <w:rPr>
          <w:b/>
        </w:rPr>
        <w:t>HU</w:t>
      </w:r>
      <w:r>
        <w:rPr>
          <w:b/>
        </w:rPr>
        <w:t>1</w:t>
      </w:r>
      <w:r w:rsidR="00C64EFB">
        <w:rPr>
          <w:b/>
        </w:rPr>
        <w:t>3</w:t>
      </w:r>
      <w:r w:rsidRPr="00F843D5">
        <w:rPr>
          <w:b/>
        </w:rPr>
        <w:t>.</w:t>
      </w:r>
      <w:r w:rsidRPr="00F843D5">
        <w:rPr>
          <w:b/>
        </w:rPr>
        <w:tab/>
      </w:r>
      <w:r>
        <w:t xml:space="preserve">Jako użytkownik chcę mieć możliwość przeglądania listy paragonów, aby móc wybierać </w:t>
      </w:r>
      <w:r w:rsidR="00C64EFB">
        <w:t>i zarządzać interesującymi mnie paragonami</w:t>
      </w:r>
      <w:r>
        <w:t>.</w:t>
      </w:r>
    </w:p>
    <w:p w14:paraId="42EBDF02" w14:textId="4866446D" w:rsidR="002A4617" w:rsidRDefault="002A4617" w:rsidP="002A4617">
      <w:pPr>
        <w:ind w:left="1416" w:hanging="1019"/>
      </w:pPr>
      <w:r w:rsidRPr="00F843D5">
        <w:rPr>
          <w:b/>
        </w:rPr>
        <w:t>HU</w:t>
      </w:r>
      <w:r>
        <w:rPr>
          <w:b/>
        </w:rPr>
        <w:t>1</w:t>
      </w:r>
      <w:r w:rsidR="00C64EFB">
        <w:rPr>
          <w:b/>
        </w:rPr>
        <w:t>4</w:t>
      </w:r>
      <w:r w:rsidRPr="00F843D5">
        <w:rPr>
          <w:b/>
        </w:rPr>
        <w:t>.</w:t>
      </w:r>
      <w:r w:rsidRPr="00F843D5">
        <w:rPr>
          <w:b/>
        </w:rPr>
        <w:tab/>
      </w:r>
      <w:r>
        <w:t>Jako użytkownik chcę mieć możliwość</w:t>
      </w:r>
      <w:r w:rsidR="00C64EFB">
        <w:t xml:space="preserve"> przeglądania grup paragonów</w:t>
      </w:r>
      <w:r>
        <w:t>, aby móc</w:t>
      </w:r>
      <w:r w:rsidR="00C64EFB">
        <w:t xml:space="preserve"> przypisywać paragony do </w:t>
      </w:r>
      <w:r>
        <w:t>.</w:t>
      </w:r>
    </w:p>
    <w:p w14:paraId="2D3AC6DD" w14:textId="13B01300" w:rsidR="002A4617" w:rsidRPr="00775338" w:rsidRDefault="00775338" w:rsidP="002A4617">
      <w:pPr>
        <w:ind w:left="1416" w:hanging="1019"/>
      </w:pPr>
      <w:r w:rsidRPr="00775338">
        <w:rPr>
          <w:b/>
        </w:rPr>
        <w:t>HU15.</w:t>
      </w:r>
      <w:r>
        <w:rPr>
          <w:b/>
        </w:rPr>
        <w:tab/>
      </w:r>
      <w:r>
        <w:t>Jako użytkownik chcę mieć możliwość sortowania paragonów, aby ułatwić sobie ich organizację.</w:t>
      </w:r>
    </w:p>
    <w:p w14:paraId="5E335747" w14:textId="76CEDA91" w:rsidR="002A4617" w:rsidRDefault="002A4617" w:rsidP="00901C2F">
      <w:pPr>
        <w:ind w:left="1416" w:hanging="1019"/>
      </w:pPr>
    </w:p>
    <w:p w14:paraId="272B0635" w14:textId="3899F19A" w:rsidR="002A4617" w:rsidRDefault="002A4617">
      <w:pPr>
        <w:spacing w:after="160" w:line="259" w:lineRule="auto"/>
        <w:ind w:firstLine="0"/>
        <w:jc w:val="left"/>
        <w:rPr>
          <w:b/>
        </w:rPr>
      </w:pPr>
      <w:r>
        <w:rPr>
          <w:b/>
        </w:rPr>
        <w:br w:type="page"/>
      </w:r>
    </w:p>
    <w:p w14:paraId="04D66C54" w14:textId="61BF4D71" w:rsidR="002A4617" w:rsidRPr="002A4617" w:rsidRDefault="002A4617" w:rsidP="002A4617">
      <w:pPr>
        <w:pStyle w:val="Legenda"/>
        <w:rPr>
          <w:i/>
        </w:rPr>
      </w:pPr>
      <w:r w:rsidRPr="002A4617">
        <w:rPr>
          <w:i/>
        </w:rPr>
        <w:lastRenderedPageBreak/>
        <w:t xml:space="preserve">Tabela </w:t>
      </w:r>
      <w:r w:rsidRPr="002A4617">
        <w:rPr>
          <w:i/>
        </w:rPr>
        <w:fldChar w:fldCharType="begin"/>
      </w:r>
      <w:r w:rsidRPr="002A4617">
        <w:rPr>
          <w:i/>
        </w:rPr>
        <w:instrText xml:space="preserve"> SEQ Tabela \* ARABIC </w:instrText>
      </w:r>
      <w:r w:rsidRPr="002A4617">
        <w:rPr>
          <w:i/>
        </w:rPr>
        <w:fldChar w:fldCharType="separate"/>
      </w:r>
      <w:r w:rsidR="009913C2">
        <w:rPr>
          <w:i/>
          <w:noProof/>
        </w:rPr>
        <w:t>6</w:t>
      </w:r>
      <w:r w:rsidRPr="002A4617">
        <w:rPr>
          <w:i/>
        </w:rPr>
        <w:fldChar w:fldCharType="end"/>
      </w:r>
      <w:r>
        <w:rPr>
          <w:i/>
        </w:rPr>
        <w:t xml:space="preserve"> Macierz śladowania wymagań</w:t>
      </w:r>
    </w:p>
    <w:p w14:paraId="0469F641" w14:textId="12F3422F" w:rsidR="00F843D5" w:rsidRDefault="00F843D5" w:rsidP="00273CCB"/>
    <w:tbl>
      <w:tblPr>
        <w:tblStyle w:val="Tabelasiatki4akcent3"/>
        <w:tblpPr w:leftFromText="141" w:rightFromText="141" w:vertAnchor="text" w:horzAnchor="margin" w:tblpXSpec="right" w:tblpY="92"/>
        <w:tblW w:w="7792" w:type="dxa"/>
        <w:tblLayout w:type="fixed"/>
        <w:tblLook w:val="02A0" w:firstRow="1" w:lastRow="0" w:firstColumn="1" w:lastColumn="0" w:noHBand="1" w:noVBand="0"/>
      </w:tblPr>
      <w:tblGrid>
        <w:gridCol w:w="825"/>
        <w:gridCol w:w="378"/>
        <w:gridCol w:w="378"/>
        <w:gridCol w:w="378"/>
        <w:gridCol w:w="408"/>
        <w:gridCol w:w="408"/>
        <w:gridCol w:w="408"/>
        <w:gridCol w:w="403"/>
        <w:gridCol w:w="403"/>
        <w:gridCol w:w="403"/>
        <w:gridCol w:w="536"/>
        <w:gridCol w:w="665"/>
        <w:gridCol w:w="536"/>
        <w:gridCol w:w="536"/>
        <w:gridCol w:w="701"/>
        <w:gridCol w:w="426"/>
      </w:tblGrid>
      <w:tr w:rsidR="00775338" w:rsidRPr="00385FA6" w14:paraId="2D7957F4" w14:textId="5DA372A6" w:rsidTr="00775338">
        <w:trPr>
          <w:cnfStyle w:val="100000000000" w:firstRow="1" w:lastRow="0" w:firstColumn="0" w:lastColumn="0" w:oddVBand="0" w:evenVBand="0" w:oddHBand="0" w:evenHBand="0" w:firstRowFirstColumn="0" w:firstRowLastColumn="0" w:lastRowFirstColumn="0" w:lastRowLastColumn="0"/>
          <w:trHeight w:val="2983"/>
        </w:trPr>
        <w:tc>
          <w:tcPr>
            <w:cnfStyle w:val="001000000000" w:firstRow="0" w:lastRow="0" w:firstColumn="1" w:lastColumn="0" w:oddVBand="0" w:evenVBand="0" w:oddHBand="0" w:evenHBand="0" w:firstRowFirstColumn="0" w:firstRowLastColumn="0" w:lastRowFirstColumn="0" w:lastRowLastColumn="0"/>
            <w:tcW w:w="825" w:type="dxa"/>
          </w:tcPr>
          <w:p w14:paraId="44908131" w14:textId="77777777" w:rsidR="00775338" w:rsidRPr="00385FA6" w:rsidRDefault="00775338" w:rsidP="00A83893">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76B9136F"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352B72F9"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5EE698CA" w14:textId="77777777" w:rsidR="00775338" w:rsidRPr="00385FA6"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4F807185"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0D8FE9FD"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5104D40" w14:textId="77777777" w:rsidR="00775338" w:rsidRPr="00385FA6"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3D706EE3"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03" w:type="dxa"/>
            <w:textDirection w:val="btLr"/>
          </w:tcPr>
          <w:p w14:paraId="1D5ABDC1"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3D2E4CEF"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344A5307"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22600418" w14:textId="34488C1C"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5889CA4F"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39231E61" w14:textId="77777777"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c>
          <w:tcPr>
            <w:tcW w:w="701" w:type="dxa"/>
            <w:textDirection w:val="btLr"/>
          </w:tcPr>
          <w:p w14:paraId="13513560" w14:textId="77777777" w:rsidR="00775338" w:rsidRDefault="00775338" w:rsidP="00A83893">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Informowanie o kończących się terminach gwarancji</w:t>
            </w:r>
          </w:p>
        </w:tc>
        <w:tc>
          <w:tcPr>
            <w:cnfStyle w:val="000010000000" w:firstRow="0" w:lastRow="0" w:firstColumn="0" w:lastColumn="0" w:oddVBand="1" w:evenVBand="0" w:oddHBand="0" w:evenHBand="0" w:firstRowFirstColumn="0" w:firstRowLastColumn="0" w:lastRowFirstColumn="0" w:lastRowLastColumn="0"/>
            <w:tcW w:w="426" w:type="dxa"/>
            <w:textDirection w:val="btLr"/>
          </w:tcPr>
          <w:p w14:paraId="62723261" w14:textId="6EBDBDFF" w:rsidR="00775338" w:rsidRDefault="00775338" w:rsidP="00A83893">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ortowanie paragonów</w:t>
            </w:r>
          </w:p>
        </w:tc>
      </w:tr>
      <w:tr w:rsidR="00775338" w:rsidRPr="00D8523A" w14:paraId="2FCCC65A" w14:textId="5203988A" w:rsidTr="00775338">
        <w:tc>
          <w:tcPr>
            <w:cnfStyle w:val="001000000000" w:firstRow="0" w:lastRow="0" w:firstColumn="1" w:lastColumn="0" w:oddVBand="0" w:evenVBand="0" w:oddHBand="0" w:evenHBand="0" w:firstRowFirstColumn="0" w:firstRowLastColumn="0" w:lastRowFirstColumn="0" w:lastRowLastColumn="0"/>
            <w:tcW w:w="825" w:type="dxa"/>
          </w:tcPr>
          <w:p w14:paraId="232FE856" w14:textId="77777777" w:rsidR="00775338" w:rsidRDefault="00775338" w:rsidP="00A83893">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7FF0E3A9" w14:textId="77777777" w:rsidR="00775338" w:rsidRDefault="00775338" w:rsidP="00A83893">
            <w:pPr>
              <w:pStyle w:val="Tekstpodstawowy"/>
              <w:spacing w:line="240" w:lineRule="auto"/>
              <w:jc w:val="left"/>
              <w:rPr>
                <w:sz w:val="20"/>
                <w:szCs w:val="20"/>
              </w:rPr>
            </w:pPr>
          </w:p>
        </w:tc>
        <w:tc>
          <w:tcPr>
            <w:tcW w:w="378" w:type="dxa"/>
          </w:tcPr>
          <w:p w14:paraId="575AC1FB"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4FD09020" w14:textId="77777777" w:rsidR="00775338" w:rsidRDefault="00775338" w:rsidP="00A83893">
            <w:pPr>
              <w:pStyle w:val="Tekstpodstawowy"/>
              <w:spacing w:line="240" w:lineRule="auto"/>
              <w:jc w:val="left"/>
              <w:rPr>
                <w:sz w:val="20"/>
                <w:szCs w:val="20"/>
              </w:rPr>
            </w:pPr>
            <w:r>
              <w:rPr>
                <w:sz w:val="20"/>
                <w:szCs w:val="20"/>
              </w:rPr>
              <w:t>+</w:t>
            </w:r>
          </w:p>
        </w:tc>
        <w:tc>
          <w:tcPr>
            <w:tcW w:w="408" w:type="dxa"/>
          </w:tcPr>
          <w:p w14:paraId="0F36029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60DB146" w14:textId="77777777" w:rsidR="00775338" w:rsidRPr="00D8523A" w:rsidRDefault="00775338" w:rsidP="00A83893">
            <w:pPr>
              <w:pStyle w:val="Tekstpodstawowy"/>
              <w:spacing w:line="240" w:lineRule="auto"/>
              <w:rPr>
                <w:sz w:val="20"/>
                <w:szCs w:val="20"/>
              </w:rPr>
            </w:pPr>
          </w:p>
        </w:tc>
        <w:tc>
          <w:tcPr>
            <w:tcW w:w="408" w:type="dxa"/>
          </w:tcPr>
          <w:p w14:paraId="7656852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03FD268" w14:textId="77777777" w:rsidR="00775338" w:rsidRPr="00D8523A" w:rsidRDefault="00775338" w:rsidP="00A83893">
            <w:pPr>
              <w:pStyle w:val="Tekstpodstawowy"/>
              <w:spacing w:line="240" w:lineRule="auto"/>
              <w:rPr>
                <w:sz w:val="20"/>
                <w:szCs w:val="20"/>
              </w:rPr>
            </w:pPr>
          </w:p>
        </w:tc>
        <w:tc>
          <w:tcPr>
            <w:tcW w:w="403" w:type="dxa"/>
          </w:tcPr>
          <w:p w14:paraId="5B77CF7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E6034BF" w14:textId="77777777" w:rsidR="00775338" w:rsidRPr="00D8523A" w:rsidRDefault="00775338" w:rsidP="00A83893">
            <w:pPr>
              <w:pStyle w:val="Tekstpodstawowy"/>
              <w:spacing w:line="240" w:lineRule="auto"/>
              <w:rPr>
                <w:sz w:val="20"/>
                <w:szCs w:val="20"/>
              </w:rPr>
            </w:pPr>
          </w:p>
        </w:tc>
        <w:tc>
          <w:tcPr>
            <w:tcW w:w="536" w:type="dxa"/>
          </w:tcPr>
          <w:p w14:paraId="6BD455A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BE6F8CE" w14:textId="77777777" w:rsidR="00775338" w:rsidRPr="00D8523A" w:rsidRDefault="00775338" w:rsidP="00A83893">
            <w:pPr>
              <w:pStyle w:val="Tekstpodstawowy"/>
              <w:spacing w:line="240" w:lineRule="auto"/>
              <w:rPr>
                <w:sz w:val="20"/>
                <w:szCs w:val="20"/>
              </w:rPr>
            </w:pPr>
          </w:p>
        </w:tc>
        <w:tc>
          <w:tcPr>
            <w:tcW w:w="536" w:type="dxa"/>
          </w:tcPr>
          <w:p w14:paraId="76E3CA8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BDD9920" w14:textId="77777777" w:rsidR="00775338" w:rsidRPr="00D8523A" w:rsidRDefault="00775338" w:rsidP="00A83893">
            <w:pPr>
              <w:pStyle w:val="Tekstpodstawowy"/>
              <w:spacing w:line="240" w:lineRule="auto"/>
              <w:rPr>
                <w:sz w:val="20"/>
                <w:szCs w:val="20"/>
              </w:rPr>
            </w:pPr>
          </w:p>
        </w:tc>
        <w:tc>
          <w:tcPr>
            <w:tcW w:w="701" w:type="dxa"/>
          </w:tcPr>
          <w:p w14:paraId="1F4832A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6EFFD626" w14:textId="77777777" w:rsidR="00775338" w:rsidRPr="00D8523A" w:rsidRDefault="00775338" w:rsidP="00A83893">
            <w:pPr>
              <w:pStyle w:val="Tekstpodstawowy"/>
              <w:spacing w:line="240" w:lineRule="auto"/>
              <w:rPr>
                <w:sz w:val="20"/>
                <w:szCs w:val="20"/>
              </w:rPr>
            </w:pPr>
          </w:p>
        </w:tc>
      </w:tr>
      <w:tr w:rsidR="00775338" w:rsidRPr="00D8523A" w14:paraId="233212C2" w14:textId="67C75ED9" w:rsidTr="00775338">
        <w:tc>
          <w:tcPr>
            <w:cnfStyle w:val="001000000000" w:firstRow="0" w:lastRow="0" w:firstColumn="1" w:lastColumn="0" w:oddVBand="0" w:evenVBand="0" w:oddHBand="0" w:evenHBand="0" w:firstRowFirstColumn="0" w:firstRowLastColumn="0" w:lastRowFirstColumn="0" w:lastRowLastColumn="0"/>
            <w:tcW w:w="825" w:type="dxa"/>
          </w:tcPr>
          <w:p w14:paraId="5DE24AAD" w14:textId="77777777" w:rsidR="00775338" w:rsidRDefault="00775338" w:rsidP="00A83893">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4D57C2D6" w14:textId="77777777" w:rsidR="00775338" w:rsidRDefault="00775338" w:rsidP="00A83893">
            <w:pPr>
              <w:pStyle w:val="Tekstpodstawowy"/>
              <w:spacing w:line="240" w:lineRule="auto"/>
              <w:jc w:val="left"/>
              <w:rPr>
                <w:sz w:val="20"/>
                <w:szCs w:val="20"/>
              </w:rPr>
            </w:pPr>
          </w:p>
        </w:tc>
        <w:tc>
          <w:tcPr>
            <w:tcW w:w="378" w:type="dxa"/>
          </w:tcPr>
          <w:p w14:paraId="3ADA6C7A"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8804AE7" w14:textId="77777777" w:rsidR="00775338" w:rsidRDefault="00775338" w:rsidP="00A83893">
            <w:pPr>
              <w:pStyle w:val="Tekstpodstawowy"/>
              <w:spacing w:line="240" w:lineRule="auto"/>
              <w:jc w:val="left"/>
              <w:rPr>
                <w:sz w:val="20"/>
                <w:szCs w:val="20"/>
              </w:rPr>
            </w:pPr>
          </w:p>
        </w:tc>
        <w:tc>
          <w:tcPr>
            <w:tcW w:w="408" w:type="dxa"/>
          </w:tcPr>
          <w:p w14:paraId="1CC65DC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109722B" w14:textId="77777777" w:rsidR="00775338" w:rsidRPr="00D8523A" w:rsidRDefault="00775338" w:rsidP="00A83893">
            <w:pPr>
              <w:pStyle w:val="Tekstpodstawowy"/>
              <w:spacing w:line="240" w:lineRule="auto"/>
              <w:rPr>
                <w:sz w:val="20"/>
                <w:szCs w:val="20"/>
              </w:rPr>
            </w:pPr>
            <w:r>
              <w:rPr>
                <w:sz w:val="20"/>
                <w:szCs w:val="20"/>
              </w:rPr>
              <w:t>+</w:t>
            </w:r>
          </w:p>
        </w:tc>
        <w:tc>
          <w:tcPr>
            <w:tcW w:w="408" w:type="dxa"/>
          </w:tcPr>
          <w:p w14:paraId="626D964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12B7758" w14:textId="77777777" w:rsidR="00775338" w:rsidRPr="00D8523A" w:rsidRDefault="00775338" w:rsidP="00A83893">
            <w:pPr>
              <w:pStyle w:val="Tekstpodstawowy"/>
              <w:spacing w:line="240" w:lineRule="auto"/>
              <w:rPr>
                <w:sz w:val="20"/>
                <w:szCs w:val="20"/>
              </w:rPr>
            </w:pPr>
          </w:p>
        </w:tc>
        <w:tc>
          <w:tcPr>
            <w:tcW w:w="403" w:type="dxa"/>
          </w:tcPr>
          <w:p w14:paraId="1B8E1D7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60D6EC5" w14:textId="77777777" w:rsidR="00775338" w:rsidRPr="00D8523A" w:rsidRDefault="00775338" w:rsidP="00A83893">
            <w:pPr>
              <w:pStyle w:val="Tekstpodstawowy"/>
              <w:spacing w:line="240" w:lineRule="auto"/>
              <w:rPr>
                <w:sz w:val="20"/>
                <w:szCs w:val="20"/>
              </w:rPr>
            </w:pPr>
          </w:p>
        </w:tc>
        <w:tc>
          <w:tcPr>
            <w:tcW w:w="536" w:type="dxa"/>
          </w:tcPr>
          <w:p w14:paraId="3C5F3DC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CD2D131" w14:textId="77777777" w:rsidR="00775338" w:rsidRPr="00D8523A" w:rsidRDefault="00775338" w:rsidP="00A83893">
            <w:pPr>
              <w:pStyle w:val="Tekstpodstawowy"/>
              <w:spacing w:line="240" w:lineRule="auto"/>
              <w:rPr>
                <w:sz w:val="20"/>
                <w:szCs w:val="20"/>
              </w:rPr>
            </w:pPr>
          </w:p>
        </w:tc>
        <w:tc>
          <w:tcPr>
            <w:tcW w:w="536" w:type="dxa"/>
          </w:tcPr>
          <w:p w14:paraId="2EB017F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349476C3" w14:textId="77777777" w:rsidR="00775338" w:rsidRPr="00D8523A" w:rsidRDefault="00775338" w:rsidP="00A83893">
            <w:pPr>
              <w:pStyle w:val="Tekstpodstawowy"/>
              <w:spacing w:line="240" w:lineRule="auto"/>
              <w:rPr>
                <w:sz w:val="20"/>
                <w:szCs w:val="20"/>
              </w:rPr>
            </w:pPr>
          </w:p>
        </w:tc>
        <w:tc>
          <w:tcPr>
            <w:tcW w:w="701" w:type="dxa"/>
          </w:tcPr>
          <w:p w14:paraId="3E9CDF5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668E8C29" w14:textId="77777777" w:rsidR="00775338" w:rsidRPr="00D8523A" w:rsidRDefault="00775338" w:rsidP="00A83893">
            <w:pPr>
              <w:pStyle w:val="Tekstpodstawowy"/>
              <w:spacing w:line="240" w:lineRule="auto"/>
              <w:rPr>
                <w:sz w:val="20"/>
                <w:szCs w:val="20"/>
              </w:rPr>
            </w:pPr>
          </w:p>
        </w:tc>
      </w:tr>
      <w:tr w:rsidR="00775338" w:rsidRPr="00D8523A" w14:paraId="048355D0" w14:textId="05A3FF3A" w:rsidTr="00775338">
        <w:tc>
          <w:tcPr>
            <w:cnfStyle w:val="001000000000" w:firstRow="0" w:lastRow="0" w:firstColumn="1" w:lastColumn="0" w:oddVBand="0" w:evenVBand="0" w:oddHBand="0" w:evenHBand="0" w:firstRowFirstColumn="0" w:firstRowLastColumn="0" w:lastRowFirstColumn="0" w:lastRowLastColumn="0"/>
            <w:tcW w:w="825" w:type="dxa"/>
          </w:tcPr>
          <w:p w14:paraId="53066EBF" w14:textId="77777777" w:rsidR="00775338" w:rsidRDefault="00775338" w:rsidP="00A83893">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38D38029" w14:textId="77777777" w:rsidR="00775338" w:rsidRDefault="00775338" w:rsidP="00A83893">
            <w:pPr>
              <w:pStyle w:val="Tekstpodstawowy"/>
              <w:spacing w:line="240" w:lineRule="auto"/>
              <w:jc w:val="left"/>
              <w:rPr>
                <w:sz w:val="20"/>
                <w:szCs w:val="20"/>
              </w:rPr>
            </w:pPr>
          </w:p>
        </w:tc>
        <w:tc>
          <w:tcPr>
            <w:tcW w:w="378" w:type="dxa"/>
          </w:tcPr>
          <w:p w14:paraId="24E87884"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5642EB5" w14:textId="77777777" w:rsidR="00775338" w:rsidRDefault="00775338" w:rsidP="00A83893">
            <w:pPr>
              <w:pStyle w:val="Tekstpodstawowy"/>
              <w:spacing w:line="240" w:lineRule="auto"/>
              <w:jc w:val="left"/>
              <w:rPr>
                <w:sz w:val="20"/>
                <w:szCs w:val="20"/>
              </w:rPr>
            </w:pPr>
          </w:p>
        </w:tc>
        <w:tc>
          <w:tcPr>
            <w:tcW w:w="408" w:type="dxa"/>
          </w:tcPr>
          <w:p w14:paraId="6F60858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64F09471" w14:textId="77777777" w:rsidR="00775338" w:rsidRPr="00D8523A" w:rsidRDefault="00775338" w:rsidP="00A83893">
            <w:pPr>
              <w:pStyle w:val="Tekstpodstawowy"/>
              <w:spacing w:line="240" w:lineRule="auto"/>
              <w:rPr>
                <w:sz w:val="20"/>
                <w:szCs w:val="20"/>
              </w:rPr>
            </w:pPr>
          </w:p>
        </w:tc>
        <w:tc>
          <w:tcPr>
            <w:tcW w:w="408" w:type="dxa"/>
          </w:tcPr>
          <w:p w14:paraId="7C7B96A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4E87B0" w14:textId="77777777" w:rsidR="00775338" w:rsidRPr="00D8523A" w:rsidRDefault="00775338" w:rsidP="00A83893">
            <w:pPr>
              <w:pStyle w:val="Tekstpodstawowy"/>
              <w:spacing w:line="240" w:lineRule="auto"/>
              <w:rPr>
                <w:sz w:val="20"/>
                <w:szCs w:val="20"/>
              </w:rPr>
            </w:pPr>
          </w:p>
        </w:tc>
        <w:tc>
          <w:tcPr>
            <w:tcW w:w="403" w:type="dxa"/>
          </w:tcPr>
          <w:p w14:paraId="5BB845A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755D66A" w14:textId="77777777" w:rsidR="00775338" w:rsidRPr="00D8523A" w:rsidRDefault="00775338" w:rsidP="00A83893">
            <w:pPr>
              <w:pStyle w:val="Tekstpodstawowy"/>
              <w:spacing w:line="240" w:lineRule="auto"/>
              <w:rPr>
                <w:sz w:val="20"/>
                <w:szCs w:val="20"/>
              </w:rPr>
            </w:pPr>
          </w:p>
        </w:tc>
        <w:tc>
          <w:tcPr>
            <w:tcW w:w="536" w:type="dxa"/>
          </w:tcPr>
          <w:p w14:paraId="430F6EC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1ACDEC" w14:textId="77777777" w:rsidR="00775338" w:rsidRPr="00D8523A" w:rsidRDefault="00775338" w:rsidP="00A83893">
            <w:pPr>
              <w:pStyle w:val="Tekstpodstawowy"/>
              <w:spacing w:line="240" w:lineRule="auto"/>
              <w:rPr>
                <w:sz w:val="20"/>
                <w:szCs w:val="20"/>
              </w:rPr>
            </w:pPr>
          </w:p>
        </w:tc>
        <w:tc>
          <w:tcPr>
            <w:tcW w:w="536" w:type="dxa"/>
          </w:tcPr>
          <w:p w14:paraId="195A9E9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4482E81D" w14:textId="77777777" w:rsidR="00775338" w:rsidRPr="00D8523A" w:rsidRDefault="00775338" w:rsidP="00A83893">
            <w:pPr>
              <w:pStyle w:val="Tekstpodstawowy"/>
              <w:spacing w:line="240" w:lineRule="auto"/>
              <w:rPr>
                <w:sz w:val="20"/>
                <w:szCs w:val="20"/>
              </w:rPr>
            </w:pPr>
          </w:p>
        </w:tc>
        <w:tc>
          <w:tcPr>
            <w:tcW w:w="701" w:type="dxa"/>
          </w:tcPr>
          <w:p w14:paraId="6D0F718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7F8310FC" w14:textId="77777777" w:rsidR="00775338" w:rsidRPr="00D8523A" w:rsidRDefault="00775338" w:rsidP="00A83893">
            <w:pPr>
              <w:pStyle w:val="Tekstpodstawowy"/>
              <w:spacing w:line="240" w:lineRule="auto"/>
              <w:rPr>
                <w:sz w:val="20"/>
                <w:szCs w:val="20"/>
              </w:rPr>
            </w:pPr>
          </w:p>
        </w:tc>
      </w:tr>
      <w:tr w:rsidR="00775338" w:rsidRPr="00D8523A" w14:paraId="162EC677" w14:textId="622F873C" w:rsidTr="00775338">
        <w:tc>
          <w:tcPr>
            <w:cnfStyle w:val="001000000000" w:firstRow="0" w:lastRow="0" w:firstColumn="1" w:lastColumn="0" w:oddVBand="0" w:evenVBand="0" w:oddHBand="0" w:evenHBand="0" w:firstRowFirstColumn="0" w:firstRowLastColumn="0" w:lastRowFirstColumn="0" w:lastRowLastColumn="0"/>
            <w:tcW w:w="825" w:type="dxa"/>
          </w:tcPr>
          <w:p w14:paraId="3D7FB327" w14:textId="77777777" w:rsidR="00775338" w:rsidRDefault="00775338" w:rsidP="00A83893">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6708A78C" w14:textId="77777777" w:rsidR="00775338" w:rsidRDefault="00775338" w:rsidP="00A83893">
            <w:pPr>
              <w:pStyle w:val="Tekstpodstawowy"/>
              <w:spacing w:line="240" w:lineRule="auto"/>
              <w:jc w:val="left"/>
              <w:rPr>
                <w:sz w:val="20"/>
                <w:szCs w:val="20"/>
              </w:rPr>
            </w:pPr>
          </w:p>
        </w:tc>
        <w:tc>
          <w:tcPr>
            <w:tcW w:w="378" w:type="dxa"/>
          </w:tcPr>
          <w:p w14:paraId="52109188"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0ABE8EB" w14:textId="77777777" w:rsidR="00775338" w:rsidRDefault="00775338" w:rsidP="00A83893">
            <w:pPr>
              <w:pStyle w:val="Tekstpodstawowy"/>
              <w:spacing w:line="240" w:lineRule="auto"/>
              <w:jc w:val="left"/>
              <w:rPr>
                <w:sz w:val="20"/>
                <w:szCs w:val="20"/>
              </w:rPr>
            </w:pPr>
          </w:p>
        </w:tc>
        <w:tc>
          <w:tcPr>
            <w:tcW w:w="408" w:type="dxa"/>
          </w:tcPr>
          <w:p w14:paraId="3E13696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9BF225C" w14:textId="77777777" w:rsidR="00775338" w:rsidRPr="00D8523A" w:rsidRDefault="00775338" w:rsidP="00A83893">
            <w:pPr>
              <w:pStyle w:val="Tekstpodstawowy"/>
              <w:spacing w:line="240" w:lineRule="auto"/>
              <w:rPr>
                <w:sz w:val="20"/>
                <w:szCs w:val="20"/>
              </w:rPr>
            </w:pPr>
          </w:p>
        </w:tc>
        <w:tc>
          <w:tcPr>
            <w:tcW w:w="408" w:type="dxa"/>
          </w:tcPr>
          <w:p w14:paraId="0495CEA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0225D575" w14:textId="77777777" w:rsidR="00775338" w:rsidRPr="00D8523A" w:rsidRDefault="00775338" w:rsidP="00A83893">
            <w:pPr>
              <w:pStyle w:val="Tekstpodstawowy"/>
              <w:spacing w:line="240" w:lineRule="auto"/>
              <w:rPr>
                <w:sz w:val="20"/>
                <w:szCs w:val="20"/>
              </w:rPr>
            </w:pPr>
          </w:p>
        </w:tc>
        <w:tc>
          <w:tcPr>
            <w:tcW w:w="403" w:type="dxa"/>
          </w:tcPr>
          <w:p w14:paraId="007A957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9C5A7CA" w14:textId="77777777" w:rsidR="00775338" w:rsidRPr="00D8523A" w:rsidRDefault="00775338" w:rsidP="00A83893">
            <w:pPr>
              <w:pStyle w:val="Tekstpodstawowy"/>
              <w:spacing w:line="240" w:lineRule="auto"/>
              <w:rPr>
                <w:sz w:val="20"/>
                <w:szCs w:val="20"/>
              </w:rPr>
            </w:pPr>
          </w:p>
        </w:tc>
        <w:tc>
          <w:tcPr>
            <w:tcW w:w="536" w:type="dxa"/>
          </w:tcPr>
          <w:p w14:paraId="2EC2D6E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BA4F22" w14:textId="77777777" w:rsidR="00775338" w:rsidRPr="00D8523A" w:rsidRDefault="00775338" w:rsidP="00A83893">
            <w:pPr>
              <w:pStyle w:val="Tekstpodstawowy"/>
              <w:spacing w:line="240" w:lineRule="auto"/>
              <w:rPr>
                <w:sz w:val="20"/>
                <w:szCs w:val="20"/>
              </w:rPr>
            </w:pPr>
          </w:p>
        </w:tc>
        <w:tc>
          <w:tcPr>
            <w:tcW w:w="536" w:type="dxa"/>
          </w:tcPr>
          <w:p w14:paraId="1D7A733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DA2D0BB" w14:textId="77777777" w:rsidR="00775338" w:rsidRPr="00D8523A" w:rsidRDefault="00775338" w:rsidP="00A83893">
            <w:pPr>
              <w:pStyle w:val="Tekstpodstawowy"/>
              <w:spacing w:line="240" w:lineRule="auto"/>
              <w:rPr>
                <w:sz w:val="20"/>
                <w:szCs w:val="20"/>
              </w:rPr>
            </w:pPr>
          </w:p>
        </w:tc>
        <w:tc>
          <w:tcPr>
            <w:tcW w:w="701" w:type="dxa"/>
          </w:tcPr>
          <w:p w14:paraId="6A2E884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5463F405" w14:textId="77777777" w:rsidR="00775338" w:rsidRPr="00D8523A" w:rsidRDefault="00775338" w:rsidP="00A83893">
            <w:pPr>
              <w:pStyle w:val="Tekstpodstawowy"/>
              <w:spacing w:line="240" w:lineRule="auto"/>
              <w:rPr>
                <w:sz w:val="20"/>
                <w:szCs w:val="20"/>
              </w:rPr>
            </w:pPr>
          </w:p>
        </w:tc>
      </w:tr>
      <w:tr w:rsidR="00775338" w:rsidRPr="00D8523A" w14:paraId="02EBA393" w14:textId="19953AE3" w:rsidTr="00775338">
        <w:tc>
          <w:tcPr>
            <w:cnfStyle w:val="001000000000" w:firstRow="0" w:lastRow="0" w:firstColumn="1" w:lastColumn="0" w:oddVBand="0" w:evenVBand="0" w:oddHBand="0" w:evenHBand="0" w:firstRowFirstColumn="0" w:firstRowLastColumn="0" w:lastRowFirstColumn="0" w:lastRowLastColumn="0"/>
            <w:tcW w:w="825" w:type="dxa"/>
          </w:tcPr>
          <w:p w14:paraId="1B807F53" w14:textId="77777777" w:rsidR="00775338" w:rsidRDefault="00775338" w:rsidP="00A83893">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2BA1608E" w14:textId="77777777" w:rsidR="00775338" w:rsidRDefault="00775338" w:rsidP="00A83893">
            <w:pPr>
              <w:pStyle w:val="Tekstpodstawowy"/>
              <w:spacing w:line="240" w:lineRule="auto"/>
              <w:jc w:val="left"/>
              <w:rPr>
                <w:sz w:val="20"/>
                <w:szCs w:val="20"/>
              </w:rPr>
            </w:pPr>
          </w:p>
        </w:tc>
        <w:tc>
          <w:tcPr>
            <w:tcW w:w="378" w:type="dxa"/>
          </w:tcPr>
          <w:p w14:paraId="6901F369"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AE3FC75" w14:textId="77777777" w:rsidR="00775338" w:rsidRDefault="00775338" w:rsidP="00A83893">
            <w:pPr>
              <w:pStyle w:val="Tekstpodstawowy"/>
              <w:spacing w:line="240" w:lineRule="auto"/>
              <w:jc w:val="left"/>
              <w:rPr>
                <w:sz w:val="20"/>
                <w:szCs w:val="20"/>
              </w:rPr>
            </w:pPr>
          </w:p>
        </w:tc>
        <w:tc>
          <w:tcPr>
            <w:tcW w:w="408" w:type="dxa"/>
          </w:tcPr>
          <w:p w14:paraId="6758CAE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546CD4D0" w14:textId="77777777" w:rsidR="00775338" w:rsidRPr="00D8523A" w:rsidRDefault="00775338" w:rsidP="00A83893">
            <w:pPr>
              <w:pStyle w:val="Tekstpodstawowy"/>
              <w:spacing w:line="240" w:lineRule="auto"/>
              <w:rPr>
                <w:sz w:val="20"/>
                <w:szCs w:val="20"/>
              </w:rPr>
            </w:pPr>
          </w:p>
        </w:tc>
        <w:tc>
          <w:tcPr>
            <w:tcW w:w="408" w:type="dxa"/>
          </w:tcPr>
          <w:p w14:paraId="6E2D01A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FA67369" w14:textId="77777777" w:rsidR="00775338" w:rsidRDefault="00775338" w:rsidP="00A83893">
            <w:pPr>
              <w:pStyle w:val="Tekstpodstawowy"/>
              <w:spacing w:line="240" w:lineRule="auto"/>
              <w:rPr>
                <w:sz w:val="20"/>
                <w:szCs w:val="20"/>
              </w:rPr>
            </w:pPr>
            <w:r>
              <w:rPr>
                <w:sz w:val="20"/>
                <w:szCs w:val="20"/>
              </w:rPr>
              <w:t>+</w:t>
            </w:r>
          </w:p>
        </w:tc>
        <w:tc>
          <w:tcPr>
            <w:tcW w:w="403" w:type="dxa"/>
          </w:tcPr>
          <w:p w14:paraId="3FA65F15" w14:textId="77777777" w:rsidR="00775338"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C9A7D98" w14:textId="77777777" w:rsidR="00775338" w:rsidRPr="00D8523A" w:rsidRDefault="00775338" w:rsidP="00A83893">
            <w:pPr>
              <w:pStyle w:val="Tekstpodstawowy"/>
              <w:spacing w:line="240" w:lineRule="auto"/>
              <w:rPr>
                <w:sz w:val="20"/>
                <w:szCs w:val="20"/>
              </w:rPr>
            </w:pPr>
          </w:p>
        </w:tc>
        <w:tc>
          <w:tcPr>
            <w:tcW w:w="536" w:type="dxa"/>
          </w:tcPr>
          <w:p w14:paraId="7DD12FA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D1EB246" w14:textId="77777777" w:rsidR="00775338" w:rsidRPr="00D8523A" w:rsidRDefault="00775338" w:rsidP="00A83893">
            <w:pPr>
              <w:pStyle w:val="Tekstpodstawowy"/>
              <w:spacing w:line="240" w:lineRule="auto"/>
              <w:rPr>
                <w:sz w:val="20"/>
                <w:szCs w:val="20"/>
              </w:rPr>
            </w:pPr>
          </w:p>
        </w:tc>
        <w:tc>
          <w:tcPr>
            <w:tcW w:w="536" w:type="dxa"/>
          </w:tcPr>
          <w:p w14:paraId="7DAA0AB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F69B571" w14:textId="77777777" w:rsidR="00775338" w:rsidRPr="00D8523A" w:rsidRDefault="00775338" w:rsidP="00A83893">
            <w:pPr>
              <w:pStyle w:val="Tekstpodstawowy"/>
              <w:spacing w:line="240" w:lineRule="auto"/>
              <w:rPr>
                <w:sz w:val="20"/>
                <w:szCs w:val="20"/>
              </w:rPr>
            </w:pPr>
          </w:p>
        </w:tc>
        <w:tc>
          <w:tcPr>
            <w:tcW w:w="701" w:type="dxa"/>
          </w:tcPr>
          <w:p w14:paraId="15629B4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0D00CC7E" w14:textId="77777777" w:rsidR="00775338" w:rsidRPr="00D8523A" w:rsidRDefault="00775338" w:rsidP="00A83893">
            <w:pPr>
              <w:pStyle w:val="Tekstpodstawowy"/>
              <w:spacing w:line="240" w:lineRule="auto"/>
              <w:rPr>
                <w:sz w:val="20"/>
                <w:szCs w:val="20"/>
              </w:rPr>
            </w:pPr>
          </w:p>
        </w:tc>
      </w:tr>
      <w:tr w:rsidR="00775338" w:rsidRPr="00D8523A" w14:paraId="2A92148A" w14:textId="72B1AFD3" w:rsidTr="00775338">
        <w:tc>
          <w:tcPr>
            <w:cnfStyle w:val="001000000000" w:firstRow="0" w:lastRow="0" w:firstColumn="1" w:lastColumn="0" w:oddVBand="0" w:evenVBand="0" w:oddHBand="0" w:evenHBand="0" w:firstRowFirstColumn="0" w:firstRowLastColumn="0" w:lastRowFirstColumn="0" w:lastRowLastColumn="0"/>
            <w:tcW w:w="825" w:type="dxa"/>
          </w:tcPr>
          <w:p w14:paraId="24EEFB65" w14:textId="77777777" w:rsidR="00775338" w:rsidRDefault="00775338" w:rsidP="00A83893">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7F2F25FC" w14:textId="77777777" w:rsidR="00775338" w:rsidRDefault="00775338" w:rsidP="00A83893">
            <w:pPr>
              <w:pStyle w:val="Tekstpodstawowy"/>
              <w:spacing w:line="240" w:lineRule="auto"/>
              <w:jc w:val="left"/>
              <w:rPr>
                <w:sz w:val="20"/>
                <w:szCs w:val="20"/>
              </w:rPr>
            </w:pPr>
          </w:p>
        </w:tc>
        <w:tc>
          <w:tcPr>
            <w:tcW w:w="378" w:type="dxa"/>
          </w:tcPr>
          <w:p w14:paraId="4ED132A7"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4A90FF1E" w14:textId="77777777" w:rsidR="00775338" w:rsidRDefault="00775338" w:rsidP="00A83893">
            <w:pPr>
              <w:pStyle w:val="Tekstpodstawowy"/>
              <w:spacing w:line="240" w:lineRule="auto"/>
              <w:jc w:val="left"/>
              <w:rPr>
                <w:sz w:val="20"/>
                <w:szCs w:val="20"/>
              </w:rPr>
            </w:pPr>
          </w:p>
        </w:tc>
        <w:tc>
          <w:tcPr>
            <w:tcW w:w="408" w:type="dxa"/>
          </w:tcPr>
          <w:p w14:paraId="3798028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5DA6E790" w14:textId="77777777" w:rsidR="00775338" w:rsidRPr="00D8523A" w:rsidRDefault="00775338" w:rsidP="00A83893">
            <w:pPr>
              <w:pStyle w:val="Tekstpodstawowy"/>
              <w:spacing w:line="240" w:lineRule="auto"/>
              <w:rPr>
                <w:sz w:val="20"/>
                <w:szCs w:val="20"/>
              </w:rPr>
            </w:pPr>
          </w:p>
        </w:tc>
        <w:tc>
          <w:tcPr>
            <w:tcW w:w="408" w:type="dxa"/>
          </w:tcPr>
          <w:p w14:paraId="670E615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DB850BF" w14:textId="77777777" w:rsidR="00775338" w:rsidRPr="00D8523A" w:rsidRDefault="00775338" w:rsidP="00A83893">
            <w:pPr>
              <w:pStyle w:val="Tekstpodstawowy"/>
              <w:spacing w:line="240" w:lineRule="auto"/>
              <w:rPr>
                <w:sz w:val="20"/>
                <w:szCs w:val="20"/>
              </w:rPr>
            </w:pPr>
          </w:p>
        </w:tc>
        <w:tc>
          <w:tcPr>
            <w:tcW w:w="403" w:type="dxa"/>
          </w:tcPr>
          <w:p w14:paraId="12FE6D95" w14:textId="77777777" w:rsidR="00775338" w:rsidRPr="000A35CC"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45BE9777" w14:textId="77777777" w:rsidR="00775338" w:rsidRPr="00D8523A" w:rsidRDefault="00775338" w:rsidP="00A83893">
            <w:pPr>
              <w:pStyle w:val="Tekstpodstawowy"/>
              <w:spacing w:line="240" w:lineRule="auto"/>
              <w:rPr>
                <w:sz w:val="20"/>
                <w:szCs w:val="20"/>
              </w:rPr>
            </w:pPr>
          </w:p>
        </w:tc>
        <w:tc>
          <w:tcPr>
            <w:tcW w:w="536" w:type="dxa"/>
          </w:tcPr>
          <w:p w14:paraId="3BC57BC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22299EEA" w14:textId="77777777" w:rsidR="00775338" w:rsidRPr="00D8523A" w:rsidRDefault="00775338" w:rsidP="00A83893">
            <w:pPr>
              <w:pStyle w:val="Tekstpodstawowy"/>
              <w:spacing w:line="240" w:lineRule="auto"/>
              <w:rPr>
                <w:sz w:val="20"/>
                <w:szCs w:val="20"/>
              </w:rPr>
            </w:pPr>
          </w:p>
        </w:tc>
        <w:tc>
          <w:tcPr>
            <w:tcW w:w="536" w:type="dxa"/>
          </w:tcPr>
          <w:p w14:paraId="31C23DE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CD273A" w14:textId="77777777" w:rsidR="00775338" w:rsidRPr="00D8523A" w:rsidRDefault="00775338" w:rsidP="00A83893">
            <w:pPr>
              <w:pStyle w:val="Tekstpodstawowy"/>
              <w:spacing w:line="240" w:lineRule="auto"/>
              <w:rPr>
                <w:sz w:val="20"/>
                <w:szCs w:val="20"/>
              </w:rPr>
            </w:pPr>
          </w:p>
        </w:tc>
        <w:tc>
          <w:tcPr>
            <w:tcW w:w="701" w:type="dxa"/>
          </w:tcPr>
          <w:p w14:paraId="706695E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25B31862" w14:textId="77777777" w:rsidR="00775338" w:rsidRPr="00D8523A" w:rsidRDefault="00775338" w:rsidP="00A83893">
            <w:pPr>
              <w:pStyle w:val="Tekstpodstawowy"/>
              <w:spacing w:line="240" w:lineRule="auto"/>
              <w:rPr>
                <w:sz w:val="20"/>
                <w:szCs w:val="20"/>
              </w:rPr>
            </w:pPr>
          </w:p>
        </w:tc>
      </w:tr>
      <w:tr w:rsidR="00775338" w:rsidRPr="00D8523A" w14:paraId="69793740" w14:textId="62BB1C46" w:rsidTr="00775338">
        <w:tc>
          <w:tcPr>
            <w:cnfStyle w:val="001000000000" w:firstRow="0" w:lastRow="0" w:firstColumn="1" w:lastColumn="0" w:oddVBand="0" w:evenVBand="0" w:oddHBand="0" w:evenHBand="0" w:firstRowFirstColumn="0" w:firstRowLastColumn="0" w:lastRowFirstColumn="0" w:lastRowLastColumn="0"/>
            <w:tcW w:w="825" w:type="dxa"/>
          </w:tcPr>
          <w:p w14:paraId="412AC694" w14:textId="77777777" w:rsidR="00775338" w:rsidRDefault="00775338" w:rsidP="00A83893">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2110EA71" w14:textId="77777777" w:rsidR="00775338" w:rsidRDefault="00775338" w:rsidP="00A83893">
            <w:pPr>
              <w:pStyle w:val="Tekstpodstawowy"/>
              <w:spacing w:line="240" w:lineRule="auto"/>
              <w:jc w:val="left"/>
              <w:rPr>
                <w:sz w:val="20"/>
                <w:szCs w:val="20"/>
              </w:rPr>
            </w:pPr>
          </w:p>
        </w:tc>
        <w:tc>
          <w:tcPr>
            <w:tcW w:w="378" w:type="dxa"/>
          </w:tcPr>
          <w:p w14:paraId="20FEC041"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82230DD" w14:textId="77777777" w:rsidR="00775338" w:rsidRDefault="00775338" w:rsidP="00A83893">
            <w:pPr>
              <w:pStyle w:val="Tekstpodstawowy"/>
              <w:spacing w:line="240" w:lineRule="auto"/>
              <w:jc w:val="left"/>
              <w:rPr>
                <w:sz w:val="20"/>
                <w:szCs w:val="20"/>
              </w:rPr>
            </w:pPr>
          </w:p>
        </w:tc>
        <w:tc>
          <w:tcPr>
            <w:tcW w:w="408" w:type="dxa"/>
          </w:tcPr>
          <w:p w14:paraId="02B9716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F40D543" w14:textId="77777777" w:rsidR="00775338" w:rsidRPr="00D8523A" w:rsidRDefault="00775338" w:rsidP="00A83893">
            <w:pPr>
              <w:pStyle w:val="Tekstpodstawowy"/>
              <w:spacing w:line="240" w:lineRule="auto"/>
              <w:rPr>
                <w:sz w:val="20"/>
                <w:szCs w:val="20"/>
              </w:rPr>
            </w:pPr>
          </w:p>
        </w:tc>
        <w:tc>
          <w:tcPr>
            <w:tcW w:w="408" w:type="dxa"/>
          </w:tcPr>
          <w:p w14:paraId="1542387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87C345F" w14:textId="77777777" w:rsidR="00775338" w:rsidRPr="00D8523A" w:rsidRDefault="00775338" w:rsidP="00A83893">
            <w:pPr>
              <w:pStyle w:val="Tekstpodstawowy"/>
              <w:spacing w:line="240" w:lineRule="auto"/>
              <w:rPr>
                <w:sz w:val="20"/>
                <w:szCs w:val="20"/>
              </w:rPr>
            </w:pPr>
          </w:p>
        </w:tc>
        <w:tc>
          <w:tcPr>
            <w:tcW w:w="403" w:type="dxa"/>
          </w:tcPr>
          <w:p w14:paraId="3FF1FAE0"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1323F76" w14:textId="77777777" w:rsidR="00775338" w:rsidRPr="00D8523A" w:rsidRDefault="00775338" w:rsidP="00A83893">
            <w:pPr>
              <w:pStyle w:val="Tekstpodstawowy"/>
              <w:spacing w:line="240" w:lineRule="auto"/>
              <w:rPr>
                <w:sz w:val="20"/>
                <w:szCs w:val="20"/>
              </w:rPr>
            </w:pPr>
            <w:r>
              <w:rPr>
                <w:sz w:val="20"/>
                <w:szCs w:val="20"/>
              </w:rPr>
              <w:t>+</w:t>
            </w:r>
          </w:p>
        </w:tc>
        <w:tc>
          <w:tcPr>
            <w:tcW w:w="536" w:type="dxa"/>
          </w:tcPr>
          <w:p w14:paraId="3FB974C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8C1A0C7" w14:textId="77777777" w:rsidR="00775338" w:rsidRPr="00D8523A" w:rsidRDefault="00775338" w:rsidP="00A83893">
            <w:pPr>
              <w:pStyle w:val="Tekstpodstawowy"/>
              <w:spacing w:line="240" w:lineRule="auto"/>
              <w:rPr>
                <w:sz w:val="20"/>
                <w:szCs w:val="20"/>
              </w:rPr>
            </w:pPr>
          </w:p>
        </w:tc>
        <w:tc>
          <w:tcPr>
            <w:tcW w:w="536" w:type="dxa"/>
          </w:tcPr>
          <w:p w14:paraId="4741CBC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4232A6AC" w14:textId="77777777" w:rsidR="00775338" w:rsidRPr="00D8523A" w:rsidRDefault="00775338" w:rsidP="00A83893">
            <w:pPr>
              <w:pStyle w:val="Tekstpodstawowy"/>
              <w:spacing w:line="240" w:lineRule="auto"/>
              <w:rPr>
                <w:sz w:val="20"/>
                <w:szCs w:val="20"/>
              </w:rPr>
            </w:pPr>
          </w:p>
        </w:tc>
        <w:tc>
          <w:tcPr>
            <w:tcW w:w="701" w:type="dxa"/>
          </w:tcPr>
          <w:p w14:paraId="2C30DC1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3F389DDE" w14:textId="77777777" w:rsidR="00775338" w:rsidRPr="00D8523A" w:rsidRDefault="00775338" w:rsidP="00A83893">
            <w:pPr>
              <w:pStyle w:val="Tekstpodstawowy"/>
              <w:spacing w:line="240" w:lineRule="auto"/>
              <w:rPr>
                <w:sz w:val="20"/>
                <w:szCs w:val="20"/>
              </w:rPr>
            </w:pPr>
          </w:p>
        </w:tc>
      </w:tr>
      <w:tr w:rsidR="00775338" w:rsidRPr="00D8523A" w14:paraId="57238DAB" w14:textId="7A0D31D3" w:rsidTr="00775338">
        <w:tc>
          <w:tcPr>
            <w:cnfStyle w:val="001000000000" w:firstRow="0" w:lastRow="0" w:firstColumn="1" w:lastColumn="0" w:oddVBand="0" w:evenVBand="0" w:oddHBand="0" w:evenHBand="0" w:firstRowFirstColumn="0" w:firstRowLastColumn="0" w:lastRowFirstColumn="0" w:lastRowLastColumn="0"/>
            <w:tcW w:w="825" w:type="dxa"/>
          </w:tcPr>
          <w:p w14:paraId="6A496F9C" w14:textId="77777777" w:rsidR="00775338" w:rsidRDefault="00775338" w:rsidP="00A83893">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1E4B99F4" w14:textId="77777777" w:rsidR="00775338" w:rsidRDefault="00775338" w:rsidP="00A83893">
            <w:pPr>
              <w:pStyle w:val="Tekstpodstawowy"/>
              <w:spacing w:line="240" w:lineRule="auto"/>
              <w:jc w:val="left"/>
              <w:rPr>
                <w:sz w:val="20"/>
                <w:szCs w:val="20"/>
              </w:rPr>
            </w:pPr>
            <w:r>
              <w:rPr>
                <w:sz w:val="20"/>
                <w:szCs w:val="20"/>
              </w:rPr>
              <w:t>+</w:t>
            </w:r>
          </w:p>
        </w:tc>
        <w:tc>
          <w:tcPr>
            <w:tcW w:w="378" w:type="dxa"/>
          </w:tcPr>
          <w:p w14:paraId="555DD6CB"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C060995" w14:textId="77777777" w:rsidR="00775338" w:rsidRDefault="00775338" w:rsidP="00A83893">
            <w:pPr>
              <w:pStyle w:val="Tekstpodstawowy"/>
              <w:spacing w:line="240" w:lineRule="auto"/>
              <w:jc w:val="left"/>
              <w:rPr>
                <w:sz w:val="20"/>
                <w:szCs w:val="20"/>
              </w:rPr>
            </w:pPr>
          </w:p>
        </w:tc>
        <w:tc>
          <w:tcPr>
            <w:tcW w:w="408" w:type="dxa"/>
          </w:tcPr>
          <w:p w14:paraId="5EAA58D1"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81E32E6" w14:textId="77777777" w:rsidR="00775338" w:rsidRPr="00D8523A" w:rsidRDefault="00775338" w:rsidP="00A83893">
            <w:pPr>
              <w:pStyle w:val="Tekstpodstawowy"/>
              <w:spacing w:line="240" w:lineRule="auto"/>
              <w:rPr>
                <w:sz w:val="20"/>
                <w:szCs w:val="20"/>
              </w:rPr>
            </w:pPr>
          </w:p>
        </w:tc>
        <w:tc>
          <w:tcPr>
            <w:tcW w:w="408" w:type="dxa"/>
          </w:tcPr>
          <w:p w14:paraId="49938DC0"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CB1E3AE" w14:textId="77777777" w:rsidR="00775338" w:rsidRPr="00D8523A" w:rsidRDefault="00775338" w:rsidP="00A83893">
            <w:pPr>
              <w:pStyle w:val="Tekstpodstawowy"/>
              <w:spacing w:line="240" w:lineRule="auto"/>
              <w:rPr>
                <w:sz w:val="20"/>
                <w:szCs w:val="20"/>
              </w:rPr>
            </w:pPr>
          </w:p>
        </w:tc>
        <w:tc>
          <w:tcPr>
            <w:tcW w:w="403" w:type="dxa"/>
          </w:tcPr>
          <w:p w14:paraId="0F78576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6BD4E41" w14:textId="77777777" w:rsidR="00775338" w:rsidRPr="00D8523A" w:rsidRDefault="00775338" w:rsidP="00A83893">
            <w:pPr>
              <w:pStyle w:val="Tekstpodstawowy"/>
              <w:spacing w:line="240" w:lineRule="auto"/>
              <w:rPr>
                <w:sz w:val="20"/>
                <w:szCs w:val="20"/>
              </w:rPr>
            </w:pPr>
          </w:p>
        </w:tc>
        <w:tc>
          <w:tcPr>
            <w:tcW w:w="536" w:type="dxa"/>
          </w:tcPr>
          <w:p w14:paraId="776FCC8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7076597" w14:textId="77777777" w:rsidR="00775338" w:rsidRPr="00D8523A" w:rsidRDefault="00775338" w:rsidP="00A83893">
            <w:pPr>
              <w:pStyle w:val="Tekstpodstawowy"/>
              <w:spacing w:line="240" w:lineRule="auto"/>
              <w:rPr>
                <w:sz w:val="20"/>
                <w:szCs w:val="20"/>
              </w:rPr>
            </w:pPr>
          </w:p>
        </w:tc>
        <w:tc>
          <w:tcPr>
            <w:tcW w:w="536" w:type="dxa"/>
          </w:tcPr>
          <w:p w14:paraId="11D10B0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BA0D5B9" w14:textId="77777777" w:rsidR="00775338" w:rsidRPr="00D8523A" w:rsidRDefault="00775338" w:rsidP="00A83893">
            <w:pPr>
              <w:pStyle w:val="Tekstpodstawowy"/>
              <w:spacing w:line="240" w:lineRule="auto"/>
              <w:rPr>
                <w:sz w:val="20"/>
                <w:szCs w:val="20"/>
              </w:rPr>
            </w:pPr>
          </w:p>
        </w:tc>
        <w:tc>
          <w:tcPr>
            <w:tcW w:w="701" w:type="dxa"/>
          </w:tcPr>
          <w:p w14:paraId="0433ED4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673D663C" w14:textId="77777777" w:rsidR="00775338" w:rsidRPr="00D8523A" w:rsidRDefault="00775338" w:rsidP="00A83893">
            <w:pPr>
              <w:pStyle w:val="Tekstpodstawowy"/>
              <w:spacing w:line="240" w:lineRule="auto"/>
              <w:rPr>
                <w:sz w:val="20"/>
                <w:szCs w:val="20"/>
              </w:rPr>
            </w:pPr>
          </w:p>
        </w:tc>
      </w:tr>
      <w:tr w:rsidR="00775338" w:rsidRPr="00D8523A" w14:paraId="2963C2B6" w14:textId="3987EBEE" w:rsidTr="00775338">
        <w:tc>
          <w:tcPr>
            <w:cnfStyle w:val="001000000000" w:firstRow="0" w:lastRow="0" w:firstColumn="1" w:lastColumn="0" w:oddVBand="0" w:evenVBand="0" w:oddHBand="0" w:evenHBand="0" w:firstRowFirstColumn="0" w:firstRowLastColumn="0" w:lastRowFirstColumn="0" w:lastRowLastColumn="0"/>
            <w:tcW w:w="825" w:type="dxa"/>
          </w:tcPr>
          <w:p w14:paraId="09FECC24" w14:textId="77777777" w:rsidR="00775338" w:rsidRPr="002A4617" w:rsidRDefault="00775338" w:rsidP="00A83893">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EEA2D97" w14:textId="77777777" w:rsidR="00775338" w:rsidRDefault="00775338" w:rsidP="00A83893">
            <w:pPr>
              <w:pStyle w:val="Tekstpodstawowy"/>
              <w:spacing w:line="240" w:lineRule="auto"/>
              <w:jc w:val="left"/>
              <w:rPr>
                <w:sz w:val="20"/>
                <w:szCs w:val="20"/>
              </w:rPr>
            </w:pPr>
          </w:p>
        </w:tc>
        <w:tc>
          <w:tcPr>
            <w:tcW w:w="378" w:type="dxa"/>
          </w:tcPr>
          <w:p w14:paraId="48E3A949"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0E22E88" w14:textId="77777777" w:rsidR="00775338" w:rsidRDefault="00775338" w:rsidP="00A83893">
            <w:pPr>
              <w:pStyle w:val="Tekstpodstawowy"/>
              <w:spacing w:line="240" w:lineRule="auto"/>
              <w:jc w:val="left"/>
              <w:rPr>
                <w:sz w:val="20"/>
                <w:szCs w:val="20"/>
              </w:rPr>
            </w:pPr>
          </w:p>
        </w:tc>
        <w:tc>
          <w:tcPr>
            <w:tcW w:w="408" w:type="dxa"/>
          </w:tcPr>
          <w:p w14:paraId="60200F8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9001B50" w14:textId="77777777" w:rsidR="00775338" w:rsidRPr="00D8523A" w:rsidRDefault="00775338" w:rsidP="00A83893">
            <w:pPr>
              <w:pStyle w:val="Tekstpodstawowy"/>
              <w:spacing w:line="240" w:lineRule="auto"/>
              <w:rPr>
                <w:sz w:val="20"/>
                <w:szCs w:val="20"/>
              </w:rPr>
            </w:pPr>
          </w:p>
        </w:tc>
        <w:tc>
          <w:tcPr>
            <w:tcW w:w="408" w:type="dxa"/>
          </w:tcPr>
          <w:p w14:paraId="2424962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AA1BBC0" w14:textId="77777777" w:rsidR="00775338" w:rsidRPr="00D8523A" w:rsidRDefault="00775338" w:rsidP="00A83893">
            <w:pPr>
              <w:pStyle w:val="Tekstpodstawowy"/>
              <w:spacing w:line="240" w:lineRule="auto"/>
              <w:rPr>
                <w:sz w:val="20"/>
                <w:szCs w:val="20"/>
              </w:rPr>
            </w:pPr>
          </w:p>
        </w:tc>
        <w:tc>
          <w:tcPr>
            <w:tcW w:w="403" w:type="dxa"/>
          </w:tcPr>
          <w:p w14:paraId="19AC7D3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94C2689" w14:textId="77777777" w:rsidR="00775338" w:rsidRPr="00D8523A" w:rsidRDefault="00775338" w:rsidP="00A83893">
            <w:pPr>
              <w:pStyle w:val="Tekstpodstawowy"/>
              <w:spacing w:line="240" w:lineRule="auto"/>
              <w:rPr>
                <w:sz w:val="20"/>
                <w:szCs w:val="20"/>
              </w:rPr>
            </w:pPr>
          </w:p>
        </w:tc>
        <w:tc>
          <w:tcPr>
            <w:tcW w:w="536" w:type="dxa"/>
          </w:tcPr>
          <w:p w14:paraId="496F05C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33E4D82" w14:textId="77777777" w:rsidR="00775338" w:rsidRPr="00D8523A" w:rsidRDefault="00775338" w:rsidP="00A83893">
            <w:pPr>
              <w:pStyle w:val="Tekstpodstawowy"/>
              <w:spacing w:line="240" w:lineRule="auto"/>
              <w:rPr>
                <w:sz w:val="20"/>
                <w:szCs w:val="20"/>
              </w:rPr>
            </w:pPr>
            <w:r>
              <w:rPr>
                <w:sz w:val="20"/>
                <w:szCs w:val="20"/>
              </w:rPr>
              <w:t>+</w:t>
            </w:r>
          </w:p>
        </w:tc>
        <w:tc>
          <w:tcPr>
            <w:tcW w:w="536" w:type="dxa"/>
          </w:tcPr>
          <w:p w14:paraId="48304B5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FC83880" w14:textId="77777777" w:rsidR="00775338" w:rsidRPr="00D8523A" w:rsidRDefault="00775338" w:rsidP="00A83893">
            <w:pPr>
              <w:pStyle w:val="Tekstpodstawowy"/>
              <w:spacing w:line="240" w:lineRule="auto"/>
              <w:rPr>
                <w:sz w:val="20"/>
                <w:szCs w:val="20"/>
              </w:rPr>
            </w:pPr>
          </w:p>
        </w:tc>
        <w:tc>
          <w:tcPr>
            <w:tcW w:w="701" w:type="dxa"/>
          </w:tcPr>
          <w:p w14:paraId="3F2C812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2E72E506" w14:textId="77777777" w:rsidR="00775338" w:rsidRPr="00D8523A" w:rsidRDefault="00775338" w:rsidP="00A83893">
            <w:pPr>
              <w:pStyle w:val="Tekstpodstawowy"/>
              <w:spacing w:line="240" w:lineRule="auto"/>
              <w:rPr>
                <w:sz w:val="20"/>
                <w:szCs w:val="20"/>
              </w:rPr>
            </w:pPr>
          </w:p>
        </w:tc>
      </w:tr>
      <w:tr w:rsidR="00775338" w:rsidRPr="00D8523A" w14:paraId="36910E81" w14:textId="08C8EFAC" w:rsidTr="00775338">
        <w:tc>
          <w:tcPr>
            <w:cnfStyle w:val="001000000000" w:firstRow="0" w:lastRow="0" w:firstColumn="1" w:lastColumn="0" w:oddVBand="0" w:evenVBand="0" w:oddHBand="0" w:evenHBand="0" w:firstRowFirstColumn="0" w:firstRowLastColumn="0" w:lastRowFirstColumn="0" w:lastRowLastColumn="0"/>
            <w:tcW w:w="825" w:type="dxa"/>
          </w:tcPr>
          <w:p w14:paraId="73317829" w14:textId="77777777" w:rsidR="00775338" w:rsidRPr="002A4617" w:rsidRDefault="00775338" w:rsidP="00A83893">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4BDBB800" w14:textId="77777777" w:rsidR="00775338" w:rsidRDefault="00775338" w:rsidP="00A83893">
            <w:pPr>
              <w:pStyle w:val="Tekstpodstawowy"/>
              <w:spacing w:line="240" w:lineRule="auto"/>
              <w:jc w:val="left"/>
              <w:rPr>
                <w:sz w:val="20"/>
                <w:szCs w:val="20"/>
              </w:rPr>
            </w:pPr>
          </w:p>
        </w:tc>
        <w:tc>
          <w:tcPr>
            <w:tcW w:w="378" w:type="dxa"/>
          </w:tcPr>
          <w:p w14:paraId="472EC29F"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7ED39CE" w14:textId="77777777" w:rsidR="00775338" w:rsidRDefault="00775338" w:rsidP="00A83893">
            <w:pPr>
              <w:pStyle w:val="Tekstpodstawowy"/>
              <w:spacing w:line="240" w:lineRule="auto"/>
              <w:jc w:val="left"/>
              <w:rPr>
                <w:sz w:val="20"/>
                <w:szCs w:val="20"/>
              </w:rPr>
            </w:pPr>
          </w:p>
        </w:tc>
        <w:tc>
          <w:tcPr>
            <w:tcW w:w="408" w:type="dxa"/>
          </w:tcPr>
          <w:p w14:paraId="12CF913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001DA38" w14:textId="77777777" w:rsidR="00775338" w:rsidRPr="00D8523A" w:rsidRDefault="00775338" w:rsidP="00A83893">
            <w:pPr>
              <w:pStyle w:val="Tekstpodstawowy"/>
              <w:spacing w:line="240" w:lineRule="auto"/>
              <w:rPr>
                <w:sz w:val="20"/>
                <w:szCs w:val="20"/>
              </w:rPr>
            </w:pPr>
          </w:p>
        </w:tc>
        <w:tc>
          <w:tcPr>
            <w:tcW w:w="408" w:type="dxa"/>
          </w:tcPr>
          <w:p w14:paraId="221D72E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ECD0817" w14:textId="77777777" w:rsidR="00775338" w:rsidRPr="00D8523A" w:rsidRDefault="00775338" w:rsidP="00A83893">
            <w:pPr>
              <w:pStyle w:val="Tekstpodstawowy"/>
              <w:spacing w:line="240" w:lineRule="auto"/>
              <w:rPr>
                <w:sz w:val="20"/>
                <w:szCs w:val="20"/>
              </w:rPr>
            </w:pPr>
          </w:p>
        </w:tc>
        <w:tc>
          <w:tcPr>
            <w:tcW w:w="403" w:type="dxa"/>
          </w:tcPr>
          <w:p w14:paraId="7ABC38D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1DD6BD2" w14:textId="77777777" w:rsidR="00775338" w:rsidRPr="00D8523A" w:rsidRDefault="00775338" w:rsidP="00A83893">
            <w:pPr>
              <w:pStyle w:val="Tekstpodstawowy"/>
              <w:spacing w:line="240" w:lineRule="auto"/>
              <w:rPr>
                <w:sz w:val="20"/>
                <w:szCs w:val="20"/>
              </w:rPr>
            </w:pPr>
          </w:p>
        </w:tc>
        <w:tc>
          <w:tcPr>
            <w:tcW w:w="536" w:type="dxa"/>
          </w:tcPr>
          <w:p w14:paraId="467E175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52BD25" w14:textId="77777777" w:rsidR="00775338" w:rsidRPr="00D8523A" w:rsidRDefault="00775338" w:rsidP="00A83893">
            <w:pPr>
              <w:pStyle w:val="Tekstpodstawowy"/>
              <w:spacing w:line="240" w:lineRule="auto"/>
              <w:rPr>
                <w:sz w:val="20"/>
                <w:szCs w:val="20"/>
              </w:rPr>
            </w:pPr>
          </w:p>
        </w:tc>
        <w:tc>
          <w:tcPr>
            <w:tcW w:w="536" w:type="dxa"/>
          </w:tcPr>
          <w:p w14:paraId="772F3265"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68AD3391" w14:textId="77777777" w:rsidR="00775338" w:rsidRPr="00D8523A" w:rsidRDefault="00775338" w:rsidP="00A83893">
            <w:pPr>
              <w:pStyle w:val="Tekstpodstawowy"/>
              <w:spacing w:line="240" w:lineRule="auto"/>
              <w:rPr>
                <w:sz w:val="20"/>
                <w:szCs w:val="20"/>
              </w:rPr>
            </w:pPr>
          </w:p>
        </w:tc>
        <w:tc>
          <w:tcPr>
            <w:tcW w:w="701" w:type="dxa"/>
          </w:tcPr>
          <w:p w14:paraId="57A02AA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1F9F60D2" w14:textId="77777777" w:rsidR="00775338" w:rsidRPr="00D8523A" w:rsidRDefault="00775338" w:rsidP="00A83893">
            <w:pPr>
              <w:pStyle w:val="Tekstpodstawowy"/>
              <w:spacing w:line="240" w:lineRule="auto"/>
              <w:rPr>
                <w:sz w:val="20"/>
                <w:szCs w:val="20"/>
              </w:rPr>
            </w:pPr>
          </w:p>
        </w:tc>
      </w:tr>
      <w:tr w:rsidR="00775338" w:rsidRPr="00D8523A" w14:paraId="6AABDFC3" w14:textId="405208C5" w:rsidTr="00775338">
        <w:tc>
          <w:tcPr>
            <w:cnfStyle w:val="001000000000" w:firstRow="0" w:lastRow="0" w:firstColumn="1" w:lastColumn="0" w:oddVBand="0" w:evenVBand="0" w:oddHBand="0" w:evenHBand="0" w:firstRowFirstColumn="0" w:firstRowLastColumn="0" w:lastRowFirstColumn="0" w:lastRowLastColumn="0"/>
            <w:tcW w:w="825" w:type="dxa"/>
          </w:tcPr>
          <w:p w14:paraId="75E6296D" w14:textId="77777777" w:rsidR="00775338" w:rsidRDefault="00775338" w:rsidP="00A83893">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19D02E24" w14:textId="77777777" w:rsidR="00775338" w:rsidRDefault="00775338" w:rsidP="00A83893">
            <w:pPr>
              <w:pStyle w:val="Tekstpodstawowy"/>
              <w:spacing w:line="240" w:lineRule="auto"/>
              <w:jc w:val="left"/>
              <w:rPr>
                <w:sz w:val="20"/>
                <w:szCs w:val="20"/>
              </w:rPr>
            </w:pPr>
          </w:p>
        </w:tc>
        <w:tc>
          <w:tcPr>
            <w:tcW w:w="378" w:type="dxa"/>
          </w:tcPr>
          <w:p w14:paraId="6286D226"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938E90C" w14:textId="77777777" w:rsidR="00775338" w:rsidRDefault="00775338" w:rsidP="00A83893">
            <w:pPr>
              <w:pStyle w:val="Tekstpodstawowy"/>
              <w:spacing w:line="240" w:lineRule="auto"/>
              <w:jc w:val="left"/>
              <w:rPr>
                <w:sz w:val="20"/>
                <w:szCs w:val="20"/>
              </w:rPr>
            </w:pPr>
          </w:p>
        </w:tc>
        <w:tc>
          <w:tcPr>
            <w:tcW w:w="408" w:type="dxa"/>
          </w:tcPr>
          <w:p w14:paraId="47516B1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9873E1C" w14:textId="77777777" w:rsidR="00775338" w:rsidRPr="00D8523A" w:rsidRDefault="00775338" w:rsidP="00A83893">
            <w:pPr>
              <w:pStyle w:val="Tekstpodstawowy"/>
              <w:spacing w:line="240" w:lineRule="auto"/>
              <w:rPr>
                <w:sz w:val="20"/>
                <w:szCs w:val="20"/>
              </w:rPr>
            </w:pPr>
          </w:p>
        </w:tc>
        <w:tc>
          <w:tcPr>
            <w:tcW w:w="408" w:type="dxa"/>
          </w:tcPr>
          <w:p w14:paraId="74667456"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A01FA" w14:textId="77777777" w:rsidR="00775338" w:rsidRPr="00D8523A" w:rsidRDefault="00775338" w:rsidP="00A83893">
            <w:pPr>
              <w:pStyle w:val="Tekstpodstawowy"/>
              <w:spacing w:line="240" w:lineRule="auto"/>
              <w:rPr>
                <w:sz w:val="20"/>
                <w:szCs w:val="20"/>
              </w:rPr>
            </w:pPr>
          </w:p>
        </w:tc>
        <w:tc>
          <w:tcPr>
            <w:tcW w:w="403" w:type="dxa"/>
          </w:tcPr>
          <w:p w14:paraId="5E7A9BA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0B31D1B" w14:textId="77777777" w:rsidR="00775338" w:rsidRPr="00D8523A" w:rsidRDefault="00775338" w:rsidP="00A83893">
            <w:pPr>
              <w:pStyle w:val="Tekstpodstawowy"/>
              <w:spacing w:line="240" w:lineRule="auto"/>
              <w:rPr>
                <w:sz w:val="20"/>
                <w:szCs w:val="20"/>
              </w:rPr>
            </w:pPr>
          </w:p>
        </w:tc>
        <w:tc>
          <w:tcPr>
            <w:tcW w:w="536" w:type="dxa"/>
          </w:tcPr>
          <w:p w14:paraId="127065C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CFE773C" w14:textId="77777777" w:rsidR="00775338" w:rsidRPr="00D8523A" w:rsidRDefault="00775338" w:rsidP="00A83893">
            <w:pPr>
              <w:pStyle w:val="Tekstpodstawowy"/>
              <w:spacing w:line="240" w:lineRule="auto"/>
              <w:rPr>
                <w:sz w:val="20"/>
                <w:szCs w:val="20"/>
              </w:rPr>
            </w:pPr>
          </w:p>
        </w:tc>
        <w:tc>
          <w:tcPr>
            <w:tcW w:w="536" w:type="dxa"/>
          </w:tcPr>
          <w:p w14:paraId="49312C1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E761CFD" w14:textId="77777777" w:rsidR="00775338" w:rsidRPr="00D8523A" w:rsidRDefault="00775338" w:rsidP="00A83893">
            <w:pPr>
              <w:pStyle w:val="Tekstpodstawowy"/>
              <w:spacing w:line="240" w:lineRule="auto"/>
              <w:rPr>
                <w:sz w:val="20"/>
                <w:szCs w:val="20"/>
              </w:rPr>
            </w:pPr>
            <w:r>
              <w:rPr>
                <w:sz w:val="20"/>
                <w:szCs w:val="20"/>
              </w:rPr>
              <w:t>+</w:t>
            </w:r>
          </w:p>
        </w:tc>
        <w:tc>
          <w:tcPr>
            <w:tcW w:w="701" w:type="dxa"/>
          </w:tcPr>
          <w:p w14:paraId="1443088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2627350D" w14:textId="77777777" w:rsidR="00775338" w:rsidRPr="00D8523A" w:rsidRDefault="00775338" w:rsidP="00A83893">
            <w:pPr>
              <w:pStyle w:val="Tekstpodstawowy"/>
              <w:spacing w:line="240" w:lineRule="auto"/>
              <w:rPr>
                <w:sz w:val="20"/>
                <w:szCs w:val="20"/>
              </w:rPr>
            </w:pPr>
          </w:p>
        </w:tc>
      </w:tr>
      <w:tr w:rsidR="00775338" w:rsidRPr="00D8523A" w14:paraId="323F3CAD" w14:textId="492AF223" w:rsidTr="00775338">
        <w:tc>
          <w:tcPr>
            <w:cnfStyle w:val="001000000000" w:firstRow="0" w:lastRow="0" w:firstColumn="1" w:lastColumn="0" w:oddVBand="0" w:evenVBand="0" w:oddHBand="0" w:evenHBand="0" w:firstRowFirstColumn="0" w:firstRowLastColumn="0" w:lastRowFirstColumn="0" w:lastRowLastColumn="0"/>
            <w:tcW w:w="825" w:type="dxa"/>
          </w:tcPr>
          <w:p w14:paraId="5EB4342C" w14:textId="77777777" w:rsidR="00775338" w:rsidRDefault="00775338" w:rsidP="00A83893">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4242713F" w14:textId="77777777" w:rsidR="00775338" w:rsidRDefault="00775338" w:rsidP="00A83893">
            <w:pPr>
              <w:pStyle w:val="Tekstpodstawowy"/>
              <w:spacing w:line="240" w:lineRule="auto"/>
              <w:jc w:val="left"/>
              <w:rPr>
                <w:sz w:val="20"/>
                <w:szCs w:val="20"/>
              </w:rPr>
            </w:pPr>
          </w:p>
        </w:tc>
        <w:tc>
          <w:tcPr>
            <w:tcW w:w="378" w:type="dxa"/>
          </w:tcPr>
          <w:p w14:paraId="09FF61FF"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55F1A87" w14:textId="77777777" w:rsidR="00775338" w:rsidRDefault="00775338" w:rsidP="00A83893">
            <w:pPr>
              <w:pStyle w:val="Tekstpodstawowy"/>
              <w:spacing w:line="240" w:lineRule="auto"/>
              <w:jc w:val="left"/>
              <w:rPr>
                <w:sz w:val="20"/>
                <w:szCs w:val="20"/>
              </w:rPr>
            </w:pPr>
          </w:p>
        </w:tc>
        <w:tc>
          <w:tcPr>
            <w:tcW w:w="408" w:type="dxa"/>
          </w:tcPr>
          <w:p w14:paraId="4C896AE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ED82E03" w14:textId="77777777" w:rsidR="00775338" w:rsidRPr="00D8523A" w:rsidRDefault="00775338" w:rsidP="00A83893">
            <w:pPr>
              <w:pStyle w:val="Tekstpodstawowy"/>
              <w:spacing w:line="240" w:lineRule="auto"/>
              <w:rPr>
                <w:sz w:val="20"/>
                <w:szCs w:val="20"/>
              </w:rPr>
            </w:pPr>
          </w:p>
        </w:tc>
        <w:tc>
          <w:tcPr>
            <w:tcW w:w="408" w:type="dxa"/>
          </w:tcPr>
          <w:p w14:paraId="566A051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C529262" w14:textId="77777777" w:rsidR="00775338" w:rsidRPr="00D8523A" w:rsidRDefault="00775338" w:rsidP="00A83893">
            <w:pPr>
              <w:pStyle w:val="Tekstpodstawowy"/>
              <w:spacing w:line="240" w:lineRule="auto"/>
              <w:rPr>
                <w:sz w:val="20"/>
                <w:szCs w:val="20"/>
              </w:rPr>
            </w:pPr>
          </w:p>
        </w:tc>
        <w:tc>
          <w:tcPr>
            <w:tcW w:w="403" w:type="dxa"/>
          </w:tcPr>
          <w:p w14:paraId="46C68E9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A585021" w14:textId="77777777" w:rsidR="00775338" w:rsidRPr="00D8523A" w:rsidRDefault="00775338" w:rsidP="00A83893">
            <w:pPr>
              <w:pStyle w:val="Tekstpodstawowy"/>
              <w:spacing w:line="240" w:lineRule="auto"/>
              <w:rPr>
                <w:sz w:val="20"/>
                <w:szCs w:val="20"/>
              </w:rPr>
            </w:pPr>
          </w:p>
        </w:tc>
        <w:tc>
          <w:tcPr>
            <w:tcW w:w="536" w:type="dxa"/>
          </w:tcPr>
          <w:p w14:paraId="3906DAB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70107A0" w14:textId="77777777" w:rsidR="00775338" w:rsidRPr="00D8523A" w:rsidRDefault="00775338" w:rsidP="00A83893">
            <w:pPr>
              <w:pStyle w:val="Tekstpodstawowy"/>
              <w:spacing w:line="240" w:lineRule="auto"/>
              <w:rPr>
                <w:sz w:val="20"/>
                <w:szCs w:val="20"/>
              </w:rPr>
            </w:pPr>
          </w:p>
        </w:tc>
        <w:tc>
          <w:tcPr>
            <w:tcW w:w="536" w:type="dxa"/>
          </w:tcPr>
          <w:p w14:paraId="5D8E75F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3D5073B3" w14:textId="77777777" w:rsidR="00775338" w:rsidRPr="00D8523A" w:rsidRDefault="00775338" w:rsidP="00A83893">
            <w:pPr>
              <w:pStyle w:val="Tekstpodstawowy"/>
              <w:spacing w:line="240" w:lineRule="auto"/>
              <w:rPr>
                <w:sz w:val="20"/>
                <w:szCs w:val="20"/>
              </w:rPr>
            </w:pPr>
          </w:p>
        </w:tc>
        <w:tc>
          <w:tcPr>
            <w:tcW w:w="701" w:type="dxa"/>
          </w:tcPr>
          <w:p w14:paraId="5273743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26" w:type="dxa"/>
          </w:tcPr>
          <w:p w14:paraId="0F980E52" w14:textId="77777777" w:rsidR="00775338" w:rsidRDefault="00775338" w:rsidP="00A83893">
            <w:pPr>
              <w:pStyle w:val="Tekstpodstawowy"/>
              <w:spacing w:line="240" w:lineRule="auto"/>
              <w:rPr>
                <w:sz w:val="20"/>
                <w:szCs w:val="20"/>
              </w:rPr>
            </w:pPr>
          </w:p>
        </w:tc>
      </w:tr>
      <w:tr w:rsidR="00775338" w:rsidRPr="00D8523A" w14:paraId="5735B9D6" w14:textId="576A1EF4" w:rsidTr="00775338">
        <w:tc>
          <w:tcPr>
            <w:cnfStyle w:val="001000000000" w:firstRow="0" w:lastRow="0" w:firstColumn="1" w:lastColumn="0" w:oddVBand="0" w:evenVBand="0" w:oddHBand="0" w:evenHBand="0" w:firstRowFirstColumn="0" w:firstRowLastColumn="0" w:lastRowFirstColumn="0" w:lastRowLastColumn="0"/>
            <w:tcW w:w="825" w:type="dxa"/>
          </w:tcPr>
          <w:p w14:paraId="3F077DA2" w14:textId="77777777" w:rsidR="00775338" w:rsidRDefault="00775338" w:rsidP="00A83893">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1D6B7FF4" w14:textId="77777777" w:rsidR="00775338" w:rsidRDefault="00775338" w:rsidP="00A83893">
            <w:pPr>
              <w:pStyle w:val="Tekstpodstawowy"/>
              <w:spacing w:line="240" w:lineRule="auto"/>
              <w:jc w:val="left"/>
              <w:rPr>
                <w:sz w:val="20"/>
                <w:szCs w:val="20"/>
              </w:rPr>
            </w:pPr>
          </w:p>
        </w:tc>
        <w:tc>
          <w:tcPr>
            <w:tcW w:w="378" w:type="dxa"/>
          </w:tcPr>
          <w:p w14:paraId="40186DC9"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04389010" w14:textId="77777777" w:rsidR="00775338" w:rsidRDefault="00775338" w:rsidP="00A83893">
            <w:pPr>
              <w:pStyle w:val="Tekstpodstawowy"/>
              <w:spacing w:line="240" w:lineRule="auto"/>
              <w:jc w:val="left"/>
              <w:rPr>
                <w:sz w:val="20"/>
                <w:szCs w:val="20"/>
              </w:rPr>
            </w:pPr>
          </w:p>
        </w:tc>
        <w:tc>
          <w:tcPr>
            <w:tcW w:w="408" w:type="dxa"/>
          </w:tcPr>
          <w:p w14:paraId="08FB79B4"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278913C" w14:textId="77777777" w:rsidR="00775338" w:rsidRPr="00D8523A" w:rsidRDefault="00775338" w:rsidP="00A83893">
            <w:pPr>
              <w:pStyle w:val="Tekstpodstawowy"/>
              <w:spacing w:line="240" w:lineRule="auto"/>
              <w:rPr>
                <w:sz w:val="20"/>
                <w:szCs w:val="20"/>
              </w:rPr>
            </w:pPr>
          </w:p>
        </w:tc>
        <w:tc>
          <w:tcPr>
            <w:tcW w:w="408" w:type="dxa"/>
          </w:tcPr>
          <w:p w14:paraId="5668700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F9EB673" w14:textId="77777777" w:rsidR="00775338" w:rsidRDefault="00775338" w:rsidP="00A83893">
            <w:pPr>
              <w:pStyle w:val="Tekstpodstawowy"/>
              <w:spacing w:line="240" w:lineRule="auto"/>
              <w:rPr>
                <w:sz w:val="20"/>
                <w:szCs w:val="20"/>
              </w:rPr>
            </w:pPr>
          </w:p>
        </w:tc>
        <w:tc>
          <w:tcPr>
            <w:tcW w:w="403" w:type="dxa"/>
          </w:tcPr>
          <w:p w14:paraId="06CA47ED"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softHyphen/>
            </w:r>
          </w:p>
        </w:tc>
        <w:tc>
          <w:tcPr>
            <w:cnfStyle w:val="000010000000" w:firstRow="0" w:lastRow="0" w:firstColumn="0" w:lastColumn="0" w:oddVBand="1" w:evenVBand="0" w:oddHBand="0" w:evenHBand="0" w:firstRowFirstColumn="0" w:firstRowLastColumn="0" w:lastRowFirstColumn="0" w:lastRowLastColumn="0"/>
            <w:tcW w:w="403" w:type="dxa"/>
          </w:tcPr>
          <w:p w14:paraId="1936032D" w14:textId="77777777" w:rsidR="00775338" w:rsidRPr="00D8523A" w:rsidRDefault="00775338" w:rsidP="00A83893">
            <w:pPr>
              <w:pStyle w:val="Tekstpodstawowy"/>
              <w:spacing w:line="240" w:lineRule="auto"/>
              <w:rPr>
                <w:sz w:val="20"/>
                <w:szCs w:val="20"/>
              </w:rPr>
            </w:pPr>
          </w:p>
        </w:tc>
        <w:tc>
          <w:tcPr>
            <w:tcW w:w="536" w:type="dxa"/>
          </w:tcPr>
          <w:p w14:paraId="4824920A"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E03686B" w14:textId="77777777" w:rsidR="00775338" w:rsidRPr="00D8523A" w:rsidRDefault="00775338" w:rsidP="00A83893">
            <w:pPr>
              <w:pStyle w:val="Tekstpodstawowy"/>
              <w:spacing w:line="240" w:lineRule="auto"/>
              <w:rPr>
                <w:sz w:val="20"/>
                <w:szCs w:val="20"/>
              </w:rPr>
            </w:pPr>
          </w:p>
        </w:tc>
        <w:tc>
          <w:tcPr>
            <w:tcW w:w="536" w:type="dxa"/>
          </w:tcPr>
          <w:p w14:paraId="23C9A218"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95C48AA" w14:textId="77777777" w:rsidR="00775338" w:rsidRPr="00D8523A" w:rsidRDefault="00775338" w:rsidP="00A83893">
            <w:pPr>
              <w:pStyle w:val="Tekstpodstawowy"/>
              <w:spacing w:line="240" w:lineRule="auto"/>
              <w:rPr>
                <w:sz w:val="20"/>
                <w:szCs w:val="20"/>
              </w:rPr>
            </w:pPr>
          </w:p>
        </w:tc>
        <w:tc>
          <w:tcPr>
            <w:tcW w:w="701" w:type="dxa"/>
          </w:tcPr>
          <w:p w14:paraId="345C6259"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1D325534" w14:textId="77777777" w:rsidR="00775338" w:rsidRPr="00D8523A" w:rsidRDefault="00775338" w:rsidP="00A83893">
            <w:pPr>
              <w:pStyle w:val="Tekstpodstawowy"/>
              <w:spacing w:line="240" w:lineRule="auto"/>
              <w:rPr>
                <w:sz w:val="20"/>
                <w:szCs w:val="20"/>
              </w:rPr>
            </w:pPr>
          </w:p>
        </w:tc>
      </w:tr>
      <w:tr w:rsidR="00775338" w:rsidRPr="00D8523A" w14:paraId="3847B8F3" w14:textId="2EFB6836" w:rsidTr="00775338">
        <w:tc>
          <w:tcPr>
            <w:cnfStyle w:val="001000000000" w:firstRow="0" w:lastRow="0" w:firstColumn="1" w:lastColumn="0" w:oddVBand="0" w:evenVBand="0" w:oddHBand="0" w:evenHBand="0" w:firstRowFirstColumn="0" w:firstRowLastColumn="0" w:lastRowFirstColumn="0" w:lastRowLastColumn="0"/>
            <w:tcW w:w="825" w:type="dxa"/>
          </w:tcPr>
          <w:p w14:paraId="432727D9" w14:textId="77777777" w:rsidR="00775338" w:rsidRDefault="00775338" w:rsidP="00A83893">
            <w:pPr>
              <w:pStyle w:val="Tekstpodstawowy"/>
              <w:spacing w:line="240" w:lineRule="auto"/>
              <w:jc w:val="left"/>
              <w:rPr>
                <w:sz w:val="20"/>
                <w:szCs w:val="20"/>
              </w:rPr>
            </w:pPr>
            <w:r>
              <w:rPr>
                <w:sz w:val="20"/>
                <w:szCs w:val="20"/>
              </w:rPr>
              <w:t>HU14.</w:t>
            </w:r>
          </w:p>
        </w:tc>
        <w:tc>
          <w:tcPr>
            <w:cnfStyle w:val="000010000000" w:firstRow="0" w:lastRow="0" w:firstColumn="0" w:lastColumn="0" w:oddVBand="1" w:evenVBand="0" w:oddHBand="0" w:evenHBand="0" w:firstRowFirstColumn="0" w:firstRowLastColumn="0" w:lastRowFirstColumn="0" w:lastRowLastColumn="0"/>
            <w:tcW w:w="378" w:type="dxa"/>
          </w:tcPr>
          <w:p w14:paraId="50309941" w14:textId="77777777" w:rsidR="00775338" w:rsidRDefault="00775338" w:rsidP="00A83893">
            <w:pPr>
              <w:pStyle w:val="Tekstpodstawowy"/>
              <w:spacing w:line="240" w:lineRule="auto"/>
              <w:jc w:val="left"/>
              <w:rPr>
                <w:sz w:val="20"/>
                <w:szCs w:val="20"/>
              </w:rPr>
            </w:pPr>
          </w:p>
        </w:tc>
        <w:tc>
          <w:tcPr>
            <w:tcW w:w="378" w:type="dxa"/>
          </w:tcPr>
          <w:p w14:paraId="73744241"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4E1EAA2E" w14:textId="77777777" w:rsidR="00775338" w:rsidRDefault="00775338" w:rsidP="00A83893">
            <w:pPr>
              <w:pStyle w:val="Tekstpodstawowy"/>
              <w:spacing w:line="240" w:lineRule="auto"/>
              <w:jc w:val="left"/>
              <w:rPr>
                <w:sz w:val="20"/>
                <w:szCs w:val="20"/>
              </w:rPr>
            </w:pPr>
          </w:p>
        </w:tc>
        <w:tc>
          <w:tcPr>
            <w:tcW w:w="408" w:type="dxa"/>
          </w:tcPr>
          <w:p w14:paraId="09737637"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D8AC4BE" w14:textId="77777777" w:rsidR="00775338" w:rsidRPr="00D8523A" w:rsidRDefault="00775338" w:rsidP="00A83893">
            <w:pPr>
              <w:pStyle w:val="Tekstpodstawowy"/>
              <w:spacing w:line="240" w:lineRule="auto"/>
              <w:rPr>
                <w:sz w:val="20"/>
                <w:szCs w:val="20"/>
              </w:rPr>
            </w:pPr>
          </w:p>
        </w:tc>
        <w:tc>
          <w:tcPr>
            <w:tcW w:w="408" w:type="dxa"/>
          </w:tcPr>
          <w:p w14:paraId="3FAA7FA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AF0AA60" w14:textId="77777777" w:rsidR="00775338" w:rsidRDefault="00775338" w:rsidP="00A83893">
            <w:pPr>
              <w:pStyle w:val="Tekstpodstawowy"/>
              <w:spacing w:line="240" w:lineRule="auto"/>
              <w:rPr>
                <w:sz w:val="20"/>
                <w:szCs w:val="20"/>
              </w:rPr>
            </w:pPr>
          </w:p>
        </w:tc>
        <w:tc>
          <w:tcPr>
            <w:tcW w:w="403" w:type="dxa"/>
          </w:tcPr>
          <w:p w14:paraId="4DC4E3E4" w14:textId="77777777" w:rsidR="00775338"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15677274" w14:textId="77777777" w:rsidR="00775338" w:rsidRPr="00D8523A" w:rsidRDefault="00775338" w:rsidP="00A83893">
            <w:pPr>
              <w:pStyle w:val="Tekstpodstawowy"/>
              <w:spacing w:line="240" w:lineRule="auto"/>
              <w:rPr>
                <w:sz w:val="20"/>
                <w:szCs w:val="20"/>
              </w:rPr>
            </w:pPr>
          </w:p>
        </w:tc>
        <w:tc>
          <w:tcPr>
            <w:tcW w:w="536" w:type="dxa"/>
          </w:tcPr>
          <w:p w14:paraId="3C9E90B3"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A220496" w14:textId="77777777" w:rsidR="00775338" w:rsidRPr="00D8523A" w:rsidRDefault="00775338" w:rsidP="00A83893">
            <w:pPr>
              <w:pStyle w:val="Tekstpodstawowy"/>
              <w:spacing w:line="240" w:lineRule="auto"/>
              <w:rPr>
                <w:sz w:val="20"/>
                <w:szCs w:val="20"/>
              </w:rPr>
            </w:pPr>
          </w:p>
        </w:tc>
        <w:tc>
          <w:tcPr>
            <w:tcW w:w="536" w:type="dxa"/>
          </w:tcPr>
          <w:p w14:paraId="7616B4FF"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02A97EA" w14:textId="77777777" w:rsidR="00775338" w:rsidRPr="00D8523A" w:rsidRDefault="00775338" w:rsidP="00A83893">
            <w:pPr>
              <w:pStyle w:val="Tekstpodstawowy"/>
              <w:spacing w:line="240" w:lineRule="auto"/>
              <w:rPr>
                <w:sz w:val="20"/>
                <w:szCs w:val="20"/>
              </w:rPr>
            </w:pPr>
          </w:p>
        </w:tc>
        <w:tc>
          <w:tcPr>
            <w:tcW w:w="701" w:type="dxa"/>
          </w:tcPr>
          <w:p w14:paraId="5D12E0D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7DD99B8E" w14:textId="77777777" w:rsidR="00775338" w:rsidRPr="00D8523A" w:rsidRDefault="00775338" w:rsidP="00A83893">
            <w:pPr>
              <w:pStyle w:val="Tekstpodstawowy"/>
              <w:spacing w:line="240" w:lineRule="auto"/>
              <w:rPr>
                <w:sz w:val="20"/>
                <w:szCs w:val="20"/>
              </w:rPr>
            </w:pPr>
          </w:p>
        </w:tc>
      </w:tr>
      <w:tr w:rsidR="00775338" w:rsidRPr="00D8523A" w14:paraId="3A1CD253" w14:textId="77777777" w:rsidTr="00775338">
        <w:tc>
          <w:tcPr>
            <w:cnfStyle w:val="001000000000" w:firstRow="0" w:lastRow="0" w:firstColumn="1" w:lastColumn="0" w:oddVBand="0" w:evenVBand="0" w:oddHBand="0" w:evenHBand="0" w:firstRowFirstColumn="0" w:firstRowLastColumn="0" w:lastRowFirstColumn="0" w:lastRowLastColumn="0"/>
            <w:tcW w:w="825" w:type="dxa"/>
          </w:tcPr>
          <w:p w14:paraId="6B423E41" w14:textId="5F1DDE51" w:rsidR="00775338" w:rsidRDefault="00775338" w:rsidP="00A83893">
            <w:pPr>
              <w:pStyle w:val="Tekstpodstawowy"/>
              <w:spacing w:line="240" w:lineRule="auto"/>
              <w:jc w:val="left"/>
              <w:rPr>
                <w:sz w:val="20"/>
                <w:szCs w:val="20"/>
              </w:rPr>
            </w:pPr>
            <w:r>
              <w:rPr>
                <w:sz w:val="20"/>
                <w:szCs w:val="20"/>
              </w:rPr>
              <w:t>HU15.</w:t>
            </w:r>
          </w:p>
        </w:tc>
        <w:tc>
          <w:tcPr>
            <w:cnfStyle w:val="000010000000" w:firstRow="0" w:lastRow="0" w:firstColumn="0" w:lastColumn="0" w:oddVBand="1" w:evenVBand="0" w:oddHBand="0" w:evenHBand="0" w:firstRowFirstColumn="0" w:firstRowLastColumn="0" w:lastRowFirstColumn="0" w:lastRowLastColumn="0"/>
            <w:tcW w:w="378" w:type="dxa"/>
          </w:tcPr>
          <w:p w14:paraId="675B20F9" w14:textId="77777777" w:rsidR="00775338" w:rsidRDefault="00775338" w:rsidP="00A83893">
            <w:pPr>
              <w:pStyle w:val="Tekstpodstawowy"/>
              <w:spacing w:line="240" w:lineRule="auto"/>
              <w:jc w:val="left"/>
              <w:rPr>
                <w:sz w:val="20"/>
                <w:szCs w:val="20"/>
              </w:rPr>
            </w:pPr>
          </w:p>
        </w:tc>
        <w:tc>
          <w:tcPr>
            <w:tcW w:w="378" w:type="dxa"/>
          </w:tcPr>
          <w:p w14:paraId="2E0CD6E3" w14:textId="77777777" w:rsidR="00775338" w:rsidRDefault="00775338" w:rsidP="00A83893">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D9C818E" w14:textId="77777777" w:rsidR="00775338" w:rsidRDefault="00775338" w:rsidP="00A83893">
            <w:pPr>
              <w:pStyle w:val="Tekstpodstawowy"/>
              <w:spacing w:line="240" w:lineRule="auto"/>
              <w:jc w:val="left"/>
              <w:rPr>
                <w:sz w:val="20"/>
                <w:szCs w:val="20"/>
              </w:rPr>
            </w:pPr>
          </w:p>
        </w:tc>
        <w:tc>
          <w:tcPr>
            <w:tcW w:w="408" w:type="dxa"/>
          </w:tcPr>
          <w:p w14:paraId="3822FC2E"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1313127" w14:textId="77777777" w:rsidR="00775338" w:rsidRPr="00D8523A" w:rsidRDefault="00775338" w:rsidP="00A83893">
            <w:pPr>
              <w:pStyle w:val="Tekstpodstawowy"/>
              <w:spacing w:line="240" w:lineRule="auto"/>
              <w:rPr>
                <w:sz w:val="20"/>
                <w:szCs w:val="20"/>
              </w:rPr>
            </w:pPr>
          </w:p>
        </w:tc>
        <w:tc>
          <w:tcPr>
            <w:tcW w:w="408" w:type="dxa"/>
          </w:tcPr>
          <w:p w14:paraId="473760BC"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286F5A6" w14:textId="77777777" w:rsidR="00775338" w:rsidRDefault="00775338" w:rsidP="00A83893">
            <w:pPr>
              <w:pStyle w:val="Tekstpodstawowy"/>
              <w:spacing w:line="240" w:lineRule="auto"/>
              <w:rPr>
                <w:sz w:val="20"/>
                <w:szCs w:val="20"/>
              </w:rPr>
            </w:pPr>
          </w:p>
        </w:tc>
        <w:tc>
          <w:tcPr>
            <w:tcW w:w="403" w:type="dxa"/>
          </w:tcPr>
          <w:p w14:paraId="7E8AA39D" w14:textId="77777777" w:rsidR="00775338"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7B3B4B9" w14:textId="77777777" w:rsidR="00775338" w:rsidRPr="00D8523A" w:rsidRDefault="00775338" w:rsidP="00A83893">
            <w:pPr>
              <w:pStyle w:val="Tekstpodstawowy"/>
              <w:spacing w:line="240" w:lineRule="auto"/>
              <w:rPr>
                <w:sz w:val="20"/>
                <w:szCs w:val="20"/>
              </w:rPr>
            </w:pPr>
          </w:p>
        </w:tc>
        <w:tc>
          <w:tcPr>
            <w:tcW w:w="536" w:type="dxa"/>
          </w:tcPr>
          <w:p w14:paraId="3428EC42"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0FC6BA8" w14:textId="77777777" w:rsidR="00775338" w:rsidRPr="00D8523A" w:rsidRDefault="00775338" w:rsidP="00A83893">
            <w:pPr>
              <w:pStyle w:val="Tekstpodstawowy"/>
              <w:spacing w:line="240" w:lineRule="auto"/>
              <w:rPr>
                <w:sz w:val="20"/>
                <w:szCs w:val="20"/>
              </w:rPr>
            </w:pPr>
          </w:p>
        </w:tc>
        <w:tc>
          <w:tcPr>
            <w:tcW w:w="536" w:type="dxa"/>
          </w:tcPr>
          <w:p w14:paraId="0EBAD10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FF251A3" w14:textId="77777777" w:rsidR="00775338" w:rsidRPr="00D8523A" w:rsidRDefault="00775338" w:rsidP="00A83893">
            <w:pPr>
              <w:pStyle w:val="Tekstpodstawowy"/>
              <w:spacing w:line="240" w:lineRule="auto"/>
              <w:rPr>
                <w:sz w:val="20"/>
                <w:szCs w:val="20"/>
              </w:rPr>
            </w:pPr>
          </w:p>
        </w:tc>
        <w:tc>
          <w:tcPr>
            <w:tcW w:w="701" w:type="dxa"/>
          </w:tcPr>
          <w:p w14:paraId="7E32AE5B" w14:textId="77777777" w:rsidR="00775338" w:rsidRPr="00D8523A" w:rsidRDefault="00775338" w:rsidP="00A8389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26" w:type="dxa"/>
          </w:tcPr>
          <w:p w14:paraId="7957D895" w14:textId="17E6BF84" w:rsidR="00775338" w:rsidRPr="00D8523A" w:rsidRDefault="00775338" w:rsidP="00A83893">
            <w:pPr>
              <w:pStyle w:val="Tekstpodstawowy"/>
              <w:spacing w:line="240" w:lineRule="auto"/>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190FC360" w:rsidR="00EA4A71" w:rsidRDefault="00EA4A71">
      <w:pPr>
        <w:spacing w:after="160" w:line="259" w:lineRule="auto"/>
        <w:ind w:firstLine="0"/>
        <w:jc w:val="left"/>
        <w:rPr>
          <w:b/>
        </w:rPr>
      </w:pPr>
      <w:r>
        <w:rPr>
          <w:b/>
        </w:rPr>
        <w:br w:type="page"/>
      </w:r>
    </w:p>
    <w:p w14:paraId="0CC6ED5B" w14:textId="75DF97B6" w:rsidR="00EA4A71" w:rsidRPr="0070540D" w:rsidRDefault="00EA4A71" w:rsidP="00273CCB">
      <w:pPr>
        <w:rPr>
          <w:b/>
        </w:rPr>
      </w:pPr>
    </w:p>
    <w:p w14:paraId="103C6804" w14:textId="3F51A925" w:rsidR="006C3A29" w:rsidRDefault="006C3A29" w:rsidP="009969BB">
      <w:pPr>
        <w:pStyle w:val="WstepZakonczenie"/>
        <w:numPr>
          <w:ilvl w:val="1"/>
          <w:numId w:val="5"/>
        </w:numPr>
      </w:pPr>
      <w:r>
        <w:t xml:space="preserve"> </w:t>
      </w:r>
      <w:bookmarkStart w:id="55" w:name="_Toc25410896"/>
      <w:r>
        <w:t>Diagram Przypadków użycia</w:t>
      </w:r>
      <w:bookmarkEnd w:id="55"/>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2. Do wykonania wskazanych przypadków użycia wymagana jest poprawna autentykacja użytkownika. Na diagramie nie zostały przestawione przypadki użycia związane z logowaniem i rejestracją użytkowników.</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0A514BEF" w:rsidR="00D0064D" w:rsidRDefault="00F3264A">
      <w:pPr>
        <w:spacing w:after="160" w:line="259" w:lineRule="auto"/>
        <w:ind w:firstLine="0"/>
        <w:jc w:val="left"/>
        <w:rPr>
          <w:sz w:val="23"/>
          <w:szCs w:val="23"/>
        </w:rPr>
      </w:pPr>
      <w:r>
        <w:rPr>
          <w:noProof/>
        </w:rPr>
        <w:drawing>
          <wp:inline distT="0" distB="0" distL="0" distR="0" wp14:anchorId="148CF5B7" wp14:editId="673F8153">
            <wp:extent cx="5576570" cy="6061075"/>
            <wp:effectExtent l="0" t="0" r="5080" b="0"/>
            <wp:docPr id="34" name="Obraz 34" descr="C:\Users\fryde\Desktop\Diagrma przupadkow uzyc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ryde\Desktop\Diagrma przupadkow uzycia.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76570" cy="6061075"/>
                    </a:xfrm>
                    <a:prstGeom prst="rect">
                      <a:avLst/>
                    </a:prstGeom>
                    <a:noFill/>
                    <a:ln>
                      <a:noFill/>
                    </a:ln>
                  </pic:spPr>
                </pic:pic>
              </a:graphicData>
            </a:graphic>
          </wp:inline>
        </w:drawing>
      </w:r>
    </w:p>
    <w:p w14:paraId="4FB5DB3D" w14:textId="125C6913" w:rsidR="001260C2" w:rsidRPr="001260C2" w:rsidRDefault="001260C2" w:rsidP="001260C2">
      <w:pPr>
        <w:pStyle w:val="Legenda"/>
        <w:rPr>
          <w:i/>
        </w:rPr>
      </w:pPr>
      <w:r w:rsidRPr="001260C2">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2</w:t>
      </w:r>
      <w:r w:rsidR="009D7091">
        <w:rPr>
          <w:i/>
        </w:rPr>
        <w:fldChar w:fldCharType="end"/>
      </w:r>
      <w:r w:rsidRPr="001260C2">
        <w:rPr>
          <w:i/>
        </w:rPr>
        <w:t xml:space="preserve"> Diagram przypadków użycia </w:t>
      </w:r>
    </w:p>
    <w:p w14:paraId="6CBFBB83" w14:textId="5782CB15" w:rsidR="001260C2" w:rsidRPr="001260C2" w:rsidRDefault="001260C2" w:rsidP="001260C2">
      <w:pPr>
        <w:pStyle w:val="Legenda"/>
        <w:rPr>
          <w:i/>
          <w:sz w:val="23"/>
          <w:szCs w:val="23"/>
        </w:rPr>
      </w:pPr>
      <w:r w:rsidRPr="001260C2">
        <w:rPr>
          <w:i/>
        </w:rPr>
        <w:t>[Źródło: opracowanie własne]</w:t>
      </w:r>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9969BB">
      <w:pPr>
        <w:pStyle w:val="WstepZakonczenie"/>
        <w:numPr>
          <w:ilvl w:val="1"/>
          <w:numId w:val="5"/>
        </w:numPr>
      </w:pPr>
      <w:r>
        <w:lastRenderedPageBreak/>
        <w:t xml:space="preserve"> </w:t>
      </w:r>
      <w:bookmarkStart w:id="56" w:name="_Toc25410897"/>
      <w:r>
        <w:t>Skrócony opis przypadków użycia</w:t>
      </w:r>
      <w:bookmarkEnd w:id="56"/>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10B55EFE" w:rsidR="00D0064D" w:rsidRDefault="00F27FC6" w:rsidP="00F27FC6">
      <w:pPr>
        <w:pStyle w:val="Legenda"/>
      </w:pPr>
      <w:r>
        <w:t xml:space="preserve">Tabela </w:t>
      </w:r>
      <w:r w:rsidR="000F33FD">
        <w:fldChar w:fldCharType="begin"/>
      </w:r>
      <w:r w:rsidR="000F33FD">
        <w:instrText xml:space="preserve"> SEQ Tabela \* ARABIC </w:instrText>
      </w:r>
      <w:r w:rsidR="000F33FD">
        <w:fldChar w:fldCharType="separate"/>
      </w:r>
      <w:r w:rsidR="009913C2">
        <w:rPr>
          <w:noProof/>
        </w:rPr>
        <w:t>7</w:t>
      </w:r>
      <w:r w:rsidR="000F33FD">
        <w:rPr>
          <w:noProof/>
        </w:rPr>
        <w:fldChar w:fldCharType="end"/>
      </w:r>
      <w:r>
        <w:t xml:space="preserve"> Skrócone opisy przypadków użycia</w:t>
      </w:r>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D20ED4" w:rsidRPr="00385FA6" w14:paraId="0D1D8AF0"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3D66579A" w14:textId="7918BBF6" w:rsidR="00D20ED4" w:rsidRPr="008510B1" w:rsidRDefault="00D20ED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1A3B7B99" w14:textId="1BF6C43E" w:rsidR="00D20ED4" w:rsidRPr="008510B1" w:rsidRDefault="00D20ED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krócony opis</w:t>
            </w:r>
          </w:p>
        </w:tc>
      </w:tr>
      <w:tr w:rsidR="0085127E" w:rsidRPr="00385FA6" w14:paraId="4630125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AC11D7A" w14:textId="5A9D46A7" w:rsidR="0085127E" w:rsidRPr="008510B1" w:rsidRDefault="0085127E" w:rsidP="008510B1">
            <w:pPr>
              <w:widowControl w:val="0"/>
              <w:spacing w:line="240" w:lineRule="atLeast"/>
              <w:ind w:firstLine="0"/>
              <w:jc w:val="left"/>
              <w:rPr>
                <w:rFonts w:eastAsia="Times New Roman" w:cs="Times New Roman"/>
                <w:sz w:val="22"/>
              </w:rPr>
            </w:pPr>
            <w:r w:rsidRPr="008510B1">
              <w:rPr>
                <w:sz w:val="22"/>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7D9487F1" w14:textId="2626E680" w:rsidR="0085127E" w:rsidRPr="008510B1" w:rsidRDefault="00092979"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ystem wyświetla listę paragonów</w:t>
            </w:r>
            <w:r w:rsidR="002B7F04" w:rsidRPr="008510B1">
              <w:rPr>
                <w:rFonts w:eastAsia="Times New Roman" w:cs="Times New Roman"/>
                <w:sz w:val="22"/>
              </w:rPr>
              <w:t>.</w:t>
            </w:r>
          </w:p>
        </w:tc>
      </w:tr>
      <w:tr w:rsidR="0085127E" w:rsidRPr="00D8523A" w14:paraId="3C3BE8E5"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67CBEA" w14:textId="30B1531B" w:rsidR="0085127E" w:rsidRPr="008510B1" w:rsidRDefault="0085127E" w:rsidP="008510B1">
            <w:pPr>
              <w:pStyle w:val="Tekstpodstawowy"/>
              <w:spacing w:line="240" w:lineRule="auto"/>
              <w:jc w:val="left"/>
              <w:rPr>
                <w:sz w:val="22"/>
                <w:szCs w:val="22"/>
              </w:rPr>
            </w:pPr>
            <w:r w:rsidRPr="008510B1">
              <w:rPr>
                <w:sz w:val="22"/>
                <w:szCs w:val="22"/>
              </w:rPr>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4606A8B9" w14:textId="488449B5" w:rsidR="0085127E" w:rsidRPr="008510B1" w:rsidRDefault="00092979" w:rsidP="008510B1">
            <w:pPr>
              <w:pStyle w:val="Tekstpodstawowy"/>
              <w:spacing w:line="240" w:lineRule="auto"/>
              <w:jc w:val="left"/>
              <w:rPr>
                <w:sz w:val="22"/>
                <w:szCs w:val="22"/>
              </w:rPr>
            </w:pPr>
            <w:r w:rsidRPr="008510B1">
              <w:rPr>
                <w:sz w:val="22"/>
                <w:szCs w:val="22"/>
              </w:rPr>
              <w:t>System umożliwia dodanie now</w:t>
            </w:r>
            <w:r w:rsidR="0024399B" w:rsidRPr="008510B1">
              <w:rPr>
                <w:sz w:val="22"/>
                <w:szCs w:val="22"/>
              </w:rPr>
              <w:t>ych</w:t>
            </w:r>
            <w:r w:rsidRPr="008510B1">
              <w:rPr>
                <w:sz w:val="22"/>
                <w:szCs w:val="22"/>
              </w:rPr>
              <w:t xml:space="preserve"> paragon</w:t>
            </w:r>
            <w:r w:rsidR="0024399B" w:rsidRPr="008510B1">
              <w:rPr>
                <w:sz w:val="22"/>
                <w:szCs w:val="22"/>
              </w:rPr>
              <w:t>ów</w:t>
            </w:r>
            <w:r w:rsidRPr="008510B1">
              <w:rPr>
                <w:sz w:val="22"/>
                <w:szCs w:val="22"/>
              </w:rPr>
              <w:t xml:space="preserve"> o podanych parametrach</w:t>
            </w:r>
            <w:r w:rsidR="002B7F04" w:rsidRPr="008510B1">
              <w:rPr>
                <w:sz w:val="22"/>
                <w:szCs w:val="22"/>
              </w:rPr>
              <w:t>.</w:t>
            </w:r>
          </w:p>
        </w:tc>
      </w:tr>
      <w:tr w:rsidR="00054176" w:rsidRPr="00D8523A" w14:paraId="09DCB14B"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64A1F01" w14:textId="5427D8FE" w:rsidR="00054176" w:rsidRPr="008510B1" w:rsidRDefault="00054176" w:rsidP="008510B1">
            <w:pPr>
              <w:pStyle w:val="Tekstpodstawowy"/>
              <w:spacing w:line="240" w:lineRule="auto"/>
              <w:jc w:val="left"/>
              <w:rPr>
                <w:sz w:val="22"/>
                <w:szCs w:val="22"/>
              </w:rPr>
            </w:pPr>
            <w:r w:rsidRPr="008510B1">
              <w:rPr>
                <w:sz w:val="22"/>
                <w:szCs w:val="22"/>
              </w:rPr>
              <w:t>Uzupełnij dat</w:t>
            </w:r>
            <w:r w:rsidR="008510B1" w:rsidRPr="008510B1">
              <w:rPr>
                <w:sz w:val="22"/>
                <w:szCs w:val="22"/>
              </w:rPr>
              <w:t>y</w:t>
            </w:r>
            <w:r w:rsidRPr="008510B1">
              <w:rPr>
                <w:sz w:val="22"/>
                <w:szCs w:val="22"/>
              </w:rPr>
              <w:t xml:space="preserve"> </w:t>
            </w:r>
            <w:r w:rsidR="008510B1" w:rsidRPr="008510B1">
              <w:rPr>
                <w:sz w:val="22"/>
                <w:szCs w:val="22"/>
              </w:rPr>
              <w:t xml:space="preserve">widniejące na </w:t>
            </w:r>
            <w:r w:rsidRPr="008510B1">
              <w:rPr>
                <w:sz w:val="22"/>
                <w:szCs w:val="22"/>
              </w:rPr>
              <w:t>paragon</w:t>
            </w:r>
            <w:r w:rsidR="008510B1" w:rsidRPr="008510B1">
              <w:rPr>
                <w:sz w:val="22"/>
                <w:szCs w:val="22"/>
              </w:rPr>
              <w:t>ach</w:t>
            </w:r>
          </w:p>
        </w:tc>
        <w:tc>
          <w:tcPr>
            <w:cnfStyle w:val="000010000000" w:firstRow="0" w:lastRow="0" w:firstColumn="0" w:lastColumn="0" w:oddVBand="1" w:evenVBand="0" w:oddHBand="0" w:evenHBand="0" w:firstRowFirstColumn="0" w:firstRowLastColumn="0" w:lastRowFirstColumn="0" w:lastRowLastColumn="0"/>
            <w:tcW w:w="6379" w:type="dxa"/>
          </w:tcPr>
          <w:p w14:paraId="4494570F" w14:textId="065442C5" w:rsidR="00054176" w:rsidRPr="008510B1" w:rsidRDefault="0024399B" w:rsidP="008510B1">
            <w:pPr>
              <w:pStyle w:val="Tekstpodstawowy"/>
              <w:spacing w:line="240" w:lineRule="auto"/>
              <w:jc w:val="left"/>
              <w:rPr>
                <w:sz w:val="22"/>
                <w:szCs w:val="22"/>
              </w:rPr>
            </w:pPr>
            <w:r w:rsidRPr="008510B1">
              <w:rPr>
                <w:sz w:val="22"/>
                <w:szCs w:val="22"/>
              </w:rPr>
              <w:t xml:space="preserve">System umożliwia wybranie </w:t>
            </w:r>
            <w:r w:rsidR="008510B1" w:rsidRPr="008510B1">
              <w:rPr>
                <w:sz w:val="22"/>
                <w:szCs w:val="22"/>
              </w:rPr>
              <w:t xml:space="preserve">i zapisanie </w:t>
            </w:r>
            <w:r w:rsidRPr="008510B1">
              <w:rPr>
                <w:sz w:val="22"/>
                <w:szCs w:val="22"/>
              </w:rPr>
              <w:t xml:space="preserve">dat </w:t>
            </w:r>
            <w:r w:rsidR="008510B1" w:rsidRPr="008510B1">
              <w:rPr>
                <w:sz w:val="22"/>
                <w:szCs w:val="22"/>
              </w:rPr>
              <w:t xml:space="preserve">widniejących na paragonach. </w:t>
            </w:r>
          </w:p>
        </w:tc>
      </w:tr>
      <w:tr w:rsidR="00054176" w:rsidRPr="00D8523A" w14:paraId="51A6F445"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C239E97" w14:textId="6EA7FB74" w:rsidR="00054176" w:rsidRPr="008510B1" w:rsidRDefault="00054176" w:rsidP="008510B1">
            <w:pPr>
              <w:pStyle w:val="Tekstpodstawowy"/>
              <w:spacing w:line="240" w:lineRule="auto"/>
              <w:jc w:val="left"/>
              <w:rPr>
                <w:sz w:val="22"/>
                <w:szCs w:val="22"/>
              </w:rPr>
            </w:pPr>
            <w:r w:rsidRPr="008510B1">
              <w:rPr>
                <w:sz w:val="22"/>
                <w:szCs w:val="22"/>
              </w:rPr>
              <w:t>Uzupełnij informacje o gwarancjach</w:t>
            </w:r>
          </w:p>
        </w:tc>
        <w:tc>
          <w:tcPr>
            <w:cnfStyle w:val="000010000000" w:firstRow="0" w:lastRow="0" w:firstColumn="0" w:lastColumn="0" w:oddVBand="1" w:evenVBand="0" w:oddHBand="0" w:evenHBand="0" w:firstRowFirstColumn="0" w:firstRowLastColumn="0" w:lastRowFirstColumn="0" w:lastRowLastColumn="0"/>
            <w:tcW w:w="6379" w:type="dxa"/>
          </w:tcPr>
          <w:p w14:paraId="2D87E69E" w14:textId="623BEA2C" w:rsidR="00054176" w:rsidRPr="008510B1" w:rsidRDefault="0024399B" w:rsidP="008510B1">
            <w:pPr>
              <w:pStyle w:val="Tekstpodstawowy"/>
              <w:spacing w:line="240" w:lineRule="auto"/>
              <w:jc w:val="left"/>
              <w:rPr>
                <w:sz w:val="22"/>
                <w:szCs w:val="22"/>
              </w:rPr>
            </w:pPr>
            <w:r w:rsidRPr="008510B1">
              <w:rPr>
                <w:sz w:val="22"/>
                <w:szCs w:val="22"/>
              </w:rPr>
              <w:t xml:space="preserve">System umożliwia wybranie czy gwarancja dotyczy </w:t>
            </w:r>
            <w:r w:rsidR="008510B1" w:rsidRPr="008510B1">
              <w:rPr>
                <w:sz w:val="22"/>
                <w:szCs w:val="22"/>
              </w:rPr>
              <w:t>poszczególnego paragonu</w:t>
            </w:r>
            <w:r w:rsidRPr="008510B1">
              <w:rPr>
                <w:sz w:val="22"/>
                <w:szCs w:val="22"/>
              </w:rPr>
              <w:t>. Jeśli tak to system pozwala na uzupełnienie informacji związanych z gwarancją</w:t>
            </w:r>
            <w:r w:rsidR="008510B1" w:rsidRPr="008510B1">
              <w:rPr>
                <w:sz w:val="22"/>
                <w:szCs w:val="22"/>
              </w:rPr>
              <w:t xml:space="preserve"> (czas trwania gwarancji)</w:t>
            </w:r>
            <w:r w:rsidRPr="008510B1">
              <w:rPr>
                <w:sz w:val="22"/>
                <w:szCs w:val="22"/>
              </w:rPr>
              <w:t>.</w:t>
            </w:r>
          </w:p>
        </w:tc>
      </w:tr>
      <w:tr w:rsidR="006F775C" w:rsidRPr="00D8523A" w14:paraId="2C57F962"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7DA5F08" w14:textId="087D53AA" w:rsidR="006F775C" w:rsidRPr="008510B1" w:rsidRDefault="006F775C" w:rsidP="008510B1">
            <w:pPr>
              <w:pStyle w:val="Tekstpodstawowy"/>
              <w:spacing w:line="240" w:lineRule="auto"/>
              <w:jc w:val="left"/>
              <w:rPr>
                <w:sz w:val="22"/>
                <w:szCs w:val="22"/>
              </w:rPr>
            </w:pPr>
            <w:r w:rsidRPr="008510B1">
              <w:rPr>
                <w:sz w:val="22"/>
                <w:szCs w:val="22"/>
              </w:rPr>
              <w:t>Przypisz paragon</w:t>
            </w:r>
            <w:r w:rsidR="00054176" w:rsidRPr="008510B1">
              <w:rPr>
                <w:sz w:val="22"/>
                <w:szCs w:val="22"/>
              </w:rPr>
              <w:t>y</w:t>
            </w:r>
            <w:r w:rsidRPr="008510B1">
              <w:rPr>
                <w:sz w:val="22"/>
                <w:szCs w:val="22"/>
              </w:rPr>
              <w:t xml:space="preserve"> do grup</w:t>
            </w:r>
          </w:p>
        </w:tc>
        <w:tc>
          <w:tcPr>
            <w:cnfStyle w:val="000010000000" w:firstRow="0" w:lastRow="0" w:firstColumn="0" w:lastColumn="0" w:oddVBand="1" w:evenVBand="0" w:oddHBand="0" w:evenHBand="0" w:firstRowFirstColumn="0" w:firstRowLastColumn="0" w:lastRowFirstColumn="0" w:lastRowLastColumn="0"/>
            <w:tcW w:w="6379" w:type="dxa"/>
          </w:tcPr>
          <w:p w14:paraId="3F7CA879" w14:textId="20D6F387" w:rsidR="006F775C" w:rsidRPr="008510B1" w:rsidRDefault="006F775C" w:rsidP="008510B1">
            <w:pPr>
              <w:pStyle w:val="Tekstpodstawowy"/>
              <w:spacing w:line="240" w:lineRule="auto"/>
              <w:jc w:val="left"/>
              <w:rPr>
                <w:sz w:val="22"/>
                <w:szCs w:val="22"/>
              </w:rPr>
            </w:pPr>
            <w:r w:rsidRPr="008510B1">
              <w:rPr>
                <w:sz w:val="22"/>
                <w:szCs w:val="22"/>
              </w:rPr>
              <w:t>System umożliwia przypisanie danego paragonu do już istniejącej grupy podczas dodawania nowego paragonu</w:t>
            </w:r>
          </w:p>
        </w:tc>
      </w:tr>
      <w:tr w:rsidR="0085127E" w:rsidRPr="00D8523A" w14:paraId="301A702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7609A7F" w14:textId="2C08ED80" w:rsidR="0085127E" w:rsidRPr="008510B1" w:rsidRDefault="0024399B" w:rsidP="008510B1">
            <w:pPr>
              <w:pStyle w:val="Tekstpodstawowy"/>
              <w:spacing w:line="240" w:lineRule="auto"/>
              <w:jc w:val="left"/>
              <w:rPr>
                <w:sz w:val="22"/>
                <w:szCs w:val="22"/>
              </w:rPr>
            </w:pPr>
            <w:r w:rsidRPr="008510B1">
              <w:rPr>
                <w:sz w:val="22"/>
                <w:szCs w:val="22"/>
              </w:rPr>
              <w:t>Zarządzaj znacznikami paragonów</w:t>
            </w:r>
          </w:p>
        </w:tc>
        <w:tc>
          <w:tcPr>
            <w:cnfStyle w:val="000010000000" w:firstRow="0" w:lastRow="0" w:firstColumn="0" w:lastColumn="0" w:oddVBand="1" w:evenVBand="0" w:oddHBand="0" w:evenHBand="0" w:firstRowFirstColumn="0" w:firstRowLastColumn="0" w:lastRowFirstColumn="0" w:lastRowLastColumn="0"/>
            <w:tcW w:w="6379" w:type="dxa"/>
          </w:tcPr>
          <w:p w14:paraId="2013BBDA" w14:textId="4B233F19" w:rsidR="0085127E" w:rsidRPr="008510B1" w:rsidRDefault="00092979" w:rsidP="008510B1">
            <w:pPr>
              <w:pStyle w:val="Tekstpodstawowy"/>
              <w:spacing w:line="240" w:lineRule="auto"/>
              <w:jc w:val="left"/>
              <w:rPr>
                <w:sz w:val="22"/>
                <w:szCs w:val="22"/>
              </w:rPr>
            </w:pPr>
            <w:r w:rsidRPr="008510B1">
              <w:rPr>
                <w:sz w:val="22"/>
                <w:szCs w:val="22"/>
              </w:rPr>
              <w:t>System pozwala na doda</w:t>
            </w:r>
            <w:r w:rsidR="0024399B" w:rsidRPr="008510B1">
              <w:rPr>
                <w:sz w:val="22"/>
                <w:szCs w:val="22"/>
              </w:rPr>
              <w:t>nie lub usunięcie wcześniej dodanego</w:t>
            </w:r>
            <w:r w:rsidRPr="008510B1">
              <w:rPr>
                <w:sz w:val="22"/>
                <w:szCs w:val="22"/>
              </w:rPr>
              <w:t xml:space="preserve"> znacznika</w:t>
            </w:r>
            <w:r w:rsidR="0024399B" w:rsidRPr="008510B1">
              <w:rPr>
                <w:sz w:val="22"/>
                <w:szCs w:val="22"/>
              </w:rPr>
              <w:t xml:space="preserve"> do danego paragonu</w:t>
            </w:r>
            <w:r w:rsidRPr="008510B1">
              <w:rPr>
                <w:sz w:val="22"/>
                <w:szCs w:val="22"/>
              </w:rPr>
              <w:t xml:space="preserve"> lub wybranie z już istniejących znaczników </w:t>
            </w:r>
            <w:r w:rsidR="0024399B" w:rsidRPr="008510B1">
              <w:rPr>
                <w:sz w:val="22"/>
                <w:szCs w:val="22"/>
              </w:rPr>
              <w:t xml:space="preserve">w systemie i dodanie go </w:t>
            </w:r>
            <w:r w:rsidRPr="008510B1">
              <w:rPr>
                <w:sz w:val="22"/>
                <w:szCs w:val="22"/>
              </w:rPr>
              <w:t>do</w:t>
            </w:r>
            <w:r w:rsidR="0024399B" w:rsidRPr="008510B1">
              <w:rPr>
                <w:sz w:val="22"/>
                <w:szCs w:val="22"/>
              </w:rPr>
              <w:t xml:space="preserve"> danego</w:t>
            </w:r>
            <w:r w:rsidRPr="008510B1">
              <w:rPr>
                <w:sz w:val="22"/>
                <w:szCs w:val="22"/>
              </w:rPr>
              <w:t xml:space="preserve"> paragonu</w:t>
            </w:r>
            <w:r w:rsidR="002B7F04" w:rsidRPr="008510B1">
              <w:rPr>
                <w:sz w:val="22"/>
                <w:szCs w:val="22"/>
              </w:rPr>
              <w:t>.</w:t>
            </w:r>
          </w:p>
        </w:tc>
      </w:tr>
      <w:tr w:rsidR="0085127E" w:rsidRPr="00D8523A" w14:paraId="630310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22855AB" w14:textId="07925BD0" w:rsidR="0085127E" w:rsidRPr="008510B1" w:rsidRDefault="0085127E" w:rsidP="008510B1">
            <w:pPr>
              <w:pStyle w:val="Tekstpodstawowy"/>
              <w:spacing w:line="240" w:lineRule="auto"/>
              <w:jc w:val="left"/>
              <w:rPr>
                <w:sz w:val="22"/>
                <w:szCs w:val="22"/>
              </w:rPr>
            </w:pPr>
            <w:r w:rsidRPr="008510B1">
              <w:rPr>
                <w:sz w:val="22"/>
                <w:szCs w:val="22"/>
              </w:rPr>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706B64B3" w14:textId="0533A674" w:rsidR="0085127E" w:rsidRPr="008510B1" w:rsidRDefault="00092979" w:rsidP="008510B1">
            <w:pPr>
              <w:pStyle w:val="Tekstpodstawowy"/>
              <w:spacing w:line="240" w:lineRule="auto"/>
              <w:jc w:val="left"/>
              <w:rPr>
                <w:sz w:val="22"/>
                <w:szCs w:val="22"/>
              </w:rPr>
            </w:pPr>
            <w:r w:rsidRPr="008510B1">
              <w:rPr>
                <w:sz w:val="22"/>
                <w:szCs w:val="22"/>
              </w:rPr>
              <w:t>System umożliwia na ekstrahowanie niektórych informacji ze zdjęcia paragonu wykonanego</w:t>
            </w:r>
            <w:r w:rsidR="002B7F04" w:rsidRPr="008510B1">
              <w:rPr>
                <w:sz w:val="22"/>
                <w:szCs w:val="22"/>
              </w:rPr>
              <w:t>.</w:t>
            </w:r>
          </w:p>
        </w:tc>
      </w:tr>
      <w:tr w:rsidR="0085127E" w:rsidRPr="00D8523A" w14:paraId="2CAFF89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3CED640" w14:textId="22D38088" w:rsidR="0085127E" w:rsidRPr="008510B1" w:rsidRDefault="0085127E" w:rsidP="008510B1">
            <w:pPr>
              <w:pStyle w:val="Tekstpodstawowy"/>
              <w:spacing w:line="240" w:lineRule="auto"/>
              <w:jc w:val="left"/>
              <w:rPr>
                <w:sz w:val="22"/>
                <w:szCs w:val="22"/>
              </w:rPr>
            </w:pPr>
            <w:r w:rsidRPr="008510B1">
              <w:rPr>
                <w:sz w:val="22"/>
                <w:szCs w:val="22"/>
              </w:rPr>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00FE091B" w14:textId="16EC6036" w:rsidR="0085127E" w:rsidRPr="008510B1" w:rsidRDefault="002B7F04" w:rsidP="008510B1">
            <w:pPr>
              <w:pStyle w:val="Tekstpodstawowy"/>
              <w:spacing w:line="240" w:lineRule="auto"/>
              <w:jc w:val="left"/>
              <w:rPr>
                <w:sz w:val="22"/>
                <w:szCs w:val="22"/>
              </w:rPr>
            </w:pPr>
            <w:r w:rsidRPr="008510B1">
              <w:rPr>
                <w:sz w:val="22"/>
                <w:szCs w:val="22"/>
              </w:rPr>
              <w:t>System umożliwia usunięcie istniejącego paragonu.</w:t>
            </w:r>
          </w:p>
        </w:tc>
      </w:tr>
      <w:tr w:rsidR="0085127E" w:rsidRPr="00D8523A" w14:paraId="5FFFAC1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16261CC" w14:textId="26F6ACB6" w:rsidR="0085127E" w:rsidRPr="008510B1" w:rsidRDefault="0085127E" w:rsidP="008510B1">
            <w:pPr>
              <w:pStyle w:val="Tekstpodstawowy"/>
              <w:spacing w:line="240" w:lineRule="auto"/>
              <w:jc w:val="left"/>
              <w:rPr>
                <w:sz w:val="22"/>
                <w:szCs w:val="22"/>
              </w:rPr>
            </w:pPr>
            <w:r w:rsidRPr="008510B1">
              <w:rPr>
                <w:sz w:val="22"/>
                <w:szCs w:val="22"/>
              </w:rPr>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64EA953" w14:textId="4F286341" w:rsidR="0085127E" w:rsidRPr="008510B1" w:rsidRDefault="002B7F04" w:rsidP="008510B1">
            <w:pPr>
              <w:pStyle w:val="Tekstpodstawowy"/>
              <w:spacing w:line="240" w:lineRule="auto"/>
              <w:jc w:val="left"/>
              <w:rPr>
                <w:sz w:val="22"/>
                <w:szCs w:val="22"/>
              </w:rPr>
            </w:pPr>
            <w:r w:rsidRPr="008510B1">
              <w:rPr>
                <w:sz w:val="22"/>
                <w:szCs w:val="22"/>
              </w:rPr>
              <w:t>System umożliwia zmianę parametrów istniejącego paragonu</w:t>
            </w:r>
          </w:p>
        </w:tc>
      </w:tr>
      <w:tr w:rsidR="00092979" w:rsidRPr="00D8523A" w14:paraId="771EA0CC"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2583AF0" w14:textId="531F8DFF" w:rsidR="00092979" w:rsidRPr="008510B1" w:rsidRDefault="00BA0299" w:rsidP="008510B1">
            <w:pPr>
              <w:pStyle w:val="Tekstpodstawowy"/>
              <w:spacing w:line="240" w:lineRule="auto"/>
              <w:jc w:val="left"/>
              <w:rPr>
                <w:sz w:val="22"/>
                <w:szCs w:val="22"/>
              </w:rPr>
            </w:pPr>
            <w:r>
              <w:rPr>
                <w:sz w:val="22"/>
                <w:szCs w:val="22"/>
              </w:rPr>
              <w:t>Sortuj</w:t>
            </w:r>
            <w:r w:rsidR="00092979" w:rsidRPr="008510B1">
              <w:rPr>
                <w:sz w:val="22"/>
                <w:szCs w:val="22"/>
              </w:rPr>
              <w:t xml:space="preserve"> paragony</w:t>
            </w:r>
          </w:p>
        </w:tc>
        <w:tc>
          <w:tcPr>
            <w:cnfStyle w:val="000010000000" w:firstRow="0" w:lastRow="0" w:firstColumn="0" w:lastColumn="0" w:oddVBand="1" w:evenVBand="0" w:oddHBand="0" w:evenHBand="0" w:firstRowFirstColumn="0" w:firstRowLastColumn="0" w:lastRowFirstColumn="0" w:lastRowLastColumn="0"/>
            <w:tcW w:w="6379" w:type="dxa"/>
          </w:tcPr>
          <w:p w14:paraId="0DD9C9C7" w14:textId="298B4B47" w:rsidR="006F775C" w:rsidRPr="008510B1" w:rsidRDefault="006F775C" w:rsidP="008510B1">
            <w:pPr>
              <w:pStyle w:val="Tekstpodstawowy"/>
              <w:spacing w:line="240" w:lineRule="auto"/>
              <w:jc w:val="left"/>
              <w:rPr>
                <w:sz w:val="22"/>
                <w:szCs w:val="22"/>
              </w:rPr>
            </w:pPr>
            <w:r w:rsidRPr="008510B1">
              <w:rPr>
                <w:sz w:val="22"/>
                <w:szCs w:val="22"/>
              </w:rPr>
              <w:t>System umożliwia sortowanie listy paragonów względem trzech czynników: sumy pieniężnej widniejącej na paragonie, dni pozostałych do końca możliwości składania gwarancji na wadliwe produkty (jeśli taka została w</w:t>
            </w:r>
            <w:r w:rsidR="00BA0299">
              <w:rPr>
                <w:sz w:val="22"/>
                <w:szCs w:val="22"/>
              </w:rPr>
              <w:t>prowadzona do paragonu</w:t>
            </w:r>
            <w:r w:rsidRPr="008510B1">
              <w:rPr>
                <w:sz w:val="22"/>
                <w:szCs w:val="22"/>
              </w:rPr>
              <w:t>) oraz daty dodania.</w:t>
            </w:r>
          </w:p>
        </w:tc>
      </w:tr>
      <w:tr w:rsidR="00092979" w:rsidRPr="00D8523A" w14:paraId="146DB8D4"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E7AF15C" w14:textId="604C8AA5" w:rsidR="00092979" w:rsidRPr="008510B1" w:rsidRDefault="00092979" w:rsidP="008510B1">
            <w:pPr>
              <w:pStyle w:val="Tekstpodstawowy"/>
              <w:spacing w:line="240" w:lineRule="auto"/>
              <w:jc w:val="left"/>
              <w:rPr>
                <w:sz w:val="22"/>
                <w:szCs w:val="22"/>
              </w:rPr>
            </w:pPr>
            <w:r w:rsidRPr="008510B1">
              <w:rPr>
                <w:sz w:val="22"/>
                <w:szCs w:val="22"/>
              </w:rPr>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7D8A36ED" w14:textId="4D7A408C" w:rsidR="00092979" w:rsidRPr="008510B1" w:rsidRDefault="006F775C" w:rsidP="008510B1">
            <w:pPr>
              <w:pStyle w:val="Tekstpodstawowy"/>
              <w:spacing w:line="240" w:lineRule="auto"/>
              <w:jc w:val="left"/>
              <w:rPr>
                <w:sz w:val="22"/>
                <w:szCs w:val="22"/>
              </w:rPr>
            </w:pPr>
            <w:r w:rsidRPr="008510B1">
              <w:rPr>
                <w:sz w:val="22"/>
                <w:szCs w:val="22"/>
              </w:rPr>
              <w:t>System umożliwia eksport zdjęć związanych z paragonami na podanego wcześniej adres emaila.</w:t>
            </w:r>
          </w:p>
        </w:tc>
      </w:tr>
      <w:tr w:rsidR="00092979" w:rsidRPr="00921098" w14:paraId="7D2ED3E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5846D3" w14:textId="736FD58C" w:rsidR="00092979" w:rsidRPr="008510B1" w:rsidRDefault="00092979" w:rsidP="008510B1">
            <w:pPr>
              <w:pStyle w:val="Tekstpodstawowy"/>
              <w:spacing w:line="240" w:lineRule="auto"/>
              <w:jc w:val="left"/>
              <w:rPr>
                <w:sz w:val="22"/>
                <w:szCs w:val="22"/>
              </w:rPr>
            </w:pPr>
            <w:r w:rsidRPr="008510B1">
              <w:rPr>
                <w:sz w:val="22"/>
                <w:szCs w:val="22"/>
              </w:rPr>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65A1F420" w14:textId="3D657C90" w:rsidR="00092979" w:rsidRPr="008510B1" w:rsidRDefault="00092979" w:rsidP="008510B1">
            <w:pPr>
              <w:pStyle w:val="Tekstpodstawowy"/>
              <w:spacing w:line="240" w:lineRule="auto"/>
              <w:jc w:val="left"/>
              <w:rPr>
                <w:sz w:val="22"/>
                <w:szCs w:val="22"/>
              </w:rPr>
            </w:pPr>
            <w:r w:rsidRPr="008510B1">
              <w:rPr>
                <w:rFonts w:eastAsia="Times New Roman"/>
                <w:sz w:val="22"/>
                <w:szCs w:val="22"/>
              </w:rPr>
              <w:t>System wyświetla listę grup paragonów</w:t>
            </w:r>
            <w:r w:rsidR="002B7F04" w:rsidRPr="008510B1">
              <w:rPr>
                <w:rFonts w:eastAsia="Times New Roman"/>
                <w:sz w:val="22"/>
                <w:szCs w:val="22"/>
              </w:rPr>
              <w:t>.</w:t>
            </w:r>
          </w:p>
        </w:tc>
      </w:tr>
      <w:tr w:rsidR="00092979" w:rsidRPr="00921098" w14:paraId="4A0853C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7F266476" w14:textId="6278EE95" w:rsidR="00092979" w:rsidRPr="008510B1" w:rsidRDefault="00092979" w:rsidP="008510B1">
            <w:pPr>
              <w:pStyle w:val="Tekstpodstawowy"/>
              <w:spacing w:line="240" w:lineRule="auto"/>
              <w:jc w:val="left"/>
              <w:rPr>
                <w:sz w:val="22"/>
                <w:szCs w:val="22"/>
              </w:rPr>
            </w:pPr>
            <w:r w:rsidRPr="008510B1">
              <w:rPr>
                <w:sz w:val="22"/>
                <w:szCs w:val="22"/>
              </w:rPr>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7EE8F4E8" w14:textId="29701FA2" w:rsidR="00092979" w:rsidRPr="008510B1" w:rsidRDefault="006F775C" w:rsidP="008510B1">
            <w:pPr>
              <w:pStyle w:val="Tekstpodstawowy"/>
              <w:spacing w:line="240" w:lineRule="auto"/>
              <w:jc w:val="left"/>
              <w:rPr>
                <w:sz w:val="22"/>
                <w:szCs w:val="22"/>
              </w:rPr>
            </w:pPr>
            <w:r w:rsidRPr="008510B1">
              <w:rPr>
                <w:sz w:val="22"/>
                <w:szCs w:val="22"/>
              </w:rPr>
              <w:t>System umożliwia dodanie nowej grupy paragonów o podanych parametrach.</w:t>
            </w:r>
          </w:p>
        </w:tc>
      </w:tr>
      <w:tr w:rsidR="00092979" w:rsidRPr="00921098" w14:paraId="28AC5A72"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88430F8" w14:textId="2460547F" w:rsidR="00092979" w:rsidRPr="008510B1" w:rsidRDefault="00092979" w:rsidP="008510B1">
            <w:pPr>
              <w:pStyle w:val="Tekstpodstawowy"/>
              <w:spacing w:line="240" w:lineRule="auto"/>
              <w:jc w:val="left"/>
              <w:rPr>
                <w:sz w:val="22"/>
                <w:szCs w:val="22"/>
              </w:rPr>
            </w:pPr>
            <w:r w:rsidRPr="008510B1">
              <w:rPr>
                <w:sz w:val="22"/>
                <w:szCs w:val="22"/>
              </w:rPr>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52574ADF" w14:textId="2DB23A37" w:rsidR="00092979" w:rsidRPr="008510B1" w:rsidRDefault="006F775C" w:rsidP="008510B1">
            <w:pPr>
              <w:pStyle w:val="Tekstpodstawowy"/>
              <w:spacing w:line="240" w:lineRule="auto"/>
              <w:jc w:val="left"/>
              <w:rPr>
                <w:sz w:val="22"/>
                <w:szCs w:val="22"/>
              </w:rPr>
            </w:pPr>
            <w:r w:rsidRPr="008510B1">
              <w:rPr>
                <w:sz w:val="22"/>
                <w:szCs w:val="22"/>
              </w:rPr>
              <w:t>System umożliwia usunięcie istniejącego paragonu.</w:t>
            </w:r>
          </w:p>
        </w:tc>
      </w:tr>
      <w:tr w:rsidR="00092979" w:rsidRPr="00D8523A" w14:paraId="7E9B8624"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77168839" w14:textId="1E9650B3" w:rsidR="00092979" w:rsidRPr="008510B1" w:rsidRDefault="00092979" w:rsidP="008510B1">
            <w:pPr>
              <w:pStyle w:val="Tekstpodstawowy"/>
              <w:spacing w:line="240" w:lineRule="auto"/>
              <w:jc w:val="left"/>
              <w:rPr>
                <w:sz w:val="22"/>
                <w:szCs w:val="22"/>
              </w:rPr>
            </w:pPr>
            <w:r w:rsidRPr="008510B1">
              <w:rPr>
                <w:sz w:val="22"/>
                <w:szCs w:val="22"/>
              </w:rPr>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3674F77B" w14:textId="15EAE231" w:rsidR="00092979" w:rsidRPr="008510B1" w:rsidRDefault="006F775C" w:rsidP="008510B1">
            <w:pPr>
              <w:pStyle w:val="Tekstpodstawowy"/>
              <w:spacing w:line="240" w:lineRule="auto"/>
              <w:jc w:val="left"/>
              <w:rPr>
                <w:sz w:val="22"/>
                <w:szCs w:val="22"/>
              </w:rPr>
            </w:pPr>
            <w:r w:rsidRPr="008510B1">
              <w:rPr>
                <w:sz w:val="22"/>
                <w:szCs w:val="22"/>
              </w:rPr>
              <w:t>System umożliwia zmianę parametrów</w:t>
            </w:r>
            <w:r w:rsidR="00863308" w:rsidRPr="008510B1">
              <w:rPr>
                <w:sz w:val="22"/>
                <w:szCs w:val="22"/>
              </w:rPr>
              <w:t xml:space="preserve"> istniejącej grupy paragonów.</w:t>
            </w:r>
          </w:p>
        </w:tc>
      </w:tr>
      <w:tr w:rsidR="00092979" w:rsidRPr="00D8523A" w14:paraId="50D70CE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4068609" w14:textId="049CB738" w:rsidR="00092979" w:rsidRPr="008510B1" w:rsidRDefault="00092979" w:rsidP="008510B1">
            <w:pPr>
              <w:pStyle w:val="Tekstpodstawowy"/>
              <w:spacing w:line="240" w:lineRule="auto"/>
              <w:jc w:val="left"/>
              <w:rPr>
                <w:sz w:val="22"/>
                <w:szCs w:val="22"/>
              </w:rPr>
            </w:pPr>
            <w:r w:rsidRPr="008510B1">
              <w:rPr>
                <w:sz w:val="22"/>
                <w:szCs w:val="22"/>
              </w:rPr>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5950B9FF" w14:textId="783CC7DB" w:rsidR="00092979" w:rsidRPr="008510B1" w:rsidRDefault="00F07A20" w:rsidP="008510B1">
            <w:pPr>
              <w:pStyle w:val="Tekstpodstawowy"/>
              <w:spacing w:line="240" w:lineRule="auto"/>
              <w:jc w:val="left"/>
              <w:rPr>
                <w:sz w:val="22"/>
                <w:szCs w:val="22"/>
              </w:rPr>
            </w:pPr>
            <w:r w:rsidRPr="008510B1">
              <w:rPr>
                <w:sz w:val="22"/>
                <w:szCs w:val="22"/>
              </w:rPr>
              <w:t>System umożliwia przeszukiwanie z pośród wszystkich paragonów jakie zostały dodane do systemu te, o wskazanych przez użytkownika parametrach.</w:t>
            </w:r>
          </w:p>
        </w:tc>
      </w:tr>
      <w:tr w:rsidR="0024399B" w:rsidRPr="00D8523A" w14:paraId="2F4D8E5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37CDFE6D" w14:textId="5C15783A" w:rsidR="0024399B" w:rsidRPr="008510B1" w:rsidRDefault="0024399B" w:rsidP="008510B1">
            <w:pPr>
              <w:pStyle w:val="Tekstpodstawowy"/>
              <w:spacing w:line="240" w:lineRule="auto"/>
              <w:jc w:val="left"/>
              <w:rPr>
                <w:sz w:val="22"/>
                <w:szCs w:val="22"/>
              </w:rPr>
            </w:pPr>
            <w:r w:rsidRPr="008510B1">
              <w:rPr>
                <w:sz w:val="22"/>
                <w:szCs w:val="22"/>
              </w:rPr>
              <w:t>Uzupełnij przedział dat dodania paragonów</w:t>
            </w:r>
          </w:p>
        </w:tc>
        <w:tc>
          <w:tcPr>
            <w:cnfStyle w:val="000010000000" w:firstRow="0" w:lastRow="0" w:firstColumn="0" w:lastColumn="0" w:oddVBand="1" w:evenVBand="0" w:oddHBand="0" w:evenHBand="0" w:firstRowFirstColumn="0" w:firstRowLastColumn="0" w:lastRowFirstColumn="0" w:lastRowLastColumn="0"/>
            <w:tcW w:w="6379" w:type="dxa"/>
          </w:tcPr>
          <w:p w14:paraId="74A66A6B" w14:textId="1BFE54AD" w:rsidR="0024399B" w:rsidRPr="008510B1" w:rsidRDefault="008510B1" w:rsidP="008510B1">
            <w:pPr>
              <w:pStyle w:val="Tekstpodstawowy"/>
              <w:spacing w:line="240" w:lineRule="auto"/>
              <w:jc w:val="left"/>
              <w:rPr>
                <w:sz w:val="22"/>
                <w:szCs w:val="22"/>
              </w:rPr>
            </w:pPr>
            <w:r w:rsidRPr="008510B1">
              <w:rPr>
                <w:sz w:val="22"/>
                <w:szCs w:val="22"/>
              </w:rPr>
              <w:t xml:space="preserve">System umożliwia wybranie przedział dat dotyczących dat dodania paragonu do systemu.  Przedział wyznacza paragony, które mają być wyszukane. </w:t>
            </w:r>
          </w:p>
        </w:tc>
      </w:tr>
      <w:tr w:rsidR="0024399B" w:rsidRPr="00D8523A" w14:paraId="0EBE620B"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33CB6DF7" w14:textId="2598483E" w:rsidR="0024399B" w:rsidRPr="008510B1" w:rsidRDefault="0024399B" w:rsidP="008510B1">
            <w:pPr>
              <w:pStyle w:val="Tekstpodstawowy"/>
              <w:spacing w:line="240" w:lineRule="auto"/>
              <w:jc w:val="left"/>
              <w:rPr>
                <w:sz w:val="22"/>
                <w:szCs w:val="22"/>
              </w:rPr>
            </w:pPr>
            <w:r w:rsidRPr="008510B1">
              <w:rPr>
                <w:sz w:val="22"/>
                <w:szCs w:val="22"/>
              </w:rPr>
              <w:t>Uzupełnij przedział sumy pieniężnej</w:t>
            </w:r>
          </w:p>
        </w:tc>
        <w:tc>
          <w:tcPr>
            <w:cnfStyle w:val="000010000000" w:firstRow="0" w:lastRow="0" w:firstColumn="0" w:lastColumn="0" w:oddVBand="1" w:evenVBand="0" w:oddHBand="0" w:evenHBand="0" w:firstRowFirstColumn="0" w:firstRowLastColumn="0" w:lastRowFirstColumn="0" w:lastRowLastColumn="0"/>
            <w:tcW w:w="6379" w:type="dxa"/>
          </w:tcPr>
          <w:p w14:paraId="1E466C88" w14:textId="2C156A4E" w:rsidR="0024399B" w:rsidRPr="008510B1" w:rsidRDefault="008510B1" w:rsidP="008510B1">
            <w:pPr>
              <w:pStyle w:val="Tekstpodstawowy"/>
              <w:spacing w:line="240" w:lineRule="auto"/>
              <w:jc w:val="left"/>
              <w:rPr>
                <w:sz w:val="22"/>
                <w:szCs w:val="22"/>
              </w:rPr>
            </w:pPr>
            <w:r w:rsidRPr="008510B1">
              <w:rPr>
                <w:sz w:val="22"/>
                <w:szCs w:val="22"/>
              </w:rPr>
              <w:t>System umożliwia na wybranie przedziału liczbowego dotyczącego sum pieniężnych widniejących na paragonach zapisanych w ramach dodawania paragonów do systemu. Przedział wyznacza paragony, które mają być wyszukane.</w:t>
            </w:r>
          </w:p>
        </w:tc>
      </w:tr>
      <w:tr w:rsidR="0024399B" w:rsidRPr="00D8523A" w14:paraId="01C8AE30"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2BE65C" w14:textId="227BE4F9" w:rsidR="0024399B" w:rsidRPr="008510B1" w:rsidRDefault="0024399B" w:rsidP="008510B1">
            <w:pPr>
              <w:pStyle w:val="Tekstpodstawowy"/>
              <w:spacing w:line="240" w:lineRule="auto"/>
              <w:jc w:val="left"/>
              <w:rPr>
                <w:sz w:val="22"/>
                <w:szCs w:val="22"/>
              </w:rPr>
            </w:pPr>
            <w:r w:rsidRPr="008510B1">
              <w:rPr>
                <w:sz w:val="22"/>
                <w:szCs w:val="22"/>
              </w:rPr>
              <w:t>Wybierz grupę paragonów do przeszukania</w:t>
            </w:r>
          </w:p>
        </w:tc>
        <w:tc>
          <w:tcPr>
            <w:cnfStyle w:val="000010000000" w:firstRow="0" w:lastRow="0" w:firstColumn="0" w:lastColumn="0" w:oddVBand="1" w:evenVBand="0" w:oddHBand="0" w:evenHBand="0" w:firstRowFirstColumn="0" w:firstRowLastColumn="0" w:lastRowFirstColumn="0" w:lastRowLastColumn="0"/>
            <w:tcW w:w="6379" w:type="dxa"/>
          </w:tcPr>
          <w:p w14:paraId="28312E44" w14:textId="027EC205" w:rsidR="0024399B" w:rsidRPr="008510B1" w:rsidRDefault="008510B1" w:rsidP="008510B1">
            <w:pPr>
              <w:pStyle w:val="Tekstpodstawowy"/>
              <w:spacing w:line="240" w:lineRule="auto"/>
              <w:jc w:val="left"/>
              <w:rPr>
                <w:sz w:val="22"/>
                <w:szCs w:val="22"/>
              </w:rPr>
            </w:pPr>
            <w:r w:rsidRPr="008510B1">
              <w:rPr>
                <w:sz w:val="22"/>
                <w:szCs w:val="22"/>
              </w:rPr>
              <w:t>System</w:t>
            </w:r>
            <w:r>
              <w:rPr>
                <w:sz w:val="22"/>
                <w:szCs w:val="22"/>
              </w:rPr>
              <w:t xml:space="preserve"> umożliwia wybranie w ramach, której grupy paragonów, paragony mają być wyszukiwane. </w:t>
            </w:r>
            <w:r w:rsidRPr="008510B1">
              <w:rPr>
                <w:sz w:val="22"/>
                <w:szCs w:val="22"/>
              </w:rPr>
              <w:t xml:space="preserve"> </w:t>
            </w:r>
          </w:p>
        </w:tc>
      </w:tr>
      <w:tr w:rsidR="0024399B" w:rsidRPr="00D8523A" w14:paraId="642133E2"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EAB81BF" w14:textId="35FC669B" w:rsidR="0024399B" w:rsidRPr="008510B1" w:rsidRDefault="0024399B" w:rsidP="008510B1">
            <w:pPr>
              <w:pStyle w:val="Tekstpodstawowy"/>
              <w:spacing w:line="240" w:lineRule="auto"/>
              <w:jc w:val="left"/>
              <w:rPr>
                <w:sz w:val="22"/>
                <w:szCs w:val="22"/>
              </w:rPr>
            </w:pPr>
            <w:r w:rsidRPr="008510B1">
              <w:rPr>
                <w:sz w:val="22"/>
                <w:szCs w:val="22"/>
              </w:rPr>
              <w:t>Zarządzaj znacznikami do przeszukania</w:t>
            </w:r>
          </w:p>
        </w:tc>
        <w:tc>
          <w:tcPr>
            <w:cnfStyle w:val="000010000000" w:firstRow="0" w:lastRow="0" w:firstColumn="0" w:lastColumn="0" w:oddVBand="1" w:evenVBand="0" w:oddHBand="0" w:evenHBand="0" w:firstRowFirstColumn="0" w:firstRowLastColumn="0" w:lastRowFirstColumn="0" w:lastRowLastColumn="0"/>
            <w:tcW w:w="6379" w:type="dxa"/>
          </w:tcPr>
          <w:p w14:paraId="449D5DB8" w14:textId="00A06885" w:rsidR="0024399B" w:rsidRPr="008510B1" w:rsidRDefault="008510B1" w:rsidP="008510B1">
            <w:pPr>
              <w:pStyle w:val="Tekstpodstawowy"/>
              <w:spacing w:line="240" w:lineRule="auto"/>
              <w:jc w:val="left"/>
              <w:rPr>
                <w:sz w:val="22"/>
                <w:szCs w:val="22"/>
              </w:rPr>
            </w:pPr>
            <w:r>
              <w:rPr>
                <w:sz w:val="22"/>
                <w:szCs w:val="22"/>
              </w:rPr>
              <w:t>System pozwala na wyszukanie i dodanie znacznika zapisanego w systemie i dodaniu go do puli znaczków. System pozwala także na ich usunięcie z puli. Po tych znacznikach będą wyszukiwane paragony.</w:t>
            </w:r>
          </w:p>
        </w:tc>
      </w:tr>
    </w:tbl>
    <w:p w14:paraId="5712D0AF" w14:textId="65591E48" w:rsidR="006C3A29" w:rsidRDefault="006C3A29" w:rsidP="009969BB">
      <w:pPr>
        <w:pStyle w:val="WstepZakonczenie"/>
        <w:numPr>
          <w:ilvl w:val="1"/>
          <w:numId w:val="5"/>
        </w:numPr>
      </w:pPr>
      <w:r>
        <w:lastRenderedPageBreak/>
        <w:t xml:space="preserve"> </w:t>
      </w:r>
      <w:bookmarkStart w:id="57" w:name="_Toc25410898"/>
      <w:r>
        <w:t>Scenariusze przypadków użycia wraz z prototypami interfejsów</w:t>
      </w:r>
      <w:bookmarkEnd w:id="57"/>
    </w:p>
    <w:p w14:paraId="7756D8AC" w14:textId="07B79CE7" w:rsidR="00A83893" w:rsidRDefault="005229C3" w:rsidP="00A83893">
      <w:pPr>
        <w:rPr>
          <w:sz w:val="23"/>
          <w:szCs w:val="23"/>
        </w:rPr>
      </w:pPr>
      <w:r>
        <w:rPr>
          <w:sz w:val="23"/>
          <w:szCs w:val="23"/>
        </w:rPr>
        <w:t>W następującym podrozdziale przedstawiono przykładowe przebiegi przypadków użycia wraz ze scenariuszami alternatywnymi i wyjątkowymi. W tabeli 8. Przedstawiono prz</w:t>
      </w:r>
      <w:r w:rsidR="00C543AC">
        <w:rPr>
          <w:sz w:val="23"/>
          <w:szCs w:val="23"/>
        </w:rPr>
        <w:t>e</w:t>
      </w:r>
      <w:r>
        <w:rPr>
          <w:sz w:val="23"/>
          <w:szCs w:val="23"/>
        </w:rPr>
        <w:t>bieg scenariusza związanego z</w:t>
      </w:r>
      <w:r w:rsidR="00C543AC">
        <w:rPr>
          <w:sz w:val="23"/>
          <w:szCs w:val="23"/>
        </w:rPr>
        <w:t xml:space="preserve"> oddawaniem nowej grupy</w:t>
      </w:r>
      <w:r>
        <w:rPr>
          <w:sz w:val="23"/>
          <w:szCs w:val="23"/>
        </w:rPr>
        <w:t xml:space="preserve">. </w:t>
      </w:r>
      <w:r w:rsidR="00C543AC">
        <w:rPr>
          <w:sz w:val="23"/>
          <w:szCs w:val="23"/>
        </w:rPr>
        <w:t xml:space="preserve"> </w:t>
      </w:r>
      <w:r w:rsidR="00AF659D">
        <w:rPr>
          <w:sz w:val="23"/>
          <w:szCs w:val="23"/>
        </w:rPr>
        <w:t>Następnie na rysunkach 4.3, 4.4, 4.5 oraz 4.6 przedstawiono kolejno ekrany związane ze przedstawionym scenariuszem.</w:t>
      </w:r>
    </w:p>
    <w:p w14:paraId="43D1EED2" w14:textId="5AC503F9" w:rsidR="00AF659D" w:rsidRDefault="00AF659D" w:rsidP="00A83893">
      <w:pPr>
        <w:rPr>
          <w:sz w:val="23"/>
          <w:szCs w:val="23"/>
        </w:rPr>
      </w:pPr>
    </w:p>
    <w:p w14:paraId="7220662D" w14:textId="4094FCF1" w:rsidR="00C543AC" w:rsidRPr="00C543AC" w:rsidRDefault="00C543AC" w:rsidP="00C543AC">
      <w:pPr>
        <w:pStyle w:val="Legenda"/>
        <w:rPr>
          <w:i/>
        </w:rPr>
      </w:pPr>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9913C2">
        <w:rPr>
          <w:i/>
          <w:noProof/>
        </w:rPr>
        <w:t>8</w:t>
      </w:r>
      <w:r w:rsidRPr="00C543AC">
        <w:rPr>
          <w:i/>
        </w:rPr>
        <w:fldChar w:fldCharType="end"/>
      </w:r>
      <w:r>
        <w:rPr>
          <w:i/>
        </w:rPr>
        <w:t xml:space="preserve"> Dodaj grupę</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C543AC" w:rsidRPr="006F775C" w14:paraId="3C4C1723" w14:textId="77777777" w:rsidTr="00BC2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6F775C" w:rsidRDefault="00C543AC"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4716446E" w14:textId="37B6CADB"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C543AC" w:rsidRPr="006F775C" w14:paraId="665858B2" w14:textId="77777777" w:rsidTr="00BC2E5E">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4EAD385E" w14:textId="4AD067A8"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543AC" w:rsidRPr="006F775C" w14:paraId="5F2528C2" w14:textId="77777777" w:rsidTr="00BC2E5E">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6F775C" w:rsidRDefault="00C543AC"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14641924" w14:textId="568A054B" w:rsidR="00C543AC" w:rsidRPr="006F775C" w:rsidRDefault="00C543AC" w:rsidP="00CB03D9">
            <w:pPr>
              <w:pStyle w:val="Tekstpodstawowy"/>
              <w:spacing w:line="240" w:lineRule="auto"/>
              <w:jc w:val="left"/>
              <w:rPr>
                <w:sz w:val="23"/>
                <w:szCs w:val="23"/>
              </w:rPr>
            </w:pPr>
            <w:r>
              <w:rPr>
                <w:sz w:val="23"/>
                <w:szCs w:val="23"/>
              </w:rPr>
              <w:t>Użytkownik jest zalogowany, system wyświetla listę grup. (PU przeglądaj grupy paragonów)</w:t>
            </w:r>
          </w:p>
        </w:tc>
      </w:tr>
      <w:tr w:rsidR="00C543AC" w:rsidRPr="006F775C" w14:paraId="1E740266" w14:textId="77777777" w:rsidTr="00BC2E5E">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6F775C" w:rsidRDefault="00C543AC"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2DFEAE5D" w14:textId="2C5CBA9A" w:rsidR="00C543AC" w:rsidRPr="006F775C" w:rsidRDefault="00C543AC" w:rsidP="00CB03D9">
            <w:pPr>
              <w:pStyle w:val="Tekstpodstawowy"/>
              <w:spacing w:line="240" w:lineRule="auto"/>
              <w:jc w:val="left"/>
              <w:rPr>
                <w:sz w:val="23"/>
                <w:szCs w:val="23"/>
              </w:rPr>
            </w:pPr>
            <w:r>
              <w:rPr>
                <w:sz w:val="23"/>
                <w:szCs w:val="23"/>
              </w:rPr>
              <w:t>Do systemu zostaje dodana nowa grupa paragonów</w:t>
            </w:r>
          </w:p>
        </w:tc>
      </w:tr>
      <w:tr w:rsidR="00C543AC" w:rsidRPr="006F775C" w14:paraId="390DD13A" w14:textId="77777777" w:rsidTr="00BC2E5E">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6F775C" w:rsidRDefault="00C543AC"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34056B41" w14:textId="5FDE8F56" w:rsidR="00C543AC" w:rsidRDefault="00C543AC" w:rsidP="00C543AC">
            <w:pPr>
              <w:pStyle w:val="Tekstpodstawowy"/>
              <w:numPr>
                <w:ilvl w:val="0"/>
                <w:numId w:val="8"/>
              </w:numPr>
              <w:spacing w:line="240" w:lineRule="auto"/>
              <w:jc w:val="left"/>
              <w:rPr>
                <w:sz w:val="23"/>
                <w:szCs w:val="23"/>
              </w:rPr>
            </w:pPr>
            <w:r>
              <w:rPr>
                <w:sz w:val="23"/>
                <w:szCs w:val="23"/>
              </w:rPr>
              <w:t>Użytkownik zleca dodanie grupy paragonów.</w:t>
            </w:r>
          </w:p>
          <w:p w14:paraId="0DFC4DF5" w14:textId="77777777" w:rsidR="00C543AC" w:rsidRDefault="00C543AC" w:rsidP="00C543AC">
            <w:pPr>
              <w:pStyle w:val="Tekstpodstawowy"/>
              <w:numPr>
                <w:ilvl w:val="0"/>
                <w:numId w:val="8"/>
              </w:numPr>
              <w:spacing w:line="240" w:lineRule="auto"/>
              <w:jc w:val="left"/>
              <w:rPr>
                <w:sz w:val="23"/>
                <w:szCs w:val="23"/>
              </w:rPr>
            </w:pPr>
            <w:r>
              <w:rPr>
                <w:sz w:val="23"/>
                <w:szCs w:val="23"/>
              </w:rPr>
              <w:t>System wyświetla parametry do wypełnienia dla nowej grupy paragonów (nazwa grupy, kolor grupy).</w:t>
            </w:r>
          </w:p>
          <w:p w14:paraId="080DBBA6" w14:textId="77777777" w:rsidR="00C543AC" w:rsidRDefault="00C543AC" w:rsidP="00C543AC">
            <w:pPr>
              <w:pStyle w:val="Tekstpodstawowy"/>
              <w:numPr>
                <w:ilvl w:val="0"/>
                <w:numId w:val="8"/>
              </w:numPr>
              <w:spacing w:line="240" w:lineRule="auto"/>
              <w:jc w:val="left"/>
              <w:rPr>
                <w:sz w:val="23"/>
                <w:szCs w:val="23"/>
              </w:rPr>
            </w:pPr>
            <w:r>
              <w:rPr>
                <w:sz w:val="23"/>
                <w:szCs w:val="23"/>
              </w:rPr>
              <w:t>Użytkownik wprowadza dane nowej grupy paragonów.</w:t>
            </w:r>
          </w:p>
          <w:p w14:paraId="2F122B38" w14:textId="77777777" w:rsidR="00C543AC" w:rsidRDefault="00C543AC" w:rsidP="00C543AC">
            <w:pPr>
              <w:pStyle w:val="Tekstpodstawowy"/>
              <w:numPr>
                <w:ilvl w:val="0"/>
                <w:numId w:val="8"/>
              </w:numPr>
              <w:spacing w:line="240" w:lineRule="auto"/>
              <w:jc w:val="left"/>
              <w:rPr>
                <w:sz w:val="23"/>
                <w:szCs w:val="23"/>
              </w:rPr>
            </w:pPr>
            <w:r>
              <w:rPr>
                <w:sz w:val="23"/>
                <w:szCs w:val="23"/>
              </w:rPr>
              <w:t>Użytkownik zatwierdza akcję dodania.</w:t>
            </w:r>
          </w:p>
          <w:p w14:paraId="5B76F5C3" w14:textId="49176C0F" w:rsidR="00C543AC" w:rsidRDefault="00C543AC" w:rsidP="00C543AC">
            <w:pPr>
              <w:pStyle w:val="Tekstpodstawowy"/>
              <w:numPr>
                <w:ilvl w:val="0"/>
                <w:numId w:val="8"/>
              </w:numPr>
              <w:spacing w:line="240" w:lineRule="auto"/>
              <w:jc w:val="left"/>
              <w:rPr>
                <w:sz w:val="23"/>
                <w:szCs w:val="23"/>
              </w:rPr>
            </w:pPr>
            <w:r>
              <w:rPr>
                <w:sz w:val="23"/>
                <w:szCs w:val="23"/>
              </w:rPr>
              <w:t>System sprawdza poprawność danych (REG</w:t>
            </w:r>
            <w:r w:rsidR="00BC2E5E">
              <w:rPr>
                <w:sz w:val="23"/>
                <w:szCs w:val="23"/>
              </w:rPr>
              <w:t>0</w:t>
            </w:r>
            <w:r>
              <w:rPr>
                <w:sz w:val="23"/>
                <w:szCs w:val="23"/>
              </w:rPr>
              <w:t>21)</w:t>
            </w:r>
          </w:p>
          <w:p w14:paraId="00982D21" w14:textId="77777777" w:rsidR="00C543AC" w:rsidRDefault="00C543AC" w:rsidP="00C543AC">
            <w:pPr>
              <w:pStyle w:val="Tekstpodstawowy"/>
              <w:numPr>
                <w:ilvl w:val="0"/>
                <w:numId w:val="8"/>
              </w:numPr>
              <w:spacing w:line="240" w:lineRule="auto"/>
              <w:jc w:val="left"/>
              <w:rPr>
                <w:sz w:val="23"/>
                <w:szCs w:val="23"/>
              </w:rPr>
            </w:pPr>
            <w:r>
              <w:rPr>
                <w:sz w:val="23"/>
                <w:szCs w:val="23"/>
              </w:rPr>
              <w:t>System zapamiętuje grupę paragonów i wyświetla powiadomienie o jego dodaniu.</w:t>
            </w:r>
          </w:p>
          <w:p w14:paraId="2B2EAF74" w14:textId="4244CD16" w:rsidR="00C543AC" w:rsidRPr="006F775C" w:rsidRDefault="00C543AC" w:rsidP="00C543AC">
            <w:pPr>
              <w:pStyle w:val="Tekstpodstawowy"/>
              <w:numPr>
                <w:ilvl w:val="0"/>
                <w:numId w:val="8"/>
              </w:numPr>
              <w:spacing w:line="240" w:lineRule="auto"/>
              <w:jc w:val="left"/>
              <w:rPr>
                <w:sz w:val="23"/>
                <w:szCs w:val="23"/>
              </w:rPr>
            </w:pPr>
            <w:r>
              <w:rPr>
                <w:sz w:val="23"/>
                <w:szCs w:val="23"/>
              </w:rPr>
              <w:t>Zakończenie scenariusza.</w:t>
            </w:r>
          </w:p>
        </w:tc>
      </w:tr>
      <w:tr w:rsidR="00C543AC" w:rsidRPr="006F775C" w14:paraId="7CF8C495" w14:textId="77777777" w:rsidTr="00BC2E5E">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6F775C" w:rsidRDefault="00C543AC"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171D6C4D" w14:textId="77777777" w:rsidR="00C543AC" w:rsidRDefault="00C543AC" w:rsidP="00C543AC">
            <w:pPr>
              <w:pStyle w:val="Tekstpodstawowy"/>
              <w:spacing w:line="240" w:lineRule="auto"/>
              <w:jc w:val="left"/>
              <w:rPr>
                <w:sz w:val="23"/>
                <w:szCs w:val="23"/>
              </w:rPr>
            </w:pPr>
            <w:r>
              <w:rPr>
                <w:sz w:val="23"/>
                <w:szCs w:val="23"/>
              </w:rPr>
              <w:t xml:space="preserve">      4a.  Użytkownik anuluje akcję dodania.</w:t>
            </w:r>
          </w:p>
          <w:p w14:paraId="1400C7AC" w14:textId="36AA1B5A" w:rsidR="00C543AC" w:rsidRPr="006F775C" w:rsidRDefault="00C543AC" w:rsidP="00C543AC">
            <w:pPr>
              <w:pStyle w:val="Tekstpodstawowy"/>
              <w:numPr>
                <w:ilvl w:val="0"/>
                <w:numId w:val="10"/>
              </w:numPr>
              <w:spacing w:line="240" w:lineRule="auto"/>
              <w:jc w:val="left"/>
              <w:rPr>
                <w:sz w:val="23"/>
                <w:szCs w:val="23"/>
              </w:rPr>
            </w:pPr>
            <w:r>
              <w:rPr>
                <w:sz w:val="23"/>
                <w:szCs w:val="23"/>
              </w:rPr>
              <w:t xml:space="preserve"> Powrót do punktu 1. Scenariusza </w:t>
            </w:r>
            <w:r w:rsidR="00BC2E5E">
              <w:rPr>
                <w:sz w:val="23"/>
                <w:szCs w:val="23"/>
              </w:rPr>
              <w:t>głównego.</w:t>
            </w:r>
          </w:p>
        </w:tc>
      </w:tr>
      <w:tr w:rsidR="00C543AC" w:rsidRPr="006F775C" w14:paraId="6F309356" w14:textId="77777777" w:rsidTr="00BC2E5E">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6F775C" w:rsidRDefault="00C543AC"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2062B349" w14:textId="6454B80B" w:rsidR="00C543AC" w:rsidRDefault="00BC2E5E" w:rsidP="00BC2E5E">
            <w:pPr>
              <w:pStyle w:val="Tekstpodstawowy"/>
              <w:spacing w:line="240" w:lineRule="auto"/>
              <w:jc w:val="left"/>
              <w:rPr>
                <w:sz w:val="23"/>
                <w:szCs w:val="23"/>
              </w:rPr>
            </w:pPr>
            <w:r>
              <w:rPr>
                <w:sz w:val="23"/>
                <w:szCs w:val="23"/>
              </w:rPr>
              <w:t xml:space="preserve">      3a.  Użytkownik zatwierdza akcję dodania przed</w:t>
            </w:r>
            <w:r>
              <w:rPr>
                <w:sz w:val="23"/>
                <w:szCs w:val="23"/>
              </w:rPr>
              <w:tab/>
              <w:t xml:space="preserve"> </w:t>
            </w:r>
            <w:r>
              <w:rPr>
                <w:sz w:val="23"/>
                <w:szCs w:val="23"/>
              </w:rPr>
              <w:tab/>
              <w:t>wypełnieniem pól.</w:t>
            </w:r>
          </w:p>
          <w:p w14:paraId="30991F10" w14:textId="77777777" w:rsidR="00BC2E5E" w:rsidRDefault="00BC2E5E" w:rsidP="00BC2E5E">
            <w:pPr>
              <w:pStyle w:val="Tekstpodstawowy"/>
              <w:numPr>
                <w:ilvl w:val="0"/>
                <w:numId w:val="11"/>
              </w:numPr>
              <w:spacing w:line="240" w:lineRule="auto"/>
              <w:jc w:val="left"/>
              <w:rPr>
                <w:sz w:val="23"/>
                <w:szCs w:val="23"/>
              </w:rPr>
            </w:pPr>
            <w:r>
              <w:rPr>
                <w:sz w:val="23"/>
                <w:szCs w:val="23"/>
              </w:rPr>
              <w:t>System wyświetla powiadomienie o braku obowiązkowych danych.</w:t>
            </w:r>
          </w:p>
          <w:p w14:paraId="38BABEA5" w14:textId="0804D341" w:rsidR="00BC2E5E" w:rsidRPr="006F775C" w:rsidRDefault="00BC2E5E" w:rsidP="00BC2E5E">
            <w:pPr>
              <w:pStyle w:val="Tekstpodstawowy"/>
              <w:numPr>
                <w:ilvl w:val="0"/>
                <w:numId w:val="11"/>
              </w:numPr>
              <w:spacing w:line="240" w:lineRule="auto"/>
              <w:jc w:val="left"/>
              <w:rPr>
                <w:sz w:val="23"/>
                <w:szCs w:val="23"/>
              </w:rPr>
            </w:pPr>
            <w:r>
              <w:rPr>
                <w:sz w:val="23"/>
                <w:szCs w:val="23"/>
              </w:rPr>
              <w:t>Następuje powrót do punktu 2. Scenariusza głównego.</w:t>
            </w:r>
          </w:p>
        </w:tc>
      </w:tr>
      <w:tr w:rsidR="00C543AC" w:rsidRPr="006F775C" w14:paraId="7E798B11" w14:textId="77777777" w:rsidTr="00AF659D">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6F775C" w:rsidRDefault="00C543AC"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6521" w:type="dxa"/>
          </w:tcPr>
          <w:p w14:paraId="507BEE2E" w14:textId="77777777" w:rsidR="00C543AC" w:rsidRDefault="00BC2E5E" w:rsidP="00CB03D9">
            <w:pPr>
              <w:pStyle w:val="Tekstpodstawowy"/>
              <w:spacing w:line="240" w:lineRule="auto"/>
              <w:jc w:val="left"/>
              <w:rPr>
                <w:sz w:val="23"/>
                <w:szCs w:val="23"/>
              </w:rPr>
            </w:pPr>
            <w:r>
              <w:rPr>
                <w:sz w:val="23"/>
                <w:szCs w:val="23"/>
              </w:rPr>
              <w:t>5* W systemie istnieje grupa paragonów o takiej nazwie (REG021).</w:t>
            </w:r>
          </w:p>
          <w:p w14:paraId="6C4D0353" w14:textId="77777777" w:rsidR="00ED419E" w:rsidRDefault="00ED419E" w:rsidP="00ED419E">
            <w:pPr>
              <w:pStyle w:val="Tekstpodstawowy"/>
              <w:numPr>
                <w:ilvl w:val="0"/>
                <w:numId w:val="12"/>
              </w:numPr>
              <w:spacing w:line="240" w:lineRule="auto"/>
              <w:jc w:val="left"/>
              <w:rPr>
                <w:sz w:val="23"/>
                <w:szCs w:val="23"/>
              </w:rPr>
            </w:pPr>
            <w:r>
              <w:rPr>
                <w:sz w:val="23"/>
                <w:szCs w:val="23"/>
              </w:rPr>
              <w:t>System wyświetla powiadomienie o tym, że grupa o podanej nazwie już istnieje w systemie.</w:t>
            </w:r>
          </w:p>
          <w:p w14:paraId="1D16604F" w14:textId="70AA1231" w:rsidR="00ED419E" w:rsidRPr="006F775C" w:rsidRDefault="00ED419E" w:rsidP="00ED419E">
            <w:pPr>
              <w:pStyle w:val="Tekstpodstawowy"/>
              <w:numPr>
                <w:ilvl w:val="0"/>
                <w:numId w:val="12"/>
              </w:numPr>
              <w:spacing w:line="240" w:lineRule="auto"/>
              <w:jc w:val="left"/>
              <w:rPr>
                <w:sz w:val="23"/>
                <w:szCs w:val="23"/>
              </w:rPr>
            </w:pPr>
            <w:r>
              <w:rPr>
                <w:sz w:val="23"/>
                <w:szCs w:val="23"/>
              </w:rPr>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786D02D7" w14:textId="16B68AF8" w:rsidR="006542DE" w:rsidRDefault="006542DE" w:rsidP="00A83893">
      <w:r>
        <w:rPr>
          <w:noProof/>
        </w:rPr>
        <w:lastRenderedPageBreak/>
        <w:drawing>
          <wp:anchor distT="0" distB="0" distL="114300" distR="114300" simplePos="0" relativeHeight="251722752" behindDoc="0" locked="0" layoutInCell="1" allowOverlap="1" wp14:anchorId="7D8EBAFC" wp14:editId="3CDB7158">
            <wp:simplePos x="0" y="0"/>
            <wp:positionH relativeFrom="margin">
              <wp:align>center</wp:align>
            </wp:positionH>
            <wp:positionV relativeFrom="paragraph">
              <wp:posOffset>190813</wp:posOffset>
            </wp:positionV>
            <wp:extent cx="3780155" cy="6647180"/>
            <wp:effectExtent l="0" t="0" r="0" b="1270"/>
            <wp:wrapTopAndBottom/>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780155" cy="6647180"/>
                    </a:xfrm>
                    <a:prstGeom prst="rect">
                      <a:avLst/>
                    </a:prstGeom>
                  </pic:spPr>
                </pic:pic>
              </a:graphicData>
            </a:graphic>
            <wp14:sizeRelH relativeFrom="margin">
              <wp14:pctWidth>0</wp14:pctWidth>
            </wp14:sizeRelH>
            <wp14:sizeRelV relativeFrom="margin">
              <wp14:pctHeight>0</wp14:pctHeight>
            </wp14:sizeRelV>
          </wp:anchor>
        </w:drawing>
      </w:r>
    </w:p>
    <w:p w14:paraId="31DFB512" w14:textId="5358F4DC" w:rsidR="006542DE" w:rsidRDefault="006542DE">
      <w:pPr>
        <w:spacing w:after="160" w:line="259" w:lineRule="auto"/>
        <w:ind w:firstLine="0"/>
        <w:jc w:val="left"/>
      </w:pPr>
    </w:p>
    <w:p w14:paraId="70BE0F0E" w14:textId="77777777" w:rsidR="006542DE" w:rsidRDefault="006542DE" w:rsidP="006542DE">
      <w:pPr>
        <w:pStyle w:val="Legenda"/>
      </w:pPr>
    </w:p>
    <w:p w14:paraId="0FDDD63A" w14:textId="72E990BD" w:rsidR="006542DE" w:rsidRPr="00ED30C2" w:rsidRDefault="006542DE" w:rsidP="006542DE">
      <w:pPr>
        <w:pStyle w:val="Legenda"/>
        <w:rPr>
          <w:i/>
        </w:rPr>
      </w:pPr>
      <w:r w:rsidRPr="00ED30C2">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3</w:t>
      </w:r>
      <w:r w:rsidR="009D7091">
        <w:rPr>
          <w:i/>
        </w:rPr>
        <w:fldChar w:fldCharType="end"/>
      </w:r>
      <w:r w:rsidRPr="00ED30C2">
        <w:rPr>
          <w:i/>
        </w:rPr>
        <w:t xml:space="preserve"> Dodaj nową grupę paragonów – Krok 0 </w:t>
      </w:r>
    </w:p>
    <w:p w14:paraId="19D4FC68" w14:textId="4F47C859" w:rsidR="006542DE" w:rsidRPr="00ED30C2" w:rsidRDefault="006542DE" w:rsidP="006542DE">
      <w:pPr>
        <w:pStyle w:val="Legenda"/>
        <w:rPr>
          <w:i/>
        </w:rPr>
      </w:pPr>
      <w:r w:rsidRPr="00ED30C2">
        <w:rPr>
          <w:i/>
        </w:rPr>
        <w:t>[Źródło: opracowanie własne]</w:t>
      </w:r>
    </w:p>
    <w:p w14:paraId="7BF7A925" w14:textId="1D980C98" w:rsidR="00AE6CD2" w:rsidRDefault="00AE6CD2">
      <w:pPr>
        <w:spacing w:after="160" w:line="259" w:lineRule="auto"/>
        <w:ind w:firstLine="0"/>
        <w:jc w:val="left"/>
      </w:pPr>
      <w:r>
        <w:br w:type="page"/>
      </w:r>
    </w:p>
    <w:p w14:paraId="3D0AF728" w14:textId="14FC47C1" w:rsidR="006542DE" w:rsidRDefault="006542DE">
      <w:pPr>
        <w:spacing w:after="160" w:line="259" w:lineRule="auto"/>
        <w:ind w:firstLine="0"/>
        <w:jc w:val="left"/>
      </w:pPr>
      <w:r>
        <w:rPr>
          <w:noProof/>
        </w:rPr>
        <w:lastRenderedPageBreak/>
        <w:drawing>
          <wp:anchor distT="0" distB="0" distL="114300" distR="114300" simplePos="0" relativeHeight="251721728" behindDoc="0" locked="0" layoutInCell="1" allowOverlap="1" wp14:anchorId="5E472C09" wp14:editId="36384A60">
            <wp:simplePos x="0" y="0"/>
            <wp:positionH relativeFrom="margin">
              <wp:align>center</wp:align>
            </wp:positionH>
            <wp:positionV relativeFrom="paragraph">
              <wp:posOffset>322</wp:posOffset>
            </wp:positionV>
            <wp:extent cx="3752850" cy="6618605"/>
            <wp:effectExtent l="0" t="0" r="0" b="0"/>
            <wp:wrapTopAndBottom/>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752850" cy="6618605"/>
                    </a:xfrm>
                    <a:prstGeom prst="rect">
                      <a:avLst/>
                    </a:prstGeom>
                  </pic:spPr>
                </pic:pic>
              </a:graphicData>
            </a:graphic>
            <wp14:sizeRelH relativeFrom="margin">
              <wp14:pctWidth>0</wp14:pctWidth>
            </wp14:sizeRelH>
            <wp14:sizeRelV relativeFrom="margin">
              <wp14:pctHeight>0</wp14:pctHeight>
            </wp14:sizeRelV>
          </wp:anchor>
        </w:drawing>
      </w:r>
    </w:p>
    <w:p w14:paraId="2DFCBF58" w14:textId="2FA62F8C" w:rsidR="006542DE" w:rsidRPr="00ED30C2" w:rsidRDefault="006542DE" w:rsidP="006542DE">
      <w:pPr>
        <w:pStyle w:val="Legenda"/>
        <w:rPr>
          <w:i/>
        </w:rPr>
      </w:pPr>
      <w:r w:rsidRPr="00ED30C2">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4</w:t>
      </w:r>
      <w:r w:rsidR="009D7091">
        <w:rPr>
          <w:i/>
        </w:rPr>
        <w:fldChar w:fldCharType="end"/>
      </w:r>
      <w:r w:rsidRPr="00ED30C2">
        <w:rPr>
          <w:i/>
        </w:rPr>
        <w:t xml:space="preserve"> Dodaj nową grupę paragonów – Krok 1</w:t>
      </w:r>
    </w:p>
    <w:p w14:paraId="54456277" w14:textId="77777777" w:rsidR="006542DE" w:rsidRPr="00ED30C2" w:rsidRDefault="006542DE" w:rsidP="006542DE">
      <w:pPr>
        <w:pStyle w:val="Legenda"/>
        <w:rPr>
          <w:i/>
        </w:rPr>
      </w:pPr>
      <w:r w:rsidRPr="00ED30C2">
        <w:rPr>
          <w:i/>
        </w:rPr>
        <w:t>[Źródło: opracowanie własne]</w:t>
      </w:r>
    </w:p>
    <w:p w14:paraId="74FC2446" w14:textId="4657B663" w:rsidR="00AE6CD2" w:rsidRDefault="00AE6CD2" w:rsidP="006542DE">
      <w:pPr>
        <w:pStyle w:val="Legenda"/>
      </w:pPr>
    </w:p>
    <w:p w14:paraId="131B631F" w14:textId="77777777" w:rsidR="00D0064D" w:rsidRDefault="00D0064D" w:rsidP="00A83893"/>
    <w:p w14:paraId="3B22AB88" w14:textId="1D14662F" w:rsidR="006542DE" w:rsidRPr="00ED30C2" w:rsidRDefault="006542DE" w:rsidP="006542DE">
      <w:pPr>
        <w:pStyle w:val="Legenda"/>
        <w:rPr>
          <w:i/>
        </w:rPr>
      </w:pPr>
      <w:bookmarkStart w:id="58" w:name="_Toc25410899"/>
      <w:r>
        <w:br w:type="page"/>
      </w:r>
      <w:r w:rsidRPr="00ED30C2">
        <w:rPr>
          <w:i/>
          <w:noProof/>
        </w:rPr>
        <w:lastRenderedPageBreak/>
        <w:drawing>
          <wp:anchor distT="0" distB="0" distL="114300" distR="114300" simplePos="0" relativeHeight="251723776" behindDoc="0" locked="0" layoutInCell="1" allowOverlap="1" wp14:anchorId="7528C4AB" wp14:editId="7019927B">
            <wp:simplePos x="0" y="0"/>
            <wp:positionH relativeFrom="margin">
              <wp:align>center</wp:align>
            </wp:positionH>
            <wp:positionV relativeFrom="paragraph">
              <wp:posOffset>28</wp:posOffset>
            </wp:positionV>
            <wp:extent cx="3889375" cy="6854825"/>
            <wp:effectExtent l="0" t="0" r="0" b="3175"/>
            <wp:wrapTopAndBottom/>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889375" cy="6854825"/>
                    </a:xfrm>
                    <a:prstGeom prst="rect">
                      <a:avLst/>
                    </a:prstGeom>
                  </pic:spPr>
                </pic:pic>
              </a:graphicData>
            </a:graphic>
            <wp14:sizeRelH relativeFrom="margin">
              <wp14:pctWidth>0</wp14:pctWidth>
            </wp14:sizeRelH>
            <wp14:sizeRelV relativeFrom="margin">
              <wp14:pctHeight>0</wp14:pctHeight>
            </wp14:sizeRelV>
          </wp:anchor>
        </w:drawing>
      </w:r>
      <w:r w:rsidRPr="00ED30C2">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5</w:t>
      </w:r>
      <w:r w:rsidR="009D7091">
        <w:rPr>
          <w:i/>
        </w:rPr>
        <w:fldChar w:fldCharType="end"/>
      </w:r>
      <w:r w:rsidRPr="00ED30C2">
        <w:rPr>
          <w:i/>
        </w:rPr>
        <w:t xml:space="preserve"> Dodaj nową grupę paragonów – Krok 2</w:t>
      </w:r>
    </w:p>
    <w:p w14:paraId="3C1B6350" w14:textId="2A8EDD4F" w:rsidR="006542DE" w:rsidRPr="00ED30C2" w:rsidRDefault="006542DE" w:rsidP="006542DE">
      <w:pPr>
        <w:pStyle w:val="Legenda"/>
        <w:rPr>
          <w:i/>
        </w:rPr>
      </w:pPr>
      <w:r w:rsidRPr="00ED30C2">
        <w:rPr>
          <w:i/>
        </w:rPr>
        <w:t>[Źródło: opracowanie własne]</w:t>
      </w:r>
    </w:p>
    <w:p w14:paraId="45CCD785" w14:textId="77777777" w:rsidR="006542DE" w:rsidRPr="00ED30C2" w:rsidRDefault="006542DE">
      <w:pPr>
        <w:spacing w:after="160" w:line="259" w:lineRule="auto"/>
        <w:ind w:firstLine="0"/>
        <w:jc w:val="left"/>
        <w:rPr>
          <w:i/>
          <w:iCs/>
          <w:sz w:val="20"/>
          <w:szCs w:val="18"/>
        </w:rPr>
      </w:pPr>
      <w:r w:rsidRPr="00ED30C2">
        <w:rPr>
          <w:i/>
        </w:rPr>
        <w:br w:type="page"/>
      </w:r>
    </w:p>
    <w:p w14:paraId="6FD1B08E" w14:textId="5AAC8219" w:rsidR="000E5AC3" w:rsidRDefault="000E5AC3" w:rsidP="000E5AC3">
      <w:pPr>
        <w:pStyle w:val="Legenda"/>
      </w:pPr>
      <w:r>
        <w:rPr>
          <w:noProof/>
        </w:rPr>
        <w:lastRenderedPageBreak/>
        <w:drawing>
          <wp:anchor distT="0" distB="0" distL="114300" distR="114300" simplePos="0" relativeHeight="251724800" behindDoc="0" locked="0" layoutInCell="1" allowOverlap="1" wp14:anchorId="085602B3" wp14:editId="2D6D370C">
            <wp:simplePos x="0" y="0"/>
            <wp:positionH relativeFrom="column">
              <wp:posOffset>1048366</wp:posOffset>
            </wp:positionH>
            <wp:positionV relativeFrom="paragraph">
              <wp:posOffset>417</wp:posOffset>
            </wp:positionV>
            <wp:extent cx="3841416" cy="6782702"/>
            <wp:effectExtent l="0" t="0" r="6985" b="0"/>
            <wp:wrapTopAndBottom/>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841416" cy="6782702"/>
                    </a:xfrm>
                    <a:prstGeom prst="rect">
                      <a:avLst/>
                    </a:prstGeom>
                  </pic:spPr>
                </pic:pic>
              </a:graphicData>
            </a:graphic>
            <wp14:sizeRelH relativeFrom="margin">
              <wp14:pctWidth>0</wp14:pctWidth>
            </wp14:sizeRelH>
            <wp14:sizeRelV relativeFrom="margin">
              <wp14:pctHeight>0</wp14:pctHeight>
            </wp14:sizeRelV>
          </wp:anchor>
        </w:drawing>
      </w:r>
    </w:p>
    <w:p w14:paraId="556663BA" w14:textId="18EC9655" w:rsidR="000E5AC3" w:rsidRPr="00ED30C2" w:rsidRDefault="000E5AC3" w:rsidP="000E5AC3">
      <w:pPr>
        <w:pStyle w:val="Legenda"/>
        <w:rPr>
          <w:i/>
        </w:rPr>
      </w:pPr>
      <w:r w:rsidRPr="00ED30C2">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6</w:t>
      </w:r>
      <w:r w:rsidR="009D7091">
        <w:rPr>
          <w:i/>
        </w:rPr>
        <w:fldChar w:fldCharType="end"/>
      </w:r>
      <w:r w:rsidRPr="00ED30C2">
        <w:rPr>
          <w:i/>
        </w:rPr>
        <w:t xml:space="preserve"> Dodaj nową grupę paragonów – Krok 3</w:t>
      </w:r>
    </w:p>
    <w:p w14:paraId="540CA791" w14:textId="7BB455A6" w:rsidR="000E5AC3" w:rsidRPr="00ED30C2" w:rsidRDefault="000E5AC3" w:rsidP="000E5AC3">
      <w:pPr>
        <w:pStyle w:val="Legenda"/>
        <w:rPr>
          <w:i/>
        </w:rPr>
      </w:pPr>
      <w:r w:rsidRPr="00ED30C2">
        <w:rPr>
          <w:i/>
        </w:rPr>
        <w:t>[Źródło: opracowanie własne]</w:t>
      </w:r>
    </w:p>
    <w:p w14:paraId="255E37C9" w14:textId="1D60C3C9" w:rsidR="006542DE" w:rsidRDefault="006542DE" w:rsidP="000E5AC3">
      <w:pPr>
        <w:pStyle w:val="Legenda"/>
      </w:pPr>
    </w:p>
    <w:p w14:paraId="55E12B8B" w14:textId="3A5063AA" w:rsidR="000E5AC3" w:rsidRDefault="000E5AC3" w:rsidP="000E5AC3"/>
    <w:p w14:paraId="390C4760" w14:textId="271B06D1" w:rsidR="000E5AC3" w:rsidRDefault="000E5AC3">
      <w:pPr>
        <w:spacing w:after="160" w:line="259" w:lineRule="auto"/>
        <w:ind w:firstLine="0"/>
        <w:jc w:val="left"/>
      </w:pPr>
      <w:r>
        <w:br w:type="page"/>
      </w:r>
    </w:p>
    <w:p w14:paraId="019A697E" w14:textId="5C764326" w:rsidR="00C44EDA" w:rsidRDefault="00C44EDA" w:rsidP="00C44EDA">
      <w:pPr>
        <w:rPr>
          <w:sz w:val="23"/>
          <w:szCs w:val="23"/>
        </w:rPr>
      </w:pPr>
      <w:r>
        <w:rPr>
          <w:sz w:val="23"/>
          <w:szCs w:val="23"/>
        </w:rPr>
        <w:lastRenderedPageBreak/>
        <w:t xml:space="preserve">W tabeli 9. Przedstawiono przebieg scenariusza związanego z </w:t>
      </w:r>
      <w:r w:rsidR="00E15AE9">
        <w:rPr>
          <w:sz w:val="23"/>
          <w:szCs w:val="23"/>
        </w:rPr>
        <w:t>przeszukiwaniem paragonów</w:t>
      </w:r>
      <w:r>
        <w:rPr>
          <w:sz w:val="23"/>
          <w:szCs w:val="23"/>
        </w:rPr>
        <w:t xml:space="preserve">.  Następnie na rysunkach </w:t>
      </w:r>
      <w:r w:rsidR="000A479C">
        <w:rPr>
          <w:sz w:val="23"/>
          <w:szCs w:val="23"/>
        </w:rPr>
        <w:t>4.7, 4.8, 4.9 oraz 4.10</w:t>
      </w:r>
      <w:r>
        <w:rPr>
          <w:sz w:val="23"/>
          <w:szCs w:val="23"/>
        </w:rPr>
        <w:t xml:space="preserve"> przedstawiono kolejno ekrany związane ze przedstawionym scenariuszem.</w:t>
      </w:r>
    </w:p>
    <w:p w14:paraId="102DCA0F" w14:textId="10F3FBBF" w:rsidR="00C44EDA" w:rsidRDefault="00C44EDA" w:rsidP="00C44EDA">
      <w:pPr>
        <w:rPr>
          <w:sz w:val="23"/>
          <w:szCs w:val="23"/>
        </w:rPr>
      </w:pPr>
    </w:p>
    <w:p w14:paraId="7B0D9AF6" w14:textId="46A15D64" w:rsidR="00C44EDA" w:rsidRPr="00C44EDA" w:rsidRDefault="00C44EDA" w:rsidP="00C44EDA">
      <w:pPr>
        <w:pStyle w:val="Legenda"/>
        <w:rPr>
          <w:i/>
          <w:sz w:val="23"/>
          <w:szCs w:val="23"/>
        </w:rPr>
      </w:pPr>
      <w:r w:rsidRPr="00C44EDA">
        <w:rPr>
          <w:i/>
        </w:rPr>
        <w:t xml:space="preserve">Tabela </w:t>
      </w:r>
      <w:r w:rsidRPr="00C44EDA">
        <w:rPr>
          <w:i/>
        </w:rPr>
        <w:fldChar w:fldCharType="begin"/>
      </w:r>
      <w:r w:rsidRPr="00C44EDA">
        <w:rPr>
          <w:i/>
        </w:rPr>
        <w:instrText xml:space="preserve"> SEQ Tabela \* ARABIC </w:instrText>
      </w:r>
      <w:r w:rsidRPr="00C44EDA">
        <w:rPr>
          <w:i/>
        </w:rPr>
        <w:fldChar w:fldCharType="separate"/>
      </w:r>
      <w:r w:rsidR="009913C2">
        <w:rPr>
          <w:i/>
          <w:noProof/>
        </w:rPr>
        <w:t>9</w:t>
      </w:r>
      <w:r w:rsidRPr="00C44EDA">
        <w:rPr>
          <w:i/>
        </w:rPr>
        <w:fldChar w:fldCharType="end"/>
      </w:r>
      <w:r w:rsidR="00E15AE9">
        <w:rPr>
          <w:i/>
        </w:rPr>
        <w:t xml:space="preserve"> Przeszukuj paragony - Scenariusz</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C44EDA" w:rsidRPr="006F775C" w14:paraId="563D8ECC"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BCDBCE0" w14:textId="77777777" w:rsidR="00C44EDA" w:rsidRPr="006F775C" w:rsidRDefault="00C44EDA"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3ED39666" w14:textId="35FBE0E5" w:rsidR="00C44EDA" w:rsidRPr="006F775C" w:rsidRDefault="008758C0"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Przeszukuj paragony</w:t>
            </w:r>
          </w:p>
        </w:tc>
      </w:tr>
      <w:tr w:rsidR="00C44EDA" w:rsidRPr="006F775C" w14:paraId="70326A28"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29C1210"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86D9D26"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44EDA" w:rsidRPr="006F775C" w14:paraId="7D4747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91F78F1" w14:textId="77777777" w:rsidR="00C44EDA" w:rsidRPr="006F775C" w:rsidRDefault="00C44EDA"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276F8B7F" w14:textId="4E322898" w:rsidR="00C44EDA" w:rsidRPr="006F775C" w:rsidRDefault="00C44EDA" w:rsidP="00CB03D9">
            <w:pPr>
              <w:pStyle w:val="Tekstpodstawowy"/>
              <w:spacing w:line="240" w:lineRule="auto"/>
              <w:jc w:val="left"/>
              <w:rPr>
                <w:sz w:val="23"/>
                <w:szCs w:val="23"/>
              </w:rPr>
            </w:pPr>
            <w:r>
              <w:rPr>
                <w:sz w:val="23"/>
                <w:szCs w:val="23"/>
              </w:rPr>
              <w:t>Użytkownik jest zalogowany</w:t>
            </w:r>
            <w:r w:rsidR="0054483D">
              <w:rPr>
                <w:sz w:val="23"/>
                <w:szCs w:val="23"/>
              </w:rPr>
              <w:t>.</w:t>
            </w:r>
          </w:p>
        </w:tc>
      </w:tr>
      <w:tr w:rsidR="00C44EDA" w:rsidRPr="006F775C" w14:paraId="5AF0BC05"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2977413" w14:textId="77777777" w:rsidR="00C44EDA" w:rsidRPr="006F775C" w:rsidRDefault="00C44EDA"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774CDE15" w14:textId="1DC3A2C5" w:rsidR="00C44EDA" w:rsidRPr="006F775C" w:rsidRDefault="008758C0" w:rsidP="00CB03D9">
            <w:pPr>
              <w:pStyle w:val="Tekstpodstawowy"/>
              <w:spacing w:line="240" w:lineRule="auto"/>
              <w:jc w:val="left"/>
              <w:rPr>
                <w:sz w:val="23"/>
                <w:szCs w:val="23"/>
              </w:rPr>
            </w:pPr>
            <w:r>
              <w:rPr>
                <w:sz w:val="23"/>
                <w:szCs w:val="23"/>
              </w:rPr>
              <w:t>System wyświetla paragony</w:t>
            </w:r>
            <w:r w:rsidR="00125A1A">
              <w:rPr>
                <w:sz w:val="23"/>
                <w:szCs w:val="23"/>
              </w:rPr>
              <w:t xml:space="preserve"> wskazane przez kryteria wyszukiwania</w:t>
            </w:r>
            <w:r>
              <w:rPr>
                <w:sz w:val="23"/>
                <w:szCs w:val="23"/>
              </w:rPr>
              <w:t>.</w:t>
            </w:r>
          </w:p>
        </w:tc>
      </w:tr>
      <w:tr w:rsidR="00C44EDA" w:rsidRPr="006F775C" w14:paraId="1294AD8D"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069F756" w14:textId="77777777" w:rsidR="00C44EDA" w:rsidRPr="006F775C" w:rsidRDefault="00C44EDA"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7D0111BC" w14:textId="36A40A3D" w:rsidR="0054483D" w:rsidRPr="0054483D" w:rsidRDefault="00440F78" w:rsidP="0054483D">
            <w:pPr>
              <w:pStyle w:val="Tekstpodstawowy"/>
              <w:numPr>
                <w:ilvl w:val="0"/>
                <w:numId w:val="15"/>
              </w:numPr>
              <w:spacing w:line="240" w:lineRule="auto"/>
              <w:jc w:val="left"/>
              <w:rPr>
                <w:sz w:val="23"/>
                <w:szCs w:val="23"/>
              </w:rPr>
            </w:pPr>
            <w:r>
              <w:rPr>
                <w:sz w:val="23"/>
                <w:szCs w:val="23"/>
              </w:rPr>
              <w:t>Użytkownik zleca przeszukiwanie paragonów</w:t>
            </w:r>
          </w:p>
          <w:p w14:paraId="449286F5" w14:textId="24CC86F7" w:rsidR="00125A1A" w:rsidRDefault="00440F78" w:rsidP="00440F78">
            <w:pPr>
              <w:pStyle w:val="Tekstpodstawowy"/>
              <w:numPr>
                <w:ilvl w:val="0"/>
                <w:numId w:val="15"/>
              </w:numPr>
              <w:spacing w:line="240" w:lineRule="auto"/>
              <w:jc w:val="left"/>
              <w:rPr>
                <w:sz w:val="23"/>
                <w:szCs w:val="23"/>
              </w:rPr>
            </w:pPr>
            <w:r>
              <w:rPr>
                <w:sz w:val="23"/>
                <w:szCs w:val="23"/>
              </w:rPr>
              <w:t>System wyświetla możliwe do wykonania akcje</w:t>
            </w:r>
            <w:r w:rsidR="00125A1A">
              <w:rPr>
                <w:sz w:val="23"/>
                <w:szCs w:val="23"/>
              </w:rPr>
              <w:t xml:space="preserve"> wyboru kryteriów wyszukiwania:</w:t>
            </w:r>
          </w:p>
          <w:p w14:paraId="5223EE85" w14:textId="77777777" w:rsidR="00125A1A" w:rsidRDefault="00125A1A" w:rsidP="00125A1A">
            <w:pPr>
              <w:pStyle w:val="Tekstpodstawowy"/>
              <w:spacing w:line="240" w:lineRule="auto"/>
              <w:ind w:left="720"/>
              <w:jc w:val="left"/>
              <w:rPr>
                <w:sz w:val="23"/>
                <w:szCs w:val="23"/>
              </w:rPr>
            </w:pPr>
            <w:r>
              <w:rPr>
                <w:sz w:val="23"/>
                <w:szCs w:val="23"/>
              </w:rPr>
              <w:t xml:space="preserve">- </w:t>
            </w:r>
            <w:r w:rsidR="00440F78">
              <w:rPr>
                <w:sz w:val="23"/>
                <w:szCs w:val="23"/>
              </w:rPr>
              <w:t>wybranie przedziału</w:t>
            </w:r>
            <w:r>
              <w:rPr>
                <w:sz w:val="23"/>
                <w:szCs w:val="23"/>
              </w:rPr>
              <w:t xml:space="preserve"> dat [PU uzupełnij przedział dat dodania paragonów], </w:t>
            </w:r>
          </w:p>
          <w:p w14:paraId="2DB5ABE5" w14:textId="77777777" w:rsidR="00125A1A" w:rsidRDefault="00125A1A" w:rsidP="00125A1A">
            <w:pPr>
              <w:pStyle w:val="Tekstpodstawowy"/>
              <w:spacing w:line="240" w:lineRule="auto"/>
              <w:ind w:left="720"/>
              <w:jc w:val="left"/>
              <w:rPr>
                <w:sz w:val="23"/>
                <w:szCs w:val="23"/>
              </w:rPr>
            </w:pPr>
            <w:r>
              <w:rPr>
                <w:sz w:val="23"/>
                <w:szCs w:val="23"/>
              </w:rPr>
              <w:t xml:space="preserve">- wybranie przedziału sumy pieniężnej [PU uzupełnij przedział sumy pieniężnej], </w:t>
            </w:r>
          </w:p>
          <w:p w14:paraId="4148FD95" w14:textId="77777777" w:rsidR="00125A1A" w:rsidRDefault="00125A1A" w:rsidP="00125A1A">
            <w:pPr>
              <w:pStyle w:val="Tekstpodstawowy"/>
              <w:spacing w:line="240" w:lineRule="auto"/>
              <w:ind w:left="720"/>
              <w:jc w:val="left"/>
              <w:rPr>
                <w:sz w:val="23"/>
                <w:szCs w:val="23"/>
              </w:rPr>
            </w:pPr>
            <w:r>
              <w:rPr>
                <w:sz w:val="23"/>
                <w:szCs w:val="23"/>
              </w:rPr>
              <w:t xml:space="preserve">- wybraniu grupy paragonów do przeszukania [PU wybierz grupę paragonów do przeszukania], </w:t>
            </w:r>
          </w:p>
          <w:p w14:paraId="20D62714" w14:textId="16BF2547" w:rsidR="00440F78" w:rsidRDefault="00125A1A" w:rsidP="00125A1A">
            <w:pPr>
              <w:pStyle w:val="Tekstpodstawowy"/>
              <w:spacing w:line="240" w:lineRule="auto"/>
              <w:ind w:left="720"/>
              <w:jc w:val="left"/>
              <w:rPr>
                <w:sz w:val="23"/>
                <w:szCs w:val="23"/>
              </w:rPr>
            </w:pPr>
            <w:r>
              <w:rPr>
                <w:sz w:val="23"/>
                <w:szCs w:val="23"/>
              </w:rPr>
              <w:t>- zarządzanie znacznikami [PU zarządzaj znacznikami do przeszukania] )</w:t>
            </w:r>
          </w:p>
          <w:p w14:paraId="52A5FE1C" w14:textId="0142A1D1" w:rsidR="00440F78" w:rsidRDefault="00440F78" w:rsidP="00440F78">
            <w:pPr>
              <w:pStyle w:val="Tekstpodstawowy"/>
              <w:numPr>
                <w:ilvl w:val="0"/>
                <w:numId w:val="15"/>
              </w:numPr>
              <w:spacing w:line="240" w:lineRule="auto"/>
              <w:jc w:val="left"/>
              <w:rPr>
                <w:sz w:val="23"/>
                <w:szCs w:val="23"/>
              </w:rPr>
            </w:pPr>
            <w:r>
              <w:rPr>
                <w:sz w:val="23"/>
                <w:szCs w:val="23"/>
              </w:rPr>
              <w:t>Użytkownik w</w:t>
            </w:r>
            <w:r w:rsidR="00125A1A">
              <w:rPr>
                <w:sz w:val="23"/>
                <w:szCs w:val="23"/>
              </w:rPr>
              <w:t>ykonuje wybrane przez niego akcje</w:t>
            </w:r>
          </w:p>
          <w:p w14:paraId="530592D8" w14:textId="5A23F912" w:rsidR="00125A1A" w:rsidRDefault="00125A1A" w:rsidP="00440F78">
            <w:pPr>
              <w:pStyle w:val="Tekstpodstawowy"/>
              <w:numPr>
                <w:ilvl w:val="0"/>
                <w:numId w:val="15"/>
              </w:numPr>
              <w:spacing w:line="240" w:lineRule="auto"/>
              <w:jc w:val="left"/>
              <w:rPr>
                <w:sz w:val="23"/>
                <w:szCs w:val="23"/>
              </w:rPr>
            </w:pPr>
            <w:r>
              <w:rPr>
                <w:sz w:val="23"/>
                <w:szCs w:val="23"/>
              </w:rPr>
              <w:t>System wyszukuje paragony według wskazanych przez użytkownika kryteriów wyszukiwania</w:t>
            </w:r>
          </w:p>
          <w:p w14:paraId="45125BD4" w14:textId="07C33730" w:rsidR="00440F78" w:rsidRDefault="00440F78" w:rsidP="00440F78">
            <w:pPr>
              <w:pStyle w:val="Tekstpodstawowy"/>
              <w:numPr>
                <w:ilvl w:val="0"/>
                <w:numId w:val="15"/>
              </w:numPr>
              <w:spacing w:line="240" w:lineRule="auto"/>
              <w:jc w:val="left"/>
              <w:rPr>
                <w:sz w:val="23"/>
                <w:szCs w:val="23"/>
              </w:rPr>
            </w:pPr>
            <w:r>
              <w:rPr>
                <w:sz w:val="23"/>
                <w:szCs w:val="23"/>
              </w:rPr>
              <w:t xml:space="preserve">System wyświetla </w:t>
            </w:r>
            <w:r w:rsidR="00125A1A">
              <w:rPr>
                <w:sz w:val="23"/>
                <w:szCs w:val="23"/>
              </w:rPr>
              <w:t xml:space="preserve">znalezione </w:t>
            </w:r>
            <w:r>
              <w:rPr>
                <w:sz w:val="23"/>
                <w:szCs w:val="23"/>
              </w:rPr>
              <w:t>paragony</w:t>
            </w:r>
          </w:p>
          <w:p w14:paraId="7E295451" w14:textId="6C599DD1" w:rsidR="00130B17" w:rsidRPr="00440F78" w:rsidRDefault="00440F78" w:rsidP="00440F78">
            <w:pPr>
              <w:pStyle w:val="Tekstpodstawowy"/>
              <w:numPr>
                <w:ilvl w:val="0"/>
                <w:numId w:val="15"/>
              </w:numPr>
              <w:spacing w:line="240" w:lineRule="auto"/>
              <w:jc w:val="left"/>
              <w:rPr>
                <w:sz w:val="23"/>
                <w:szCs w:val="23"/>
              </w:rPr>
            </w:pPr>
            <w:r>
              <w:rPr>
                <w:sz w:val="23"/>
                <w:szCs w:val="23"/>
              </w:rPr>
              <w:t>Zakończenie scenariusza</w:t>
            </w:r>
            <w:r>
              <w:rPr>
                <w:sz w:val="23"/>
                <w:szCs w:val="23"/>
              </w:rPr>
              <w:tab/>
            </w:r>
          </w:p>
        </w:tc>
      </w:tr>
      <w:tr w:rsidR="00C44EDA" w:rsidRPr="006F775C" w14:paraId="0A03C67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CD2B317" w14:textId="77777777" w:rsidR="00C44EDA" w:rsidRPr="006F775C" w:rsidRDefault="00C44EDA"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3B2DB31C" w14:textId="1266E02D" w:rsidR="00C44EDA" w:rsidRDefault="00125A1A" w:rsidP="00C44EDA">
            <w:pPr>
              <w:pStyle w:val="Tekstpodstawowy"/>
              <w:spacing w:line="240" w:lineRule="auto"/>
              <w:jc w:val="left"/>
              <w:rPr>
                <w:sz w:val="23"/>
                <w:szCs w:val="23"/>
              </w:rPr>
            </w:pPr>
            <w:r>
              <w:rPr>
                <w:sz w:val="23"/>
                <w:szCs w:val="23"/>
              </w:rPr>
              <w:t xml:space="preserve">      </w:t>
            </w:r>
            <w:r w:rsidR="00326CB0">
              <w:rPr>
                <w:sz w:val="23"/>
                <w:szCs w:val="23"/>
              </w:rPr>
              <w:t>3</w:t>
            </w:r>
            <w:r>
              <w:rPr>
                <w:sz w:val="23"/>
                <w:szCs w:val="23"/>
              </w:rPr>
              <w:t>a. Użytkownik anuluje akcję wyszukiwania paragonów</w:t>
            </w:r>
          </w:p>
          <w:p w14:paraId="6CD6DDB1" w14:textId="4814E9CD" w:rsidR="00125A1A" w:rsidRPr="006F775C" w:rsidRDefault="00125A1A" w:rsidP="00125A1A">
            <w:pPr>
              <w:pStyle w:val="Tekstpodstawowy"/>
              <w:numPr>
                <w:ilvl w:val="0"/>
                <w:numId w:val="16"/>
              </w:numPr>
              <w:spacing w:line="240" w:lineRule="auto"/>
              <w:jc w:val="left"/>
              <w:rPr>
                <w:sz w:val="23"/>
                <w:szCs w:val="23"/>
              </w:rPr>
            </w:pPr>
            <w:r>
              <w:rPr>
                <w:sz w:val="23"/>
                <w:szCs w:val="23"/>
              </w:rPr>
              <w:t>Powrót do punktu 1. Scenariusza głównego</w:t>
            </w:r>
          </w:p>
        </w:tc>
      </w:tr>
      <w:tr w:rsidR="00C44EDA" w:rsidRPr="006F775C" w14:paraId="0EDFDA7E"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4DE08955" w14:textId="77777777" w:rsidR="00C44EDA" w:rsidRPr="006F775C" w:rsidRDefault="00C44EDA"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37DB7B25" w14:textId="587EF077" w:rsidR="00C44EDA" w:rsidRDefault="00125A1A" w:rsidP="00C44EDA">
            <w:pPr>
              <w:pStyle w:val="Tekstpodstawowy"/>
              <w:spacing w:line="240" w:lineRule="auto"/>
              <w:jc w:val="left"/>
              <w:rPr>
                <w:sz w:val="23"/>
                <w:szCs w:val="23"/>
              </w:rPr>
            </w:pPr>
            <w:r>
              <w:rPr>
                <w:sz w:val="23"/>
                <w:szCs w:val="23"/>
              </w:rPr>
              <w:t xml:space="preserve">      </w:t>
            </w:r>
            <w:r w:rsidR="00326CB0">
              <w:rPr>
                <w:sz w:val="23"/>
                <w:szCs w:val="23"/>
              </w:rPr>
              <w:t>5</w:t>
            </w:r>
            <w:r w:rsidR="00463970">
              <w:rPr>
                <w:sz w:val="23"/>
                <w:szCs w:val="23"/>
              </w:rPr>
              <w:t xml:space="preserve">a System nie znalazł żadnych paragonów pasujących do   </w:t>
            </w:r>
            <w:r w:rsidR="00463970">
              <w:rPr>
                <w:sz w:val="23"/>
                <w:szCs w:val="23"/>
              </w:rPr>
              <w:tab/>
              <w:t>wskazanych przez użytkownika kryteriów wyszukiwania</w:t>
            </w:r>
          </w:p>
          <w:p w14:paraId="7EA55589" w14:textId="77777777" w:rsidR="00463970" w:rsidRDefault="00463970" w:rsidP="00463970">
            <w:pPr>
              <w:pStyle w:val="Tekstpodstawowy"/>
              <w:numPr>
                <w:ilvl w:val="0"/>
                <w:numId w:val="17"/>
              </w:numPr>
              <w:spacing w:line="240" w:lineRule="auto"/>
              <w:jc w:val="left"/>
              <w:rPr>
                <w:sz w:val="23"/>
                <w:szCs w:val="23"/>
              </w:rPr>
            </w:pPr>
            <w:r>
              <w:rPr>
                <w:sz w:val="23"/>
                <w:szCs w:val="23"/>
              </w:rPr>
              <w:t>System wyświetla komunikat o braku zgadzających się z kryteriami wyszukiwania paragonów</w:t>
            </w:r>
          </w:p>
          <w:p w14:paraId="032072C6" w14:textId="1F6CAB86" w:rsidR="00463970" w:rsidRPr="006F775C" w:rsidRDefault="00463970" w:rsidP="00463970">
            <w:pPr>
              <w:pStyle w:val="Tekstpodstawowy"/>
              <w:numPr>
                <w:ilvl w:val="0"/>
                <w:numId w:val="17"/>
              </w:numPr>
              <w:spacing w:line="240" w:lineRule="auto"/>
              <w:jc w:val="left"/>
              <w:rPr>
                <w:sz w:val="23"/>
                <w:szCs w:val="23"/>
              </w:rPr>
            </w:pPr>
            <w:r>
              <w:rPr>
                <w:sz w:val="23"/>
                <w:szCs w:val="23"/>
              </w:rPr>
              <w:t>Następuje powrót do punktu 2. Scenariusza głównego</w:t>
            </w:r>
          </w:p>
        </w:tc>
      </w:tr>
    </w:tbl>
    <w:p w14:paraId="52E14AB4" w14:textId="77777777" w:rsidR="000E5AC3" w:rsidRPr="000E5AC3" w:rsidRDefault="000E5AC3" w:rsidP="000E5AC3"/>
    <w:p w14:paraId="730F2E51" w14:textId="154B32F9" w:rsidR="006542DE" w:rsidRDefault="006542DE" w:rsidP="006542DE">
      <w:pPr>
        <w:pStyle w:val="Legenda"/>
      </w:pPr>
    </w:p>
    <w:p w14:paraId="00EF43E4" w14:textId="34D756F2" w:rsidR="00AF1179" w:rsidRDefault="00AF1179" w:rsidP="00AF1179"/>
    <w:p w14:paraId="442F5A2E" w14:textId="67A36F80" w:rsidR="00C44EDA" w:rsidRDefault="00C44EDA">
      <w:pPr>
        <w:spacing w:after="160" w:line="259" w:lineRule="auto"/>
        <w:ind w:firstLine="0"/>
        <w:jc w:val="left"/>
      </w:pPr>
      <w:r>
        <w:br w:type="page"/>
      </w:r>
    </w:p>
    <w:p w14:paraId="05F60D8E" w14:textId="1B9F8F1C" w:rsidR="00ED30C2" w:rsidRDefault="0030668B">
      <w:pPr>
        <w:spacing w:after="160" w:line="259" w:lineRule="auto"/>
        <w:ind w:firstLine="0"/>
        <w:jc w:val="left"/>
      </w:pPr>
      <w:r>
        <w:rPr>
          <w:noProof/>
        </w:rPr>
        <w:lastRenderedPageBreak/>
        <w:drawing>
          <wp:anchor distT="0" distB="0" distL="114300" distR="114300" simplePos="0" relativeHeight="251730944" behindDoc="0" locked="0" layoutInCell="1" allowOverlap="1" wp14:anchorId="5341E0D1" wp14:editId="6A86920C">
            <wp:simplePos x="0" y="0"/>
            <wp:positionH relativeFrom="page">
              <wp:align>center</wp:align>
            </wp:positionH>
            <wp:positionV relativeFrom="paragraph">
              <wp:posOffset>4445</wp:posOffset>
            </wp:positionV>
            <wp:extent cx="3581400" cy="6400800"/>
            <wp:effectExtent l="0" t="0" r="0" b="0"/>
            <wp:wrapTopAndBottom/>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581400" cy="6400800"/>
                    </a:xfrm>
                    <a:prstGeom prst="rect">
                      <a:avLst/>
                    </a:prstGeom>
                  </pic:spPr>
                </pic:pic>
              </a:graphicData>
            </a:graphic>
          </wp:anchor>
        </w:drawing>
      </w:r>
    </w:p>
    <w:p w14:paraId="7D0AF058" w14:textId="77E6FBA9" w:rsidR="00326CB0" w:rsidRDefault="00ED30C2" w:rsidP="00326CB0">
      <w:pPr>
        <w:pStyle w:val="Legenda"/>
      </w:pPr>
      <w:r w:rsidRPr="00326CB0">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7</w:t>
      </w:r>
      <w:r w:rsidR="009D7091">
        <w:rPr>
          <w:i/>
        </w:rPr>
        <w:fldChar w:fldCharType="end"/>
      </w:r>
      <w:r w:rsidRPr="00326CB0">
        <w:rPr>
          <w:i/>
        </w:rPr>
        <w:t xml:space="preserve"> </w:t>
      </w:r>
      <w:r w:rsidR="00326CB0">
        <w:t>Przeszukaj paragony – Krok 0</w:t>
      </w:r>
    </w:p>
    <w:p w14:paraId="27B35815" w14:textId="2B61E14E" w:rsidR="00326CB0" w:rsidRDefault="00326CB0" w:rsidP="00326CB0">
      <w:pPr>
        <w:pStyle w:val="Legenda"/>
      </w:pPr>
      <w:r>
        <w:t>[Źródło: opracowanie własne]</w:t>
      </w:r>
    </w:p>
    <w:p w14:paraId="650D289A" w14:textId="77777777" w:rsidR="00326CB0" w:rsidRDefault="00326CB0">
      <w:pPr>
        <w:spacing w:after="160" w:line="259" w:lineRule="auto"/>
        <w:ind w:firstLine="0"/>
        <w:jc w:val="left"/>
        <w:rPr>
          <w:iCs/>
          <w:sz w:val="20"/>
          <w:szCs w:val="18"/>
        </w:rPr>
      </w:pPr>
      <w:r>
        <w:br w:type="page"/>
      </w:r>
    </w:p>
    <w:p w14:paraId="1B6C78C5" w14:textId="6BE71A85" w:rsidR="00326CB0" w:rsidRDefault="00326CB0" w:rsidP="00326CB0">
      <w:pPr>
        <w:pStyle w:val="Legenda"/>
        <w:ind w:firstLine="0"/>
        <w:jc w:val="both"/>
      </w:pPr>
      <w:r>
        <w:rPr>
          <w:noProof/>
        </w:rPr>
        <w:lastRenderedPageBreak/>
        <w:drawing>
          <wp:anchor distT="0" distB="0" distL="114300" distR="114300" simplePos="0" relativeHeight="251726848" behindDoc="0" locked="0" layoutInCell="1" allowOverlap="1" wp14:anchorId="407F7209" wp14:editId="1BF15F06">
            <wp:simplePos x="0" y="0"/>
            <wp:positionH relativeFrom="page">
              <wp:align>center</wp:align>
            </wp:positionH>
            <wp:positionV relativeFrom="paragraph">
              <wp:posOffset>273050</wp:posOffset>
            </wp:positionV>
            <wp:extent cx="3619500" cy="6315075"/>
            <wp:effectExtent l="0" t="0" r="0" b="9525"/>
            <wp:wrapTopAndBottom/>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619500" cy="6315075"/>
                    </a:xfrm>
                    <a:prstGeom prst="rect">
                      <a:avLst/>
                    </a:prstGeom>
                  </pic:spPr>
                </pic:pic>
              </a:graphicData>
            </a:graphic>
          </wp:anchor>
        </w:drawing>
      </w:r>
    </w:p>
    <w:p w14:paraId="01424CA0" w14:textId="77F0CCA0" w:rsidR="00326CB0" w:rsidRDefault="00326CB0" w:rsidP="00326CB0"/>
    <w:p w14:paraId="0D094237" w14:textId="373DF725" w:rsidR="00326CB0" w:rsidRDefault="00326CB0" w:rsidP="00326CB0"/>
    <w:p w14:paraId="21B93FEA" w14:textId="7E20ADA9" w:rsidR="00326CB0" w:rsidRPr="00326CB0" w:rsidRDefault="00326CB0" w:rsidP="00326CB0">
      <w:pPr>
        <w:pStyle w:val="Legenda"/>
        <w:rPr>
          <w:i/>
        </w:rPr>
      </w:pPr>
      <w:r w:rsidRPr="00326CB0">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8</w:t>
      </w:r>
      <w:r w:rsidR="009D7091">
        <w:rPr>
          <w:i/>
        </w:rPr>
        <w:fldChar w:fldCharType="end"/>
      </w:r>
      <w:r w:rsidRPr="00326CB0">
        <w:rPr>
          <w:i/>
        </w:rPr>
        <w:t xml:space="preserve"> Przeszukaj paragony – Krok </w:t>
      </w:r>
      <w:r>
        <w:rPr>
          <w:i/>
        </w:rPr>
        <w:t>1a</w:t>
      </w:r>
    </w:p>
    <w:p w14:paraId="5AD5BB0A" w14:textId="77777777" w:rsidR="00326CB0" w:rsidRPr="00326CB0" w:rsidRDefault="00326CB0" w:rsidP="00326CB0">
      <w:pPr>
        <w:pStyle w:val="Legenda"/>
        <w:rPr>
          <w:i/>
        </w:rPr>
      </w:pPr>
      <w:r w:rsidRPr="00326CB0">
        <w:rPr>
          <w:i/>
        </w:rPr>
        <w:t>[Źródło: opracowanie własne]</w:t>
      </w:r>
    </w:p>
    <w:p w14:paraId="5F3F2500" w14:textId="15D722A7" w:rsidR="00326CB0" w:rsidRDefault="00326CB0">
      <w:pPr>
        <w:spacing w:after="160" w:line="259" w:lineRule="auto"/>
        <w:ind w:firstLine="0"/>
        <w:jc w:val="left"/>
        <w:rPr>
          <w:iCs/>
          <w:sz w:val="20"/>
          <w:szCs w:val="18"/>
        </w:rPr>
      </w:pPr>
      <w:r>
        <w:br w:type="page"/>
      </w:r>
    </w:p>
    <w:p w14:paraId="7959205B" w14:textId="319D64B0" w:rsidR="00326CB0" w:rsidRPr="00326CB0" w:rsidRDefault="00326CB0" w:rsidP="00326CB0">
      <w:pPr>
        <w:pStyle w:val="Legenda"/>
      </w:pPr>
      <w:r>
        <w:rPr>
          <w:noProof/>
        </w:rPr>
        <w:lastRenderedPageBreak/>
        <w:drawing>
          <wp:anchor distT="0" distB="0" distL="114300" distR="114300" simplePos="0" relativeHeight="251727872" behindDoc="0" locked="0" layoutInCell="1" allowOverlap="1" wp14:anchorId="7E2C823C" wp14:editId="112D1E9A">
            <wp:simplePos x="0" y="0"/>
            <wp:positionH relativeFrom="margin">
              <wp:align>center</wp:align>
            </wp:positionH>
            <wp:positionV relativeFrom="paragraph">
              <wp:posOffset>22860</wp:posOffset>
            </wp:positionV>
            <wp:extent cx="3571875" cy="6305550"/>
            <wp:effectExtent l="0" t="0" r="9525" b="0"/>
            <wp:wrapTopAndBottom/>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571875" cy="6305550"/>
                    </a:xfrm>
                    <a:prstGeom prst="rect">
                      <a:avLst/>
                    </a:prstGeom>
                  </pic:spPr>
                </pic:pic>
              </a:graphicData>
            </a:graphic>
          </wp:anchor>
        </w:drawing>
      </w:r>
    </w:p>
    <w:p w14:paraId="1C52C439" w14:textId="0D9C56B8" w:rsidR="00326CB0" w:rsidRPr="00326CB0" w:rsidRDefault="00326CB0" w:rsidP="00326CB0">
      <w:pPr>
        <w:pStyle w:val="Legenda"/>
        <w:rPr>
          <w:i/>
        </w:rPr>
      </w:pPr>
      <w:r w:rsidRPr="00326CB0">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9</w:t>
      </w:r>
      <w:r w:rsidR="009D7091">
        <w:rPr>
          <w:i/>
        </w:rPr>
        <w:fldChar w:fldCharType="end"/>
      </w:r>
      <w:r w:rsidRPr="00326CB0">
        <w:rPr>
          <w:i/>
        </w:rPr>
        <w:t xml:space="preserve"> Przeszukaj paragony – Krok</w:t>
      </w:r>
      <w:r>
        <w:rPr>
          <w:i/>
        </w:rPr>
        <w:t xml:space="preserve"> 1b</w:t>
      </w:r>
    </w:p>
    <w:p w14:paraId="2E3E91E1" w14:textId="77777777" w:rsidR="00326CB0" w:rsidRPr="00326CB0" w:rsidRDefault="00326CB0" w:rsidP="00326CB0">
      <w:pPr>
        <w:pStyle w:val="Legenda"/>
        <w:rPr>
          <w:i/>
        </w:rPr>
      </w:pPr>
      <w:r w:rsidRPr="00326CB0">
        <w:rPr>
          <w:i/>
        </w:rPr>
        <w:t>[Źródło: opracowanie własne]</w:t>
      </w:r>
    </w:p>
    <w:p w14:paraId="3B08DB64" w14:textId="18A8BC76" w:rsidR="00ED30C2" w:rsidRPr="00326CB0" w:rsidRDefault="00ED30C2" w:rsidP="00326CB0">
      <w:pPr>
        <w:pStyle w:val="Legenda"/>
        <w:rPr>
          <w:i/>
        </w:rPr>
      </w:pPr>
    </w:p>
    <w:p w14:paraId="78535C04" w14:textId="77777777" w:rsidR="007A14BA" w:rsidRDefault="00ED30C2" w:rsidP="00326CB0">
      <w:pPr>
        <w:pStyle w:val="Legenda"/>
        <w:rPr>
          <w:sz w:val="23"/>
          <w:szCs w:val="23"/>
        </w:rPr>
      </w:pPr>
      <w:r>
        <w:rPr>
          <w:sz w:val="23"/>
          <w:szCs w:val="23"/>
        </w:rPr>
        <w:br w:type="page"/>
      </w:r>
    </w:p>
    <w:p w14:paraId="1CEF46FC" w14:textId="7425A130" w:rsidR="007A14BA" w:rsidRDefault="007A14BA" w:rsidP="00326CB0">
      <w:pPr>
        <w:pStyle w:val="Legenda"/>
        <w:rPr>
          <w:sz w:val="23"/>
          <w:szCs w:val="23"/>
        </w:rPr>
      </w:pPr>
      <w:r>
        <w:rPr>
          <w:noProof/>
        </w:rPr>
        <w:lastRenderedPageBreak/>
        <w:drawing>
          <wp:anchor distT="0" distB="0" distL="114300" distR="114300" simplePos="0" relativeHeight="251729920" behindDoc="0" locked="0" layoutInCell="1" allowOverlap="1" wp14:anchorId="11D7A2E9" wp14:editId="62A5A02E">
            <wp:simplePos x="0" y="0"/>
            <wp:positionH relativeFrom="margin">
              <wp:align>center</wp:align>
            </wp:positionH>
            <wp:positionV relativeFrom="paragraph">
              <wp:posOffset>0</wp:posOffset>
            </wp:positionV>
            <wp:extent cx="3600450" cy="6410325"/>
            <wp:effectExtent l="0" t="0" r="0" b="9525"/>
            <wp:wrapTopAndBottom/>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600450" cy="6410325"/>
                    </a:xfrm>
                    <a:prstGeom prst="rect">
                      <a:avLst/>
                    </a:prstGeom>
                  </pic:spPr>
                </pic:pic>
              </a:graphicData>
            </a:graphic>
          </wp:anchor>
        </w:drawing>
      </w:r>
    </w:p>
    <w:p w14:paraId="6E996F1E" w14:textId="0E5540B3" w:rsidR="00326CB0" w:rsidRPr="00326CB0" w:rsidRDefault="00326CB0" w:rsidP="00326CB0">
      <w:pPr>
        <w:pStyle w:val="Legenda"/>
        <w:rPr>
          <w:i/>
        </w:rPr>
      </w:pPr>
      <w:r>
        <w:t xml:space="preserve">Rysunek </w:t>
      </w:r>
      <w:r w:rsidR="009D7091">
        <w:fldChar w:fldCharType="begin"/>
      </w:r>
      <w:r w:rsidR="009D7091">
        <w:instrText xml:space="preserve"> STYLEREF 1 \s </w:instrText>
      </w:r>
      <w:r w:rsidR="009D7091">
        <w:fldChar w:fldCharType="separate"/>
      </w:r>
      <w:r w:rsidR="009D7091">
        <w:rPr>
          <w:noProof/>
        </w:rPr>
        <w:t>4</w:t>
      </w:r>
      <w:r w:rsidR="009D7091">
        <w:fldChar w:fldCharType="end"/>
      </w:r>
      <w:r w:rsidR="009D7091">
        <w:t>.</w:t>
      </w:r>
      <w:r w:rsidR="009D7091">
        <w:fldChar w:fldCharType="begin"/>
      </w:r>
      <w:r w:rsidR="009D7091">
        <w:instrText xml:space="preserve"> SEQ Rysunek \* ARABIC \s 1 </w:instrText>
      </w:r>
      <w:r w:rsidR="009D7091">
        <w:fldChar w:fldCharType="separate"/>
      </w:r>
      <w:r w:rsidR="009D7091">
        <w:rPr>
          <w:noProof/>
        </w:rPr>
        <w:t>10</w:t>
      </w:r>
      <w:r w:rsidR="009D7091">
        <w:fldChar w:fldCharType="end"/>
      </w:r>
      <w:r>
        <w:t xml:space="preserve"> </w:t>
      </w:r>
      <w:r w:rsidRPr="00326CB0">
        <w:rPr>
          <w:i/>
        </w:rPr>
        <w:t xml:space="preserve">Przeszukaj paragony – </w:t>
      </w:r>
      <w:r>
        <w:rPr>
          <w:i/>
        </w:rPr>
        <w:t>Scenariusz alternatywny 2</w:t>
      </w:r>
      <w:r w:rsidR="007A14BA">
        <w:rPr>
          <w:i/>
        </w:rPr>
        <w:t xml:space="preserve"> – komunikat o braku znalezionych paragonów</w:t>
      </w:r>
    </w:p>
    <w:p w14:paraId="0F48CE35" w14:textId="77777777" w:rsidR="00326CB0" w:rsidRPr="00326CB0" w:rsidRDefault="00326CB0" w:rsidP="00326CB0">
      <w:pPr>
        <w:pStyle w:val="Legenda"/>
        <w:rPr>
          <w:i/>
        </w:rPr>
      </w:pPr>
      <w:r w:rsidRPr="00326CB0">
        <w:rPr>
          <w:i/>
        </w:rPr>
        <w:t>[Źródło: opracowanie własne]</w:t>
      </w:r>
    </w:p>
    <w:p w14:paraId="0B9D8E0A" w14:textId="6CB4C93F" w:rsidR="00326CB0" w:rsidRDefault="00326CB0" w:rsidP="00326CB0">
      <w:pPr>
        <w:pStyle w:val="Legenda"/>
        <w:rPr>
          <w:sz w:val="23"/>
          <w:szCs w:val="23"/>
        </w:rPr>
      </w:pPr>
    </w:p>
    <w:p w14:paraId="55302DCE" w14:textId="06FEEB4B" w:rsidR="007A14BA" w:rsidRDefault="007A14BA">
      <w:pPr>
        <w:spacing w:after="160" w:line="259" w:lineRule="auto"/>
        <w:ind w:firstLine="0"/>
        <w:jc w:val="left"/>
        <w:rPr>
          <w:sz w:val="23"/>
          <w:szCs w:val="23"/>
        </w:rPr>
      </w:pPr>
      <w:r>
        <w:rPr>
          <w:sz w:val="23"/>
          <w:szCs w:val="23"/>
        </w:rPr>
        <w:br w:type="page"/>
      </w:r>
    </w:p>
    <w:p w14:paraId="7C9542E8" w14:textId="77777777" w:rsidR="00ED30C2" w:rsidRDefault="00ED30C2">
      <w:pPr>
        <w:spacing w:after="160" w:line="259" w:lineRule="auto"/>
        <w:ind w:firstLine="0"/>
        <w:jc w:val="left"/>
        <w:rPr>
          <w:sz w:val="23"/>
          <w:szCs w:val="23"/>
        </w:rPr>
      </w:pPr>
    </w:p>
    <w:p w14:paraId="326025A5" w14:textId="1BED701A" w:rsidR="00C44EDA" w:rsidRDefault="00C44EDA" w:rsidP="00C44EDA">
      <w:pPr>
        <w:rPr>
          <w:sz w:val="23"/>
          <w:szCs w:val="23"/>
        </w:rPr>
      </w:pPr>
      <w:r>
        <w:rPr>
          <w:sz w:val="23"/>
          <w:szCs w:val="23"/>
        </w:rPr>
        <w:t xml:space="preserve">W tabeli 10. Przedstawiono przebieg scenariusza związanego z </w:t>
      </w:r>
      <w:r w:rsidR="00E57853">
        <w:rPr>
          <w:sz w:val="23"/>
          <w:szCs w:val="23"/>
        </w:rPr>
        <w:t>sortowaniem paragonów</w:t>
      </w:r>
      <w:r>
        <w:rPr>
          <w:sz w:val="23"/>
          <w:szCs w:val="23"/>
        </w:rPr>
        <w:t xml:space="preserve">.  Następnie na rysunkach </w:t>
      </w:r>
      <w:r w:rsidR="00E57853">
        <w:rPr>
          <w:sz w:val="23"/>
          <w:szCs w:val="23"/>
        </w:rPr>
        <w:t>4.11</w:t>
      </w:r>
      <w:r w:rsidR="0080532C">
        <w:rPr>
          <w:sz w:val="23"/>
          <w:szCs w:val="23"/>
        </w:rPr>
        <w:t>, 4.12</w:t>
      </w:r>
      <w:r w:rsidR="00E57853">
        <w:rPr>
          <w:sz w:val="23"/>
          <w:szCs w:val="23"/>
        </w:rPr>
        <w:t xml:space="preserve"> oraz 4.1</w:t>
      </w:r>
      <w:r w:rsidR="0080532C">
        <w:rPr>
          <w:sz w:val="23"/>
          <w:szCs w:val="23"/>
        </w:rPr>
        <w:t xml:space="preserve">3 </w:t>
      </w:r>
      <w:r>
        <w:rPr>
          <w:sz w:val="23"/>
          <w:szCs w:val="23"/>
        </w:rPr>
        <w:t>przedstawiono kolejno ekrany związane ze przedstawionym scenariuszem.</w:t>
      </w:r>
    </w:p>
    <w:p w14:paraId="2D910ADA" w14:textId="16B4BFF1" w:rsidR="00C44EDA" w:rsidRDefault="00C44EDA" w:rsidP="00C44EDA">
      <w:pPr>
        <w:rPr>
          <w:sz w:val="23"/>
          <w:szCs w:val="23"/>
        </w:rPr>
      </w:pPr>
    </w:p>
    <w:p w14:paraId="2F343A2C" w14:textId="536A68CE" w:rsidR="00C44EDA" w:rsidRPr="00C44EDA" w:rsidRDefault="00C44EDA" w:rsidP="00C44EDA">
      <w:pPr>
        <w:pStyle w:val="Legenda"/>
        <w:rPr>
          <w:i/>
          <w:sz w:val="23"/>
          <w:szCs w:val="23"/>
        </w:rPr>
      </w:pPr>
      <w:r w:rsidRPr="00C44EDA">
        <w:rPr>
          <w:i/>
        </w:rPr>
        <w:t xml:space="preserve">Tabela </w:t>
      </w:r>
      <w:r w:rsidRPr="00C44EDA">
        <w:rPr>
          <w:i/>
        </w:rPr>
        <w:fldChar w:fldCharType="begin"/>
      </w:r>
      <w:r w:rsidRPr="00C44EDA">
        <w:rPr>
          <w:i/>
        </w:rPr>
        <w:instrText xml:space="preserve"> SEQ Tabela \* ARABIC </w:instrText>
      </w:r>
      <w:r w:rsidRPr="00C44EDA">
        <w:rPr>
          <w:i/>
        </w:rPr>
        <w:fldChar w:fldCharType="separate"/>
      </w:r>
      <w:r w:rsidR="009913C2">
        <w:rPr>
          <w:i/>
          <w:noProof/>
        </w:rPr>
        <w:t>10</w:t>
      </w:r>
      <w:r w:rsidRPr="00C44EDA">
        <w:rPr>
          <w:i/>
        </w:rPr>
        <w:fldChar w:fldCharType="end"/>
      </w:r>
      <w:r w:rsidR="00E57853">
        <w:rPr>
          <w:i/>
        </w:rPr>
        <w:t xml:space="preserve"> Sortowanie paragonów - Scenariusz</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C44EDA" w:rsidRPr="006F775C" w14:paraId="61BBF3EE"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05A13DB" w14:textId="77777777" w:rsidR="00C44EDA" w:rsidRPr="006F775C" w:rsidRDefault="00C44EDA"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0AB8770D"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E57853" w:rsidRPr="006F775C" w14:paraId="4057CC4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289D2DF" w14:textId="77777777" w:rsidR="00E57853" w:rsidRPr="006F775C" w:rsidRDefault="00E57853" w:rsidP="00E57853">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7C6B6D94" w14:textId="5CFC470C" w:rsidR="00E57853" w:rsidRPr="006F775C" w:rsidRDefault="00E57853" w:rsidP="00E57853">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E57853" w:rsidRPr="006F775C" w14:paraId="609F832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34517AA" w14:textId="77777777" w:rsidR="00E57853" w:rsidRPr="006F775C" w:rsidRDefault="00E57853" w:rsidP="00E57853">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0CA99400" w14:textId="51548C3B" w:rsidR="00E57853" w:rsidRPr="006F775C" w:rsidRDefault="00E57853" w:rsidP="00E57853">
            <w:pPr>
              <w:pStyle w:val="Tekstpodstawowy"/>
              <w:spacing w:line="240" w:lineRule="auto"/>
              <w:jc w:val="left"/>
              <w:rPr>
                <w:sz w:val="23"/>
                <w:szCs w:val="23"/>
              </w:rPr>
            </w:pPr>
            <w:r>
              <w:rPr>
                <w:sz w:val="23"/>
                <w:szCs w:val="23"/>
              </w:rPr>
              <w:t>Użytkownik jest zalogowany, system wyświetla listę grup. (PU przeglądaj grupy paragonów)</w:t>
            </w:r>
            <w:r w:rsidR="0080532C">
              <w:rPr>
                <w:sz w:val="23"/>
                <w:szCs w:val="23"/>
              </w:rPr>
              <w:t xml:space="preserve">. </w:t>
            </w:r>
          </w:p>
        </w:tc>
      </w:tr>
      <w:tr w:rsidR="00C44EDA" w:rsidRPr="006F775C" w14:paraId="3357DBDD"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277D7CF" w14:textId="77777777" w:rsidR="00C44EDA" w:rsidRPr="006F775C" w:rsidRDefault="00C44EDA"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2A9F10E5" w14:textId="059ACB65" w:rsidR="00C44EDA" w:rsidRPr="006F775C" w:rsidRDefault="00E57853" w:rsidP="00CB03D9">
            <w:pPr>
              <w:pStyle w:val="Tekstpodstawowy"/>
              <w:spacing w:line="240" w:lineRule="auto"/>
              <w:jc w:val="left"/>
              <w:rPr>
                <w:sz w:val="23"/>
                <w:szCs w:val="23"/>
              </w:rPr>
            </w:pPr>
            <w:r>
              <w:rPr>
                <w:sz w:val="23"/>
                <w:szCs w:val="23"/>
              </w:rPr>
              <w:t xml:space="preserve">System sortuje </w:t>
            </w:r>
            <w:r w:rsidR="00C17FC3">
              <w:rPr>
                <w:sz w:val="23"/>
                <w:szCs w:val="23"/>
              </w:rPr>
              <w:t>listę paragonów.</w:t>
            </w:r>
          </w:p>
        </w:tc>
      </w:tr>
      <w:tr w:rsidR="00C44EDA" w:rsidRPr="006F775C" w14:paraId="7E990E67"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4C9A6961" w14:textId="77777777" w:rsidR="00C44EDA" w:rsidRPr="006F775C" w:rsidRDefault="00C44EDA"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34E0861B" w14:textId="77777777" w:rsidR="00C44EDA" w:rsidRDefault="00C17FC3" w:rsidP="00C17FC3">
            <w:pPr>
              <w:pStyle w:val="Tekstpodstawowy"/>
              <w:numPr>
                <w:ilvl w:val="0"/>
                <w:numId w:val="18"/>
              </w:numPr>
              <w:spacing w:line="240" w:lineRule="auto"/>
              <w:jc w:val="left"/>
              <w:rPr>
                <w:sz w:val="23"/>
                <w:szCs w:val="23"/>
              </w:rPr>
            </w:pPr>
            <w:r>
              <w:rPr>
                <w:sz w:val="23"/>
                <w:szCs w:val="23"/>
              </w:rPr>
              <w:t>Użytkownik zleca sortowanie paragonów</w:t>
            </w:r>
          </w:p>
          <w:p w14:paraId="076141FD" w14:textId="7768B97B" w:rsidR="00C17FC3" w:rsidRDefault="00C17FC3" w:rsidP="0080532C">
            <w:pPr>
              <w:pStyle w:val="Tekstpodstawowy"/>
              <w:numPr>
                <w:ilvl w:val="0"/>
                <w:numId w:val="18"/>
              </w:numPr>
              <w:spacing w:line="240" w:lineRule="auto"/>
              <w:jc w:val="left"/>
              <w:rPr>
                <w:sz w:val="23"/>
                <w:szCs w:val="23"/>
              </w:rPr>
            </w:pPr>
            <w:r>
              <w:rPr>
                <w:sz w:val="23"/>
                <w:szCs w:val="23"/>
              </w:rPr>
              <w:t>System wyświetla lista jednokrotnego wyboru sposobu sortowania</w:t>
            </w:r>
          </w:p>
          <w:p w14:paraId="278A9DAB" w14:textId="17F5ED1B" w:rsidR="00C17FC3" w:rsidRDefault="00C17FC3" w:rsidP="00C17FC3">
            <w:pPr>
              <w:pStyle w:val="Tekstpodstawowy"/>
              <w:numPr>
                <w:ilvl w:val="0"/>
                <w:numId w:val="18"/>
              </w:numPr>
              <w:spacing w:line="240" w:lineRule="auto"/>
              <w:jc w:val="left"/>
              <w:rPr>
                <w:sz w:val="23"/>
                <w:szCs w:val="23"/>
              </w:rPr>
            </w:pPr>
            <w:r>
              <w:rPr>
                <w:sz w:val="23"/>
                <w:szCs w:val="23"/>
              </w:rPr>
              <w:t xml:space="preserve">Użytkownik </w:t>
            </w:r>
            <w:r w:rsidR="0080532C">
              <w:rPr>
                <w:sz w:val="23"/>
                <w:szCs w:val="23"/>
              </w:rPr>
              <w:t>wybiera sposób sortowania</w:t>
            </w:r>
          </w:p>
          <w:p w14:paraId="5095E8EB" w14:textId="3C8D9399" w:rsidR="0080532C" w:rsidRDefault="0080532C" w:rsidP="00C17FC3">
            <w:pPr>
              <w:pStyle w:val="Tekstpodstawowy"/>
              <w:numPr>
                <w:ilvl w:val="0"/>
                <w:numId w:val="18"/>
              </w:numPr>
              <w:spacing w:line="240" w:lineRule="auto"/>
              <w:jc w:val="left"/>
              <w:rPr>
                <w:sz w:val="23"/>
                <w:szCs w:val="23"/>
              </w:rPr>
            </w:pPr>
            <w:r>
              <w:rPr>
                <w:sz w:val="23"/>
                <w:szCs w:val="23"/>
              </w:rPr>
              <w:t>Użytkownik zatwierdza sortowanie</w:t>
            </w:r>
          </w:p>
          <w:p w14:paraId="434E68B6" w14:textId="0AC742E5" w:rsidR="0080532C" w:rsidRPr="0080532C" w:rsidRDefault="0080532C" w:rsidP="0080532C">
            <w:pPr>
              <w:pStyle w:val="Tekstpodstawowy"/>
              <w:numPr>
                <w:ilvl w:val="0"/>
                <w:numId w:val="18"/>
              </w:numPr>
              <w:spacing w:line="240" w:lineRule="auto"/>
              <w:jc w:val="left"/>
              <w:rPr>
                <w:sz w:val="23"/>
                <w:szCs w:val="23"/>
              </w:rPr>
            </w:pPr>
            <w:r>
              <w:rPr>
                <w:sz w:val="23"/>
                <w:szCs w:val="23"/>
              </w:rPr>
              <w:t>System zapamiętuje sposób sortowania w systemie</w:t>
            </w:r>
          </w:p>
          <w:p w14:paraId="0BCF70E8" w14:textId="68EC10D3" w:rsidR="00C17FC3" w:rsidRDefault="00C17FC3" w:rsidP="00C17FC3">
            <w:pPr>
              <w:pStyle w:val="Tekstpodstawowy"/>
              <w:numPr>
                <w:ilvl w:val="0"/>
                <w:numId w:val="18"/>
              </w:numPr>
              <w:spacing w:line="240" w:lineRule="auto"/>
              <w:jc w:val="left"/>
              <w:rPr>
                <w:sz w:val="23"/>
                <w:szCs w:val="23"/>
              </w:rPr>
            </w:pPr>
            <w:r>
              <w:rPr>
                <w:sz w:val="23"/>
                <w:szCs w:val="23"/>
              </w:rPr>
              <w:t>System sortuje listę paragonów</w:t>
            </w:r>
          </w:p>
          <w:p w14:paraId="5AC97BA3" w14:textId="1EB31396" w:rsidR="00C17FC3" w:rsidRPr="006F775C" w:rsidRDefault="0080532C" w:rsidP="00C17FC3">
            <w:pPr>
              <w:pStyle w:val="Tekstpodstawowy"/>
              <w:numPr>
                <w:ilvl w:val="0"/>
                <w:numId w:val="18"/>
              </w:numPr>
              <w:spacing w:line="240" w:lineRule="auto"/>
              <w:jc w:val="left"/>
              <w:rPr>
                <w:sz w:val="23"/>
                <w:szCs w:val="23"/>
              </w:rPr>
            </w:pPr>
            <w:r>
              <w:rPr>
                <w:sz w:val="23"/>
                <w:szCs w:val="23"/>
              </w:rPr>
              <w:t>Zakończenie scenariusza</w:t>
            </w:r>
          </w:p>
        </w:tc>
      </w:tr>
      <w:tr w:rsidR="00C44EDA" w:rsidRPr="006F775C" w14:paraId="74D3ABA4"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0CA7EBA" w14:textId="77777777" w:rsidR="00C44EDA" w:rsidRPr="006F775C" w:rsidRDefault="00C44EDA"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1E549C50" w14:textId="77777777" w:rsidR="0080532C" w:rsidRDefault="0080532C" w:rsidP="00CB03D9">
            <w:pPr>
              <w:pStyle w:val="Tekstpodstawowy"/>
              <w:spacing w:line="240" w:lineRule="auto"/>
              <w:jc w:val="left"/>
              <w:rPr>
                <w:sz w:val="23"/>
                <w:szCs w:val="23"/>
              </w:rPr>
            </w:pPr>
            <w:r>
              <w:rPr>
                <w:sz w:val="23"/>
                <w:szCs w:val="23"/>
              </w:rPr>
              <w:t xml:space="preserve">       2a. Sortowanie jest wyłączone</w:t>
            </w:r>
          </w:p>
          <w:p w14:paraId="291621E9" w14:textId="77777777" w:rsidR="00C44EDA" w:rsidRDefault="0080532C" w:rsidP="0080532C">
            <w:pPr>
              <w:pStyle w:val="Tekstpodstawowy"/>
              <w:numPr>
                <w:ilvl w:val="0"/>
                <w:numId w:val="19"/>
              </w:numPr>
              <w:spacing w:line="240" w:lineRule="auto"/>
              <w:jc w:val="left"/>
              <w:rPr>
                <w:sz w:val="23"/>
                <w:szCs w:val="23"/>
              </w:rPr>
            </w:pPr>
            <w:r>
              <w:rPr>
                <w:sz w:val="23"/>
                <w:szCs w:val="23"/>
              </w:rPr>
              <w:t>System wyświetla wygaszaną listę wyboru sposobu sortowania</w:t>
            </w:r>
          </w:p>
          <w:p w14:paraId="6A007661" w14:textId="77777777" w:rsidR="0080532C" w:rsidRDefault="0080532C" w:rsidP="0080532C">
            <w:pPr>
              <w:pStyle w:val="Tekstpodstawowy"/>
              <w:numPr>
                <w:ilvl w:val="0"/>
                <w:numId w:val="19"/>
              </w:numPr>
              <w:spacing w:line="240" w:lineRule="auto"/>
              <w:jc w:val="left"/>
              <w:rPr>
                <w:sz w:val="23"/>
                <w:szCs w:val="23"/>
              </w:rPr>
            </w:pPr>
            <w:r>
              <w:rPr>
                <w:sz w:val="23"/>
                <w:szCs w:val="23"/>
              </w:rPr>
              <w:t>Użytkownik włącza możliwość sortowania</w:t>
            </w:r>
          </w:p>
          <w:p w14:paraId="036C8269" w14:textId="3174B5B8" w:rsidR="0080532C" w:rsidRPr="006F775C" w:rsidRDefault="0080532C" w:rsidP="0080532C">
            <w:pPr>
              <w:pStyle w:val="Tekstpodstawowy"/>
              <w:numPr>
                <w:ilvl w:val="0"/>
                <w:numId w:val="19"/>
              </w:numPr>
              <w:spacing w:line="240" w:lineRule="auto"/>
              <w:jc w:val="left"/>
              <w:rPr>
                <w:sz w:val="23"/>
                <w:szCs w:val="23"/>
              </w:rPr>
            </w:pPr>
            <w:r>
              <w:rPr>
                <w:sz w:val="23"/>
                <w:szCs w:val="23"/>
              </w:rPr>
              <w:t>Następuje powrót do punktu 2. Scenariusza głównego</w:t>
            </w:r>
          </w:p>
        </w:tc>
      </w:tr>
      <w:tr w:rsidR="00C44EDA" w:rsidRPr="006F775C" w14:paraId="15F0192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776CA6F0" w14:textId="77777777" w:rsidR="00C44EDA" w:rsidRPr="006F775C" w:rsidRDefault="00C44EDA"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7DAA6A27" w14:textId="77777777" w:rsidR="00C44EDA" w:rsidRDefault="0080532C" w:rsidP="00CB03D9">
            <w:pPr>
              <w:pStyle w:val="Tekstpodstawowy"/>
              <w:spacing w:line="240" w:lineRule="auto"/>
              <w:jc w:val="left"/>
              <w:rPr>
                <w:sz w:val="23"/>
                <w:szCs w:val="23"/>
              </w:rPr>
            </w:pPr>
            <w:r>
              <w:rPr>
                <w:sz w:val="23"/>
                <w:szCs w:val="23"/>
              </w:rPr>
              <w:t xml:space="preserve">       4a. Użytkownik anuluję akcję sortowania</w:t>
            </w:r>
          </w:p>
          <w:p w14:paraId="1E4D48D7" w14:textId="23111C5B" w:rsidR="0080532C" w:rsidRPr="006F775C" w:rsidRDefault="0080532C" w:rsidP="0080532C">
            <w:pPr>
              <w:pStyle w:val="Tekstpodstawowy"/>
              <w:numPr>
                <w:ilvl w:val="0"/>
                <w:numId w:val="20"/>
              </w:numPr>
              <w:spacing w:line="240" w:lineRule="auto"/>
              <w:jc w:val="left"/>
              <w:rPr>
                <w:sz w:val="23"/>
                <w:szCs w:val="23"/>
              </w:rPr>
            </w:pPr>
            <w:r>
              <w:rPr>
                <w:sz w:val="23"/>
                <w:szCs w:val="23"/>
              </w:rPr>
              <w:t>Powrót do punktu 1. Scenariusza głównego</w:t>
            </w:r>
          </w:p>
        </w:tc>
      </w:tr>
    </w:tbl>
    <w:p w14:paraId="3E573384" w14:textId="77777777" w:rsidR="00C44EDA" w:rsidRDefault="00C44EDA" w:rsidP="00AF1179"/>
    <w:p w14:paraId="3C322388" w14:textId="49ECF966" w:rsidR="007374A3" w:rsidRPr="00326CB0" w:rsidRDefault="00AF1179" w:rsidP="007374A3">
      <w:pPr>
        <w:pStyle w:val="Legenda"/>
        <w:rPr>
          <w:i/>
        </w:rPr>
      </w:pPr>
      <w:r>
        <w:br w:type="page"/>
      </w:r>
      <w:r w:rsidR="007374A3" w:rsidRPr="007374A3">
        <w:rPr>
          <w:i/>
          <w:noProof/>
        </w:rPr>
        <w:lastRenderedPageBreak/>
        <w:drawing>
          <wp:anchor distT="0" distB="0" distL="114300" distR="114300" simplePos="0" relativeHeight="251731968" behindDoc="0" locked="0" layoutInCell="1" allowOverlap="1" wp14:anchorId="54D1BD41" wp14:editId="3B8872FA">
            <wp:simplePos x="0" y="0"/>
            <wp:positionH relativeFrom="margin">
              <wp:align>center</wp:align>
            </wp:positionH>
            <wp:positionV relativeFrom="paragraph">
              <wp:posOffset>0</wp:posOffset>
            </wp:positionV>
            <wp:extent cx="3590925" cy="6343650"/>
            <wp:effectExtent l="0" t="0" r="9525" b="0"/>
            <wp:wrapTopAndBottom/>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590925" cy="6343650"/>
                    </a:xfrm>
                    <a:prstGeom prst="rect">
                      <a:avLst/>
                    </a:prstGeom>
                  </pic:spPr>
                </pic:pic>
              </a:graphicData>
            </a:graphic>
          </wp:anchor>
        </w:drawing>
      </w:r>
      <w:r w:rsidR="007374A3" w:rsidRPr="007374A3">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11</w:t>
      </w:r>
      <w:r w:rsidR="009D7091">
        <w:rPr>
          <w:i/>
        </w:rPr>
        <w:fldChar w:fldCharType="end"/>
      </w:r>
      <w:r w:rsidR="007374A3">
        <w:rPr>
          <w:i/>
        </w:rPr>
        <w:t xml:space="preserve"> Sortuj paragony</w:t>
      </w:r>
      <w:r w:rsidR="007374A3" w:rsidRPr="00326CB0">
        <w:rPr>
          <w:i/>
        </w:rPr>
        <w:t xml:space="preserve"> – </w:t>
      </w:r>
      <w:r w:rsidR="007374A3">
        <w:rPr>
          <w:i/>
        </w:rPr>
        <w:t>Scenariusz alternatywny 1 – sortowanie jest wyłączone</w:t>
      </w:r>
    </w:p>
    <w:p w14:paraId="6A89E129" w14:textId="77777777" w:rsidR="007374A3" w:rsidRPr="00326CB0" w:rsidRDefault="007374A3" w:rsidP="007374A3">
      <w:pPr>
        <w:pStyle w:val="Legenda"/>
        <w:rPr>
          <w:i/>
        </w:rPr>
      </w:pPr>
      <w:r w:rsidRPr="00326CB0">
        <w:rPr>
          <w:i/>
        </w:rPr>
        <w:t>[Źródło: opracowanie własne]</w:t>
      </w:r>
    </w:p>
    <w:p w14:paraId="12925796" w14:textId="77777777" w:rsidR="007374A3" w:rsidRDefault="007374A3">
      <w:pPr>
        <w:spacing w:after="160" w:line="259" w:lineRule="auto"/>
        <w:ind w:firstLine="0"/>
        <w:jc w:val="left"/>
        <w:rPr>
          <w:i/>
          <w:iCs/>
          <w:sz w:val="20"/>
          <w:szCs w:val="18"/>
        </w:rPr>
      </w:pPr>
      <w:r>
        <w:rPr>
          <w:i/>
        </w:rPr>
        <w:br w:type="page"/>
      </w:r>
    </w:p>
    <w:p w14:paraId="395551EB" w14:textId="725AA203" w:rsidR="007374A3" w:rsidRDefault="007374A3" w:rsidP="007374A3">
      <w:pPr>
        <w:pStyle w:val="Legenda"/>
        <w:rPr>
          <w:i/>
        </w:rPr>
      </w:pPr>
      <w:r>
        <w:rPr>
          <w:noProof/>
        </w:rPr>
        <w:lastRenderedPageBreak/>
        <w:drawing>
          <wp:inline distT="0" distB="0" distL="0" distR="0" wp14:anchorId="1A0641C1" wp14:editId="7D155BE8">
            <wp:extent cx="3609975" cy="6391275"/>
            <wp:effectExtent l="0" t="0" r="9525" b="9525"/>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09975" cy="6391275"/>
                    </a:xfrm>
                    <a:prstGeom prst="rect">
                      <a:avLst/>
                    </a:prstGeom>
                  </pic:spPr>
                </pic:pic>
              </a:graphicData>
            </a:graphic>
          </wp:inline>
        </w:drawing>
      </w:r>
    </w:p>
    <w:p w14:paraId="0ECC246E" w14:textId="77777777" w:rsidR="007374A3" w:rsidRDefault="007374A3" w:rsidP="007374A3">
      <w:pPr>
        <w:pStyle w:val="Legenda"/>
        <w:rPr>
          <w:i/>
        </w:rPr>
      </w:pPr>
    </w:p>
    <w:p w14:paraId="431F7D77" w14:textId="2F8BB2EF" w:rsidR="007374A3" w:rsidRPr="00326CB0" w:rsidRDefault="007374A3" w:rsidP="007374A3">
      <w:pPr>
        <w:pStyle w:val="Legenda"/>
        <w:rPr>
          <w:i/>
        </w:rPr>
      </w:pPr>
      <w:r w:rsidRPr="007374A3">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12</w:t>
      </w:r>
      <w:r w:rsidR="009D7091">
        <w:rPr>
          <w:i/>
        </w:rPr>
        <w:fldChar w:fldCharType="end"/>
      </w:r>
      <w:r>
        <w:rPr>
          <w:i/>
        </w:rPr>
        <w:t xml:space="preserve"> Sortuj paragony</w:t>
      </w:r>
      <w:r w:rsidRPr="00326CB0">
        <w:rPr>
          <w:i/>
        </w:rPr>
        <w:t xml:space="preserve"> –</w:t>
      </w:r>
      <w:r>
        <w:rPr>
          <w:i/>
        </w:rPr>
        <w:t xml:space="preserve"> krok 0 </w:t>
      </w:r>
    </w:p>
    <w:p w14:paraId="2A1D10E1" w14:textId="77777777" w:rsidR="007374A3" w:rsidRPr="00326CB0" w:rsidRDefault="007374A3" w:rsidP="007374A3">
      <w:pPr>
        <w:pStyle w:val="Legenda"/>
        <w:rPr>
          <w:i/>
        </w:rPr>
      </w:pPr>
      <w:r w:rsidRPr="00326CB0">
        <w:rPr>
          <w:i/>
        </w:rPr>
        <w:t>[Źródło: opracowanie własne]</w:t>
      </w:r>
    </w:p>
    <w:p w14:paraId="107E7FD1" w14:textId="45FD574E" w:rsidR="007374A3" w:rsidRDefault="007374A3">
      <w:pPr>
        <w:spacing w:after="160" w:line="259" w:lineRule="auto"/>
        <w:ind w:firstLine="0"/>
        <w:jc w:val="left"/>
        <w:rPr>
          <w:i/>
          <w:iCs/>
          <w:sz w:val="20"/>
          <w:szCs w:val="18"/>
        </w:rPr>
      </w:pPr>
      <w:r>
        <w:rPr>
          <w:i/>
        </w:rPr>
        <w:br w:type="page"/>
      </w:r>
    </w:p>
    <w:p w14:paraId="230B2F5E" w14:textId="5CC7D202" w:rsidR="007374A3" w:rsidRDefault="007374A3" w:rsidP="007374A3">
      <w:pPr>
        <w:pStyle w:val="Legenda"/>
        <w:rPr>
          <w:i/>
        </w:rPr>
      </w:pPr>
      <w:r>
        <w:rPr>
          <w:noProof/>
        </w:rPr>
        <w:lastRenderedPageBreak/>
        <w:drawing>
          <wp:inline distT="0" distB="0" distL="0" distR="0" wp14:anchorId="78D07522" wp14:editId="702A9475">
            <wp:extent cx="3581400" cy="6362700"/>
            <wp:effectExtent l="0" t="0" r="0" b="0"/>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81400" cy="6362700"/>
                    </a:xfrm>
                    <a:prstGeom prst="rect">
                      <a:avLst/>
                    </a:prstGeom>
                  </pic:spPr>
                </pic:pic>
              </a:graphicData>
            </a:graphic>
          </wp:inline>
        </w:drawing>
      </w:r>
    </w:p>
    <w:p w14:paraId="7B29D7B4" w14:textId="6399C865" w:rsidR="007374A3" w:rsidRPr="00326CB0" w:rsidRDefault="007374A3" w:rsidP="007374A3">
      <w:pPr>
        <w:pStyle w:val="Legenda"/>
        <w:rPr>
          <w:i/>
        </w:rPr>
      </w:pPr>
      <w:r w:rsidRPr="007374A3">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13</w:t>
      </w:r>
      <w:r w:rsidR="009D7091">
        <w:rPr>
          <w:i/>
        </w:rPr>
        <w:fldChar w:fldCharType="end"/>
      </w:r>
      <w:r w:rsidRPr="007374A3">
        <w:rPr>
          <w:i/>
        </w:rPr>
        <w:t xml:space="preserve"> </w:t>
      </w:r>
      <w:r>
        <w:rPr>
          <w:i/>
        </w:rPr>
        <w:t>Sortuj paragony</w:t>
      </w:r>
      <w:r w:rsidRPr="00326CB0">
        <w:rPr>
          <w:i/>
        </w:rPr>
        <w:t xml:space="preserve"> –</w:t>
      </w:r>
      <w:r>
        <w:rPr>
          <w:i/>
        </w:rPr>
        <w:t xml:space="preserve"> krok 1 </w:t>
      </w:r>
    </w:p>
    <w:p w14:paraId="0F451293" w14:textId="77777777" w:rsidR="007374A3" w:rsidRPr="00326CB0" w:rsidRDefault="007374A3" w:rsidP="007374A3">
      <w:pPr>
        <w:pStyle w:val="Legenda"/>
        <w:rPr>
          <w:i/>
        </w:rPr>
      </w:pPr>
      <w:r w:rsidRPr="00326CB0">
        <w:rPr>
          <w:i/>
        </w:rPr>
        <w:t>[Źródło: opracowanie własne]</w:t>
      </w:r>
    </w:p>
    <w:p w14:paraId="4D71427E" w14:textId="6074C802" w:rsidR="00B31119" w:rsidRPr="007374A3" w:rsidRDefault="00B31119" w:rsidP="007374A3">
      <w:pPr>
        <w:pStyle w:val="Legenda"/>
        <w:rPr>
          <w:i/>
        </w:rPr>
      </w:pPr>
      <w:r w:rsidRPr="007374A3">
        <w:rPr>
          <w:i/>
        </w:rPr>
        <w:br w:type="page"/>
      </w:r>
    </w:p>
    <w:p w14:paraId="2FF22693" w14:textId="17A3D835" w:rsidR="00B31119" w:rsidRDefault="00B31119" w:rsidP="00B31119">
      <w:pPr>
        <w:rPr>
          <w:sz w:val="23"/>
          <w:szCs w:val="23"/>
        </w:rPr>
      </w:pPr>
      <w:r>
        <w:rPr>
          <w:sz w:val="23"/>
          <w:szCs w:val="23"/>
        </w:rPr>
        <w:lastRenderedPageBreak/>
        <w:t xml:space="preserve">W tabeli 11. Przedstawiono przebieg scenariusza związanego z </w:t>
      </w:r>
      <w:r w:rsidR="007374A3">
        <w:rPr>
          <w:sz w:val="23"/>
          <w:szCs w:val="23"/>
        </w:rPr>
        <w:t>dodawaniem paragonów</w:t>
      </w:r>
      <w:r>
        <w:rPr>
          <w:sz w:val="23"/>
          <w:szCs w:val="23"/>
        </w:rPr>
        <w:t xml:space="preserve">.  Następnie na rysunkach </w:t>
      </w:r>
      <w:r w:rsidR="00C725AC">
        <w:rPr>
          <w:sz w:val="23"/>
          <w:szCs w:val="23"/>
        </w:rPr>
        <w:t>4.14, 4.15, 4.16, 4.17, 4.18 oraz 4.19</w:t>
      </w:r>
      <w:r>
        <w:rPr>
          <w:sz w:val="23"/>
          <w:szCs w:val="23"/>
        </w:rPr>
        <w:t xml:space="preserve"> przedstawiono kolejno ekrany związane ze przedstawionym scenariuszem.</w:t>
      </w:r>
    </w:p>
    <w:p w14:paraId="77BE90BE" w14:textId="4A3D5D16" w:rsidR="00B31119" w:rsidRDefault="00B31119" w:rsidP="00B31119">
      <w:pPr>
        <w:rPr>
          <w:sz w:val="23"/>
          <w:szCs w:val="23"/>
        </w:rPr>
      </w:pPr>
    </w:p>
    <w:p w14:paraId="2F28FA85" w14:textId="1160D7AE" w:rsidR="00B31119" w:rsidRPr="00B31119" w:rsidRDefault="00B31119" w:rsidP="00B31119">
      <w:pPr>
        <w:pStyle w:val="Legenda"/>
        <w:rPr>
          <w:i/>
          <w:sz w:val="23"/>
          <w:szCs w:val="23"/>
        </w:rPr>
      </w:pPr>
      <w:r w:rsidRPr="00B31119">
        <w:rPr>
          <w:i/>
        </w:rPr>
        <w:t xml:space="preserve">Tabela </w:t>
      </w:r>
      <w:r w:rsidRPr="00B31119">
        <w:rPr>
          <w:i/>
        </w:rPr>
        <w:fldChar w:fldCharType="begin"/>
      </w:r>
      <w:r w:rsidRPr="00B31119">
        <w:rPr>
          <w:i/>
        </w:rPr>
        <w:instrText xml:space="preserve"> SEQ Tabela \* ARABIC </w:instrText>
      </w:r>
      <w:r w:rsidRPr="00B31119">
        <w:rPr>
          <w:i/>
        </w:rPr>
        <w:fldChar w:fldCharType="separate"/>
      </w:r>
      <w:r w:rsidR="009913C2">
        <w:rPr>
          <w:i/>
          <w:noProof/>
        </w:rPr>
        <w:t>11</w:t>
      </w:r>
      <w:r w:rsidRPr="00B31119">
        <w:rPr>
          <w:i/>
        </w:rPr>
        <w:fldChar w:fldCharType="end"/>
      </w:r>
      <w:r w:rsidR="007374A3">
        <w:rPr>
          <w:i/>
        </w:rPr>
        <w:t xml:space="preserve"> Dodanie paragonów - Scenariusz</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B31119" w:rsidRPr="006F775C" w14:paraId="3F987528"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4C3C3D4" w14:textId="77777777" w:rsidR="00B31119" w:rsidRPr="006F775C" w:rsidRDefault="00B31119"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453C9121" w14:textId="77777777"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B31119" w:rsidRPr="006F775C" w14:paraId="17ADDDCF"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6D35506" w14:textId="77777777"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471AAB0" w14:textId="21401E90"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r w:rsidR="000F33FD">
              <w:rPr>
                <w:rFonts w:eastAsia="Times New Roman" w:cs="Times New Roman"/>
                <w:sz w:val="23"/>
                <w:szCs w:val="23"/>
              </w:rPr>
              <w:t>, Skaner</w:t>
            </w:r>
          </w:p>
        </w:tc>
      </w:tr>
      <w:tr w:rsidR="00B31119" w:rsidRPr="006F775C" w14:paraId="6B0E4D6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42306B3" w14:textId="77777777" w:rsidR="00B31119" w:rsidRPr="006F775C" w:rsidRDefault="00B31119"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4EC4B2DB" w14:textId="61A41E48" w:rsidR="00B31119" w:rsidRPr="006F775C" w:rsidRDefault="00B31119" w:rsidP="00CB03D9">
            <w:pPr>
              <w:pStyle w:val="Tekstpodstawowy"/>
              <w:spacing w:line="240" w:lineRule="auto"/>
              <w:jc w:val="left"/>
              <w:rPr>
                <w:sz w:val="23"/>
                <w:szCs w:val="23"/>
              </w:rPr>
            </w:pPr>
            <w:r>
              <w:rPr>
                <w:sz w:val="23"/>
                <w:szCs w:val="23"/>
              </w:rPr>
              <w:t xml:space="preserve">Użytkownik jest zalogowany, </w:t>
            </w:r>
            <w:r w:rsidR="00471C4B">
              <w:rPr>
                <w:sz w:val="23"/>
                <w:szCs w:val="23"/>
              </w:rPr>
              <w:t>system wyświetla listę paragonów (PU przeglądanie listy paragonów)</w:t>
            </w:r>
          </w:p>
        </w:tc>
      </w:tr>
      <w:tr w:rsidR="00B31119" w:rsidRPr="006F775C" w14:paraId="6A5BF0C4"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EBB6991" w14:textId="77777777" w:rsidR="00B31119" w:rsidRPr="006F775C" w:rsidRDefault="00B31119"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16CDA5BD" w14:textId="25F7620B" w:rsidR="00B31119" w:rsidRPr="006F775C" w:rsidRDefault="00A45CC4" w:rsidP="00CB03D9">
            <w:pPr>
              <w:pStyle w:val="Tekstpodstawowy"/>
              <w:spacing w:line="240" w:lineRule="auto"/>
              <w:jc w:val="left"/>
              <w:rPr>
                <w:sz w:val="23"/>
                <w:szCs w:val="23"/>
              </w:rPr>
            </w:pPr>
            <w:r>
              <w:rPr>
                <w:sz w:val="23"/>
                <w:szCs w:val="23"/>
              </w:rPr>
              <w:t>Do systemu zostaje dodany jeden lub wiele paragonów</w:t>
            </w:r>
          </w:p>
        </w:tc>
      </w:tr>
      <w:tr w:rsidR="00B31119" w:rsidRPr="006F775C" w14:paraId="008EC60E"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4307661" w14:textId="77777777" w:rsidR="00B31119" w:rsidRPr="006F775C" w:rsidRDefault="00B31119"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5B3F679D" w14:textId="77777777" w:rsidR="00B31119" w:rsidRDefault="00A45CC4" w:rsidP="00A45CC4">
            <w:pPr>
              <w:pStyle w:val="Tekstpodstawowy"/>
              <w:numPr>
                <w:ilvl w:val="0"/>
                <w:numId w:val="21"/>
              </w:numPr>
              <w:spacing w:line="240" w:lineRule="auto"/>
              <w:jc w:val="left"/>
              <w:rPr>
                <w:sz w:val="23"/>
                <w:szCs w:val="23"/>
              </w:rPr>
            </w:pPr>
            <w:r>
              <w:rPr>
                <w:sz w:val="23"/>
                <w:szCs w:val="23"/>
              </w:rPr>
              <w:t>Użytkownik wybiera akcję dodania nowych paragonów</w:t>
            </w:r>
          </w:p>
          <w:p w14:paraId="2A77181D" w14:textId="77777777" w:rsidR="00C725AC" w:rsidRDefault="00C725AC" w:rsidP="00C725AC">
            <w:pPr>
              <w:pStyle w:val="Tekstpodstawowy"/>
              <w:numPr>
                <w:ilvl w:val="0"/>
                <w:numId w:val="21"/>
              </w:numPr>
              <w:spacing w:line="240" w:lineRule="auto"/>
              <w:jc w:val="left"/>
              <w:rPr>
                <w:sz w:val="23"/>
                <w:szCs w:val="23"/>
              </w:rPr>
            </w:pPr>
            <w:r>
              <w:rPr>
                <w:sz w:val="23"/>
                <w:szCs w:val="23"/>
              </w:rPr>
              <w:t>System wyświetla ekran podglądu widoku kamery</w:t>
            </w:r>
          </w:p>
          <w:p w14:paraId="10541E06" w14:textId="77777777" w:rsidR="00C725AC" w:rsidRDefault="00C725AC" w:rsidP="00C725AC">
            <w:pPr>
              <w:pStyle w:val="Tekstpodstawowy"/>
              <w:numPr>
                <w:ilvl w:val="0"/>
                <w:numId w:val="21"/>
              </w:numPr>
              <w:spacing w:line="240" w:lineRule="auto"/>
              <w:jc w:val="left"/>
              <w:rPr>
                <w:sz w:val="23"/>
                <w:szCs w:val="23"/>
              </w:rPr>
            </w:pPr>
            <w:r>
              <w:rPr>
                <w:sz w:val="23"/>
                <w:szCs w:val="23"/>
              </w:rPr>
              <w:t>Użytkownik wykonuje zdjęcie</w:t>
            </w:r>
          </w:p>
          <w:p w14:paraId="3B9EFECE" w14:textId="755C2D2F" w:rsidR="00C725AC" w:rsidRDefault="00C725AC" w:rsidP="00C725AC">
            <w:pPr>
              <w:pStyle w:val="Tekstpodstawowy"/>
              <w:numPr>
                <w:ilvl w:val="0"/>
                <w:numId w:val="21"/>
              </w:numPr>
              <w:spacing w:line="240" w:lineRule="auto"/>
              <w:jc w:val="left"/>
              <w:rPr>
                <w:sz w:val="23"/>
                <w:szCs w:val="23"/>
              </w:rPr>
            </w:pPr>
            <w:r>
              <w:rPr>
                <w:sz w:val="23"/>
                <w:szCs w:val="23"/>
              </w:rPr>
              <w:t xml:space="preserve">System </w:t>
            </w:r>
            <w:r w:rsidR="00D0724B">
              <w:rPr>
                <w:sz w:val="23"/>
                <w:szCs w:val="23"/>
              </w:rPr>
              <w:t>zapamiętuje zdjęcie</w:t>
            </w:r>
          </w:p>
          <w:p w14:paraId="56945EC9" w14:textId="08738309" w:rsidR="00D0724B" w:rsidRPr="00D0724B" w:rsidRDefault="00D0724B" w:rsidP="00D0724B">
            <w:pPr>
              <w:pStyle w:val="Tekstpodstawowy"/>
              <w:numPr>
                <w:ilvl w:val="0"/>
                <w:numId w:val="21"/>
              </w:numPr>
              <w:spacing w:line="240" w:lineRule="auto"/>
              <w:jc w:val="left"/>
              <w:rPr>
                <w:sz w:val="23"/>
                <w:szCs w:val="23"/>
              </w:rPr>
            </w:pPr>
            <w:r>
              <w:rPr>
                <w:sz w:val="23"/>
                <w:szCs w:val="23"/>
              </w:rPr>
              <w:t xml:space="preserve">System </w:t>
            </w:r>
            <w:r w:rsidR="000F33FD">
              <w:rPr>
                <w:sz w:val="23"/>
                <w:szCs w:val="23"/>
              </w:rPr>
              <w:t>uaktualnia</w:t>
            </w:r>
            <w:r>
              <w:rPr>
                <w:sz w:val="23"/>
                <w:szCs w:val="23"/>
              </w:rPr>
              <w:t xml:space="preserve"> interfejs o dokonane zdjęcie</w:t>
            </w:r>
            <w:r w:rsidR="000F33FD">
              <w:rPr>
                <w:sz w:val="23"/>
                <w:szCs w:val="23"/>
              </w:rPr>
              <w:t xml:space="preserve"> (miniaturka ostatnio dodanego zdjęcia oraz </w:t>
            </w:r>
            <w:r>
              <w:rPr>
                <w:sz w:val="23"/>
                <w:szCs w:val="23"/>
              </w:rPr>
              <w:t xml:space="preserve"> </w:t>
            </w:r>
          </w:p>
          <w:p w14:paraId="7FD7AA8B" w14:textId="4064C812" w:rsidR="00C725AC" w:rsidRDefault="00C725AC" w:rsidP="00C725AC">
            <w:pPr>
              <w:pStyle w:val="Tekstpodstawowy"/>
              <w:numPr>
                <w:ilvl w:val="0"/>
                <w:numId w:val="21"/>
              </w:numPr>
              <w:spacing w:line="240" w:lineRule="auto"/>
              <w:jc w:val="left"/>
              <w:rPr>
                <w:sz w:val="23"/>
                <w:szCs w:val="23"/>
              </w:rPr>
            </w:pPr>
            <w:r>
              <w:rPr>
                <w:sz w:val="23"/>
                <w:szCs w:val="23"/>
              </w:rPr>
              <w:t>Użytkownik zatwierdza zdjęcia</w:t>
            </w:r>
            <w:r w:rsidR="00D0724B">
              <w:rPr>
                <w:sz w:val="23"/>
                <w:szCs w:val="23"/>
              </w:rPr>
              <w:t xml:space="preserve"> paragonów</w:t>
            </w:r>
          </w:p>
          <w:p w14:paraId="5190E9C7" w14:textId="2F3AE79D" w:rsidR="00C725AC" w:rsidRDefault="00C725AC" w:rsidP="00C725AC">
            <w:pPr>
              <w:pStyle w:val="Tekstpodstawowy"/>
              <w:numPr>
                <w:ilvl w:val="0"/>
                <w:numId w:val="21"/>
              </w:numPr>
              <w:spacing w:line="240" w:lineRule="auto"/>
              <w:jc w:val="left"/>
              <w:rPr>
                <w:sz w:val="23"/>
                <w:szCs w:val="23"/>
              </w:rPr>
            </w:pPr>
            <w:r>
              <w:rPr>
                <w:sz w:val="23"/>
                <w:szCs w:val="23"/>
              </w:rPr>
              <w:t>S</w:t>
            </w:r>
            <w:r w:rsidR="000F33FD">
              <w:rPr>
                <w:sz w:val="23"/>
                <w:szCs w:val="23"/>
              </w:rPr>
              <w:t>kaner</w:t>
            </w:r>
            <w:r>
              <w:rPr>
                <w:sz w:val="23"/>
                <w:szCs w:val="23"/>
              </w:rPr>
              <w:t xml:space="preserve"> skanuje zdjęcia paragonów </w:t>
            </w:r>
          </w:p>
          <w:p w14:paraId="66E96EDE" w14:textId="56A37A57" w:rsidR="00C725AC" w:rsidRDefault="000F33FD" w:rsidP="00C725AC">
            <w:pPr>
              <w:pStyle w:val="Tekstpodstawowy"/>
              <w:numPr>
                <w:ilvl w:val="0"/>
                <w:numId w:val="21"/>
              </w:numPr>
              <w:spacing w:line="240" w:lineRule="auto"/>
              <w:jc w:val="left"/>
              <w:rPr>
                <w:sz w:val="23"/>
                <w:szCs w:val="23"/>
              </w:rPr>
            </w:pPr>
            <w:r>
              <w:rPr>
                <w:sz w:val="23"/>
                <w:szCs w:val="23"/>
              </w:rPr>
              <w:t>Skaner</w:t>
            </w:r>
            <w:r w:rsidR="00C725AC">
              <w:rPr>
                <w:sz w:val="23"/>
                <w:szCs w:val="23"/>
              </w:rPr>
              <w:t xml:space="preserve"> ekstrahuje dane z paragonów</w:t>
            </w:r>
          </w:p>
          <w:p w14:paraId="589933DF" w14:textId="6FED5FC4" w:rsidR="000F33FD" w:rsidRDefault="000F33FD" w:rsidP="00C725AC">
            <w:pPr>
              <w:pStyle w:val="Tekstpodstawowy"/>
              <w:numPr>
                <w:ilvl w:val="0"/>
                <w:numId w:val="21"/>
              </w:numPr>
              <w:spacing w:line="240" w:lineRule="auto"/>
              <w:jc w:val="left"/>
              <w:rPr>
                <w:sz w:val="23"/>
                <w:szCs w:val="23"/>
              </w:rPr>
            </w:pPr>
            <w:r>
              <w:rPr>
                <w:sz w:val="23"/>
                <w:szCs w:val="23"/>
              </w:rPr>
              <w:t>System zapamiętuje i dodaje dane do poszczególnych paragonów</w:t>
            </w:r>
          </w:p>
          <w:p w14:paraId="1A6985C5" w14:textId="47C86EC8" w:rsidR="00C725AC" w:rsidRDefault="00C725AC" w:rsidP="00C725AC">
            <w:pPr>
              <w:pStyle w:val="Tekstpodstawowy"/>
              <w:numPr>
                <w:ilvl w:val="0"/>
                <w:numId w:val="21"/>
              </w:numPr>
              <w:spacing w:line="240" w:lineRule="auto"/>
              <w:jc w:val="left"/>
              <w:rPr>
                <w:sz w:val="23"/>
                <w:szCs w:val="23"/>
              </w:rPr>
            </w:pPr>
            <w:r>
              <w:rPr>
                <w:sz w:val="23"/>
                <w:szCs w:val="23"/>
              </w:rPr>
              <w:t>System wyświetla ekran z parametrami paragonów (</w:t>
            </w:r>
            <w:r w:rsidR="00890FF3">
              <w:rPr>
                <w:sz w:val="23"/>
                <w:szCs w:val="23"/>
              </w:rPr>
              <w:t xml:space="preserve">zdjęcia paragonów, </w:t>
            </w:r>
            <w:r>
              <w:rPr>
                <w:sz w:val="23"/>
                <w:szCs w:val="23"/>
              </w:rPr>
              <w:t>daty dodania paragonów, informacje na temat gwarancji</w:t>
            </w:r>
            <w:r w:rsidR="00890FF3">
              <w:rPr>
                <w:sz w:val="23"/>
                <w:szCs w:val="23"/>
              </w:rPr>
              <w:t xml:space="preserve"> paragonów</w:t>
            </w:r>
            <w:r>
              <w:rPr>
                <w:sz w:val="23"/>
                <w:szCs w:val="23"/>
              </w:rPr>
              <w:t>, suma pieniężna</w:t>
            </w:r>
            <w:r w:rsidR="000F33FD">
              <w:rPr>
                <w:sz w:val="23"/>
                <w:szCs w:val="23"/>
              </w:rPr>
              <w:t xml:space="preserve">, nazwy paragonów </w:t>
            </w:r>
            <w:r>
              <w:rPr>
                <w:sz w:val="23"/>
                <w:szCs w:val="23"/>
              </w:rPr>
              <w:t>oraz znaczniki związane z paragonami)</w:t>
            </w:r>
          </w:p>
          <w:p w14:paraId="64B43A30" w14:textId="15470A6A" w:rsidR="00C725AC" w:rsidRDefault="00C725AC" w:rsidP="00C725AC">
            <w:pPr>
              <w:pStyle w:val="Tekstpodstawowy"/>
              <w:numPr>
                <w:ilvl w:val="0"/>
                <w:numId w:val="21"/>
              </w:numPr>
              <w:spacing w:line="240" w:lineRule="auto"/>
              <w:jc w:val="left"/>
              <w:rPr>
                <w:sz w:val="23"/>
                <w:szCs w:val="23"/>
              </w:rPr>
            </w:pPr>
            <w:r>
              <w:rPr>
                <w:sz w:val="23"/>
                <w:szCs w:val="23"/>
              </w:rPr>
              <w:t>Użytkownik wypełnia parametry</w:t>
            </w:r>
          </w:p>
          <w:p w14:paraId="61674911" w14:textId="30CA9ABC" w:rsidR="000F33FD" w:rsidRDefault="000F33FD" w:rsidP="00C725AC">
            <w:pPr>
              <w:pStyle w:val="Tekstpodstawowy"/>
              <w:numPr>
                <w:ilvl w:val="0"/>
                <w:numId w:val="21"/>
              </w:numPr>
              <w:spacing w:line="240" w:lineRule="auto"/>
              <w:jc w:val="left"/>
              <w:rPr>
                <w:sz w:val="23"/>
                <w:szCs w:val="23"/>
              </w:rPr>
            </w:pPr>
            <w:r>
              <w:rPr>
                <w:sz w:val="23"/>
                <w:szCs w:val="23"/>
              </w:rPr>
              <w:t>Użytkownik zatwierdza dodawanie paragonów</w:t>
            </w:r>
          </w:p>
          <w:p w14:paraId="56B643F2" w14:textId="77777777" w:rsidR="00C725AC" w:rsidRDefault="00C725AC" w:rsidP="00C725AC">
            <w:pPr>
              <w:pStyle w:val="Tekstpodstawowy"/>
              <w:numPr>
                <w:ilvl w:val="0"/>
                <w:numId w:val="21"/>
              </w:numPr>
              <w:spacing w:line="240" w:lineRule="auto"/>
              <w:jc w:val="left"/>
              <w:rPr>
                <w:sz w:val="23"/>
                <w:szCs w:val="23"/>
              </w:rPr>
            </w:pPr>
            <w:r>
              <w:rPr>
                <w:sz w:val="23"/>
                <w:szCs w:val="23"/>
              </w:rPr>
              <w:t xml:space="preserve">System zapamiętuje paragony i </w:t>
            </w:r>
            <w:r w:rsidR="00D0724B">
              <w:rPr>
                <w:sz w:val="23"/>
                <w:szCs w:val="23"/>
              </w:rPr>
              <w:t>wyświetla powiadomienie o udanym ich dodaniu</w:t>
            </w:r>
          </w:p>
          <w:p w14:paraId="323A45A6" w14:textId="26BD0681" w:rsidR="00D0724B" w:rsidRPr="00C725AC" w:rsidRDefault="00D0724B" w:rsidP="00C725AC">
            <w:pPr>
              <w:pStyle w:val="Tekstpodstawowy"/>
              <w:numPr>
                <w:ilvl w:val="0"/>
                <w:numId w:val="21"/>
              </w:numPr>
              <w:spacing w:line="240" w:lineRule="auto"/>
              <w:jc w:val="left"/>
              <w:rPr>
                <w:sz w:val="23"/>
                <w:szCs w:val="23"/>
              </w:rPr>
            </w:pPr>
            <w:r>
              <w:rPr>
                <w:sz w:val="23"/>
                <w:szCs w:val="23"/>
              </w:rPr>
              <w:t>Zakończenie scenariusza</w:t>
            </w:r>
          </w:p>
        </w:tc>
      </w:tr>
      <w:tr w:rsidR="00B31119" w:rsidRPr="006F775C" w14:paraId="32E5D90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050A4E9" w14:textId="77777777" w:rsidR="00B31119" w:rsidRPr="006F775C" w:rsidRDefault="00B31119"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1B80DA77" w14:textId="77777777" w:rsidR="00B31119" w:rsidRDefault="000F33FD" w:rsidP="00D0724B">
            <w:pPr>
              <w:pStyle w:val="Tekstpodstawowy"/>
              <w:spacing w:line="240" w:lineRule="auto"/>
              <w:jc w:val="left"/>
              <w:rPr>
                <w:sz w:val="23"/>
                <w:szCs w:val="23"/>
              </w:rPr>
            </w:pPr>
            <w:r>
              <w:rPr>
                <w:sz w:val="23"/>
                <w:szCs w:val="23"/>
              </w:rPr>
              <w:t xml:space="preserve">       </w:t>
            </w:r>
            <w:r w:rsidR="00D0724B">
              <w:rPr>
                <w:sz w:val="23"/>
                <w:szCs w:val="23"/>
              </w:rPr>
              <w:t xml:space="preserve">6a </w:t>
            </w:r>
            <w:r>
              <w:rPr>
                <w:sz w:val="23"/>
                <w:szCs w:val="23"/>
              </w:rPr>
              <w:t>U</w:t>
            </w:r>
            <w:r w:rsidR="00D0724B">
              <w:rPr>
                <w:sz w:val="23"/>
                <w:szCs w:val="23"/>
              </w:rPr>
              <w:t>żytkownik dodaje kolejne zdj</w:t>
            </w:r>
            <w:r>
              <w:rPr>
                <w:sz w:val="23"/>
                <w:szCs w:val="23"/>
              </w:rPr>
              <w:t>ę</w:t>
            </w:r>
            <w:r w:rsidR="00D0724B">
              <w:rPr>
                <w:sz w:val="23"/>
                <w:szCs w:val="23"/>
              </w:rPr>
              <w:t>cie</w:t>
            </w:r>
            <w:r>
              <w:rPr>
                <w:sz w:val="23"/>
                <w:szCs w:val="23"/>
              </w:rPr>
              <w:t xml:space="preserve"> przez zatwierdzeniem</w:t>
            </w:r>
          </w:p>
          <w:p w14:paraId="30D33D5D" w14:textId="47436CE0" w:rsidR="000F33FD" w:rsidRPr="006F775C" w:rsidRDefault="000F33FD" w:rsidP="000F33FD">
            <w:pPr>
              <w:pStyle w:val="Tekstpodstawowy"/>
              <w:numPr>
                <w:ilvl w:val="0"/>
                <w:numId w:val="23"/>
              </w:numPr>
              <w:spacing w:line="240" w:lineRule="auto"/>
              <w:jc w:val="left"/>
              <w:rPr>
                <w:sz w:val="23"/>
                <w:szCs w:val="23"/>
              </w:rPr>
            </w:pPr>
            <w:r>
              <w:rPr>
                <w:sz w:val="23"/>
                <w:szCs w:val="23"/>
              </w:rPr>
              <w:t>Powrót do punktu 4. Scenariusza głównego</w:t>
            </w:r>
          </w:p>
        </w:tc>
      </w:tr>
      <w:tr w:rsidR="00B31119" w:rsidRPr="006F775C" w14:paraId="24F0EBD7"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6C3FDD8" w14:textId="77777777" w:rsidR="00B31119" w:rsidRPr="006F775C" w:rsidRDefault="00B31119"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497E242A" w14:textId="77777777" w:rsidR="00B31119"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b </w:t>
            </w:r>
            <w:r>
              <w:rPr>
                <w:sz w:val="23"/>
                <w:szCs w:val="23"/>
              </w:rPr>
              <w:t>U</w:t>
            </w:r>
            <w:r w:rsidR="00D0724B">
              <w:rPr>
                <w:sz w:val="23"/>
                <w:szCs w:val="23"/>
              </w:rPr>
              <w:t>żytkownik usuwa ostatnio dodane zdj</w:t>
            </w:r>
            <w:r>
              <w:rPr>
                <w:sz w:val="23"/>
                <w:szCs w:val="23"/>
              </w:rPr>
              <w:t>ę</w:t>
            </w:r>
            <w:r w:rsidR="00D0724B">
              <w:rPr>
                <w:sz w:val="23"/>
                <w:szCs w:val="23"/>
              </w:rPr>
              <w:t>cie</w:t>
            </w:r>
          </w:p>
          <w:p w14:paraId="3A60A64C" w14:textId="77777777" w:rsidR="000F33FD" w:rsidRDefault="000F33FD" w:rsidP="000F33FD">
            <w:pPr>
              <w:pStyle w:val="Tekstpodstawowy"/>
              <w:numPr>
                <w:ilvl w:val="0"/>
                <w:numId w:val="24"/>
              </w:numPr>
              <w:spacing w:line="240" w:lineRule="auto"/>
              <w:jc w:val="left"/>
              <w:rPr>
                <w:sz w:val="23"/>
                <w:szCs w:val="23"/>
              </w:rPr>
            </w:pPr>
            <w:r>
              <w:rPr>
                <w:sz w:val="23"/>
                <w:szCs w:val="23"/>
              </w:rPr>
              <w:t>System usuwa ostatnio dodane zdjęcie</w:t>
            </w:r>
          </w:p>
          <w:p w14:paraId="17EE1D90" w14:textId="69B98F1B" w:rsidR="000F33FD" w:rsidRPr="006F775C" w:rsidRDefault="000F33FD" w:rsidP="000F33FD">
            <w:pPr>
              <w:pStyle w:val="Tekstpodstawowy"/>
              <w:numPr>
                <w:ilvl w:val="0"/>
                <w:numId w:val="24"/>
              </w:numPr>
              <w:spacing w:line="240" w:lineRule="auto"/>
              <w:jc w:val="left"/>
              <w:rPr>
                <w:sz w:val="23"/>
                <w:szCs w:val="23"/>
              </w:rPr>
            </w:pPr>
            <w:r>
              <w:rPr>
                <w:sz w:val="23"/>
                <w:szCs w:val="23"/>
              </w:rPr>
              <w:t>Powrót do punktu 6. Scenariusza głównego</w:t>
            </w:r>
          </w:p>
        </w:tc>
      </w:tr>
      <w:tr w:rsidR="00D0724B" w:rsidRPr="006F775C" w14:paraId="2E9BB8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73539FAE" w14:textId="29860B81" w:rsidR="00D0724B" w:rsidRDefault="000F33FD" w:rsidP="00CB03D9">
            <w:pPr>
              <w:pStyle w:val="Tekstpodstawowy"/>
              <w:spacing w:line="240" w:lineRule="auto"/>
              <w:jc w:val="left"/>
              <w:rPr>
                <w:sz w:val="23"/>
                <w:szCs w:val="23"/>
              </w:rPr>
            </w:pPr>
            <w:r>
              <w:rPr>
                <w:sz w:val="23"/>
                <w:szCs w:val="23"/>
              </w:rPr>
              <w:t>Scenariusz alternatywny 3</w:t>
            </w:r>
          </w:p>
        </w:tc>
        <w:tc>
          <w:tcPr>
            <w:cnfStyle w:val="000010000000" w:firstRow="0" w:lastRow="0" w:firstColumn="0" w:lastColumn="0" w:oddVBand="1" w:evenVBand="0" w:oddHBand="0" w:evenHBand="0" w:firstRowFirstColumn="0" w:firstRowLastColumn="0" w:lastRowFirstColumn="0" w:lastRowLastColumn="0"/>
            <w:tcW w:w="6521" w:type="dxa"/>
          </w:tcPr>
          <w:p w14:paraId="09D2D06E" w14:textId="77777777" w:rsidR="00D0724B"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c </w:t>
            </w:r>
            <w:r>
              <w:rPr>
                <w:sz w:val="23"/>
                <w:szCs w:val="23"/>
              </w:rPr>
              <w:t>U</w:t>
            </w:r>
            <w:r w:rsidR="00D0724B">
              <w:rPr>
                <w:sz w:val="23"/>
                <w:szCs w:val="23"/>
              </w:rPr>
              <w:t>żytkownik anuluje akcje dodaw</w:t>
            </w:r>
            <w:r>
              <w:rPr>
                <w:sz w:val="23"/>
                <w:szCs w:val="23"/>
              </w:rPr>
              <w:t>a</w:t>
            </w:r>
            <w:r w:rsidR="00D0724B">
              <w:rPr>
                <w:sz w:val="23"/>
                <w:szCs w:val="23"/>
              </w:rPr>
              <w:t>nia paragonów</w:t>
            </w:r>
          </w:p>
          <w:p w14:paraId="6A21D2AA" w14:textId="51B9B784" w:rsidR="000F33FD" w:rsidRDefault="000F33FD" w:rsidP="000F33FD">
            <w:pPr>
              <w:pStyle w:val="Tekstpodstawowy"/>
              <w:numPr>
                <w:ilvl w:val="0"/>
                <w:numId w:val="22"/>
              </w:numPr>
              <w:spacing w:line="240" w:lineRule="auto"/>
              <w:jc w:val="left"/>
              <w:rPr>
                <w:sz w:val="23"/>
                <w:szCs w:val="23"/>
              </w:rPr>
            </w:pPr>
            <w:r>
              <w:rPr>
                <w:sz w:val="23"/>
                <w:szCs w:val="23"/>
              </w:rPr>
              <w:t>Powrót do punktu 1. Scenariusza głównego</w:t>
            </w:r>
          </w:p>
        </w:tc>
      </w:tr>
      <w:tr w:rsidR="00B31119" w:rsidRPr="006F775C" w14:paraId="671A38BE" w14:textId="77777777" w:rsidTr="00CB03D9">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4994585E" w14:textId="77777777" w:rsidR="00B31119" w:rsidRPr="006F775C" w:rsidRDefault="00B31119"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6521" w:type="dxa"/>
          </w:tcPr>
          <w:p w14:paraId="17BDEB70" w14:textId="77777777" w:rsidR="00B31119" w:rsidRDefault="000F33FD" w:rsidP="00CB03D9">
            <w:pPr>
              <w:pStyle w:val="Tekstpodstawowy"/>
              <w:spacing w:line="240" w:lineRule="auto"/>
              <w:jc w:val="left"/>
              <w:rPr>
                <w:sz w:val="23"/>
                <w:szCs w:val="23"/>
              </w:rPr>
            </w:pPr>
            <w:r>
              <w:rPr>
                <w:sz w:val="23"/>
                <w:szCs w:val="23"/>
              </w:rPr>
              <w:t>7* Skaner nie rozpoznaje jednego lub kilku paragonów</w:t>
            </w:r>
          </w:p>
          <w:p w14:paraId="3DA5DEFB" w14:textId="77777777" w:rsidR="000F33FD" w:rsidRDefault="000F33FD" w:rsidP="000F33FD">
            <w:pPr>
              <w:pStyle w:val="Tekstpodstawowy"/>
              <w:numPr>
                <w:ilvl w:val="0"/>
                <w:numId w:val="25"/>
              </w:numPr>
              <w:spacing w:line="240" w:lineRule="auto"/>
              <w:jc w:val="left"/>
              <w:rPr>
                <w:sz w:val="23"/>
                <w:szCs w:val="23"/>
              </w:rPr>
            </w:pPr>
            <w:r>
              <w:rPr>
                <w:sz w:val="23"/>
                <w:szCs w:val="23"/>
              </w:rPr>
              <w:t>System wyświetla powiadomienie o nieudanym wyekstrahowaniu jednego lub kilku paragonów</w:t>
            </w:r>
          </w:p>
          <w:p w14:paraId="5B0EF001" w14:textId="036F68F5" w:rsidR="000F33FD" w:rsidRPr="006F775C" w:rsidRDefault="000F33FD" w:rsidP="000F33FD">
            <w:pPr>
              <w:pStyle w:val="Tekstpodstawowy"/>
              <w:numPr>
                <w:ilvl w:val="0"/>
                <w:numId w:val="25"/>
              </w:numPr>
              <w:spacing w:line="240" w:lineRule="auto"/>
              <w:jc w:val="left"/>
              <w:rPr>
                <w:sz w:val="23"/>
                <w:szCs w:val="23"/>
              </w:rPr>
            </w:pPr>
            <w:r>
              <w:rPr>
                <w:sz w:val="23"/>
                <w:szCs w:val="23"/>
              </w:rPr>
              <w:t xml:space="preserve">Powrót do punktu </w:t>
            </w:r>
            <w:r w:rsidR="000371C1">
              <w:rPr>
                <w:sz w:val="23"/>
                <w:szCs w:val="23"/>
              </w:rPr>
              <w:t>10</w:t>
            </w:r>
            <w:r>
              <w:rPr>
                <w:sz w:val="23"/>
                <w:szCs w:val="23"/>
              </w:rPr>
              <w:t>. Scenariusza głównego</w:t>
            </w:r>
          </w:p>
        </w:tc>
      </w:tr>
    </w:tbl>
    <w:p w14:paraId="691A45BC" w14:textId="77777777" w:rsidR="00AF1179" w:rsidRDefault="00AF1179">
      <w:pPr>
        <w:spacing w:after="160" w:line="259" w:lineRule="auto"/>
        <w:ind w:firstLine="0"/>
        <w:jc w:val="left"/>
      </w:pPr>
    </w:p>
    <w:p w14:paraId="54452304" w14:textId="290F54C4" w:rsidR="00AF1179" w:rsidRDefault="00AF1179" w:rsidP="00AF1179"/>
    <w:p w14:paraId="4C33B5C6" w14:textId="76D14D36" w:rsidR="009913C2" w:rsidRDefault="009913C2" w:rsidP="00AF1179"/>
    <w:p w14:paraId="568BFA1D" w14:textId="53072125" w:rsidR="009913C2" w:rsidRDefault="009913C2">
      <w:pPr>
        <w:spacing w:after="160" w:line="259" w:lineRule="auto"/>
        <w:ind w:firstLine="0"/>
        <w:jc w:val="left"/>
      </w:pPr>
      <w:r>
        <w:br w:type="page"/>
      </w:r>
    </w:p>
    <w:p w14:paraId="538F76E3" w14:textId="5E43D0D7" w:rsidR="009913C2" w:rsidRDefault="00A45CC4" w:rsidP="00AF1179">
      <w:r>
        <w:rPr>
          <w:noProof/>
        </w:rPr>
        <w:lastRenderedPageBreak/>
        <w:drawing>
          <wp:anchor distT="0" distB="0" distL="114300" distR="114300" simplePos="0" relativeHeight="251732992" behindDoc="0" locked="0" layoutInCell="1" allowOverlap="1" wp14:anchorId="25D4FFD3" wp14:editId="2284982C">
            <wp:simplePos x="0" y="0"/>
            <wp:positionH relativeFrom="margin">
              <wp:align>center</wp:align>
            </wp:positionH>
            <wp:positionV relativeFrom="paragraph">
              <wp:posOffset>113030</wp:posOffset>
            </wp:positionV>
            <wp:extent cx="3383280" cy="5991082"/>
            <wp:effectExtent l="0" t="0" r="7620" b="0"/>
            <wp:wrapTopAndBottom/>
            <wp:docPr id="42"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383280" cy="5991082"/>
                    </a:xfrm>
                    <a:prstGeom prst="rect">
                      <a:avLst/>
                    </a:prstGeom>
                  </pic:spPr>
                </pic:pic>
              </a:graphicData>
            </a:graphic>
          </wp:anchor>
        </w:drawing>
      </w:r>
    </w:p>
    <w:p w14:paraId="7E539F55" w14:textId="0A406CDD" w:rsidR="009913C2" w:rsidRDefault="009913C2" w:rsidP="00AF1179"/>
    <w:p w14:paraId="3E8A48E5" w14:textId="3230C2CB" w:rsidR="00A45CC4" w:rsidRPr="00A45CC4" w:rsidRDefault="00A45CC4" w:rsidP="00A45CC4">
      <w:pPr>
        <w:pStyle w:val="Legenda"/>
        <w:rPr>
          <w:i/>
        </w:rPr>
      </w:pPr>
      <w:r w:rsidRPr="00A45CC4">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14</w:t>
      </w:r>
      <w:r w:rsidR="009D7091">
        <w:rPr>
          <w:i/>
        </w:rPr>
        <w:fldChar w:fldCharType="end"/>
      </w:r>
      <w:r w:rsidRPr="00A45CC4">
        <w:rPr>
          <w:i/>
        </w:rPr>
        <w:t xml:space="preserve"> Dodaj paragony – krok</w:t>
      </w:r>
      <w:r>
        <w:rPr>
          <w:i/>
        </w:rPr>
        <w:t xml:space="preserve"> 0</w:t>
      </w:r>
      <w:r w:rsidRPr="00A45CC4">
        <w:rPr>
          <w:i/>
        </w:rPr>
        <w:t xml:space="preserve"> </w:t>
      </w:r>
    </w:p>
    <w:p w14:paraId="54B5DE07" w14:textId="290B5220" w:rsidR="00A45CC4" w:rsidRDefault="00A45CC4" w:rsidP="00A45CC4">
      <w:pPr>
        <w:pStyle w:val="Legenda"/>
      </w:pPr>
      <w:r w:rsidRPr="00A45CC4">
        <w:rPr>
          <w:i/>
        </w:rPr>
        <w:t>[Źródło: opracowanie własne]</w:t>
      </w:r>
      <w:r w:rsidR="009913C2">
        <w:br w:type="page"/>
      </w:r>
    </w:p>
    <w:p w14:paraId="5B667D42" w14:textId="2A06BA22" w:rsidR="00A45CC4" w:rsidRDefault="00A45CC4" w:rsidP="00A45CC4">
      <w:pPr>
        <w:pStyle w:val="Legenda"/>
        <w:rPr>
          <w:i/>
        </w:rPr>
      </w:pPr>
      <w:r>
        <w:rPr>
          <w:noProof/>
        </w:rPr>
        <w:lastRenderedPageBreak/>
        <w:drawing>
          <wp:inline distT="0" distB="0" distL="0" distR="0" wp14:anchorId="5F1F71C2" wp14:editId="545BFD49">
            <wp:extent cx="3609975" cy="6334125"/>
            <wp:effectExtent l="0" t="0" r="9525" b="9525"/>
            <wp:docPr id="44"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09975" cy="6334125"/>
                    </a:xfrm>
                    <a:prstGeom prst="rect">
                      <a:avLst/>
                    </a:prstGeom>
                  </pic:spPr>
                </pic:pic>
              </a:graphicData>
            </a:graphic>
          </wp:inline>
        </w:drawing>
      </w:r>
    </w:p>
    <w:p w14:paraId="0C63D946" w14:textId="50699025" w:rsidR="00A45CC4" w:rsidRPr="00A45CC4" w:rsidRDefault="00A45CC4" w:rsidP="00A45CC4">
      <w:pPr>
        <w:pStyle w:val="Legenda"/>
        <w:rPr>
          <w:i/>
        </w:rPr>
      </w:pPr>
      <w:r w:rsidRPr="00A45CC4">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15</w:t>
      </w:r>
      <w:r w:rsidR="009D7091">
        <w:rPr>
          <w:i/>
        </w:rPr>
        <w:fldChar w:fldCharType="end"/>
      </w:r>
      <w:r w:rsidRPr="00A45CC4">
        <w:rPr>
          <w:i/>
        </w:rPr>
        <w:t xml:space="preserve"> Dodaj paragony – krok</w:t>
      </w:r>
      <w:r>
        <w:rPr>
          <w:i/>
        </w:rPr>
        <w:t xml:space="preserve"> 1</w:t>
      </w:r>
      <w:r w:rsidRPr="00A45CC4">
        <w:rPr>
          <w:i/>
        </w:rPr>
        <w:t xml:space="preserve"> </w:t>
      </w:r>
    </w:p>
    <w:p w14:paraId="1F2D510F" w14:textId="4F4FFCEE" w:rsidR="009913C2" w:rsidRDefault="00A45CC4" w:rsidP="00A45CC4">
      <w:pPr>
        <w:pStyle w:val="Legenda"/>
        <w:rPr>
          <w:i/>
        </w:rPr>
      </w:pPr>
      <w:r w:rsidRPr="00A45CC4">
        <w:rPr>
          <w:i/>
        </w:rPr>
        <w:t>[Źródło: opracowanie własne]</w:t>
      </w:r>
    </w:p>
    <w:p w14:paraId="4AA70762" w14:textId="04D31B0A" w:rsidR="00A45CC4" w:rsidRDefault="00A45CC4">
      <w:pPr>
        <w:spacing w:after="160" w:line="259" w:lineRule="auto"/>
        <w:ind w:firstLine="0"/>
        <w:jc w:val="left"/>
      </w:pPr>
      <w:r>
        <w:br w:type="page"/>
      </w:r>
    </w:p>
    <w:p w14:paraId="31C0F958" w14:textId="0F7BB1B1" w:rsidR="00A45CC4" w:rsidRPr="00A45CC4" w:rsidRDefault="00A45CC4" w:rsidP="00A45CC4">
      <w:r>
        <w:rPr>
          <w:noProof/>
        </w:rPr>
        <w:lastRenderedPageBreak/>
        <w:drawing>
          <wp:anchor distT="0" distB="0" distL="114300" distR="114300" simplePos="0" relativeHeight="251734016" behindDoc="0" locked="0" layoutInCell="1" allowOverlap="1" wp14:anchorId="175C9431" wp14:editId="68CA306F">
            <wp:simplePos x="0" y="0"/>
            <wp:positionH relativeFrom="margin">
              <wp:align>center</wp:align>
            </wp:positionH>
            <wp:positionV relativeFrom="paragraph">
              <wp:posOffset>0</wp:posOffset>
            </wp:positionV>
            <wp:extent cx="3590925" cy="6353175"/>
            <wp:effectExtent l="0" t="0" r="9525" b="9525"/>
            <wp:wrapTopAndBottom/>
            <wp:docPr id="45"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590925" cy="6353175"/>
                    </a:xfrm>
                    <a:prstGeom prst="rect">
                      <a:avLst/>
                    </a:prstGeom>
                  </pic:spPr>
                </pic:pic>
              </a:graphicData>
            </a:graphic>
          </wp:anchor>
        </w:drawing>
      </w:r>
    </w:p>
    <w:p w14:paraId="690EB5B9" w14:textId="0F15A773" w:rsidR="00A45CC4" w:rsidRPr="00A45CC4" w:rsidRDefault="00A45CC4" w:rsidP="00A45CC4">
      <w:pPr>
        <w:pStyle w:val="Legenda"/>
        <w:rPr>
          <w:i/>
        </w:rPr>
      </w:pPr>
      <w:r w:rsidRPr="00A45CC4">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16</w:t>
      </w:r>
      <w:r w:rsidR="009D7091">
        <w:rPr>
          <w:i/>
        </w:rPr>
        <w:fldChar w:fldCharType="end"/>
      </w:r>
      <w:r w:rsidRPr="00A45CC4">
        <w:rPr>
          <w:i/>
        </w:rPr>
        <w:t xml:space="preserve"> Dodaj paragony – krok </w:t>
      </w:r>
      <w:r>
        <w:rPr>
          <w:i/>
        </w:rPr>
        <w:t>2</w:t>
      </w:r>
    </w:p>
    <w:p w14:paraId="7E379674" w14:textId="2FB10830" w:rsidR="00A45CC4" w:rsidRDefault="00A45CC4" w:rsidP="00A45CC4">
      <w:pPr>
        <w:pStyle w:val="Legenda"/>
        <w:rPr>
          <w:i/>
        </w:rPr>
      </w:pPr>
      <w:r w:rsidRPr="00A45CC4">
        <w:rPr>
          <w:i/>
        </w:rPr>
        <w:t>[Źródło: opracowanie własne]</w:t>
      </w:r>
    </w:p>
    <w:p w14:paraId="3593E890" w14:textId="064DAEF6" w:rsidR="00A45CC4" w:rsidRDefault="00A45CC4">
      <w:pPr>
        <w:spacing w:after="160" w:line="259" w:lineRule="auto"/>
        <w:ind w:firstLine="0"/>
        <w:jc w:val="left"/>
      </w:pPr>
      <w:r>
        <w:br w:type="page"/>
      </w:r>
    </w:p>
    <w:p w14:paraId="6D3DD441" w14:textId="573882E1" w:rsidR="00A45CC4" w:rsidRPr="00A45CC4" w:rsidRDefault="00A45CC4" w:rsidP="00A45CC4">
      <w:r>
        <w:rPr>
          <w:noProof/>
        </w:rPr>
        <w:lastRenderedPageBreak/>
        <w:drawing>
          <wp:anchor distT="0" distB="0" distL="114300" distR="114300" simplePos="0" relativeHeight="251735040" behindDoc="0" locked="0" layoutInCell="1" allowOverlap="1" wp14:anchorId="2E01E61A" wp14:editId="29FB24D1">
            <wp:simplePos x="0" y="0"/>
            <wp:positionH relativeFrom="page">
              <wp:align>center</wp:align>
            </wp:positionH>
            <wp:positionV relativeFrom="paragraph">
              <wp:posOffset>0</wp:posOffset>
            </wp:positionV>
            <wp:extent cx="3562350" cy="6391275"/>
            <wp:effectExtent l="0" t="0" r="0" b="9525"/>
            <wp:wrapTopAndBottom/>
            <wp:docPr id="46"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562350" cy="6391275"/>
                    </a:xfrm>
                    <a:prstGeom prst="rect">
                      <a:avLst/>
                    </a:prstGeom>
                  </pic:spPr>
                </pic:pic>
              </a:graphicData>
            </a:graphic>
          </wp:anchor>
        </w:drawing>
      </w:r>
    </w:p>
    <w:p w14:paraId="46DF6533" w14:textId="318A578B" w:rsidR="00A45CC4" w:rsidRPr="00A45CC4" w:rsidRDefault="00A45CC4" w:rsidP="00A45CC4">
      <w:pPr>
        <w:pStyle w:val="Legenda"/>
        <w:rPr>
          <w:i/>
        </w:rPr>
      </w:pPr>
      <w:r w:rsidRPr="00A45CC4">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17</w:t>
      </w:r>
      <w:r w:rsidR="009D7091">
        <w:rPr>
          <w:i/>
        </w:rPr>
        <w:fldChar w:fldCharType="end"/>
      </w:r>
      <w:r w:rsidRPr="00A45CC4">
        <w:rPr>
          <w:i/>
        </w:rPr>
        <w:t xml:space="preserve"> Dodaj paragony – krok </w:t>
      </w:r>
      <w:r>
        <w:rPr>
          <w:i/>
        </w:rPr>
        <w:t>3</w:t>
      </w:r>
    </w:p>
    <w:p w14:paraId="44DA6CE2" w14:textId="22C03700" w:rsidR="00A45CC4" w:rsidRDefault="00A45CC4" w:rsidP="00A45CC4">
      <w:pPr>
        <w:pStyle w:val="Legenda"/>
        <w:rPr>
          <w:i/>
        </w:rPr>
      </w:pPr>
      <w:r w:rsidRPr="00A45CC4">
        <w:rPr>
          <w:i/>
        </w:rPr>
        <w:t>[Źródło: opracowanie własne]</w:t>
      </w:r>
    </w:p>
    <w:p w14:paraId="430AC302" w14:textId="0EE7EC8F" w:rsidR="00A45CC4" w:rsidRDefault="00A45CC4">
      <w:pPr>
        <w:spacing w:after="160" w:line="259" w:lineRule="auto"/>
        <w:ind w:firstLine="0"/>
        <w:jc w:val="left"/>
      </w:pPr>
      <w:r>
        <w:br w:type="page"/>
      </w:r>
    </w:p>
    <w:p w14:paraId="726AF2B4" w14:textId="39316CDE" w:rsidR="00A45CC4" w:rsidRPr="00A45CC4" w:rsidRDefault="00A45CC4" w:rsidP="00A45CC4">
      <w:r>
        <w:rPr>
          <w:noProof/>
        </w:rPr>
        <w:lastRenderedPageBreak/>
        <w:drawing>
          <wp:anchor distT="0" distB="0" distL="114300" distR="114300" simplePos="0" relativeHeight="251736064" behindDoc="0" locked="0" layoutInCell="1" allowOverlap="1" wp14:anchorId="382A5BC3" wp14:editId="4230B5BA">
            <wp:simplePos x="0" y="0"/>
            <wp:positionH relativeFrom="page">
              <wp:align>center</wp:align>
            </wp:positionH>
            <wp:positionV relativeFrom="paragraph">
              <wp:posOffset>0</wp:posOffset>
            </wp:positionV>
            <wp:extent cx="3562350" cy="6353175"/>
            <wp:effectExtent l="0" t="0" r="0" b="9525"/>
            <wp:wrapTopAndBottom/>
            <wp:docPr id="47"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562350" cy="6353175"/>
                    </a:xfrm>
                    <a:prstGeom prst="rect">
                      <a:avLst/>
                    </a:prstGeom>
                  </pic:spPr>
                </pic:pic>
              </a:graphicData>
            </a:graphic>
          </wp:anchor>
        </w:drawing>
      </w:r>
    </w:p>
    <w:p w14:paraId="4172789B" w14:textId="333EFFD1" w:rsidR="00A45CC4" w:rsidRPr="00A45CC4" w:rsidRDefault="00A45CC4" w:rsidP="00A45CC4">
      <w:pPr>
        <w:pStyle w:val="Legenda"/>
        <w:rPr>
          <w:i/>
        </w:rPr>
      </w:pPr>
      <w:r w:rsidRPr="00A45CC4">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18</w:t>
      </w:r>
      <w:r w:rsidR="009D7091">
        <w:rPr>
          <w:i/>
        </w:rPr>
        <w:fldChar w:fldCharType="end"/>
      </w:r>
      <w:r w:rsidRPr="00A45CC4">
        <w:rPr>
          <w:i/>
        </w:rPr>
        <w:t xml:space="preserve"> Dodaj paragony – krok </w:t>
      </w:r>
      <w:r>
        <w:rPr>
          <w:i/>
        </w:rPr>
        <w:t>4</w:t>
      </w:r>
    </w:p>
    <w:p w14:paraId="28A66C47" w14:textId="61B886A9" w:rsidR="00A45CC4" w:rsidRDefault="00A45CC4" w:rsidP="00A45CC4">
      <w:pPr>
        <w:pStyle w:val="Legenda"/>
        <w:rPr>
          <w:i/>
        </w:rPr>
      </w:pPr>
      <w:r w:rsidRPr="00A45CC4">
        <w:rPr>
          <w:i/>
        </w:rPr>
        <w:t>[Źródło: opracowanie własne]</w:t>
      </w:r>
    </w:p>
    <w:p w14:paraId="7F12DAB5" w14:textId="115D3F61" w:rsidR="00A45CC4" w:rsidRDefault="00A45CC4">
      <w:pPr>
        <w:spacing w:after="160" w:line="259" w:lineRule="auto"/>
        <w:ind w:firstLine="0"/>
        <w:jc w:val="left"/>
      </w:pPr>
      <w:r>
        <w:br w:type="page"/>
      </w:r>
    </w:p>
    <w:p w14:paraId="415515D3" w14:textId="60AE81E7" w:rsidR="00A45CC4" w:rsidRPr="00A45CC4" w:rsidRDefault="00C725AC" w:rsidP="00A45CC4">
      <w:r>
        <w:rPr>
          <w:noProof/>
        </w:rPr>
        <w:lastRenderedPageBreak/>
        <w:drawing>
          <wp:anchor distT="0" distB="0" distL="114300" distR="114300" simplePos="0" relativeHeight="251737088" behindDoc="0" locked="0" layoutInCell="1" allowOverlap="1" wp14:anchorId="21BA7667" wp14:editId="71F72ABF">
            <wp:simplePos x="0" y="0"/>
            <wp:positionH relativeFrom="page">
              <wp:align>center</wp:align>
            </wp:positionH>
            <wp:positionV relativeFrom="paragraph">
              <wp:posOffset>0</wp:posOffset>
            </wp:positionV>
            <wp:extent cx="3562350" cy="6353175"/>
            <wp:effectExtent l="0" t="0" r="0" b="9525"/>
            <wp:wrapTopAndBottom/>
            <wp:docPr id="49"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562350" cy="6353175"/>
                    </a:xfrm>
                    <a:prstGeom prst="rect">
                      <a:avLst/>
                    </a:prstGeom>
                  </pic:spPr>
                </pic:pic>
              </a:graphicData>
            </a:graphic>
          </wp:anchor>
        </w:drawing>
      </w:r>
    </w:p>
    <w:p w14:paraId="4AC5EE96" w14:textId="12CE838C" w:rsidR="00A45CC4" w:rsidRPr="00A45CC4" w:rsidRDefault="00A45CC4" w:rsidP="00A45CC4">
      <w:pPr>
        <w:pStyle w:val="Legenda"/>
        <w:rPr>
          <w:i/>
        </w:rPr>
      </w:pPr>
      <w:r w:rsidRPr="00A45CC4">
        <w:rPr>
          <w:i/>
        </w:rPr>
        <w:t xml:space="preserve">Rysunek </w:t>
      </w:r>
      <w:r w:rsidR="009D7091">
        <w:rPr>
          <w:i/>
        </w:rPr>
        <w:fldChar w:fldCharType="begin"/>
      </w:r>
      <w:r w:rsidR="009D7091">
        <w:rPr>
          <w:i/>
        </w:rPr>
        <w:instrText xml:space="preserve"> STYLEREF 1 \s </w:instrText>
      </w:r>
      <w:r w:rsidR="009D7091">
        <w:rPr>
          <w:i/>
        </w:rPr>
        <w:fldChar w:fldCharType="separate"/>
      </w:r>
      <w:r w:rsidR="009D7091">
        <w:rPr>
          <w:i/>
          <w:noProof/>
        </w:rPr>
        <w:t>4</w:t>
      </w:r>
      <w:r w:rsidR="009D7091">
        <w:rPr>
          <w:i/>
        </w:rPr>
        <w:fldChar w:fldCharType="end"/>
      </w:r>
      <w:r w:rsidR="009D7091">
        <w:rPr>
          <w:i/>
        </w:rPr>
        <w:t>.</w:t>
      </w:r>
      <w:r w:rsidR="009D7091">
        <w:rPr>
          <w:i/>
        </w:rPr>
        <w:fldChar w:fldCharType="begin"/>
      </w:r>
      <w:r w:rsidR="009D7091">
        <w:rPr>
          <w:i/>
        </w:rPr>
        <w:instrText xml:space="preserve"> SEQ Rysunek \* ARABIC \s 1 </w:instrText>
      </w:r>
      <w:r w:rsidR="009D7091">
        <w:rPr>
          <w:i/>
        </w:rPr>
        <w:fldChar w:fldCharType="separate"/>
      </w:r>
      <w:r w:rsidR="009D7091">
        <w:rPr>
          <w:i/>
          <w:noProof/>
        </w:rPr>
        <w:t>19</w:t>
      </w:r>
      <w:r w:rsidR="009D7091">
        <w:rPr>
          <w:i/>
        </w:rPr>
        <w:fldChar w:fldCharType="end"/>
      </w:r>
      <w:r w:rsidRPr="00A45CC4">
        <w:rPr>
          <w:i/>
        </w:rPr>
        <w:t xml:space="preserve"> Dodaj paragony – krok </w:t>
      </w:r>
      <w:r>
        <w:rPr>
          <w:i/>
        </w:rPr>
        <w:t>5</w:t>
      </w:r>
    </w:p>
    <w:p w14:paraId="352C7B9E" w14:textId="265ED3B3" w:rsidR="00A45CC4" w:rsidRPr="00A45CC4" w:rsidRDefault="00A45CC4" w:rsidP="00A45CC4">
      <w:pPr>
        <w:pStyle w:val="Legenda"/>
        <w:rPr>
          <w:i/>
        </w:rPr>
      </w:pPr>
      <w:r w:rsidRPr="00A45CC4">
        <w:rPr>
          <w:i/>
        </w:rPr>
        <w:t>[Źródło: opracowanie własne]</w:t>
      </w:r>
    </w:p>
    <w:p w14:paraId="0A429B8E" w14:textId="38565CA5" w:rsidR="00A45CC4" w:rsidRDefault="00A45CC4" w:rsidP="00A45CC4"/>
    <w:p w14:paraId="26BA4F37" w14:textId="774FA254" w:rsidR="009913C2" w:rsidRDefault="00A45CC4">
      <w:pPr>
        <w:spacing w:after="160" w:line="259" w:lineRule="auto"/>
        <w:ind w:firstLine="0"/>
        <w:jc w:val="left"/>
      </w:pPr>
      <w:r>
        <w:br w:type="page"/>
      </w:r>
    </w:p>
    <w:p w14:paraId="6ACC49B8" w14:textId="716CA969" w:rsidR="006C3A29" w:rsidRDefault="006C3A29" w:rsidP="006C3A29">
      <w:pPr>
        <w:pStyle w:val="WstepZakonczenie"/>
        <w:numPr>
          <w:ilvl w:val="0"/>
          <w:numId w:val="5"/>
        </w:numPr>
      </w:pPr>
      <w:bookmarkStart w:id="59" w:name="_Toc25410900"/>
      <w:bookmarkEnd w:id="58"/>
      <w:r>
        <w:lastRenderedPageBreak/>
        <w:t>Projekt</w:t>
      </w:r>
      <w:bookmarkEnd w:id="59"/>
      <w:r w:rsidR="005940FA">
        <w:t xml:space="preserve"> aplikacji </w:t>
      </w:r>
      <w:proofErr w:type="spellStart"/>
      <w:r w:rsidR="005940FA">
        <w:t>ReceiptCarer</w:t>
      </w:r>
      <w:proofErr w:type="spellEnd"/>
    </w:p>
    <w:p w14:paraId="5C79E0B1" w14:textId="67CED947" w:rsidR="000F33FD" w:rsidRDefault="005940FA" w:rsidP="005940FA">
      <w:pPr>
        <w:jc w:val="left"/>
      </w:pPr>
      <w:r w:rsidRPr="005940FA">
        <w:t>Następujący rozdział poświęcony jest projekt</w:t>
      </w:r>
      <w:r>
        <w:t>owi</w:t>
      </w:r>
      <w:r w:rsidRPr="005940FA">
        <w:t> aplikacji.</w:t>
      </w:r>
      <w:r>
        <w:t xml:space="preserve"> Zaprezentowan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w:t>
      </w:r>
      <w:r w:rsidRPr="005940FA">
        <w:t>wytworzenia aplikacji mobilnej.</w:t>
      </w:r>
    </w:p>
    <w:p w14:paraId="46073829" w14:textId="24C139B4" w:rsidR="006C3A29" w:rsidRDefault="006C3A29" w:rsidP="006C3A29">
      <w:pPr>
        <w:pStyle w:val="WstepZakonczenie"/>
        <w:numPr>
          <w:ilvl w:val="1"/>
          <w:numId w:val="5"/>
        </w:numPr>
      </w:pPr>
      <w:r>
        <w:t xml:space="preserve"> </w:t>
      </w:r>
      <w:bookmarkStart w:id="60" w:name="_Toc25410903"/>
      <w:r>
        <w:t>Projekt Bazy Danych</w:t>
      </w:r>
      <w:bookmarkEnd w:id="60"/>
    </w:p>
    <w:p w14:paraId="4F112071" w14:textId="0DE267B8" w:rsidR="00507948" w:rsidRPr="0037181A" w:rsidRDefault="009D7091" w:rsidP="00AC1E62">
      <w:pPr>
        <w:rPr>
          <w:sz w:val="23"/>
          <w:szCs w:val="23"/>
        </w:rPr>
      </w:pPr>
      <w:r>
        <w:rPr>
          <w:sz w:val="23"/>
          <w:szCs w:val="23"/>
        </w:rPr>
        <w:t xml:space="preserve">Aplikacja </w:t>
      </w:r>
      <w:proofErr w:type="spellStart"/>
      <w:r>
        <w:rPr>
          <w:sz w:val="23"/>
          <w:szCs w:val="23"/>
        </w:rPr>
        <w:t>Receip</w:t>
      </w:r>
      <w:r w:rsidR="00AC1E62">
        <w:rPr>
          <w:sz w:val="23"/>
          <w:szCs w:val="23"/>
        </w:rPr>
        <w:t>t</w:t>
      </w:r>
      <w:r>
        <w:rPr>
          <w:sz w:val="23"/>
          <w:szCs w:val="23"/>
        </w:rPr>
        <w:t>Carer</w:t>
      </w:r>
      <w:proofErr w:type="spellEnd"/>
      <w:r>
        <w:rPr>
          <w:sz w:val="23"/>
          <w:szCs w:val="23"/>
        </w:rPr>
        <w:t xml:space="preserve"> wykorzystuję </w:t>
      </w:r>
      <w:proofErr w:type="spellStart"/>
      <w:r>
        <w:rPr>
          <w:sz w:val="23"/>
          <w:szCs w:val="23"/>
        </w:rPr>
        <w:t>NoSQL</w:t>
      </w:r>
      <w:proofErr w:type="spellEnd"/>
      <w:r>
        <w:rPr>
          <w:sz w:val="23"/>
          <w:szCs w:val="23"/>
        </w:rPr>
        <w:t xml:space="preserve"> bazę danych. </w:t>
      </w:r>
      <w:r w:rsidR="00AC1E62">
        <w:rPr>
          <w:sz w:val="23"/>
          <w:szCs w:val="23"/>
        </w:rPr>
        <w:t xml:space="preserve">Ze względu na ułatwienie zrozumienia struktury bazy danych rysunek 4.20 przedstawia diagram ERD charakterystyczny dla relacyjnych baz danych. Projekt ten został następnie przetłumaczony na możliwości oferowane przez nierelacyjną bazę danych. </w:t>
      </w:r>
      <w:r w:rsidR="00507948">
        <w:rPr>
          <w:sz w:val="23"/>
          <w:szCs w:val="23"/>
        </w:rPr>
        <w:t>Na diagramie</w:t>
      </w:r>
      <w:r w:rsidR="00C63FDF">
        <w:rPr>
          <w:sz w:val="23"/>
          <w:szCs w:val="23"/>
        </w:rPr>
        <w:t xml:space="preserve"> ERD</w:t>
      </w:r>
      <w:r w:rsidR="00507948">
        <w:rPr>
          <w:sz w:val="23"/>
          <w:szCs w:val="23"/>
        </w:rPr>
        <w:t xml:space="preserve"> e</w:t>
      </w:r>
      <w:r w:rsidR="00AC1E62">
        <w:rPr>
          <w:sz w:val="23"/>
          <w:szCs w:val="23"/>
        </w:rPr>
        <w:t xml:space="preserve">ncja </w:t>
      </w:r>
      <w:r w:rsidR="00507948" w:rsidRPr="00507948">
        <w:rPr>
          <w:i/>
          <w:sz w:val="23"/>
          <w:szCs w:val="23"/>
        </w:rPr>
        <w:t>U</w:t>
      </w:r>
      <w:r w:rsidR="00AC1E62" w:rsidRPr="00507948">
        <w:rPr>
          <w:i/>
          <w:sz w:val="23"/>
          <w:szCs w:val="23"/>
        </w:rPr>
        <w:t>żytkownik</w:t>
      </w:r>
      <w:r w:rsidR="00507948">
        <w:rPr>
          <w:i/>
          <w:sz w:val="23"/>
          <w:szCs w:val="23"/>
        </w:rPr>
        <w:t xml:space="preserve"> </w:t>
      </w:r>
      <w:r w:rsidR="00507948">
        <w:rPr>
          <w:sz w:val="23"/>
          <w:szCs w:val="23"/>
        </w:rPr>
        <w:t>przechowuje podstawowe informacje potrzebne do autoryzacji użytkownika</w:t>
      </w:r>
      <w:r w:rsidR="009A7386">
        <w:rPr>
          <w:sz w:val="23"/>
          <w:szCs w:val="23"/>
        </w:rPr>
        <w:t xml:space="preserve"> </w:t>
      </w:r>
      <w:r w:rsidR="00507948">
        <w:rPr>
          <w:sz w:val="23"/>
          <w:szCs w:val="23"/>
        </w:rPr>
        <w:t xml:space="preserve">w systemie. Encja </w:t>
      </w:r>
      <w:r w:rsidR="00507948" w:rsidRPr="00507948">
        <w:rPr>
          <w:i/>
          <w:sz w:val="23"/>
          <w:szCs w:val="23"/>
        </w:rPr>
        <w:t>Grupa</w:t>
      </w:r>
      <w:r w:rsidR="00507948">
        <w:rPr>
          <w:sz w:val="23"/>
          <w:szCs w:val="23"/>
        </w:rPr>
        <w:t xml:space="preserve"> przechowuje podstawowe informacje na temat grup paragonów</w:t>
      </w:r>
      <w:r w:rsidR="009A7386">
        <w:rPr>
          <w:sz w:val="23"/>
          <w:szCs w:val="23"/>
        </w:rPr>
        <w:t>,</w:t>
      </w:r>
      <w:r w:rsidR="00507948">
        <w:rPr>
          <w:sz w:val="23"/>
          <w:szCs w:val="23"/>
        </w:rPr>
        <w:t xml:space="preserve"> w tym kolor jakim jest reprezentowany w aplikacji.</w:t>
      </w:r>
      <w:r w:rsidR="009A7386">
        <w:rPr>
          <w:sz w:val="23"/>
          <w:szCs w:val="23"/>
        </w:rPr>
        <w:t xml:space="preserve"> Encja ta jest powiązana z konkretnym użytkownikiem.</w:t>
      </w:r>
      <w:r w:rsidR="00507948">
        <w:rPr>
          <w:sz w:val="23"/>
          <w:szCs w:val="23"/>
        </w:rPr>
        <w:t xml:space="preserve"> Encja </w:t>
      </w:r>
      <w:r w:rsidR="00507948" w:rsidRPr="00507948">
        <w:rPr>
          <w:i/>
          <w:sz w:val="23"/>
          <w:szCs w:val="23"/>
        </w:rPr>
        <w:t xml:space="preserve">Paragon </w:t>
      </w:r>
      <w:r w:rsidR="00507948">
        <w:rPr>
          <w:sz w:val="23"/>
          <w:szCs w:val="23"/>
        </w:rPr>
        <w:t>przechowuje informacje o paragonach. Jest ona związana z konkretnym użytkownikiem i grupą</w:t>
      </w:r>
      <w:r w:rsidR="009A7386">
        <w:rPr>
          <w:sz w:val="23"/>
          <w:szCs w:val="23"/>
        </w:rPr>
        <w:t xml:space="preserve"> paragonów</w:t>
      </w:r>
      <w:r w:rsidR="00507948">
        <w:rPr>
          <w:sz w:val="23"/>
          <w:szCs w:val="23"/>
        </w:rPr>
        <w:t>.</w:t>
      </w:r>
      <w:r w:rsidR="009A7386">
        <w:rPr>
          <w:sz w:val="23"/>
          <w:szCs w:val="23"/>
        </w:rPr>
        <w:t xml:space="preserve"> Daty zawarte w encji </w:t>
      </w:r>
      <w:r w:rsidR="009A7386" w:rsidRPr="009A7386">
        <w:rPr>
          <w:i/>
          <w:sz w:val="23"/>
          <w:szCs w:val="23"/>
        </w:rPr>
        <w:t>Paragon</w:t>
      </w:r>
      <w:r w:rsidR="009A7386">
        <w:rPr>
          <w:i/>
          <w:sz w:val="23"/>
          <w:szCs w:val="23"/>
        </w:rPr>
        <w:t xml:space="preserve"> </w:t>
      </w:r>
      <w:r w:rsidR="009A7386">
        <w:rPr>
          <w:sz w:val="23"/>
          <w:szCs w:val="23"/>
        </w:rPr>
        <w:t xml:space="preserve">są typu </w:t>
      </w:r>
      <w:proofErr w:type="spellStart"/>
      <w:r w:rsidR="009A7386">
        <w:rPr>
          <w:sz w:val="23"/>
          <w:szCs w:val="23"/>
        </w:rPr>
        <w:t>varchar</w:t>
      </w:r>
      <w:proofErr w:type="spellEnd"/>
      <w:r w:rsidR="009A7386">
        <w:rPr>
          <w:sz w:val="23"/>
          <w:szCs w:val="23"/>
        </w:rPr>
        <w:t xml:space="preserve">(20) (pole tekstowe o stałej długości, może przechowywać od 0 do 20 znaków) ze względy na wykorzystanie w implementacji formatowania tekstu na daty wewnątrz aplikacji. Nie ma więc potrzeby przechowywania ich w bazie danych w innej formie. Encja </w:t>
      </w:r>
      <w:r w:rsidR="009A7386" w:rsidRPr="009A7386">
        <w:rPr>
          <w:i/>
          <w:sz w:val="23"/>
          <w:szCs w:val="23"/>
        </w:rPr>
        <w:t>Znacznik</w:t>
      </w:r>
      <w:r w:rsidR="009A7386">
        <w:rPr>
          <w:sz w:val="23"/>
          <w:szCs w:val="23"/>
        </w:rPr>
        <w:t xml:space="preserve"> przechowuje informację na temat konkretnego znacznika. Jest powiązana z konkretnym użytkownikiem.</w:t>
      </w:r>
      <w:r w:rsidR="00507948">
        <w:rPr>
          <w:sz w:val="23"/>
          <w:szCs w:val="23"/>
        </w:rPr>
        <w:t xml:space="preserve"> </w:t>
      </w:r>
      <w:r w:rsidR="009A7386">
        <w:rPr>
          <w:sz w:val="23"/>
          <w:szCs w:val="23"/>
        </w:rPr>
        <w:t xml:space="preserve">Encja </w:t>
      </w:r>
      <w:proofErr w:type="spellStart"/>
      <w:r w:rsidR="009A7386" w:rsidRPr="009A7386">
        <w:rPr>
          <w:i/>
          <w:sz w:val="23"/>
          <w:szCs w:val="23"/>
        </w:rPr>
        <w:t>Paragon_Znacznik</w:t>
      </w:r>
      <w:proofErr w:type="spellEnd"/>
      <w:r w:rsidR="009A7386">
        <w:rPr>
          <w:sz w:val="23"/>
          <w:szCs w:val="23"/>
        </w:rPr>
        <w:t xml:space="preserve"> powiązuje poszczególne paragony ze znacznikami, które ich dotyczą. </w:t>
      </w:r>
      <w:r w:rsidR="009A7386">
        <w:rPr>
          <w:sz w:val="23"/>
          <w:szCs w:val="23"/>
        </w:rPr>
        <w:t>W rzeczywistości jednak, ze względu na możliwości oferowane przez nierelacyjną bazę danych enacja</w:t>
      </w:r>
      <w:r w:rsidR="009A7386">
        <w:rPr>
          <w:sz w:val="23"/>
          <w:szCs w:val="23"/>
        </w:rPr>
        <w:t xml:space="preserve"> </w:t>
      </w:r>
      <w:proofErr w:type="spellStart"/>
      <w:r w:rsidR="009A7386">
        <w:rPr>
          <w:i/>
          <w:sz w:val="23"/>
          <w:szCs w:val="23"/>
        </w:rPr>
        <w:t>Paragon_Znacznik</w:t>
      </w:r>
      <w:proofErr w:type="spellEnd"/>
      <w:r w:rsidR="009A7386">
        <w:rPr>
          <w:i/>
          <w:sz w:val="23"/>
          <w:szCs w:val="23"/>
        </w:rPr>
        <w:t xml:space="preserve"> </w:t>
      </w:r>
      <w:r w:rsidR="009A7386">
        <w:rPr>
          <w:sz w:val="23"/>
          <w:szCs w:val="23"/>
        </w:rPr>
        <w:t>nie jest implementowana w bazie danych ponieważ istnieje możliwość dodania kolumny typu lista</w:t>
      </w:r>
      <w:r w:rsidR="00F4494F">
        <w:rPr>
          <w:sz w:val="23"/>
          <w:szCs w:val="23"/>
        </w:rPr>
        <w:t xml:space="preserve"> do encji </w:t>
      </w:r>
      <w:r w:rsidR="00F4494F">
        <w:rPr>
          <w:i/>
          <w:sz w:val="23"/>
          <w:szCs w:val="23"/>
        </w:rPr>
        <w:t>Paragon</w:t>
      </w:r>
      <w:r w:rsidR="009A7386">
        <w:rPr>
          <w:sz w:val="23"/>
          <w:szCs w:val="23"/>
        </w:rPr>
        <w:t xml:space="preserve"> przechowującej wiele elementów w ramach jednego wiersza w tabeli. W takim wypadku encja </w:t>
      </w:r>
      <w:r w:rsidR="009A7386">
        <w:rPr>
          <w:i/>
          <w:sz w:val="23"/>
          <w:szCs w:val="23"/>
        </w:rPr>
        <w:t xml:space="preserve">Paragon </w:t>
      </w:r>
      <w:r w:rsidR="009A7386">
        <w:rPr>
          <w:sz w:val="23"/>
          <w:szCs w:val="23"/>
        </w:rPr>
        <w:t>posiada dodatkową kolumnę typu lista&lt;</w:t>
      </w:r>
      <w:proofErr w:type="spellStart"/>
      <w:r w:rsidR="009A7386">
        <w:rPr>
          <w:sz w:val="23"/>
          <w:szCs w:val="23"/>
        </w:rPr>
        <w:t>int</w:t>
      </w:r>
      <w:proofErr w:type="spellEnd"/>
      <w:r w:rsidR="009A7386">
        <w:rPr>
          <w:sz w:val="23"/>
          <w:szCs w:val="23"/>
        </w:rPr>
        <w:t>&gt; (gdzie „&lt;</w:t>
      </w:r>
      <w:proofErr w:type="spellStart"/>
      <w:r w:rsidR="009A7386">
        <w:rPr>
          <w:sz w:val="23"/>
          <w:szCs w:val="23"/>
        </w:rPr>
        <w:t>int</w:t>
      </w:r>
      <w:proofErr w:type="spellEnd"/>
      <w:r w:rsidR="009A7386">
        <w:rPr>
          <w:sz w:val="23"/>
          <w:szCs w:val="23"/>
        </w:rPr>
        <w:t xml:space="preserve">&gt;” oznacza, że wewnątrz listy znajdują się obiektu typu </w:t>
      </w:r>
      <w:proofErr w:type="spellStart"/>
      <w:r w:rsidR="009A7386" w:rsidRPr="009A7386">
        <w:rPr>
          <w:i/>
          <w:sz w:val="23"/>
          <w:szCs w:val="23"/>
        </w:rPr>
        <w:t>int</w:t>
      </w:r>
      <w:proofErr w:type="spellEnd"/>
      <w:r w:rsidR="009A7386">
        <w:rPr>
          <w:sz w:val="23"/>
          <w:szCs w:val="23"/>
        </w:rPr>
        <w:t>), przechowującą ID konkretnych znaczników. Każdy paragon posiada co najmniej jedno zdjęcie</w:t>
      </w:r>
      <w:r w:rsidR="00F4494F">
        <w:rPr>
          <w:sz w:val="23"/>
          <w:szCs w:val="23"/>
        </w:rPr>
        <w:t xml:space="preserve">. Diagram ERD przedstawia tę sytuację jako relacje dwóch encji </w:t>
      </w:r>
      <w:r w:rsidR="0037181A">
        <w:rPr>
          <w:i/>
          <w:sz w:val="23"/>
          <w:szCs w:val="23"/>
        </w:rPr>
        <w:t xml:space="preserve">Zdjęcie </w:t>
      </w:r>
      <w:r w:rsidR="0037181A">
        <w:rPr>
          <w:sz w:val="23"/>
          <w:szCs w:val="23"/>
        </w:rPr>
        <w:t xml:space="preserve">oraz </w:t>
      </w:r>
      <w:r w:rsidR="0037181A">
        <w:rPr>
          <w:i/>
          <w:sz w:val="23"/>
          <w:szCs w:val="23"/>
        </w:rPr>
        <w:t>Paragon</w:t>
      </w:r>
      <w:r w:rsidR="0037181A">
        <w:rPr>
          <w:sz w:val="23"/>
          <w:szCs w:val="23"/>
        </w:rPr>
        <w:t xml:space="preserve">. W rzeczywistości sytuacja jest taka sam jak w przypadku relacji znaczników z paragonami. Z tą różnicą, że encja </w:t>
      </w:r>
      <w:r w:rsidR="0037181A">
        <w:rPr>
          <w:i/>
          <w:sz w:val="23"/>
          <w:szCs w:val="23"/>
        </w:rPr>
        <w:t xml:space="preserve">Paragon </w:t>
      </w:r>
      <w:r w:rsidR="0037181A">
        <w:rPr>
          <w:sz w:val="23"/>
          <w:szCs w:val="23"/>
        </w:rPr>
        <w:t>posiadać będzie</w:t>
      </w:r>
      <w:bookmarkStart w:id="61" w:name="_GoBack"/>
      <w:bookmarkEnd w:id="61"/>
    </w:p>
    <w:p w14:paraId="797527FD" w14:textId="77777777" w:rsidR="00507948" w:rsidRDefault="00507948" w:rsidP="00AC1E62">
      <w:pPr>
        <w:rPr>
          <w:sz w:val="23"/>
          <w:szCs w:val="23"/>
        </w:rPr>
      </w:pPr>
    </w:p>
    <w:p w14:paraId="7E6EF2BA" w14:textId="77777777" w:rsidR="00507948" w:rsidRDefault="00507948" w:rsidP="00AC1E62">
      <w:pPr>
        <w:rPr>
          <w:sz w:val="23"/>
          <w:szCs w:val="23"/>
        </w:rPr>
      </w:pPr>
    </w:p>
    <w:p w14:paraId="23CF743A" w14:textId="1E8C10D8" w:rsidR="000F33FD" w:rsidRPr="00507948" w:rsidRDefault="00507948" w:rsidP="00AC1E62">
      <w:pPr>
        <w:rPr>
          <w:i/>
          <w:sz w:val="23"/>
          <w:szCs w:val="23"/>
        </w:rPr>
      </w:pPr>
      <w:r>
        <w:rPr>
          <w:sz w:val="23"/>
          <w:szCs w:val="23"/>
        </w:rPr>
        <w:t xml:space="preserve">W rzeczywistości jednak, ze względu na możliwości oferowane przez nierelacyjną bazę danych enacja </w:t>
      </w:r>
      <w:r w:rsidRPr="00507948">
        <w:rPr>
          <w:i/>
          <w:sz w:val="23"/>
          <w:szCs w:val="23"/>
        </w:rPr>
        <w:t>P</w:t>
      </w:r>
      <w:r>
        <w:rPr>
          <w:i/>
          <w:sz w:val="23"/>
          <w:szCs w:val="23"/>
        </w:rPr>
        <w:t xml:space="preserve">aragon </w:t>
      </w:r>
      <w:r>
        <w:rPr>
          <w:sz w:val="23"/>
          <w:szCs w:val="23"/>
        </w:rPr>
        <w:t xml:space="preserve">jest przywiązana do danej grupy za po mocą listy elementów typu Paragon znajdującego się w encji </w:t>
      </w:r>
      <w:r>
        <w:rPr>
          <w:i/>
          <w:sz w:val="23"/>
          <w:szCs w:val="23"/>
        </w:rPr>
        <w:t>Grupa</w:t>
      </w:r>
      <w:r>
        <w:rPr>
          <w:sz w:val="23"/>
          <w:szCs w:val="23"/>
        </w:rPr>
        <w:t xml:space="preserve">. W rzeczywistości </w:t>
      </w:r>
      <w:r>
        <w:rPr>
          <w:i/>
          <w:sz w:val="23"/>
          <w:szCs w:val="23"/>
        </w:rPr>
        <w:t xml:space="preserve">Grupa </w:t>
      </w:r>
      <w:r>
        <w:rPr>
          <w:sz w:val="23"/>
          <w:szCs w:val="23"/>
        </w:rPr>
        <w:t xml:space="preserve">posiada dodatkową kolumnę typu listy przechowującej obiekty typu paragony. W ten sam sposób jest zrealizowana relacja encji </w:t>
      </w:r>
      <w:r>
        <w:rPr>
          <w:i/>
          <w:sz w:val="23"/>
          <w:szCs w:val="23"/>
        </w:rPr>
        <w:t xml:space="preserve">Grupa </w:t>
      </w:r>
      <w:r>
        <w:rPr>
          <w:sz w:val="23"/>
          <w:szCs w:val="23"/>
        </w:rPr>
        <w:t xml:space="preserve">z encją </w:t>
      </w:r>
      <w:r>
        <w:rPr>
          <w:i/>
          <w:sz w:val="23"/>
          <w:szCs w:val="23"/>
        </w:rPr>
        <w:t>Użytkownik.</w:t>
      </w:r>
    </w:p>
    <w:p w14:paraId="619EFCB1" w14:textId="05B549D2" w:rsidR="00AC1E62" w:rsidRDefault="00AC1E62">
      <w:pPr>
        <w:spacing w:after="160" w:line="259" w:lineRule="auto"/>
        <w:ind w:firstLine="0"/>
        <w:jc w:val="left"/>
        <w:rPr>
          <w:i/>
          <w:iCs/>
          <w:sz w:val="20"/>
          <w:szCs w:val="18"/>
        </w:rPr>
      </w:pPr>
      <w:r>
        <w:rPr>
          <w:i/>
        </w:rPr>
        <w:br w:type="page"/>
      </w:r>
    </w:p>
    <w:p w14:paraId="5FD83530" w14:textId="63C7B32A" w:rsidR="00AC1E62" w:rsidRDefault="009A7386" w:rsidP="009D7091">
      <w:pPr>
        <w:pStyle w:val="Legenda"/>
        <w:rPr>
          <w:i/>
        </w:rPr>
      </w:pPr>
      <w:r>
        <w:rPr>
          <w:noProof/>
        </w:rPr>
        <w:lastRenderedPageBreak/>
        <w:drawing>
          <wp:inline distT="0" distB="0" distL="0" distR="0" wp14:anchorId="7F314651" wp14:editId="26D05CC0">
            <wp:extent cx="5579745" cy="4424045"/>
            <wp:effectExtent l="0" t="0" r="1905" b="0"/>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79745" cy="4424045"/>
                    </a:xfrm>
                    <a:prstGeom prst="rect">
                      <a:avLst/>
                    </a:prstGeom>
                  </pic:spPr>
                </pic:pic>
              </a:graphicData>
            </a:graphic>
          </wp:inline>
        </w:drawing>
      </w:r>
    </w:p>
    <w:p w14:paraId="5ACF18D2" w14:textId="77777777" w:rsidR="00AC1E62" w:rsidRDefault="00AC1E62" w:rsidP="009D7091">
      <w:pPr>
        <w:pStyle w:val="Legenda"/>
        <w:rPr>
          <w:i/>
        </w:rPr>
      </w:pPr>
    </w:p>
    <w:p w14:paraId="476CE245" w14:textId="047D6D19" w:rsidR="009D7091" w:rsidRPr="009D7091" w:rsidRDefault="009D7091" w:rsidP="009D7091">
      <w:pPr>
        <w:pStyle w:val="Legenda"/>
        <w:rPr>
          <w:i/>
        </w:rPr>
      </w:pPr>
      <w:r w:rsidRPr="009D7091">
        <w:rPr>
          <w:i/>
        </w:rPr>
        <w:t xml:space="preserve">Rysunek </w:t>
      </w:r>
      <w:r w:rsidRPr="009D7091">
        <w:rPr>
          <w:i/>
        </w:rPr>
        <w:fldChar w:fldCharType="begin"/>
      </w:r>
      <w:r w:rsidRPr="009D7091">
        <w:rPr>
          <w:i/>
        </w:rPr>
        <w:instrText xml:space="preserve"> STYLEREF 1 \s </w:instrText>
      </w:r>
      <w:r w:rsidRPr="009D7091">
        <w:rPr>
          <w:i/>
        </w:rPr>
        <w:fldChar w:fldCharType="separate"/>
      </w:r>
      <w:r w:rsidRPr="009D7091">
        <w:rPr>
          <w:i/>
          <w:noProof/>
        </w:rPr>
        <w:t>4</w:t>
      </w:r>
      <w:r w:rsidRPr="009D7091">
        <w:rPr>
          <w:i/>
        </w:rPr>
        <w:fldChar w:fldCharType="end"/>
      </w:r>
      <w:r w:rsidRPr="009D7091">
        <w:rPr>
          <w:i/>
        </w:rPr>
        <w:t>.</w:t>
      </w:r>
      <w:r w:rsidRPr="009D7091">
        <w:rPr>
          <w:i/>
        </w:rPr>
        <w:fldChar w:fldCharType="begin"/>
      </w:r>
      <w:r w:rsidRPr="009D7091">
        <w:rPr>
          <w:i/>
        </w:rPr>
        <w:instrText xml:space="preserve"> SEQ Rysunek \* ARABIC \s 1 </w:instrText>
      </w:r>
      <w:r w:rsidRPr="009D7091">
        <w:rPr>
          <w:i/>
        </w:rPr>
        <w:fldChar w:fldCharType="separate"/>
      </w:r>
      <w:r w:rsidRPr="009D7091">
        <w:rPr>
          <w:i/>
          <w:noProof/>
        </w:rPr>
        <w:t>20</w:t>
      </w:r>
      <w:r w:rsidRPr="009D7091">
        <w:rPr>
          <w:i/>
        </w:rPr>
        <w:fldChar w:fldCharType="end"/>
      </w:r>
      <w:r w:rsidRPr="009D7091">
        <w:rPr>
          <w:i/>
        </w:rPr>
        <w:t xml:space="preserve"> Diagram ERD bazy danych </w:t>
      </w:r>
    </w:p>
    <w:p w14:paraId="5053E381" w14:textId="1D4050EA" w:rsidR="009D7091" w:rsidRPr="009D7091" w:rsidRDefault="009D7091" w:rsidP="009D7091">
      <w:pPr>
        <w:pStyle w:val="Legenda"/>
        <w:rPr>
          <w:i/>
        </w:rPr>
      </w:pPr>
      <w:r w:rsidRPr="009D7091">
        <w:rPr>
          <w:i/>
        </w:rPr>
        <w:t>[Źródło: opracowanie własne]</w:t>
      </w:r>
    </w:p>
    <w:p w14:paraId="52E068E5" w14:textId="76853BF6" w:rsidR="009D7091" w:rsidRDefault="009D7091" w:rsidP="000F33FD"/>
    <w:p w14:paraId="1E0263C6" w14:textId="77777777" w:rsidR="006C3A29" w:rsidRDefault="006C3A29" w:rsidP="006C3A29">
      <w:pPr>
        <w:pStyle w:val="WstepZakonczenie"/>
        <w:numPr>
          <w:ilvl w:val="1"/>
          <w:numId w:val="5"/>
        </w:numPr>
      </w:pPr>
      <w:r>
        <w:t xml:space="preserve"> </w:t>
      </w:r>
      <w:bookmarkStart w:id="62" w:name="_Toc25410904"/>
      <w:r>
        <w:t>Architektura rozwiązania</w:t>
      </w:r>
      <w:bookmarkEnd w:id="62"/>
    </w:p>
    <w:p w14:paraId="5CBA6577" w14:textId="77777777" w:rsidR="006C3A29" w:rsidRDefault="006C3A29" w:rsidP="006C3A29">
      <w:pPr>
        <w:pStyle w:val="WstepZakonczenie"/>
        <w:numPr>
          <w:ilvl w:val="2"/>
          <w:numId w:val="5"/>
        </w:numPr>
      </w:pPr>
      <w:r>
        <w:t xml:space="preserve"> </w:t>
      </w:r>
      <w:bookmarkStart w:id="63" w:name="_Toc25410905"/>
      <w:r>
        <w:t>Architektura fizyczna</w:t>
      </w:r>
      <w:bookmarkEnd w:id="63"/>
    </w:p>
    <w:p w14:paraId="75D36B75" w14:textId="77777777" w:rsidR="006C3A29" w:rsidRDefault="006C3A29" w:rsidP="006C3A29">
      <w:pPr>
        <w:pStyle w:val="WstepZakonczenie"/>
        <w:numPr>
          <w:ilvl w:val="2"/>
          <w:numId w:val="5"/>
        </w:numPr>
      </w:pPr>
      <w:r>
        <w:t xml:space="preserve"> </w:t>
      </w:r>
      <w:bookmarkStart w:id="64" w:name="_Toc25410906"/>
      <w:r>
        <w:t>Architektura logiczna</w:t>
      </w:r>
      <w:bookmarkEnd w:id="64"/>
    </w:p>
    <w:p w14:paraId="4ACE508E" w14:textId="77777777" w:rsidR="006C3A29" w:rsidRDefault="006C3A29" w:rsidP="006C3A29">
      <w:pPr>
        <w:pStyle w:val="WstepZakonczenie"/>
        <w:numPr>
          <w:ilvl w:val="2"/>
          <w:numId w:val="5"/>
        </w:numPr>
      </w:pPr>
      <w:r>
        <w:t xml:space="preserve"> </w:t>
      </w:r>
      <w:bookmarkStart w:id="65" w:name="_Toc25410907"/>
      <w:r>
        <w:t>Zastosowane wzorce projektowe</w:t>
      </w:r>
      <w:bookmarkEnd w:id="65"/>
    </w:p>
    <w:p w14:paraId="67F52489" w14:textId="77777777" w:rsidR="00F34EF6" w:rsidRDefault="00F34EF6">
      <w:pPr>
        <w:spacing w:after="160" w:line="259" w:lineRule="auto"/>
        <w:ind w:firstLine="0"/>
        <w:jc w:val="left"/>
        <w:rPr>
          <w:rFonts w:eastAsiaTheme="majorEastAsia" w:cstheme="majorBidi"/>
          <w:b/>
          <w:sz w:val="28"/>
          <w:szCs w:val="32"/>
        </w:rPr>
      </w:pPr>
      <w:r>
        <w:br w:type="page"/>
      </w:r>
    </w:p>
    <w:p w14:paraId="42878A84" w14:textId="77777777" w:rsidR="00F34EF6" w:rsidRDefault="00F34EF6" w:rsidP="00F34EF6">
      <w:pPr>
        <w:pStyle w:val="WstepZakonczenie"/>
        <w:ind w:left="1224" w:firstLine="0"/>
      </w:pPr>
    </w:p>
    <w:p w14:paraId="64D9AF43" w14:textId="6A326E05" w:rsidR="006C3A29" w:rsidRDefault="006C3A29" w:rsidP="006C3A29">
      <w:pPr>
        <w:pStyle w:val="WstepZakonczenie"/>
        <w:numPr>
          <w:ilvl w:val="0"/>
          <w:numId w:val="5"/>
        </w:numPr>
      </w:pPr>
      <w:bookmarkStart w:id="66" w:name="_Toc25410908"/>
      <w:r>
        <w:t>Implementacja</w:t>
      </w:r>
      <w:bookmarkEnd w:id="66"/>
    </w:p>
    <w:p w14:paraId="2BB3992C" w14:textId="6658CBEB" w:rsidR="005940FA" w:rsidRDefault="005940FA" w:rsidP="005940FA">
      <w:pPr>
        <w:pStyle w:val="WstepZakonczenie"/>
        <w:numPr>
          <w:ilvl w:val="1"/>
          <w:numId w:val="5"/>
        </w:numPr>
      </w:pPr>
      <w:r>
        <w:t xml:space="preserve"> Wprowadzenie</w:t>
      </w:r>
    </w:p>
    <w:p w14:paraId="0E2577DB" w14:textId="6E8513CB" w:rsidR="006C3A29" w:rsidRDefault="006C3A29" w:rsidP="006C3A29">
      <w:pPr>
        <w:pStyle w:val="WstepZakonczenie"/>
        <w:numPr>
          <w:ilvl w:val="1"/>
          <w:numId w:val="5"/>
        </w:numPr>
      </w:pPr>
      <w:r>
        <w:t xml:space="preserve"> </w:t>
      </w:r>
      <w:bookmarkStart w:id="67" w:name="_Toc25410909"/>
      <w:r>
        <w:t>Wykorzystane</w:t>
      </w:r>
      <w:bookmarkEnd w:id="67"/>
      <w:r w:rsidR="005940FA">
        <w:t xml:space="preserve"> środowiska i narzędzia programistyczne</w:t>
      </w:r>
    </w:p>
    <w:p w14:paraId="2529C5D8" w14:textId="77777777" w:rsidR="005940FA" w:rsidRDefault="005940FA" w:rsidP="005940FA">
      <w:bookmarkStart w:id="68" w:name="_Hlk25578733"/>
      <w:r>
        <w:t>Zastosowano:</w:t>
      </w:r>
    </w:p>
    <w:p w14:paraId="4E97AD95" w14:textId="77777777" w:rsidR="005940FA" w:rsidRDefault="005940FA" w:rsidP="005940FA">
      <w:proofErr w:type="spellStart"/>
      <w:r>
        <w:t>Andorid</w:t>
      </w:r>
      <w:proofErr w:type="spellEnd"/>
      <w:r>
        <w:t xml:space="preserve"> Studio i język </w:t>
      </w:r>
      <w:proofErr w:type="spellStart"/>
      <w:r>
        <w:t>java</w:t>
      </w:r>
      <w:proofErr w:type="spellEnd"/>
      <w:r>
        <w:t xml:space="preserve"> </w:t>
      </w:r>
    </w:p>
    <w:p w14:paraId="2BEB1D39" w14:textId="77777777" w:rsidR="005940FA" w:rsidRDefault="005940FA" w:rsidP="005940FA">
      <w:proofErr w:type="spellStart"/>
      <w:r>
        <w:t>Firebase</w:t>
      </w:r>
      <w:proofErr w:type="spellEnd"/>
      <w:r>
        <w:t xml:space="preserve"> jako baza danych</w:t>
      </w:r>
    </w:p>
    <w:p w14:paraId="75CCE35A" w14:textId="77777777" w:rsidR="005940FA" w:rsidRDefault="005940FA" w:rsidP="005940FA">
      <w:proofErr w:type="spellStart"/>
      <w:r>
        <w:t>Cloudmersive</w:t>
      </w:r>
      <w:proofErr w:type="spellEnd"/>
      <w:r>
        <w:t xml:space="preserve"> jako zewnętrzny OCR</w:t>
      </w:r>
    </w:p>
    <w:p w14:paraId="503AF71E" w14:textId="77777777" w:rsidR="005940FA" w:rsidRDefault="005940FA" w:rsidP="005940FA"/>
    <w:p w14:paraId="01272AD2" w14:textId="77777777" w:rsidR="005940FA" w:rsidRDefault="005940FA" w:rsidP="005940FA">
      <w:r>
        <w:t xml:space="preserve">Jakiś tekst żeby był bym nie </w:t>
      </w:r>
      <w:proofErr w:type="spellStart"/>
      <w:r>
        <w:t>msuialz</w:t>
      </w:r>
      <w:proofErr w:type="spellEnd"/>
      <w:r>
        <w:t xml:space="preserve"> a </w:t>
      </w:r>
      <w:proofErr w:type="spellStart"/>
      <w:r>
        <w:t>kkazdym</w:t>
      </w:r>
      <w:proofErr w:type="spellEnd"/>
      <w:r>
        <w:t xml:space="preserve"> </w:t>
      </w:r>
      <w:proofErr w:type="spellStart"/>
      <w:r>
        <w:t>razems</w:t>
      </w:r>
      <w:proofErr w:type="spellEnd"/>
      <w:r>
        <w:t xml:space="preserve"> </w:t>
      </w:r>
      <w:proofErr w:type="spellStart"/>
      <w:r>
        <w:t>ie</w:t>
      </w:r>
      <w:proofErr w:type="spellEnd"/>
      <w:r>
        <w:t xml:space="preserve"> </w:t>
      </w:r>
      <w:proofErr w:type="spellStart"/>
      <w:r>
        <w:t>cofac</w:t>
      </w:r>
      <w:proofErr w:type="spellEnd"/>
      <w:r>
        <w:t xml:space="preserve"> i wklejać dobrze </w:t>
      </w:r>
      <w:proofErr w:type="spellStart"/>
      <w:r>
        <w:t>zformmtowanego</w:t>
      </w:r>
      <w:proofErr w:type="spellEnd"/>
      <w:r>
        <w:t xml:space="preserve"> tekstu</w:t>
      </w:r>
    </w:p>
    <w:bookmarkEnd w:id="68"/>
    <w:p w14:paraId="02554E88" w14:textId="77777777" w:rsidR="005940FA" w:rsidRDefault="005940FA" w:rsidP="005940FA"/>
    <w:p w14:paraId="4E73D038" w14:textId="040B2208" w:rsidR="006C3A29" w:rsidRDefault="006C3A29" w:rsidP="006C3A29">
      <w:pPr>
        <w:pStyle w:val="WstepZakonczenie"/>
        <w:numPr>
          <w:ilvl w:val="1"/>
          <w:numId w:val="5"/>
        </w:numPr>
      </w:pPr>
      <w:r>
        <w:t xml:space="preserve"> </w:t>
      </w:r>
      <w:bookmarkStart w:id="69" w:name="_Toc25410910"/>
      <w:r>
        <w:t xml:space="preserve">Prezentacja </w:t>
      </w:r>
      <w:bookmarkEnd w:id="69"/>
      <w:r w:rsidR="005940FA">
        <w:t>aplikacji</w:t>
      </w:r>
    </w:p>
    <w:p w14:paraId="4C07CF02" w14:textId="77777777" w:rsidR="00693BC7" w:rsidRDefault="00693BC7">
      <w:pPr>
        <w:spacing w:after="160" w:line="259" w:lineRule="auto"/>
        <w:ind w:firstLine="0"/>
        <w:jc w:val="left"/>
        <w:rPr>
          <w:rFonts w:eastAsiaTheme="majorEastAsia" w:cstheme="majorBidi"/>
          <w:b/>
          <w:sz w:val="28"/>
          <w:szCs w:val="32"/>
        </w:rPr>
      </w:pPr>
      <w:r>
        <w:br w:type="page"/>
      </w:r>
    </w:p>
    <w:p w14:paraId="629D5152" w14:textId="77777777" w:rsidR="00693BC7" w:rsidRDefault="00693BC7" w:rsidP="00F34EF6">
      <w:pPr>
        <w:pStyle w:val="WstepZakonczenie"/>
        <w:ind w:left="792" w:firstLine="0"/>
      </w:pPr>
    </w:p>
    <w:p w14:paraId="4845AF93" w14:textId="77777777" w:rsidR="006C3A29" w:rsidRDefault="006C3A29" w:rsidP="006C3A29">
      <w:pPr>
        <w:pStyle w:val="WstepZakonczenie"/>
        <w:numPr>
          <w:ilvl w:val="0"/>
          <w:numId w:val="5"/>
        </w:numPr>
      </w:pPr>
      <w:bookmarkStart w:id="70" w:name="_Toc25410911"/>
      <w:r>
        <w:t>Testy</w:t>
      </w:r>
      <w:bookmarkEnd w:id="70"/>
    </w:p>
    <w:p w14:paraId="346D6CC0" w14:textId="77777777" w:rsidR="006C3A29" w:rsidRDefault="006C3A29" w:rsidP="006C3A29">
      <w:pPr>
        <w:pStyle w:val="WstepZakonczenie"/>
        <w:numPr>
          <w:ilvl w:val="1"/>
          <w:numId w:val="5"/>
        </w:numPr>
      </w:pPr>
      <w:r>
        <w:t xml:space="preserve"> </w:t>
      </w:r>
      <w:bookmarkStart w:id="71" w:name="_Toc25410912"/>
      <w:r>
        <w:t>Testy jednostkowe</w:t>
      </w:r>
      <w:bookmarkEnd w:id="71"/>
    </w:p>
    <w:p w14:paraId="64F1CD20" w14:textId="77777777" w:rsidR="006C3A29" w:rsidRDefault="006C3A29" w:rsidP="006C3A29">
      <w:pPr>
        <w:pStyle w:val="WstepZakonczenie"/>
        <w:numPr>
          <w:ilvl w:val="1"/>
          <w:numId w:val="5"/>
        </w:numPr>
      </w:pPr>
      <w:r>
        <w:t xml:space="preserve"> </w:t>
      </w:r>
      <w:bookmarkStart w:id="72" w:name="_Toc25410913"/>
      <w:r>
        <w:t>Testy funkcjonalne i niefunkcjonalne</w:t>
      </w:r>
      <w:bookmarkEnd w:id="72"/>
    </w:p>
    <w:p w14:paraId="2B573A7D" w14:textId="77777777" w:rsidR="006C3A29" w:rsidRDefault="006C3A29" w:rsidP="006C3A29">
      <w:pPr>
        <w:pStyle w:val="WstepZakonczenie"/>
        <w:numPr>
          <w:ilvl w:val="1"/>
          <w:numId w:val="5"/>
        </w:numPr>
      </w:pPr>
      <w:r>
        <w:t xml:space="preserve"> </w:t>
      </w:r>
      <w:bookmarkStart w:id="73" w:name="_Toc25410914"/>
      <w:r>
        <w:t>Testy środowiskowe</w:t>
      </w:r>
      <w:bookmarkEnd w:id="73"/>
    </w:p>
    <w:p w14:paraId="4C6B9C89" w14:textId="77777777" w:rsidR="006C3A29" w:rsidRDefault="006C3A29" w:rsidP="006C3A29">
      <w:pPr>
        <w:pStyle w:val="WstepZakonczenie"/>
        <w:ind w:left="792" w:firstLine="0"/>
      </w:pPr>
    </w:p>
    <w:p w14:paraId="5761066A" w14:textId="77777777" w:rsidR="006C3A29" w:rsidRPr="009969BB" w:rsidRDefault="006C3A29" w:rsidP="006C3A29">
      <w:pPr>
        <w:pStyle w:val="WstepZakonczenie"/>
        <w:ind w:left="360" w:firstLine="0"/>
      </w:pPr>
    </w:p>
    <w:p w14:paraId="403FF7C2" w14:textId="77777777" w:rsidR="00DC4169" w:rsidRPr="009969BB" w:rsidRDefault="00DC4169">
      <w:pPr>
        <w:spacing w:after="160" w:line="259" w:lineRule="auto"/>
        <w:ind w:firstLine="0"/>
        <w:jc w:val="left"/>
        <w:rPr>
          <w:rFonts w:eastAsiaTheme="majorEastAsia" w:cstheme="majorBidi"/>
          <w:b/>
          <w:sz w:val="28"/>
          <w:szCs w:val="32"/>
        </w:rPr>
      </w:pPr>
      <w:r w:rsidRPr="009969BB">
        <w:br w:type="page"/>
      </w:r>
    </w:p>
    <w:p w14:paraId="7110B2DA" w14:textId="77777777" w:rsidR="00DC4169" w:rsidRPr="009969BB" w:rsidRDefault="00DC4169" w:rsidP="00DC4169">
      <w:pPr>
        <w:pStyle w:val="WstepZakonczenie"/>
        <w:ind w:left="791"/>
      </w:pPr>
    </w:p>
    <w:p w14:paraId="28AA4C2F" w14:textId="77777777" w:rsidR="00CA5423" w:rsidRDefault="00CA5423" w:rsidP="00CA5423">
      <w:pPr>
        <w:pStyle w:val="WstepZakonczenie"/>
      </w:pPr>
      <w:bookmarkStart w:id="74" w:name="_Toc25410915"/>
      <w:r w:rsidRPr="00823FB5">
        <w:t>Zakończenie</w:t>
      </w:r>
      <w:bookmarkEnd w:id="74"/>
    </w:p>
    <w:p w14:paraId="28396BA3" w14:textId="77777777" w:rsidR="006C3A29" w:rsidRDefault="006C3A29" w:rsidP="006C3A29">
      <w:pPr>
        <w:pStyle w:val="WstepZakonczenie"/>
        <w:numPr>
          <w:ilvl w:val="0"/>
          <w:numId w:val="7"/>
        </w:numPr>
      </w:pPr>
      <w:bookmarkStart w:id="75" w:name="_Toc25410916"/>
      <w:r>
        <w:t>Podsumowanie pracy</w:t>
      </w:r>
      <w:bookmarkEnd w:id="75"/>
    </w:p>
    <w:p w14:paraId="3DE30769" w14:textId="77777777" w:rsidR="006C3A29" w:rsidRDefault="006C3A29" w:rsidP="006C3A29">
      <w:pPr>
        <w:pStyle w:val="WstepZakonczenie"/>
        <w:numPr>
          <w:ilvl w:val="0"/>
          <w:numId w:val="7"/>
        </w:numPr>
      </w:pPr>
      <w:bookmarkStart w:id="76" w:name="_Toc25410917"/>
      <w:r>
        <w:t>Kierunki dalszego rozwoju</w:t>
      </w:r>
      <w:bookmarkEnd w:id="76"/>
    </w:p>
    <w:p w14:paraId="49A00DA7" w14:textId="77777777" w:rsidR="006C3A29" w:rsidRPr="00823FB5" w:rsidRDefault="006C3A29" w:rsidP="006C3A29">
      <w:pPr>
        <w:pStyle w:val="WstepZakonczenie"/>
        <w:ind w:left="720" w:firstLine="0"/>
      </w:pPr>
    </w:p>
    <w:bookmarkStart w:id="77" w:name="_Toc25410918" w:displacedByCustomXml="next"/>
    <w:sdt>
      <w:sdtPr>
        <w:rPr>
          <w:rFonts w:eastAsiaTheme="minorHAnsi" w:cstheme="minorBidi"/>
          <w:b w:val="0"/>
          <w:sz w:val="24"/>
          <w:szCs w:val="22"/>
        </w:rPr>
        <w:id w:val="749854769"/>
        <w:docPartObj>
          <w:docPartGallery w:val="Bibliographies"/>
          <w:docPartUnique/>
        </w:docPartObj>
      </w:sdtPr>
      <w:sdtContent>
        <w:p w14:paraId="1C389696" w14:textId="77777777" w:rsidR="00A23DCA" w:rsidRDefault="00A23DCA" w:rsidP="006C3A29">
          <w:pPr>
            <w:pStyle w:val="Nagwek1"/>
            <w:numPr>
              <w:ilvl w:val="0"/>
              <w:numId w:val="0"/>
            </w:numPr>
            <w:ind w:left="431" w:hanging="431"/>
          </w:pPr>
          <w:r>
            <w:t>Bibliografia</w:t>
          </w:r>
          <w:bookmarkEnd w:id="77"/>
        </w:p>
        <w:sdt>
          <w:sdtPr>
            <w:id w:val="111145805"/>
            <w:bibliography/>
          </w:sdtPr>
          <w:sdtContent>
            <w:p w14:paraId="53A0D7E3" w14:textId="77777777" w:rsidR="001F1F6E"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54"/>
                <w:gridCol w:w="7933"/>
              </w:tblGrid>
              <w:tr w:rsidR="001F1F6E" w14:paraId="46254A21" w14:textId="77777777">
                <w:trPr>
                  <w:divId w:val="2120492978"/>
                  <w:tblCellSpacing w:w="15" w:type="dxa"/>
                </w:trPr>
                <w:tc>
                  <w:tcPr>
                    <w:tcW w:w="50" w:type="pct"/>
                    <w:hideMark/>
                  </w:tcPr>
                  <w:p w14:paraId="66013FDB" w14:textId="223B2FAE" w:rsidR="001F1F6E" w:rsidRDefault="001F1F6E">
                    <w:pPr>
                      <w:pStyle w:val="Bibliografia"/>
                      <w:rPr>
                        <w:noProof/>
                        <w:szCs w:val="24"/>
                      </w:rPr>
                    </w:pPr>
                    <w:r>
                      <w:rPr>
                        <w:noProof/>
                      </w:rPr>
                      <w:t xml:space="preserve">[1] </w:t>
                    </w:r>
                  </w:p>
                </w:tc>
                <w:tc>
                  <w:tcPr>
                    <w:tcW w:w="0" w:type="auto"/>
                    <w:hideMark/>
                  </w:tcPr>
                  <w:p w14:paraId="58FB9238" w14:textId="77777777" w:rsidR="001F1F6E" w:rsidRDefault="001F1F6E">
                    <w:pPr>
                      <w:pStyle w:val="Bibliografia"/>
                      <w:rPr>
                        <w:noProof/>
                      </w:rPr>
                    </w:pPr>
                    <w:r w:rsidRPr="001F1F6E">
                      <w:rPr>
                        <w:noProof/>
                        <w:lang w:val="en-GB"/>
                      </w:rPr>
                      <w:t xml:space="preserve">[Online]. Available: https://pl.wikipedia.org/wiki/Google. </w:t>
                    </w:r>
                    <w:r>
                      <w:rPr>
                        <w:noProof/>
                      </w:rPr>
                      <w:t>[Data uzyskania dostępu: 27 10 2019].</w:t>
                    </w:r>
                  </w:p>
                </w:tc>
              </w:tr>
              <w:tr w:rsidR="001F1F6E" w14:paraId="5DC981CA" w14:textId="77777777">
                <w:trPr>
                  <w:divId w:val="2120492978"/>
                  <w:tblCellSpacing w:w="15" w:type="dxa"/>
                </w:trPr>
                <w:tc>
                  <w:tcPr>
                    <w:tcW w:w="50" w:type="pct"/>
                    <w:hideMark/>
                  </w:tcPr>
                  <w:p w14:paraId="1F99C163" w14:textId="77777777" w:rsidR="001F1F6E" w:rsidRDefault="001F1F6E">
                    <w:pPr>
                      <w:pStyle w:val="Bibliografia"/>
                      <w:rPr>
                        <w:noProof/>
                      </w:rPr>
                    </w:pPr>
                    <w:r>
                      <w:rPr>
                        <w:noProof/>
                      </w:rPr>
                      <w:t xml:space="preserve">[2] </w:t>
                    </w:r>
                  </w:p>
                </w:tc>
                <w:tc>
                  <w:tcPr>
                    <w:tcW w:w="0" w:type="auto"/>
                    <w:hideMark/>
                  </w:tcPr>
                  <w:p w14:paraId="689CADEE" w14:textId="77777777" w:rsidR="001F1F6E" w:rsidRDefault="001F1F6E">
                    <w:pPr>
                      <w:pStyle w:val="Bibliografia"/>
                      <w:rPr>
                        <w:noProof/>
                      </w:rPr>
                    </w:pPr>
                    <w:r w:rsidRPr="001F1F6E">
                      <w:rPr>
                        <w:noProof/>
                        <w:lang w:val="en-GB"/>
                      </w:rPr>
                      <w:t xml:space="preserve">[Online]. Available: https://allegro.pl/. </w:t>
                    </w:r>
                    <w:r>
                      <w:rPr>
                        <w:noProof/>
                      </w:rPr>
                      <w:t>[Data uzyskania dostępu: 27 10 2019].</w:t>
                    </w:r>
                  </w:p>
                </w:tc>
              </w:tr>
              <w:tr w:rsidR="001F1F6E" w14:paraId="44A3C8DA" w14:textId="77777777">
                <w:trPr>
                  <w:divId w:val="2120492978"/>
                  <w:tblCellSpacing w:w="15" w:type="dxa"/>
                </w:trPr>
                <w:tc>
                  <w:tcPr>
                    <w:tcW w:w="50" w:type="pct"/>
                    <w:hideMark/>
                  </w:tcPr>
                  <w:p w14:paraId="168505AA" w14:textId="77777777" w:rsidR="001F1F6E" w:rsidRDefault="001F1F6E">
                    <w:pPr>
                      <w:pStyle w:val="Bibliografia"/>
                      <w:rPr>
                        <w:noProof/>
                      </w:rPr>
                    </w:pPr>
                    <w:r>
                      <w:rPr>
                        <w:noProof/>
                      </w:rPr>
                      <w:t xml:space="preserve">[3] </w:t>
                    </w:r>
                  </w:p>
                </w:tc>
                <w:tc>
                  <w:tcPr>
                    <w:tcW w:w="0" w:type="auto"/>
                    <w:hideMark/>
                  </w:tcPr>
                  <w:p w14:paraId="08371816" w14:textId="77777777" w:rsidR="001F1F6E" w:rsidRDefault="001F1F6E">
                    <w:pPr>
                      <w:pStyle w:val="Bibliografia"/>
                      <w:rPr>
                        <w:noProof/>
                      </w:rPr>
                    </w:pPr>
                    <w:r w:rsidRPr="001F1F6E">
                      <w:rPr>
                        <w:noProof/>
                        <w:lang w:val="en-GB"/>
                      </w:rPr>
                      <w:t xml:space="preserve">[Online]. Available: https://dlakupujacych.allegro.pl/bezpieczenstwo/program-ochrony-kupujacych/warunki-skorzystania. </w:t>
                    </w:r>
                    <w:r>
                      <w:rPr>
                        <w:noProof/>
                      </w:rPr>
                      <w:t>[Data uzyskania dostępu: 26 10 2019].</w:t>
                    </w:r>
                  </w:p>
                </w:tc>
              </w:tr>
              <w:tr w:rsidR="001F1F6E" w14:paraId="69C63FFC" w14:textId="77777777">
                <w:trPr>
                  <w:divId w:val="2120492978"/>
                  <w:tblCellSpacing w:w="15" w:type="dxa"/>
                </w:trPr>
                <w:tc>
                  <w:tcPr>
                    <w:tcW w:w="50" w:type="pct"/>
                    <w:hideMark/>
                  </w:tcPr>
                  <w:p w14:paraId="5A5D2A43" w14:textId="77777777" w:rsidR="001F1F6E" w:rsidRDefault="001F1F6E">
                    <w:pPr>
                      <w:pStyle w:val="Bibliografia"/>
                      <w:rPr>
                        <w:noProof/>
                      </w:rPr>
                    </w:pPr>
                    <w:r>
                      <w:rPr>
                        <w:noProof/>
                      </w:rPr>
                      <w:t xml:space="preserve">[4] </w:t>
                    </w:r>
                  </w:p>
                </w:tc>
                <w:tc>
                  <w:tcPr>
                    <w:tcW w:w="0" w:type="auto"/>
                    <w:hideMark/>
                  </w:tcPr>
                  <w:p w14:paraId="432B28BA" w14:textId="77777777" w:rsidR="001F1F6E" w:rsidRDefault="001F1F6E">
                    <w:pPr>
                      <w:pStyle w:val="Bibliografia"/>
                      <w:rPr>
                        <w:noProof/>
                      </w:rPr>
                    </w:pPr>
                    <w:r w:rsidRPr="001F1F6E">
                      <w:rPr>
                        <w:noProof/>
                        <w:lang w:val="en-GB"/>
                      </w:rPr>
                      <w:t xml:space="preserve">[Online]. Available: https://www.uokik.gov.pl/. </w:t>
                    </w:r>
                    <w:r>
                      <w:rPr>
                        <w:noProof/>
                      </w:rPr>
                      <w:t>[Data uzyskania dostępu: 22 11 2019].</w:t>
                    </w:r>
                  </w:p>
                </w:tc>
              </w:tr>
              <w:tr w:rsidR="001F1F6E" w14:paraId="610796F2" w14:textId="77777777">
                <w:trPr>
                  <w:divId w:val="2120492978"/>
                  <w:tblCellSpacing w:w="15" w:type="dxa"/>
                </w:trPr>
                <w:tc>
                  <w:tcPr>
                    <w:tcW w:w="50" w:type="pct"/>
                    <w:hideMark/>
                  </w:tcPr>
                  <w:p w14:paraId="75918D45" w14:textId="77777777" w:rsidR="001F1F6E" w:rsidRDefault="001F1F6E">
                    <w:pPr>
                      <w:pStyle w:val="Bibliografia"/>
                      <w:rPr>
                        <w:noProof/>
                      </w:rPr>
                    </w:pPr>
                    <w:r>
                      <w:rPr>
                        <w:noProof/>
                      </w:rPr>
                      <w:t xml:space="preserve">[5] </w:t>
                    </w:r>
                  </w:p>
                </w:tc>
                <w:tc>
                  <w:tcPr>
                    <w:tcW w:w="0" w:type="auto"/>
                    <w:hideMark/>
                  </w:tcPr>
                  <w:p w14:paraId="6BE59164" w14:textId="77777777" w:rsidR="001F1F6E" w:rsidRDefault="001F1F6E">
                    <w:pPr>
                      <w:pStyle w:val="Bibliografia"/>
                      <w:rPr>
                        <w:noProof/>
                      </w:rPr>
                    </w:pPr>
                    <w:r w:rsidRPr="001F1F6E">
                      <w:rPr>
                        <w:noProof/>
                        <w:lang w:val="en-GB"/>
                      </w:rPr>
                      <w:t xml:space="preserve">[Online]. Available: https://www.uokik.gov.pl/aktualnosci.php?news_id=11630. </w:t>
                    </w:r>
                    <w:r>
                      <w:rPr>
                        <w:noProof/>
                      </w:rPr>
                      <w:t>[Data uzyskania dostępu: 22 11 2019].</w:t>
                    </w:r>
                  </w:p>
                </w:tc>
              </w:tr>
              <w:tr w:rsidR="001F1F6E" w14:paraId="0F368304" w14:textId="77777777">
                <w:trPr>
                  <w:divId w:val="2120492978"/>
                  <w:tblCellSpacing w:w="15" w:type="dxa"/>
                </w:trPr>
                <w:tc>
                  <w:tcPr>
                    <w:tcW w:w="50" w:type="pct"/>
                    <w:hideMark/>
                  </w:tcPr>
                  <w:p w14:paraId="7B36B839" w14:textId="77777777" w:rsidR="001F1F6E" w:rsidRDefault="001F1F6E">
                    <w:pPr>
                      <w:pStyle w:val="Bibliografia"/>
                      <w:rPr>
                        <w:noProof/>
                      </w:rPr>
                    </w:pPr>
                    <w:r>
                      <w:rPr>
                        <w:noProof/>
                      </w:rPr>
                      <w:t xml:space="preserve">[6] </w:t>
                    </w:r>
                  </w:p>
                </w:tc>
                <w:tc>
                  <w:tcPr>
                    <w:tcW w:w="0" w:type="auto"/>
                    <w:hideMark/>
                  </w:tcPr>
                  <w:p w14:paraId="7D465BA3" w14:textId="77777777" w:rsidR="001F1F6E" w:rsidRDefault="001F1F6E">
                    <w:pPr>
                      <w:pStyle w:val="Bibliografia"/>
                      <w:rPr>
                        <w:noProof/>
                      </w:rPr>
                    </w:pPr>
                    <w:r w:rsidRPr="001F1F6E">
                      <w:rPr>
                        <w:noProof/>
                        <w:lang w:val="en-GB"/>
                      </w:rPr>
                      <w:t xml:space="preserve">[Online]. Available: https://www.panparagon.pl/. </w:t>
                    </w:r>
                    <w:r>
                      <w:rPr>
                        <w:noProof/>
                      </w:rPr>
                      <w:t>[Data uzyskania dostępu: 26 10 2019].</w:t>
                    </w:r>
                  </w:p>
                </w:tc>
              </w:tr>
              <w:tr w:rsidR="001F1F6E" w14:paraId="54243D6C" w14:textId="77777777">
                <w:trPr>
                  <w:divId w:val="2120492978"/>
                  <w:tblCellSpacing w:w="15" w:type="dxa"/>
                </w:trPr>
                <w:tc>
                  <w:tcPr>
                    <w:tcW w:w="50" w:type="pct"/>
                    <w:hideMark/>
                  </w:tcPr>
                  <w:p w14:paraId="394CDB3D" w14:textId="77777777" w:rsidR="001F1F6E" w:rsidRDefault="001F1F6E">
                    <w:pPr>
                      <w:pStyle w:val="Bibliografia"/>
                      <w:rPr>
                        <w:noProof/>
                      </w:rPr>
                    </w:pPr>
                    <w:r>
                      <w:rPr>
                        <w:noProof/>
                      </w:rPr>
                      <w:t xml:space="preserve">[7] </w:t>
                    </w:r>
                  </w:p>
                </w:tc>
                <w:tc>
                  <w:tcPr>
                    <w:tcW w:w="0" w:type="auto"/>
                    <w:hideMark/>
                  </w:tcPr>
                  <w:p w14:paraId="54838222" w14:textId="77777777" w:rsidR="001F1F6E" w:rsidRDefault="001F1F6E">
                    <w:pPr>
                      <w:pStyle w:val="Bibliografia"/>
                      <w:rPr>
                        <w:noProof/>
                      </w:rPr>
                    </w:pPr>
                    <w:r w:rsidRPr="001F1F6E">
                      <w:rPr>
                        <w:noProof/>
                        <w:lang w:val="en-GB"/>
                      </w:rPr>
                      <w:t xml:space="preserve">[Online]. Available: https://play.google.com/store/apps/details?id=com.modernfactory.paragon&amp;hl=pl. </w:t>
                    </w:r>
                    <w:r>
                      <w:rPr>
                        <w:noProof/>
                      </w:rPr>
                      <w:t>[Data uzyskania dostępu: 26 10 2019].</w:t>
                    </w:r>
                  </w:p>
                </w:tc>
              </w:tr>
              <w:tr w:rsidR="001F1F6E" w14:paraId="6C5B6F31" w14:textId="77777777">
                <w:trPr>
                  <w:divId w:val="2120492978"/>
                  <w:tblCellSpacing w:w="15" w:type="dxa"/>
                </w:trPr>
                <w:tc>
                  <w:tcPr>
                    <w:tcW w:w="50" w:type="pct"/>
                    <w:hideMark/>
                  </w:tcPr>
                  <w:p w14:paraId="0D5547BB" w14:textId="77777777" w:rsidR="001F1F6E" w:rsidRDefault="001F1F6E">
                    <w:pPr>
                      <w:pStyle w:val="Bibliografia"/>
                      <w:rPr>
                        <w:noProof/>
                      </w:rPr>
                    </w:pPr>
                    <w:r>
                      <w:rPr>
                        <w:noProof/>
                      </w:rPr>
                      <w:t xml:space="preserve">[8] </w:t>
                    </w:r>
                  </w:p>
                </w:tc>
                <w:tc>
                  <w:tcPr>
                    <w:tcW w:w="0" w:type="auto"/>
                    <w:hideMark/>
                  </w:tcPr>
                  <w:p w14:paraId="1BAD8F34" w14:textId="77777777" w:rsidR="001F1F6E" w:rsidRDefault="001F1F6E">
                    <w:pPr>
                      <w:pStyle w:val="Bibliografia"/>
                      <w:rPr>
                        <w:noProof/>
                      </w:rPr>
                    </w:pPr>
                    <w:r>
                      <w:rPr>
                        <w:noProof/>
                      </w:rPr>
                      <w:t>J. Tracewicz. [Online]. Available: https://www.spidersweb.pl/2018/12/aplikacja-panparagon-warta-ubezpieczenie.html. [Data uzyskania dostępu: 28 10 2019].</w:t>
                    </w:r>
                  </w:p>
                </w:tc>
              </w:tr>
              <w:tr w:rsidR="001F1F6E" w14:paraId="5D5FAC6D" w14:textId="77777777">
                <w:trPr>
                  <w:divId w:val="2120492978"/>
                  <w:tblCellSpacing w:w="15" w:type="dxa"/>
                </w:trPr>
                <w:tc>
                  <w:tcPr>
                    <w:tcW w:w="50" w:type="pct"/>
                    <w:hideMark/>
                  </w:tcPr>
                  <w:p w14:paraId="0AC59893" w14:textId="77777777" w:rsidR="001F1F6E" w:rsidRDefault="001F1F6E">
                    <w:pPr>
                      <w:pStyle w:val="Bibliografia"/>
                      <w:rPr>
                        <w:noProof/>
                      </w:rPr>
                    </w:pPr>
                    <w:r>
                      <w:rPr>
                        <w:noProof/>
                      </w:rPr>
                      <w:t xml:space="preserve">[9] </w:t>
                    </w:r>
                  </w:p>
                </w:tc>
                <w:tc>
                  <w:tcPr>
                    <w:tcW w:w="0" w:type="auto"/>
                    <w:hideMark/>
                  </w:tcPr>
                  <w:p w14:paraId="597AF6EC" w14:textId="77777777" w:rsidR="001F1F6E" w:rsidRDefault="001F1F6E">
                    <w:pPr>
                      <w:pStyle w:val="Bibliografia"/>
                      <w:rPr>
                        <w:noProof/>
                      </w:rPr>
                    </w:pPr>
                    <w:r w:rsidRPr="001F1F6E">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1F1F6E" w14:paraId="6FFA8D50" w14:textId="77777777">
                <w:trPr>
                  <w:divId w:val="2120492978"/>
                  <w:tblCellSpacing w:w="15" w:type="dxa"/>
                </w:trPr>
                <w:tc>
                  <w:tcPr>
                    <w:tcW w:w="50" w:type="pct"/>
                    <w:hideMark/>
                  </w:tcPr>
                  <w:p w14:paraId="3A66B2A1" w14:textId="77777777" w:rsidR="001F1F6E" w:rsidRDefault="001F1F6E">
                    <w:pPr>
                      <w:pStyle w:val="Bibliografia"/>
                      <w:rPr>
                        <w:noProof/>
                      </w:rPr>
                    </w:pPr>
                    <w:r>
                      <w:rPr>
                        <w:noProof/>
                      </w:rPr>
                      <w:t xml:space="preserve">[10] </w:t>
                    </w:r>
                  </w:p>
                </w:tc>
                <w:tc>
                  <w:tcPr>
                    <w:tcW w:w="0" w:type="auto"/>
                    <w:hideMark/>
                  </w:tcPr>
                  <w:p w14:paraId="10DFACF2" w14:textId="77777777" w:rsidR="001F1F6E" w:rsidRDefault="001F1F6E">
                    <w:pPr>
                      <w:pStyle w:val="Bibliografia"/>
                      <w:rPr>
                        <w:noProof/>
                      </w:rPr>
                    </w:pPr>
                    <w:r w:rsidRPr="001F1F6E">
                      <w:rPr>
                        <w:noProof/>
                        <w:lang w:val="en-GB"/>
                      </w:rPr>
                      <w:t xml:space="preserve">[Online]. Available: https://play.google.com/store/apps/details?id=com.glority.receipt&amp;hl=pl. </w:t>
                    </w:r>
                    <w:r>
                      <w:rPr>
                        <w:noProof/>
                      </w:rPr>
                      <w:t>[Data uzyskania dostępu: 26 10 2019].</w:t>
                    </w:r>
                  </w:p>
                </w:tc>
              </w:tr>
              <w:tr w:rsidR="001F1F6E" w14:paraId="70C802C8" w14:textId="77777777">
                <w:trPr>
                  <w:divId w:val="2120492978"/>
                  <w:tblCellSpacing w:w="15" w:type="dxa"/>
                </w:trPr>
                <w:tc>
                  <w:tcPr>
                    <w:tcW w:w="50" w:type="pct"/>
                    <w:hideMark/>
                  </w:tcPr>
                  <w:p w14:paraId="7A0C2840" w14:textId="77777777" w:rsidR="001F1F6E" w:rsidRDefault="001F1F6E">
                    <w:pPr>
                      <w:pStyle w:val="Bibliografia"/>
                      <w:rPr>
                        <w:noProof/>
                      </w:rPr>
                    </w:pPr>
                    <w:r>
                      <w:rPr>
                        <w:noProof/>
                      </w:rPr>
                      <w:t xml:space="preserve">[11] </w:t>
                    </w:r>
                  </w:p>
                </w:tc>
                <w:tc>
                  <w:tcPr>
                    <w:tcW w:w="0" w:type="auto"/>
                    <w:hideMark/>
                  </w:tcPr>
                  <w:p w14:paraId="3F71188F" w14:textId="77777777" w:rsidR="001F1F6E" w:rsidRDefault="001F1F6E">
                    <w:pPr>
                      <w:pStyle w:val="Bibliografia"/>
                      <w:rPr>
                        <w:noProof/>
                      </w:rPr>
                    </w:pPr>
                    <w:r w:rsidRPr="001F1F6E">
                      <w:rPr>
                        <w:noProof/>
                        <w:lang w:val="en-GB"/>
                      </w:rPr>
                      <w:t xml:space="preserve">[Online]. Available: https://play.google.com/store/apps/details?id=com.receiptbank.android&amp;hl=en_US. </w:t>
                    </w:r>
                    <w:r>
                      <w:rPr>
                        <w:noProof/>
                      </w:rPr>
                      <w:t>[Data uzyskania dostępu: 26 10 2019].</w:t>
                    </w:r>
                  </w:p>
                </w:tc>
              </w:tr>
              <w:tr w:rsidR="001F1F6E" w14:paraId="195B5266" w14:textId="77777777">
                <w:trPr>
                  <w:divId w:val="2120492978"/>
                  <w:tblCellSpacing w:w="15" w:type="dxa"/>
                </w:trPr>
                <w:tc>
                  <w:tcPr>
                    <w:tcW w:w="50" w:type="pct"/>
                    <w:hideMark/>
                  </w:tcPr>
                  <w:p w14:paraId="441FB4E2" w14:textId="77777777" w:rsidR="001F1F6E" w:rsidRDefault="001F1F6E">
                    <w:pPr>
                      <w:pStyle w:val="Bibliografia"/>
                      <w:rPr>
                        <w:noProof/>
                      </w:rPr>
                    </w:pPr>
                    <w:r>
                      <w:rPr>
                        <w:noProof/>
                      </w:rPr>
                      <w:t xml:space="preserve">[12] </w:t>
                    </w:r>
                  </w:p>
                </w:tc>
                <w:tc>
                  <w:tcPr>
                    <w:tcW w:w="0" w:type="auto"/>
                    <w:hideMark/>
                  </w:tcPr>
                  <w:p w14:paraId="0F6B1041" w14:textId="77777777" w:rsidR="001F1F6E" w:rsidRDefault="001F1F6E">
                    <w:pPr>
                      <w:pStyle w:val="Bibliografia"/>
                      <w:rPr>
                        <w:noProof/>
                      </w:rPr>
                    </w:pPr>
                    <w:r w:rsidRPr="001F1F6E">
                      <w:rPr>
                        <w:noProof/>
                        <w:lang w:val="en-GB"/>
                      </w:rPr>
                      <w:t xml:space="preserve">[Online]. Available: https://play.google.com/store/apps/details?id=com.andrzejsalwin.eparagon&amp;gl=PL. </w:t>
                    </w:r>
                    <w:r>
                      <w:rPr>
                        <w:noProof/>
                      </w:rPr>
                      <w:t>[Data uzyskania dostępu: 22 11 2019].</w:t>
                    </w:r>
                  </w:p>
                </w:tc>
              </w:tr>
            </w:tbl>
            <w:p w14:paraId="5F74E327" w14:textId="77777777" w:rsidR="001F1F6E" w:rsidRDefault="001F1F6E">
              <w:pPr>
                <w:divId w:val="2120492978"/>
                <w:rPr>
                  <w:rFonts w:eastAsia="Times New Roman"/>
                  <w:noProof/>
                </w:rPr>
              </w:pPr>
            </w:p>
            <w:p w14:paraId="001D4449" w14:textId="77777777" w:rsidR="00A23DCA" w:rsidRDefault="00A23DCA">
              <w:r>
                <w:rPr>
                  <w:b/>
                  <w:bCs/>
                </w:rPr>
                <w:fldChar w:fldCharType="end"/>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77777777" w:rsidR="0029617D" w:rsidRPr="00753D6C" w:rsidRDefault="0029617D" w:rsidP="00462DDC">
      <w:pPr>
        <w:rPr>
          <w:lang w:val="en-US"/>
        </w:rPr>
      </w:pPr>
    </w:p>
    <w:p w14:paraId="5C72BB80" w14:textId="77777777" w:rsidR="001F2A6D" w:rsidRPr="001F2A6D" w:rsidRDefault="001F2A6D" w:rsidP="0029617D">
      <w:pPr>
        <w:pStyle w:val="PozycjaLiteratury"/>
        <w:numPr>
          <w:ilvl w:val="0"/>
          <w:numId w:val="0"/>
        </w:numPr>
        <w:ind w:left="426" w:hanging="426"/>
        <w:rPr>
          <w:lang w:val="en-US"/>
        </w:rPr>
      </w:pPr>
    </w:p>
    <w:p w14:paraId="3890080C" w14:textId="77777777" w:rsidR="00CA5423" w:rsidRPr="000F6678" w:rsidRDefault="00CA5423" w:rsidP="00CA5423">
      <w:pPr>
        <w:pStyle w:val="WstepZakonczenie"/>
      </w:pPr>
      <w:bookmarkStart w:id="78" w:name="_Toc25410919"/>
      <w:r w:rsidRPr="000F6678">
        <w:t>Spis rysunków</w:t>
      </w:r>
      <w:bookmarkEnd w:id="78"/>
    </w:p>
    <w:p w14:paraId="08919971" w14:textId="77777777" w:rsidR="00CA5423" w:rsidRPr="000F6678" w:rsidRDefault="00CA5423" w:rsidP="00CA5423">
      <w:pPr>
        <w:pStyle w:val="WstepZakonczenie"/>
      </w:pPr>
      <w:bookmarkStart w:id="79" w:name="_Toc25410920"/>
      <w:r w:rsidRPr="000F6678">
        <w:t>Spis tabel</w:t>
      </w:r>
      <w:bookmarkEnd w:id="79"/>
    </w:p>
    <w:p w14:paraId="54B838CD" w14:textId="77777777" w:rsidR="00492BFD" w:rsidRPr="000F6678" w:rsidRDefault="00CA5423" w:rsidP="00492BFD">
      <w:pPr>
        <w:pStyle w:val="WstepZakonczenie"/>
      </w:pPr>
      <w:bookmarkStart w:id="80" w:name="_Toc25410921"/>
      <w:r w:rsidRPr="000F6678">
        <w:t>Załącznik</w:t>
      </w:r>
      <w:bookmarkEnd w:id="80"/>
    </w:p>
    <w:p w14:paraId="3A67E584" w14:textId="77777777"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headerReference w:type="default" r:id="rId46"/>
      <w:footerReference w:type="even" r:id="rId47"/>
      <w:footerReference w:type="default" r:id="rId48"/>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ogumiła" w:date="2019-11-14T08:38:00Z" w:initials="B">
    <w:p w14:paraId="75E530FC" w14:textId="77777777" w:rsidR="000F33FD" w:rsidRDefault="000F33FD">
      <w:pPr>
        <w:pStyle w:val="Tekstkomentarza"/>
      </w:pPr>
      <w:r>
        <w:rPr>
          <w:rStyle w:val="Odwoaniedokomentarza"/>
        </w:rPr>
        <w:annotationRef/>
      </w:r>
      <w:r>
        <w:t>Tutaj referencja, …” [1].</w:t>
      </w:r>
    </w:p>
    <w:p w14:paraId="53E83AB4" w14:textId="20E51E51" w:rsidR="000F33FD" w:rsidRDefault="000F33FD">
      <w:pPr>
        <w:pStyle w:val="Tekstkomentarza"/>
      </w:pPr>
      <w:r>
        <w:t>Lub kolejne zdanie bez akapitu</w:t>
      </w:r>
    </w:p>
  </w:comment>
  <w:comment w:id="5" w:author="Fryderyk Rott" w:date="2019-11-14T11:16:00Z" w:initials="FR">
    <w:p w14:paraId="227A900B" w14:textId="3909CBE4" w:rsidR="000F33FD" w:rsidRDefault="000F33FD">
      <w:pPr>
        <w:pStyle w:val="Tekstkomentarza"/>
      </w:pPr>
      <w:r>
        <w:rPr>
          <w:rStyle w:val="Odwoaniedokomentarza"/>
        </w:rPr>
        <w:annotationRef/>
      </w:r>
      <w:proofErr w:type="spellStart"/>
      <w:r>
        <w:t>done</w:t>
      </w:r>
      <w:proofErr w:type="spellEnd"/>
    </w:p>
  </w:comment>
  <w:comment w:id="6" w:author="Bogumiła" w:date="2019-11-14T08:39:00Z" w:initials="B">
    <w:p w14:paraId="074A9F75" w14:textId="10ACADBE" w:rsidR="000F33FD" w:rsidRDefault="000F33FD">
      <w:pPr>
        <w:pStyle w:val="Tekstkomentarza"/>
      </w:pPr>
      <w:r>
        <w:rPr>
          <w:rStyle w:val="Odwoaniedokomentarza"/>
        </w:rPr>
        <w:annotationRef/>
      </w:r>
      <w:r>
        <w:t>bez przesady</w:t>
      </w:r>
    </w:p>
  </w:comment>
  <w:comment w:id="7" w:author="Bogumiła" w:date="2019-11-14T08:47:00Z" w:initials="B">
    <w:p w14:paraId="1EDA619F" w14:textId="77777777" w:rsidR="000F33FD" w:rsidRDefault="000F33FD" w:rsidP="000053B3">
      <w:pPr>
        <w:pStyle w:val="Tekstkomentarza"/>
      </w:pPr>
      <w:r>
        <w:rPr>
          <w:rStyle w:val="Odwoaniedokomentarza"/>
        </w:rPr>
        <w:annotationRef/>
      </w:r>
      <w:r>
        <w:t>akapit raczej do wstępu</w:t>
      </w:r>
    </w:p>
  </w:comment>
  <w:comment w:id="9" w:author="Bogumiła" w:date="2019-11-14T08:43:00Z" w:initials="B">
    <w:p w14:paraId="70AE3972" w14:textId="6DFC6818" w:rsidR="000F33FD" w:rsidRDefault="000F33FD">
      <w:pPr>
        <w:pStyle w:val="Tekstkomentarza"/>
      </w:pPr>
      <w:r>
        <w:rPr>
          <w:rStyle w:val="Odwoaniedokomentarza"/>
        </w:rPr>
        <w:annotationRef/>
      </w:r>
      <w:r>
        <w:t>lub ich odpowiedników</w:t>
      </w:r>
    </w:p>
  </w:comment>
  <w:comment w:id="13" w:author="Bogumiła" w:date="2019-11-14T08:45:00Z" w:initials="B">
    <w:p w14:paraId="278ED6FC" w14:textId="7E5E05D8" w:rsidR="000F33FD" w:rsidRDefault="000F33FD">
      <w:pPr>
        <w:pStyle w:val="Tekstkomentarza"/>
      </w:pPr>
      <w:r>
        <w:rPr>
          <w:rStyle w:val="Odwoaniedokomentarza"/>
        </w:rPr>
        <w:annotationRef/>
      </w:r>
      <w:r>
        <w:t>fakt zakupu</w:t>
      </w:r>
    </w:p>
  </w:comment>
  <w:comment w:id="15" w:author="Bogumiła" w:date="2019-11-14T08:54:00Z" w:initials="B">
    <w:p w14:paraId="3DDAC510" w14:textId="5760DA1E" w:rsidR="000F33FD" w:rsidRDefault="000F33FD">
      <w:pPr>
        <w:pStyle w:val="Tekstkomentarza"/>
      </w:pPr>
      <w:r>
        <w:rPr>
          <w:rStyle w:val="Odwoaniedokomentarza"/>
        </w:rPr>
        <w:annotationRef/>
      </w:r>
      <w:r>
        <w:t>Brakuje jawnego wyliczenia różnych dowodów zakupu, w szczególności nie napisano nic o fakturach</w:t>
      </w:r>
    </w:p>
  </w:comment>
  <w:comment w:id="16" w:author="Bogumiła" w:date="2019-11-14T08:48:00Z" w:initials="B">
    <w:p w14:paraId="4C4E5FD4" w14:textId="62FF4EDE" w:rsidR="000F33FD" w:rsidRDefault="000F33FD">
      <w:pPr>
        <w:pStyle w:val="Tekstkomentarza"/>
      </w:pPr>
      <w:r>
        <w:rPr>
          <w:rStyle w:val="Odwoaniedokomentarza"/>
        </w:rPr>
        <w:annotationRef/>
      </w:r>
      <w:r>
        <w:t>tutaj zaczyna się cytat, ale nie wiadomo, gdzie się kończy. Brak też źródła.</w:t>
      </w:r>
    </w:p>
    <w:p w14:paraId="778197B3" w14:textId="6F26D527" w:rsidR="000F33FD" w:rsidRDefault="000F33FD">
      <w:pPr>
        <w:pStyle w:val="Tekstkomentarza"/>
      </w:pPr>
    </w:p>
    <w:p w14:paraId="3FCC21FE" w14:textId="1D530DDF" w:rsidR="000F33FD" w:rsidRDefault="000F33FD">
      <w:pPr>
        <w:pStyle w:val="Tekstkomentarza"/>
      </w:pPr>
      <w:r>
        <w:t>Czy cytat rozciąga się na pół strony? Jeżeli tak, to jest trochę za długi. Proszę dokonać parafrazy</w:t>
      </w:r>
    </w:p>
  </w:comment>
  <w:comment w:id="18" w:author="Bogumiła" w:date="2019-11-14T08:53:00Z" w:initials="B">
    <w:p w14:paraId="4CAAC61D" w14:textId="7AF1964B" w:rsidR="000F33FD" w:rsidRDefault="000F33FD">
      <w:pPr>
        <w:pStyle w:val="Tekstkomentarza"/>
      </w:pPr>
      <w:r>
        <w:rPr>
          <w:rStyle w:val="Odwoaniedokomentarza"/>
        </w:rPr>
        <w:annotationRef/>
      </w:r>
      <w:r>
        <w:t>Tytuł nie pasuje do treści</w:t>
      </w:r>
    </w:p>
  </w:comment>
  <w:comment w:id="21" w:author="Bogumiła" w:date="2019-11-14T08:53:00Z" w:initials="B">
    <w:p w14:paraId="1770A5F4" w14:textId="368A6FE4" w:rsidR="000F33FD" w:rsidRDefault="000F33FD">
      <w:pPr>
        <w:pStyle w:val="Tekstkomentarza"/>
      </w:pPr>
      <w:r>
        <w:rPr>
          <w:rStyle w:val="Odwoaniedokomentarza"/>
        </w:rPr>
        <w:annotationRef/>
      </w:r>
      <w:r>
        <w:t>Czy praca ogranicza się do paragonów, czy też można będzie skanować faktury?</w:t>
      </w:r>
    </w:p>
  </w:comment>
  <w:comment w:id="22" w:author="Bogumiła" w:date="2019-11-14T08:58:00Z" w:initials="B">
    <w:p w14:paraId="3619F6F0" w14:textId="21831B9E" w:rsidR="000F33FD" w:rsidRDefault="000F33FD">
      <w:pPr>
        <w:pStyle w:val="Tekstkomentarza"/>
      </w:pPr>
      <w:r>
        <w:rPr>
          <w:rStyle w:val="Odwoaniedokomentarza"/>
        </w:rPr>
        <w:annotationRef/>
      </w:r>
      <w:r>
        <w:t>A skąd informacja o gwarancjach znajdzie się w systemie?</w:t>
      </w:r>
    </w:p>
  </w:comment>
  <w:comment w:id="23" w:author="Bogumiła" w:date="2019-11-14T08:58:00Z" w:initials="B">
    <w:p w14:paraId="07DFF8D8" w14:textId="7C2FE725" w:rsidR="000F33FD" w:rsidRDefault="000F33FD">
      <w:pPr>
        <w:pStyle w:val="Tekstkomentarza"/>
      </w:pPr>
      <w:r>
        <w:rPr>
          <w:rStyle w:val="Odwoaniedokomentarza"/>
        </w:rPr>
        <w:annotationRef/>
      </w:r>
      <w:r>
        <w:t>jego</w:t>
      </w:r>
    </w:p>
  </w:comment>
  <w:comment w:id="25" w:author="Bogumiła" w:date="2019-11-14T08:59:00Z" w:initials="B">
    <w:p w14:paraId="3EE62749" w14:textId="62149CCD" w:rsidR="000F33FD" w:rsidRDefault="000F33FD">
      <w:pPr>
        <w:pStyle w:val="Tekstkomentarza"/>
      </w:pPr>
      <w:r>
        <w:rPr>
          <w:rStyle w:val="Odwoaniedokomentarza"/>
        </w:rPr>
        <w:annotationRef/>
      </w:r>
      <w:r>
        <w:t>Śledzenie?</w:t>
      </w:r>
    </w:p>
  </w:comment>
  <w:comment w:id="28" w:author="Bogumiła" w:date="2019-11-14T09:01:00Z" w:initials="B">
    <w:p w14:paraId="7FE9E518" w14:textId="77777777" w:rsidR="000F33FD" w:rsidRDefault="000F33FD">
      <w:pPr>
        <w:pStyle w:val="Tekstkomentarza"/>
      </w:pPr>
      <w:r>
        <w:rPr>
          <w:rStyle w:val="Odwoaniedokomentarza"/>
        </w:rPr>
        <w:annotationRef/>
      </w:r>
      <w:r>
        <w:t>Indywidualna osoba także – może chcieć zarejestrować wszystkie paragony z danego dnia</w:t>
      </w:r>
    </w:p>
  </w:comment>
  <w:comment w:id="31" w:author="Bogumiła" w:date="2019-11-14T09:04:00Z" w:initials="B">
    <w:p w14:paraId="4C49B626" w14:textId="729D19A1" w:rsidR="000F33FD" w:rsidRDefault="000F33FD">
      <w:pPr>
        <w:pStyle w:val="Tekstkomentarza"/>
      </w:pPr>
      <w:r>
        <w:rPr>
          <w:rStyle w:val="Odwoaniedokomentarza"/>
        </w:rPr>
        <w:annotationRef/>
      </w:r>
      <w:r>
        <w:t>Rozwiązania</w:t>
      </w:r>
    </w:p>
  </w:comment>
  <w:comment w:id="34" w:author="Bogumiła" w:date="2019-11-14T09:05:00Z" w:initials="B">
    <w:p w14:paraId="5BF0614C" w14:textId="7AB5B3A1" w:rsidR="000F33FD" w:rsidRDefault="000F33FD">
      <w:pPr>
        <w:pStyle w:val="Tekstkomentarza"/>
      </w:pPr>
      <w:r>
        <w:rPr>
          <w:rStyle w:val="Odwoaniedokomentarza"/>
        </w:rPr>
        <w:annotationRef/>
      </w:r>
      <w:r>
        <w:t>Cytowani nie umieszcza się w tytułach tylko w tekście</w:t>
      </w:r>
    </w:p>
  </w:comment>
  <w:comment w:id="35" w:author="Bogumiła" w:date="2019-11-14T09:05:00Z" w:initials="B">
    <w:p w14:paraId="0A8D2C82" w14:textId="0E3B6957" w:rsidR="000F33FD" w:rsidRDefault="000F33FD">
      <w:pPr>
        <w:pStyle w:val="Tekstkomentarza"/>
      </w:pPr>
      <w:r>
        <w:rPr>
          <w:rStyle w:val="Odwoaniedokomentarza"/>
        </w:rPr>
        <w:annotationRef/>
      </w:r>
      <w:r>
        <w:t>W legendzie do rysunków proszę podać ich źródło lub napisać w nawiasie, że opracowanie własne</w:t>
      </w:r>
    </w:p>
  </w:comment>
  <w:comment w:id="37" w:author="Bogumiła" w:date="2019-11-14T09:09:00Z" w:initials="B">
    <w:p w14:paraId="4518CC8E" w14:textId="7FABFB42" w:rsidR="000F33FD" w:rsidRDefault="000F33FD">
      <w:pPr>
        <w:pStyle w:val="Tekstkomentarza"/>
      </w:pPr>
      <w:r>
        <w:rPr>
          <w:rStyle w:val="Odwoaniedokomentarza"/>
        </w:rPr>
        <w:annotationRef/>
      </w:r>
      <w:r>
        <w:t>Niż co?</w:t>
      </w:r>
    </w:p>
  </w:comment>
  <w:comment w:id="46" w:author="Bogumiła" w:date="2019-11-14T09:16:00Z" w:initials="B">
    <w:p w14:paraId="227B334F" w14:textId="670DD6E3" w:rsidR="000F33FD" w:rsidRDefault="000F33FD">
      <w:pPr>
        <w:pStyle w:val="Tekstkomentarza"/>
      </w:pPr>
      <w:r>
        <w:rPr>
          <w:rStyle w:val="Odwoaniedokomentarza"/>
        </w:rPr>
        <w:annotationRef/>
      </w:r>
      <w:r>
        <w:t>Porządek alfabetyczny</w:t>
      </w:r>
    </w:p>
  </w:comment>
  <w:comment w:id="49" w:author="Bogumiła" w:date="2019-11-14T09:15:00Z" w:initials="B">
    <w:p w14:paraId="1D47CF8D" w14:textId="327EC130" w:rsidR="000F33FD" w:rsidRDefault="000F33FD">
      <w:pPr>
        <w:pStyle w:val="Tekstkomentarza"/>
      </w:pPr>
      <w:r>
        <w:rPr>
          <w:rStyle w:val="Odwoaniedokomentarza"/>
        </w:rPr>
        <w:annotationRef/>
      </w:r>
      <w:r>
        <w:t>Reguły w stylu bazodanowym. Część z nich nie wprowadza żadnych ograniczeń (istota reguły)</w:t>
      </w:r>
    </w:p>
  </w:comment>
  <w:comment w:id="50" w:author="Bogumiła" w:date="2019-11-14T09:17:00Z" w:initials="B">
    <w:p w14:paraId="5FD2D2C3" w14:textId="6326D929" w:rsidR="000F33FD" w:rsidRDefault="000F33FD">
      <w:pPr>
        <w:pStyle w:val="Tekstkomentarza"/>
      </w:pPr>
      <w:r>
        <w:rPr>
          <w:rStyle w:val="Odwoaniedokomentarza"/>
        </w:rPr>
        <w:annotationRef/>
      </w:r>
      <w:r>
        <w:t>Ta reguła jest dziwna. Jak kupuję mleko to też mam podać datę kończącą gwarancję?</w:t>
      </w:r>
    </w:p>
  </w:comment>
  <w:comment w:id="51" w:author="Bogumiła" w:date="2019-11-14T09:17:00Z" w:initials="B">
    <w:p w14:paraId="371FCB3C" w14:textId="596AB25D" w:rsidR="000F33FD" w:rsidRDefault="000F33FD">
      <w:pPr>
        <w:pStyle w:val="Tekstkomentarza"/>
      </w:pPr>
      <w:r>
        <w:rPr>
          <w:rStyle w:val="Odwoaniedokomentarza"/>
        </w:rPr>
        <w:annotationRef/>
      </w:r>
      <w:r>
        <w:t>Czym jest nazwa paragonu? W domenie takie pojęcie nie istnieje. Jest za to numer dowodu zakupu</w:t>
      </w:r>
    </w:p>
  </w:comment>
  <w:comment w:id="52" w:author="Bogumiła" w:date="2019-11-14T09:18:00Z" w:initials="B">
    <w:p w14:paraId="5C42E853" w14:textId="523263A9" w:rsidR="000F33FD" w:rsidRDefault="000F33FD">
      <w:pPr>
        <w:pStyle w:val="Tekstkomentarza"/>
      </w:pPr>
      <w:r>
        <w:rPr>
          <w:rStyle w:val="Odwoaniedokomentarza"/>
        </w:rPr>
        <w:annotationRef/>
      </w:r>
      <w:r>
        <w:t>Można złączyć do jednej reguły: paragon musi posiadać co najmniej 1 zdjęci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E83AB4" w15:done="1"/>
  <w15:commentEx w15:paraId="227A900B" w15:paraIdParent="53E83AB4" w15:done="1"/>
  <w15:commentEx w15:paraId="074A9F75" w15:done="1"/>
  <w15:commentEx w15:paraId="1EDA619F" w15:done="1"/>
  <w15:commentEx w15:paraId="70AE3972" w15:done="1"/>
  <w15:commentEx w15:paraId="278ED6FC" w15:done="1"/>
  <w15:commentEx w15:paraId="3DDAC510" w15:done="1"/>
  <w15:commentEx w15:paraId="3FCC21FE" w15:done="1"/>
  <w15:commentEx w15:paraId="4CAAC61D" w15:done="0"/>
  <w15:commentEx w15:paraId="1770A5F4" w15:done="1"/>
  <w15:commentEx w15:paraId="3619F6F0" w15:done="1"/>
  <w15:commentEx w15:paraId="07DFF8D8" w15:done="1"/>
  <w15:commentEx w15:paraId="3EE62749" w15:done="1"/>
  <w15:commentEx w15:paraId="7FE9E518" w15:done="1"/>
  <w15:commentEx w15:paraId="4C49B626" w15:done="1"/>
  <w15:commentEx w15:paraId="5BF0614C" w15:done="1"/>
  <w15:commentEx w15:paraId="0A8D2C82" w15:done="1"/>
  <w15:commentEx w15:paraId="4518CC8E" w15:done="1"/>
  <w15:commentEx w15:paraId="227B334F" w15:done="1"/>
  <w15:commentEx w15:paraId="1D47CF8D" w15:done="1"/>
  <w15:commentEx w15:paraId="5FD2D2C3" w15:done="1"/>
  <w15:commentEx w15:paraId="371FCB3C" w15:done="1"/>
  <w15:commentEx w15:paraId="5C42E85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83AB4" w16cid:durableId="2177AD85"/>
  <w16cid:commentId w16cid:paraId="227A900B" w16cid:durableId="2177B5F9"/>
  <w16cid:commentId w16cid:paraId="074A9F75" w16cid:durableId="2177AD87"/>
  <w16cid:commentId w16cid:paraId="1EDA619F" w16cid:durableId="2177AD8D"/>
  <w16cid:commentId w16cid:paraId="70AE3972" w16cid:durableId="2177AD88"/>
  <w16cid:commentId w16cid:paraId="278ED6FC" w16cid:durableId="2177AD8B"/>
  <w16cid:commentId w16cid:paraId="3DDAC510" w16cid:durableId="2177AD8E"/>
  <w16cid:commentId w16cid:paraId="3FCC21FE" w16cid:durableId="2177AD8F"/>
  <w16cid:commentId w16cid:paraId="1770A5F4" w16cid:durableId="2177AD93"/>
  <w16cid:commentId w16cid:paraId="3619F6F0" w16cid:durableId="2177AD95"/>
  <w16cid:commentId w16cid:paraId="3EE62749" w16cid:durableId="2177AD98"/>
  <w16cid:commentId w16cid:paraId="7FE9E518" w16cid:durableId="2177AD9E"/>
  <w16cid:commentId w16cid:paraId="4C49B626" w16cid:durableId="2177ADA2"/>
  <w16cid:commentId w16cid:paraId="0A8D2C82" w16cid:durableId="2177ADA4"/>
  <w16cid:commentId w16cid:paraId="4518CC8E" w16cid:durableId="2177ADA5"/>
  <w16cid:commentId w16cid:paraId="227B334F" w16cid:durableId="2177ADA6"/>
  <w16cid:commentId w16cid:paraId="1D47CF8D" w16cid:durableId="2177ADA7"/>
  <w16cid:commentId w16cid:paraId="5FD2D2C3" w16cid:durableId="2177ADA8"/>
  <w16cid:commentId w16cid:paraId="371FCB3C" w16cid:durableId="2177ADA9"/>
  <w16cid:commentId w16cid:paraId="5C42E853" w16cid:durableId="2177AD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F6784" w14:textId="77777777" w:rsidR="002B457C" w:rsidRDefault="002B457C" w:rsidP="001F2A6D">
      <w:r>
        <w:separator/>
      </w:r>
    </w:p>
  </w:endnote>
  <w:endnote w:type="continuationSeparator" w:id="0">
    <w:p w14:paraId="0CC2D55F" w14:textId="77777777" w:rsidR="002B457C" w:rsidRDefault="002B457C"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0F33FD" w:rsidRDefault="000F33FD" w:rsidP="006B2D9B">
    <w:pPr>
      <w:pStyle w:val="Stopka"/>
      <w:ind w:firstLine="0"/>
    </w:pPr>
  </w:p>
  <w:p w14:paraId="0E242B84" w14:textId="77777777" w:rsidR="000F33FD" w:rsidRDefault="000F33F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0F33FD" w:rsidRDefault="000F33FD"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0F33FD" w:rsidRDefault="000F33FD">
    <w:pPr>
      <w:pStyle w:val="Stopka"/>
      <w:jc w:val="right"/>
    </w:pPr>
  </w:p>
  <w:p w14:paraId="52966153" w14:textId="77777777" w:rsidR="000F33FD" w:rsidRDefault="000F33FD">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1CEC96DE" w:rsidR="000F33FD" w:rsidRDefault="000F33FD" w:rsidP="006B2D9B">
        <w:pPr>
          <w:pStyle w:val="Stopka"/>
          <w:ind w:firstLine="0"/>
        </w:pPr>
        <w:r>
          <w:fldChar w:fldCharType="begin"/>
        </w:r>
        <w:r>
          <w:instrText>PAGE   \* MERGEFORMAT</w:instrText>
        </w:r>
        <w:r>
          <w:fldChar w:fldCharType="separate"/>
        </w:r>
        <w:r>
          <w:rPr>
            <w:noProof/>
          </w:rPr>
          <w:t>20</w:t>
        </w:r>
        <w:r>
          <w:fldChar w:fldCharType="end"/>
        </w:r>
      </w:p>
    </w:sdtContent>
  </w:sdt>
  <w:p w14:paraId="1ED21092" w14:textId="77777777" w:rsidR="000F33FD" w:rsidRDefault="000F33FD">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6EE0A364" w:rsidR="000F33FD" w:rsidRDefault="000F33FD" w:rsidP="006B2D9B">
        <w:pPr>
          <w:pStyle w:val="Stopka"/>
          <w:tabs>
            <w:tab w:val="clear" w:pos="9072"/>
          </w:tabs>
          <w:jc w:val="right"/>
        </w:pPr>
        <w:r>
          <w:fldChar w:fldCharType="begin"/>
        </w:r>
        <w:r>
          <w:instrText>PAGE   \* MERGEFORMAT</w:instrText>
        </w:r>
        <w:r>
          <w:fldChar w:fldCharType="separate"/>
        </w:r>
        <w:r>
          <w:rPr>
            <w:noProof/>
          </w:rPr>
          <w:t>19</w:t>
        </w:r>
        <w:r>
          <w:fldChar w:fldCharType="end"/>
        </w:r>
      </w:p>
    </w:sdtContent>
  </w:sdt>
  <w:p w14:paraId="05D4F13E" w14:textId="77777777" w:rsidR="000F33FD" w:rsidRDefault="000F33F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27897" w14:textId="77777777" w:rsidR="002B457C" w:rsidRDefault="002B457C" w:rsidP="001F2A6D">
      <w:r>
        <w:separator/>
      </w:r>
    </w:p>
  </w:footnote>
  <w:footnote w:type="continuationSeparator" w:id="0">
    <w:p w14:paraId="23814AB9" w14:textId="77777777" w:rsidR="002B457C" w:rsidRDefault="002B457C"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0F33FD" w:rsidRDefault="000F33FD">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2"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3"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8"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14"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5"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8"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9"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C6E5852"/>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7"/>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21"/>
  </w:num>
  <w:num w:numId="5">
    <w:abstractNumId w:val="4"/>
  </w:num>
  <w:num w:numId="6">
    <w:abstractNumId w:val="20"/>
  </w:num>
  <w:num w:numId="7">
    <w:abstractNumId w:val="12"/>
  </w:num>
  <w:num w:numId="8">
    <w:abstractNumId w:val="23"/>
  </w:num>
  <w:num w:numId="9">
    <w:abstractNumId w:val="16"/>
  </w:num>
  <w:num w:numId="10">
    <w:abstractNumId w:val="18"/>
  </w:num>
  <w:num w:numId="11">
    <w:abstractNumId w:val="14"/>
  </w:num>
  <w:num w:numId="12">
    <w:abstractNumId w:val="9"/>
  </w:num>
  <w:num w:numId="13">
    <w:abstractNumId w:val="17"/>
  </w:num>
  <w:num w:numId="14">
    <w:abstractNumId w:val="13"/>
  </w:num>
  <w:num w:numId="15">
    <w:abstractNumId w:val="19"/>
  </w:num>
  <w:num w:numId="16">
    <w:abstractNumId w:val="2"/>
  </w:num>
  <w:num w:numId="17">
    <w:abstractNumId w:val="1"/>
  </w:num>
  <w:num w:numId="18">
    <w:abstractNumId w:val="3"/>
  </w:num>
  <w:num w:numId="19">
    <w:abstractNumId w:val="5"/>
  </w:num>
  <w:num w:numId="20">
    <w:abstractNumId w:val="0"/>
  </w:num>
  <w:num w:numId="21">
    <w:abstractNumId w:val="11"/>
  </w:num>
  <w:num w:numId="22">
    <w:abstractNumId w:val="22"/>
  </w:num>
  <w:num w:numId="23">
    <w:abstractNumId w:val="15"/>
  </w:num>
  <w:num w:numId="24">
    <w:abstractNumId w:val="10"/>
  </w:num>
  <w:num w:numId="25">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NLU0MjMytTAAAiUdpeDU4uLM/DyQAtNaAO47wN8sAAAA"/>
  </w:docVars>
  <w:rsids>
    <w:rsidRoot w:val="002C4F9B"/>
    <w:rsid w:val="000053B3"/>
    <w:rsid w:val="000119BB"/>
    <w:rsid w:val="00026F65"/>
    <w:rsid w:val="00030ABA"/>
    <w:rsid w:val="00032331"/>
    <w:rsid w:val="0003666C"/>
    <w:rsid w:val="00036F76"/>
    <w:rsid w:val="000371C1"/>
    <w:rsid w:val="00047A7B"/>
    <w:rsid w:val="000533F4"/>
    <w:rsid w:val="00054176"/>
    <w:rsid w:val="0006062F"/>
    <w:rsid w:val="0006776F"/>
    <w:rsid w:val="000738A0"/>
    <w:rsid w:val="0008224B"/>
    <w:rsid w:val="00092979"/>
    <w:rsid w:val="000A1764"/>
    <w:rsid w:val="000A21F5"/>
    <w:rsid w:val="000A35CC"/>
    <w:rsid w:val="000A3692"/>
    <w:rsid w:val="000A479C"/>
    <w:rsid w:val="000A5A1F"/>
    <w:rsid w:val="000B15FA"/>
    <w:rsid w:val="000B6D44"/>
    <w:rsid w:val="000C0EA0"/>
    <w:rsid w:val="000D6CA7"/>
    <w:rsid w:val="000E1006"/>
    <w:rsid w:val="000E5AC3"/>
    <w:rsid w:val="000E61B6"/>
    <w:rsid w:val="000F33FD"/>
    <w:rsid w:val="000F6678"/>
    <w:rsid w:val="00104BC5"/>
    <w:rsid w:val="00106BAC"/>
    <w:rsid w:val="001144D5"/>
    <w:rsid w:val="00125A1A"/>
    <w:rsid w:val="001260C2"/>
    <w:rsid w:val="0013066F"/>
    <w:rsid w:val="00130B17"/>
    <w:rsid w:val="0013471A"/>
    <w:rsid w:val="0014341E"/>
    <w:rsid w:val="0014414B"/>
    <w:rsid w:val="00154CD2"/>
    <w:rsid w:val="001671C4"/>
    <w:rsid w:val="00174145"/>
    <w:rsid w:val="00174769"/>
    <w:rsid w:val="001756ED"/>
    <w:rsid w:val="0018029F"/>
    <w:rsid w:val="00183ADC"/>
    <w:rsid w:val="001931C6"/>
    <w:rsid w:val="001B1359"/>
    <w:rsid w:val="001B208C"/>
    <w:rsid w:val="001D473E"/>
    <w:rsid w:val="001D6E19"/>
    <w:rsid w:val="001E6376"/>
    <w:rsid w:val="001F1F6E"/>
    <w:rsid w:val="001F2A6D"/>
    <w:rsid w:val="0021037D"/>
    <w:rsid w:val="002205EC"/>
    <w:rsid w:val="00225206"/>
    <w:rsid w:val="00232B8F"/>
    <w:rsid w:val="002331AB"/>
    <w:rsid w:val="002423E4"/>
    <w:rsid w:val="0024399B"/>
    <w:rsid w:val="0025635F"/>
    <w:rsid w:val="00273CCB"/>
    <w:rsid w:val="0029617D"/>
    <w:rsid w:val="00296550"/>
    <w:rsid w:val="002A4617"/>
    <w:rsid w:val="002A5434"/>
    <w:rsid w:val="002B0F87"/>
    <w:rsid w:val="002B457C"/>
    <w:rsid w:val="002B5F19"/>
    <w:rsid w:val="002B7F04"/>
    <w:rsid w:val="002C4F9B"/>
    <w:rsid w:val="002C53C1"/>
    <w:rsid w:val="002E2FE4"/>
    <w:rsid w:val="002E6FB0"/>
    <w:rsid w:val="00300701"/>
    <w:rsid w:val="00303AD8"/>
    <w:rsid w:val="00305F17"/>
    <w:rsid w:val="0030668B"/>
    <w:rsid w:val="00312A32"/>
    <w:rsid w:val="00326CB0"/>
    <w:rsid w:val="003325C7"/>
    <w:rsid w:val="00333B36"/>
    <w:rsid w:val="0034276D"/>
    <w:rsid w:val="00343010"/>
    <w:rsid w:val="003526A1"/>
    <w:rsid w:val="00355B36"/>
    <w:rsid w:val="00365E32"/>
    <w:rsid w:val="003700B5"/>
    <w:rsid w:val="00370DF8"/>
    <w:rsid w:val="0037181A"/>
    <w:rsid w:val="003821F7"/>
    <w:rsid w:val="00385FA6"/>
    <w:rsid w:val="003904FB"/>
    <w:rsid w:val="0039103A"/>
    <w:rsid w:val="00395124"/>
    <w:rsid w:val="00395EA4"/>
    <w:rsid w:val="003976BD"/>
    <w:rsid w:val="003A32EB"/>
    <w:rsid w:val="003C7625"/>
    <w:rsid w:val="003E50C8"/>
    <w:rsid w:val="003E588C"/>
    <w:rsid w:val="003F2F91"/>
    <w:rsid w:val="0040056B"/>
    <w:rsid w:val="00401CF6"/>
    <w:rsid w:val="00413B3D"/>
    <w:rsid w:val="00430625"/>
    <w:rsid w:val="00440F78"/>
    <w:rsid w:val="0044620E"/>
    <w:rsid w:val="00450237"/>
    <w:rsid w:val="0045137A"/>
    <w:rsid w:val="00462DDC"/>
    <w:rsid w:val="00463970"/>
    <w:rsid w:val="00465D6B"/>
    <w:rsid w:val="00471C4B"/>
    <w:rsid w:val="00477395"/>
    <w:rsid w:val="00482723"/>
    <w:rsid w:val="00486182"/>
    <w:rsid w:val="00492BFD"/>
    <w:rsid w:val="004A1B92"/>
    <w:rsid w:val="004A205C"/>
    <w:rsid w:val="004C4250"/>
    <w:rsid w:val="004D5E03"/>
    <w:rsid w:val="004D686A"/>
    <w:rsid w:val="004E651E"/>
    <w:rsid w:val="00507948"/>
    <w:rsid w:val="00515EC0"/>
    <w:rsid w:val="00522427"/>
    <w:rsid w:val="005229C3"/>
    <w:rsid w:val="00535E4E"/>
    <w:rsid w:val="00537282"/>
    <w:rsid w:val="00537E17"/>
    <w:rsid w:val="0054483D"/>
    <w:rsid w:val="00560E4E"/>
    <w:rsid w:val="005637A6"/>
    <w:rsid w:val="00566D83"/>
    <w:rsid w:val="005772BB"/>
    <w:rsid w:val="0058228B"/>
    <w:rsid w:val="00587039"/>
    <w:rsid w:val="005940FA"/>
    <w:rsid w:val="005B393E"/>
    <w:rsid w:val="005C0255"/>
    <w:rsid w:val="005C5421"/>
    <w:rsid w:val="005C79E5"/>
    <w:rsid w:val="005F0546"/>
    <w:rsid w:val="005F0E51"/>
    <w:rsid w:val="006028A9"/>
    <w:rsid w:val="00604CBE"/>
    <w:rsid w:val="0061605A"/>
    <w:rsid w:val="0062618B"/>
    <w:rsid w:val="006424B5"/>
    <w:rsid w:val="00645C21"/>
    <w:rsid w:val="00651B78"/>
    <w:rsid w:val="006534C4"/>
    <w:rsid w:val="006542DE"/>
    <w:rsid w:val="006544BB"/>
    <w:rsid w:val="00657FB4"/>
    <w:rsid w:val="00660BDE"/>
    <w:rsid w:val="006808CB"/>
    <w:rsid w:val="00682823"/>
    <w:rsid w:val="00686E7F"/>
    <w:rsid w:val="00687885"/>
    <w:rsid w:val="00687EC2"/>
    <w:rsid w:val="00693BC7"/>
    <w:rsid w:val="006B066F"/>
    <w:rsid w:val="006B06C9"/>
    <w:rsid w:val="006B2D9B"/>
    <w:rsid w:val="006B730B"/>
    <w:rsid w:val="006C18E8"/>
    <w:rsid w:val="006C3A29"/>
    <w:rsid w:val="006E0860"/>
    <w:rsid w:val="006E2F0B"/>
    <w:rsid w:val="006E3CBB"/>
    <w:rsid w:val="006F775C"/>
    <w:rsid w:val="0070023C"/>
    <w:rsid w:val="00703538"/>
    <w:rsid w:val="0070540D"/>
    <w:rsid w:val="007222CA"/>
    <w:rsid w:val="00722F03"/>
    <w:rsid w:val="007374A3"/>
    <w:rsid w:val="007445AB"/>
    <w:rsid w:val="00745AE7"/>
    <w:rsid w:val="00750CEB"/>
    <w:rsid w:val="00753D6C"/>
    <w:rsid w:val="00765BCC"/>
    <w:rsid w:val="0076710B"/>
    <w:rsid w:val="0077127F"/>
    <w:rsid w:val="00775338"/>
    <w:rsid w:val="00781A39"/>
    <w:rsid w:val="0078209C"/>
    <w:rsid w:val="00790C49"/>
    <w:rsid w:val="007911E2"/>
    <w:rsid w:val="007A0942"/>
    <w:rsid w:val="007A14BA"/>
    <w:rsid w:val="007B2865"/>
    <w:rsid w:val="007B2BA2"/>
    <w:rsid w:val="007B46C3"/>
    <w:rsid w:val="007C3392"/>
    <w:rsid w:val="007D3F33"/>
    <w:rsid w:val="007E66A6"/>
    <w:rsid w:val="007F64D4"/>
    <w:rsid w:val="0080532C"/>
    <w:rsid w:val="00810CE0"/>
    <w:rsid w:val="00815E1A"/>
    <w:rsid w:val="00823FB5"/>
    <w:rsid w:val="008428CD"/>
    <w:rsid w:val="008510B1"/>
    <w:rsid w:val="0085127E"/>
    <w:rsid w:val="0085183D"/>
    <w:rsid w:val="00861BAF"/>
    <w:rsid w:val="00863308"/>
    <w:rsid w:val="00870A5F"/>
    <w:rsid w:val="00871574"/>
    <w:rsid w:val="008758C0"/>
    <w:rsid w:val="00890FF3"/>
    <w:rsid w:val="008A7FC0"/>
    <w:rsid w:val="008C306A"/>
    <w:rsid w:val="008C47FA"/>
    <w:rsid w:val="008C4B02"/>
    <w:rsid w:val="008E1A49"/>
    <w:rsid w:val="008E7A02"/>
    <w:rsid w:val="008F69ED"/>
    <w:rsid w:val="00901C2F"/>
    <w:rsid w:val="0090208D"/>
    <w:rsid w:val="009124A4"/>
    <w:rsid w:val="0091659E"/>
    <w:rsid w:val="00916806"/>
    <w:rsid w:val="00921098"/>
    <w:rsid w:val="0092278D"/>
    <w:rsid w:val="00926FF0"/>
    <w:rsid w:val="00927A3A"/>
    <w:rsid w:val="009414E9"/>
    <w:rsid w:val="00943CF9"/>
    <w:rsid w:val="009618FC"/>
    <w:rsid w:val="00974222"/>
    <w:rsid w:val="009778AF"/>
    <w:rsid w:val="00980949"/>
    <w:rsid w:val="00982759"/>
    <w:rsid w:val="009913C2"/>
    <w:rsid w:val="00992E7F"/>
    <w:rsid w:val="00993DA4"/>
    <w:rsid w:val="009969BB"/>
    <w:rsid w:val="009A7386"/>
    <w:rsid w:val="009B0C33"/>
    <w:rsid w:val="009D0223"/>
    <w:rsid w:val="009D11EC"/>
    <w:rsid w:val="009D1501"/>
    <w:rsid w:val="009D7091"/>
    <w:rsid w:val="009E1E9B"/>
    <w:rsid w:val="009F3E27"/>
    <w:rsid w:val="009F6C9B"/>
    <w:rsid w:val="00A022B1"/>
    <w:rsid w:val="00A20777"/>
    <w:rsid w:val="00A23DCA"/>
    <w:rsid w:val="00A30992"/>
    <w:rsid w:val="00A41099"/>
    <w:rsid w:val="00A44DF6"/>
    <w:rsid w:val="00A45CC4"/>
    <w:rsid w:val="00A46F5E"/>
    <w:rsid w:val="00A531E0"/>
    <w:rsid w:val="00A557F5"/>
    <w:rsid w:val="00A6484A"/>
    <w:rsid w:val="00A75A44"/>
    <w:rsid w:val="00A83893"/>
    <w:rsid w:val="00A91B77"/>
    <w:rsid w:val="00AA75F6"/>
    <w:rsid w:val="00AC1E62"/>
    <w:rsid w:val="00AE6CD2"/>
    <w:rsid w:val="00AF1179"/>
    <w:rsid w:val="00AF1F86"/>
    <w:rsid w:val="00AF659D"/>
    <w:rsid w:val="00B00C1D"/>
    <w:rsid w:val="00B01628"/>
    <w:rsid w:val="00B13B37"/>
    <w:rsid w:val="00B15E59"/>
    <w:rsid w:val="00B30E24"/>
    <w:rsid w:val="00B31119"/>
    <w:rsid w:val="00B31966"/>
    <w:rsid w:val="00B35096"/>
    <w:rsid w:val="00B45108"/>
    <w:rsid w:val="00B45A68"/>
    <w:rsid w:val="00B66643"/>
    <w:rsid w:val="00B67B69"/>
    <w:rsid w:val="00B72A11"/>
    <w:rsid w:val="00B72D3B"/>
    <w:rsid w:val="00B745EE"/>
    <w:rsid w:val="00BA0299"/>
    <w:rsid w:val="00BA6671"/>
    <w:rsid w:val="00BB121E"/>
    <w:rsid w:val="00BB3830"/>
    <w:rsid w:val="00BB65AC"/>
    <w:rsid w:val="00BC2E5E"/>
    <w:rsid w:val="00BD6F6D"/>
    <w:rsid w:val="00BF26A2"/>
    <w:rsid w:val="00BF2934"/>
    <w:rsid w:val="00BF597B"/>
    <w:rsid w:val="00BF6CA1"/>
    <w:rsid w:val="00C01AE7"/>
    <w:rsid w:val="00C12EDB"/>
    <w:rsid w:val="00C17FC3"/>
    <w:rsid w:val="00C405C0"/>
    <w:rsid w:val="00C40692"/>
    <w:rsid w:val="00C43542"/>
    <w:rsid w:val="00C44EDA"/>
    <w:rsid w:val="00C47840"/>
    <w:rsid w:val="00C50474"/>
    <w:rsid w:val="00C53C16"/>
    <w:rsid w:val="00C543AC"/>
    <w:rsid w:val="00C563A8"/>
    <w:rsid w:val="00C60536"/>
    <w:rsid w:val="00C63FDF"/>
    <w:rsid w:val="00C64EFB"/>
    <w:rsid w:val="00C725AC"/>
    <w:rsid w:val="00C909CB"/>
    <w:rsid w:val="00CA5423"/>
    <w:rsid w:val="00CB03D9"/>
    <w:rsid w:val="00CB6330"/>
    <w:rsid w:val="00CC175F"/>
    <w:rsid w:val="00CC2F22"/>
    <w:rsid w:val="00CD3AC1"/>
    <w:rsid w:val="00CE01E3"/>
    <w:rsid w:val="00CE1D90"/>
    <w:rsid w:val="00CE2E18"/>
    <w:rsid w:val="00D0064D"/>
    <w:rsid w:val="00D059E3"/>
    <w:rsid w:val="00D0724B"/>
    <w:rsid w:val="00D1205B"/>
    <w:rsid w:val="00D20ED4"/>
    <w:rsid w:val="00D41419"/>
    <w:rsid w:val="00D442C3"/>
    <w:rsid w:val="00D5039E"/>
    <w:rsid w:val="00D608DF"/>
    <w:rsid w:val="00D62F34"/>
    <w:rsid w:val="00D6488B"/>
    <w:rsid w:val="00D673C8"/>
    <w:rsid w:val="00D75D77"/>
    <w:rsid w:val="00D77729"/>
    <w:rsid w:val="00D8523A"/>
    <w:rsid w:val="00D87EC5"/>
    <w:rsid w:val="00D92FC7"/>
    <w:rsid w:val="00D96376"/>
    <w:rsid w:val="00DA4386"/>
    <w:rsid w:val="00DA5E0D"/>
    <w:rsid w:val="00DB5343"/>
    <w:rsid w:val="00DC2A00"/>
    <w:rsid w:val="00DC4169"/>
    <w:rsid w:val="00DD2735"/>
    <w:rsid w:val="00DD313A"/>
    <w:rsid w:val="00DE0915"/>
    <w:rsid w:val="00DE415E"/>
    <w:rsid w:val="00DE74D2"/>
    <w:rsid w:val="00DF08A9"/>
    <w:rsid w:val="00DF45E9"/>
    <w:rsid w:val="00E006DE"/>
    <w:rsid w:val="00E04718"/>
    <w:rsid w:val="00E07CDF"/>
    <w:rsid w:val="00E139F1"/>
    <w:rsid w:val="00E15157"/>
    <w:rsid w:val="00E15AE9"/>
    <w:rsid w:val="00E15BCA"/>
    <w:rsid w:val="00E16305"/>
    <w:rsid w:val="00E16C18"/>
    <w:rsid w:val="00E2586B"/>
    <w:rsid w:val="00E34064"/>
    <w:rsid w:val="00E35503"/>
    <w:rsid w:val="00E40075"/>
    <w:rsid w:val="00E42EAD"/>
    <w:rsid w:val="00E4666F"/>
    <w:rsid w:val="00E53FA6"/>
    <w:rsid w:val="00E57853"/>
    <w:rsid w:val="00E62EC0"/>
    <w:rsid w:val="00E93BBB"/>
    <w:rsid w:val="00E96F5A"/>
    <w:rsid w:val="00EA366C"/>
    <w:rsid w:val="00EA4A71"/>
    <w:rsid w:val="00EA5011"/>
    <w:rsid w:val="00EB34B7"/>
    <w:rsid w:val="00EC1A98"/>
    <w:rsid w:val="00EC565C"/>
    <w:rsid w:val="00EC59A6"/>
    <w:rsid w:val="00ED30C2"/>
    <w:rsid w:val="00ED419E"/>
    <w:rsid w:val="00ED4743"/>
    <w:rsid w:val="00ED4A05"/>
    <w:rsid w:val="00EE0059"/>
    <w:rsid w:val="00EF0A03"/>
    <w:rsid w:val="00EF7E02"/>
    <w:rsid w:val="00F07A20"/>
    <w:rsid w:val="00F14B0D"/>
    <w:rsid w:val="00F163D5"/>
    <w:rsid w:val="00F20517"/>
    <w:rsid w:val="00F20CDF"/>
    <w:rsid w:val="00F27FC6"/>
    <w:rsid w:val="00F31256"/>
    <w:rsid w:val="00F3264A"/>
    <w:rsid w:val="00F34EF6"/>
    <w:rsid w:val="00F43C2B"/>
    <w:rsid w:val="00F4494F"/>
    <w:rsid w:val="00F53F4F"/>
    <w:rsid w:val="00F843D5"/>
    <w:rsid w:val="00F91928"/>
    <w:rsid w:val="00FB17B9"/>
    <w:rsid w:val="00FB77BA"/>
    <w:rsid w:val="00FC7662"/>
    <w:rsid w:val="00FE1FF2"/>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oter" Target="footer4.xm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oter" Target="footer5.xml"/><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eader" Target="header1.xml"/><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8</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9</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10</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11</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12</b:RefOrder>
  </b:Source>
</b:Sources>
</file>

<file path=customXml/itemProps1.xml><?xml version="1.0" encoding="utf-8"?>
<ds:datastoreItem xmlns:ds="http://schemas.openxmlformats.org/officeDocument/2006/customXml" ds:itemID="{358F01BE-ECF0-4D59-AF01-847E5AA54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0</TotalTime>
  <Pages>56</Pages>
  <Words>7991</Words>
  <Characters>47947</Characters>
  <Application>Microsoft Office Word</Application>
  <DocSecurity>0</DocSecurity>
  <Lines>399</Lines>
  <Paragraphs>111</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5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72</cp:revision>
  <dcterms:created xsi:type="dcterms:W3CDTF">2019-11-14T10:15:00Z</dcterms:created>
  <dcterms:modified xsi:type="dcterms:W3CDTF">2019-11-25T13:40:00Z</dcterms:modified>
</cp:coreProperties>
</file>